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7EEC8C" w14:textId="47A47543" w:rsidR="00B51AF2" w:rsidRDefault="00B51AF2" w:rsidP="00B51AF2">
      <w:pPr>
        <w:pStyle w:val="Heading1"/>
        <w:jc w:val="center"/>
        <w:rPr>
          <w:color w:val="FFC000"/>
        </w:rPr>
      </w:pPr>
      <w:r>
        <w:rPr>
          <w:color w:val="FFC000"/>
        </w:rPr>
        <w:t>Everlight Testing</w:t>
      </w:r>
    </w:p>
    <w:p w14:paraId="0B335E97" w14:textId="79EA0914" w:rsidR="006F4E6F" w:rsidRPr="00272487" w:rsidRDefault="006F4E6F" w:rsidP="00272487">
      <w:pPr>
        <w:pStyle w:val="Heading3"/>
        <w:jc w:val="right"/>
        <w:rPr>
          <w:color w:val="FFC000"/>
        </w:rPr>
      </w:pPr>
      <w:r w:rsidRPr="00272487">
        <w:rPr>
          <w:color w:val="FFC000"/>
        </w:rPr>
        <w:t>Key:</w:t>
      </w:r>
    </w:p>
    <w:p w14:paraId="226B2B98" w14:textId="7492569C" w:rsidR="006F4E6F" w:rsidRDefault="006F4E6F" w:rsidP="006F4E6F">
      <w:pPr>
        <w:jc w:val="right"/>
        <w:rPr>
          <w:color w:val="FFFFFF" w:themeColor="background1"/>
        </w:rPr>
      </w:pPr>
      <w:r w:rsidRPr="00272487">
        <w:rPr>
          <w:color w:val="FFFFFF" w:themeColor="background1"/>
        </w:rPr>
        <w:t xml:space="preserve"> </w:t>
      </w:r>
      <w:r w:rsidR="00272487" w:rsidRPr="00272487">
        <w:rPr>
          <w:color w:val="FFFFFF" w:themeColor="background1"/>
          <w:highlight w:val="darkGreen"/>
        </w:rPr>
        <w:t>Nice path</w:t>
      </w:r>
    </w:p>
    <w:p w14:paraId="2D11925D" w14:textId="3F8AC7BA" w:rsidR="00272487" w:rsidRDefault="00272487" w:rsidP="006F4E6F">
      <w:pPr>
        <w:jc w:val="right"/>
        <w:rPr>
          <w:color w:val="FFFFFF" w:themeColor="background1"/>
        </w:rPr>
      </w:pPr>
      <w:r w:rsidRPr="00272487">
        <w:rPr>
          <w:color w:val="FFFFFF" w:themeColor="background1"/>
          <w:highlight w:val="darkRed"/>
        </w:rPr>
        <w:t>Mean Path</w:t>
      </w:r>
    </w:p>
    <w:p w14:paraId="4A1D10EC" w14:textId="6A8EEFFA" w:rsidR="00272487" w:rsidRPr="00272487" w:rsidRDefault="00272487" w:rsidP="006F4E6F">
      <w:pPr>
        <w:jc w:val="right"/>
      </w:pPr>
      <w:r w:rsidRPr="00272487">
        <w:rPr>
          <w:highlight w:val="darkYellow"/>
        </w:rPr>
        <w:t>Annoyed Path</w:t>
      </w:r>
    </w:p>
    <w:p w14:paraId="173ADDFD" w14:textId="77777777" w:rsidR="00B51AF2" w:rsidRPr="005A1F10" w:rsidRDefault="00B51AF2" w:rsidP="00B51AF2">
      <w:pPr>
        <w:pStyle w:val="Heading2"/>
        <w:rPr>
          <w:color w:val="FFC000"/>
        </w:rPr>
      </w:pPr>
      <w:bookmarkStart w:id="0" w:name="_Toc40362744"/>
      <w:r>
        <w:rPr>
          <w:color w:val="FFC000"/>
        </w:rPr>
        <w:t>Menu Tests</w:t>
      </w:r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54"/>
        <w:gridCol w:w="1404"/>
        <w:gridCol w:w="1387"/>
        <w:gridCol w:w="1439"/>
        <w:gridCol w:w="1408"/>
        <w:gridCol w:w="2024"/>
      </w:tblGrid>
      <w:tr w:rsidR="00B51AF2" w14:paraId="6F04DA0C" w14:textId="77777777" w:rsidTr="00BE204F">
        <w:tc>
          <w:tcPr>
            <w:tcW w:w="1502" w:type="dxa"/>
          </w:tcPr>
          <w:p w14:paraId="4862F6F2" w14:textId="77777777" w:rsidR="00B51AF2" w:rsidRDefault="00B51AF2" w:rsidP="00BE204F">
            <w:r>
              <w:t>Test Case</w:t>
            </w:r>
          </w:p>
        </w:tc>
        <w:tc>
          <w:tcPr>
            <w:tcW w:w="1502" w:type="dxa"/>
          </w:tcPr>
          <w:p w14:paraId="17A8790F" w14:textId="77777777" w:rsidR="00B51AF2" w:rsidRDefault="00B51AF2" w:rsidP="00BE204F">
            <w:r>
              <w:t>What is being tested</w:t>
            </w:r>
          </w:p>
        </w:tc>
        <w:tc>
          <w:tcPr>
            <w:tcW w:w="1503" w:type="dxa"/>
          </w:tcPr>
          <w:p w14:paraId="3538F171" w14:textId="77777777" w:rsidR="00B51AF2" w:rsidRDefault="00B51AF2" w:rsidP="00BE204F">
            <w:r>
              <w:t>User input</w:t>
            </w:r>
          </w:p>
        </w:tc>
        <w:tc>
          <w:tcPr>
            <w:tcW w:w="1503" w:type="dxa"/>
          </w:tcPr>
          <w:p w14:paraId="64935058" w14:textId="77777777" w:rsidR="00B51AF2" w:rsidRDefault="00B51AF2" w:rsidP="00BE204F">
            <w:r>
              <w:t>What should happen</w:t>
            </w:r>
          </w:p>
        </w:tc>
        <w:tc>
          <w:tcPr>
            <w:tcW w:w="1503" w:type="dxa"/>
          </w:tcPr>
          <w:p w14:paraId="027E2713" w14:textId="77777777" w:rsidR="00B51AF2" w:rsidRDefault="00B51AF2" w:rsidP="00BE204F">
            <w:r>
              <w:t>What did happen</w:t>
            </w:r>
          </w:p>
        </w:tc>
        <w:tc>
          <w:tcPr>
            <w:tcW w:w="1503" w:type="dxa"/>
          </w:tcPr>
          <w:p w14:paraId="3CADB4FB" w14:textId="77777777" w:rsidR="00B51AF2" w:rsidRDefault="00B51AF2" w:rsidP="00BE204F">
            <w:r>
              <w:t>Comments/Changes made</w:t>
            </w:r>
          </w:p>
        </w:tc>
      </w:tr>
      <w:tr w:rsidR="00B51AF2" w14:paraId="3803A651" w14:textId="77777777" w:rsidTr="00BE204F">
        <w:tc>
          <w:tcPr>
            <w:tcW w:w="1502" w:type="dxa"/>
          </w:tcPr>
          <w:p w14:paraId="282DFF8A" w14:textId="77777777" w:rsidR="00B51AF2" w:rsidRDefault="00B51AF2" w:rsidP="00BE204F">
            <w:r>
              <w:t>001</w:t>
            </w:r>
          </w:p>
        </w:tc>
        <w:tc>
          <w:tcPr>
            <w:tcW w:w="1502" w:type="dxa"/>
          </w:tcPr>
          <w:p w14:paraId="07B10A4F" w14:textId="77777777" w:rsidR="00B51AF2" w:rsidRDefault="00B51AF2" w:rsidP="00BE204F">
            <w:r>
              <w:t>Play button</w:t>
            </w:r>
          </w:p>
        </w:tc>
        <w:tc>
          <w:tcPr>
            <w:tcW w:w="1503" w:type="dxa"/>
          </w:tcPr>
          <w:p w14:paraId="2DE51C84" w14:textId="77777777" w:rsidR="00B51AF2" w:rsidRDefault="00B51AF2" w:rsidP="00BE204F">
            <w:r>
              <w:t>The user clicks the button</w:t>
            </w:r>
          </w:p>
        </w:tc>
        <w:tc>
          <w:tcPr>
            <w:tcW w:w="1503" w:type="dxa"/>
          </w:tcPr>
          <w:p w14:paraId="4983C70C" w14:textId="77777777" w:rsidR="00B51AF2" w:rsidRDefault="00B51AF2" w:rsidP="00BE204F">
            <w:r>
              <w:t xml:space="preserve">The scene changes to ‘Prologue’ </w:t>
            </w:r>
          </w:p>
        </w:tc>
        <w:tc>
          <w:tcPr>
            <w:tcW w:w="1503" w:type="dxa"/>
          </w:tcPr>
          <w:p w14:paraId="5F78020E" w14:textId="77777777" w:rsidR="00B51AF2" w:rsidRDefault="00B51AF2" w:rsidP="00BE204F">
            <w:r>
              <w:t>The scene changes</w:t>
            </w:r>
          </w:p>
        </w:tc>
        <w:tc>
          <w:tcPr>
            <w:tcW w:w="1503" w:type="dxa"/>
          </w:tcPr>
          <w:p w14:paraId="19F3C61A" w14:textId="77777777" w:rsidR="00B51AF2" w:rsidRDefault="00B51AF2" w:rsidP="00BE204F">
            <w:r>
              <w:t>N/A</w:t>
            </w:r>
          </w:p>
        </w:tc>
      </w:tr>
      <w:tr w:rsidR="00B51AF2" w14:paraId="2585198C" w14:textId="77777777" w:rsidTr="00BE204F">
        <w:tc>
          <w:tcPr>
            <w:tcW w:w="1502" w:type="dxa"/>
          </w:tcPr>
          <w:p w14:paraId="7F104737" w14:textId="77777777" w:rsidR="00B51AF2" w:rsidRDefault="00B51AF2" w:rsidP="00BE204F">
            <w:r>
              <w:t>002</w:t>
            </w:r>
          </w:p>
        </w:tc>
        <w:tc>
          <w:tcPr>
            <w:tcW w:w="1502" w:type="dxa"/>
          </w:tcPr>
          <w:p w14:paraId="2E89085C" w14:textId="77777777" w:rsidR="00B51AF2" w:rsidRDefault="00B51AF2" w:rsidP="00BE204F">
            <w:r>
              <w:t>Scene select button</w:t>
            </w:r>
          </w:p>
        </w:tc>
        <w:tc>
          <w:tcPr>
            <w:tcW w:w="1503" w:type="dxa"/>
          </w:tcPr>
          <w:p w14:paraId="5A12832B" w14:textId="77777777" w:rsidR="00B51AF2" w:rsidRDefault="00B51AF2" w:rsidP="00BE204F">
            <w:r>
              <w:t>The user clicks the button</w:t>
            </w:r>
          </w:p>
        </w:tc>
        <w:tc>
          <w:tcPr>
            <w:tcW w:w="1503" w:type="dxa"/>
          </w:tcPr>
          <w:p w14:paraId="133EE8FB" w14:textId="77777777" w:rsidR="00B51AF2" w:rsidRDefault="00B51AF2" w:rsidP="00BE204F">
            <w:r>
              <w:t>A menu pops up showing the scenes that can be selected</w:t>
            </w:r>
          </w:p>
        </w:tc>
        <w:tc>
          <w:tcPr>
            <w:tcW w:w="1503" w:type="dxa"/>
          </w:tcPr>
          <w:p w14:paraId="6F7CAF49" w14:textId="77777777" w:rsidR="00B51AF2" w:rsidRDefault="00B51AF2" w:rsidP="00BE204F">
            <w:r>
              <w:t>The menu displays</w:t>
            </w:r>
          </w:p>
        </w:tc>
        <w:tc>
          <w:tcPr>
            <w:tcW w:w="1503" w:type="dxa"/>
          </w:tcPr>
          <w:p w14:paraId="1D5D7603" w14:textId="77777777" w:rsidR="00B51AF2" w:rsidRDefault="00B51AF2" w:rsidP="00BE204F">
            <w:r>
              <w:t>N/A</w:t>
            </w:r>
          </w:p>
        </w:tc>
      </w:tr>
      <w:tr w:rsidR="00B51AF2" w14:paraId="1B8B2603" w14:textId="77777777" w:rsidTr="00BE204F">
        <w:tc>
          <w:tcPr>
            <w:tcW w:w="1502" w:type="dxa"/>
          </w:tcPr>
          <w:p w14:paraId="7E31DC22" w14:textId="77777777" w:rsidR="00B51AF2" w:rsidRDefault="00B51AF2" w:rsidP="00BE204F">
            <w:r>
              <w:t>003</w:t>
            </w:r>
          </w:p>
        </w:tc>
        <w:tc>
          <w:tcPr>
            <w:tcW w:w="1502" w:type="dxa"/>
          </w:tcPr>
          <w:p w14:paraId="59D7011B" w14:textId="77777777" w:rsidR="00B51AF2" w:rsidRDefault="00B51AF2" w:rsidP="00BE204F">
            <w:r>
              <w:t>Chapter one button</w:t>
            </w:r>
          </w:p>
        </w:tc>
        <w:tc>
          <w:tcPr>
            <w:tcW w:w="1503" w:type="dxa"/>
          </w:tcPr>
          <w:p w14:paraId="28525349" w14:textId="77777777" w:rsidR="00B51AF2" w:rsidRDefault="00B51AF2" w:rsidP="00BE204F">
            <w:r>
              <w:t>The user clicks the button</w:t>
            </w:r>
          </w:p>
        </w:tc>
        <w:tc>
          <w:tcPr>
            <w:tcW w:w="1503" w:type="dxa"/>
          </w:tcPr>
          <w:p w14:paraId="7951CF43" w14:textId="77777777" w:rsidR="00B51AF2" w:rsidRDefault="00B51AF2" w:rsidP="00BE204F">
            <w:r>
              <w:t>The scene changes to ‘Prologue’</w:t>
            </w:r>
          </w:p>
        </w:tc>
        <w:tc>
          <w:tcPr>
            <w:tcW w:w="1503" w:type="dxa"/>
          </w:tcPr>
          <w:p w14:paraId="528942F0" w14:textId="77777777" w:rsidR="00B51AF2" w:rsidRDefault="00B51AF2" w:rsidP="00BE204F">
            <w:r>
              <w:t>The scene changes</w:t>
            </w:r>
          </w:p>
        </w:tc>
        <w:tc>
          <w:tcPr>
            <w:tcW w:w="1503" w:type="dxa"/>
          </w:tcPr>
          <w:p w14:paraId="76D9C5EE" w14:textId="77777777" w:rsidR="00B51AF2" w:rsidRDefault="00B51AF2" w:rsidP="00BE204F">
            <w:r>
              <w:t>N/A</w:t>
            </w:r>
          </w:p>
        </w:tc>
      </w:tr>
      <w:tr w:rsidR="00B51AF2" w14:paraId="5C3CD1E2" w14:textId="77777777" w:rsidTr="00BE204F">
        <w:tc>
          <w:tcPr>
            <w:tcW w:w="1502" w:type="dxa"/>
          </w:tcPr>
          <w:p w14:paraId="443DFFF4" w14:textId="77777777" w:rsidR="00B51AF2" w:rsidRDefault="00B51AF2" w:rsidP="00BE204F">
            <w:r>
              <w:t>004</w:t>
            </w:r>
          </w:p>
        </w:tc>
        <w:tc>
          <w:tcPr>
            <w:tcW w:w="1502" w:type="dxa"/>
          </w:tcPr>
          <w:p w14:paraId="19911CB1" w14:textId="77777777" w:rsidR="00B51AF2" w:rsidRDefault="00B51AF2" w:rsidP="00BE204F">
            <w:r>
              <w:t>Chapter two button</w:t>
            </w:r>
          </w:p>
        </w:tc>
        <w:tc>
          <w:tcPr>
            <w:tcW w:w="1503" w:type="dxa"/>
          </w:tcPr>
          <w:p w14:paraId="6F067F1A" w14:textId="77777777" w:rsidR="00B51AF2" w:rsidRDefault="00B51AF2" w:rsidP="00BE204F">
            <w:r>
              <w:t>The user clicks the button</w:t>
            </w:r>
          </w:p>
        </w:tc>
        <w:tc>
          <w:tcPr>
            <w:tcW w:w="1503" w:type="dxa"/>
          </w:tcPr>
          <w:p w14:paraId="6746E940" w14:textId="77777777" w:rsidR="00B51AF2" w:rsidRDefault="00B51AF2" w:rsidP="00BE204F">
            <w:r>
              <w:t>The scene changes to ‘Interval 1’</w:t>
            </w:r>
          </w:p>
        </w:tc>
        <w:tc>
          <w:tcPr>
            <w:tcW w:w="1503" w:type="dxa"/>
          </w:tcPr>
          <w:p w14:paraId="266F302A" w14:textId="77777777" w:rsidR="00B51AF2" w:rsidRDefault="00B51AF2" w:rsidP="00BE204F">
            <w:r>
              <w:t>The scene changes</w:t>
            </w:r>
          </w:p>
        </w:tc>
        <w:tc>
          <w:tcPr>
            <w:tcW w:w="1503" w:type="dxa"/>
          </w:tcPr>
          <w:p w14:paraId="12979506" w14:textId="77777777" w:rsidR="00B51AF2" w:rsidRDefault="00B51AF2" w:rsidP="00BE204F">
            <w:r>
              <w:t>N/A</w:t>
            </w:r>
          </w:p>
        </w:tc>
      </w:tr>
      <w:tr w:rsidR="00B51AF2" w14:paraId="4980BB59" w14:textId="77777777" w:rsidTr="00BE204F">
        <w:tc>
          <w:tcPr>
            <w:tcW w:w="1502" w:type="dxa"/>
          </w:tcPr>
          <w:p w14:paraId="244CA89D" w14:textId="77777777" w:rsidR="00B51AF2" w:rsidRDefault="00B51AF2" w:rsidP="00BE204F">
            <w:r>
              <w:t>005</w:t>
            </w:r>
          </w:p>
        </w:tc>
        <w:tc>
          <w:tcPr>
            <w:tcW w:w="1502" w:type="dxa"/>
          </w:tcPr>
          <w:p w14:paraId="2BED5CE3" w14:textId="77777777" w:rsidR="00B51AF2" w:rsidRDefault="00B51AF2" w:rsidP="00BE204F">
            <w:r>
              <w:t>Chapter three button</w:t>
            </w:r>
          </w:p>
        </w:tc>
        <w:tc>
          <w:tcPr>
            <w:tcW w:w="1503" w:type="dxa"/>
          </w:tcPr>
          <w:p w14:paraId="4C113FBD" w14:textId="77777777" w:rsidR="00B51AF2" w:rsidRDefault="00B51AF2" w:rsidP="00BE204F">
            <w:r>
              <w:t>The user clicks the button</w:t>
            </w:r>
          </w:p>
        </w:tc>
        <w:tc>
          <w:tcPr>
            <w:tcW w:w="1503" w:type="dxa"/>
          </w:tcPr>
          <w:p w14:paraId="4CC7163E" w14:textId="77777777" w:rsidR="00B51AF2" w:rsidRDefault="00B51AF2" w:rsidP="00BE204F">
            <w:r>
              <w:t>The scene changes to ‘Interval 2’</w:t>
            </w:r>
          </w:p>
        </w:tc>
        <w:tc>
          <w:tcPr>
            <w:tcW w:w="1503" w:type="dxa"/>
          </w:tcPr>
          <w:p w14:paraId="0CAD2789" w14:textId="77777777" w:rsidR="00B51AF2" w:rsidRDefault="00B51AF2" w:rsidP="00BE204F">
            <w:r>
              <w:t>The scene changes</w:t>
            </w:r>
          </w:p>
        </w:tc>
        <w:tc>
          <w:tcPr>
            <w:tcW w:w="1503" w:type="dxa"/>
          </w:tcPr>
          <w:p w14:paraId="69D27288" w14:textId="77777777" w:rsidR="00B51AF2" w:rsidRDefault="00B51AF2" w:rsidP="00BE204F">
            <w:r>
              <w:t>N/A</w:t>
            </w:r>
          </w:p>
        </w:tc>
      </w:tr>
      <w:tr w:rsidR="00B51AF2" w14:paraId="4A0C70E4" w14:textId="77777777" w:rsidTr="00BE204F">
        <w:tc>
          <w:tcPr>
            <w:tcW w:w="1502" w:type="dxa"/>
          </w:tcPr>
          <w:p w14:paraId="6AA02D68" w14:textId="77777777" w:rsidR="00B51AF2" w:rsidRDefault="00B51AF2" w:rsidP="00BE204F">
            <w:r>
              <w:t>006</w:t>
            </w:r>
          </w:p>
        </w:tc>
        <w:tc>
          <w:tcPr>
            <w:tcW w:w="1502" w:type="dxa"/>
          </w:tcPr>
          <w:p w14:paraId="1DFAD416" w14:textId="77777777" w:rsidR="00B51AF2" w:rsidRDefault="00B51AF2" w:rsidP="00BE204F">
            <w:r>
              <w:t>Scene select back button</w:t>
            </w:r>
          </w:p>
        </w:tc>
        <w:tc>
          <w:tcPr>
            <w:tcW w:w="1503" w:type="dxa"/>
          </w:tcPr>
          <w:p w14:paraId="3AA719A6" w14:textId="77777777" w:rsidR="00B51AF2" w:rsidRDefault="00B51AF2" w:rsidP="00BE204F">
            <w:r>
              <w:t>The user clicks the button</w:t>
            </w:r>
          </w:p>
        </w:tc>
        <w:tc>
          <w:tcPr>
            <w:tcW w:w="1503" w:type="dxa"/>
          </w:tcPr>
          <w:p w14:paraId="378FBDFC" w14:textId="77777777" w:rsidR="00B51AF2" w:rsidRDefault="00B51AF2" w:rsidP="00BE204F">
            <w:r>
              <w:t>The player is returned to the main menu</w:t>
            </w:r>
          </w:p>
        </w:tc>
        <w:tc>
          <w:tcPr>
            <w:tcW w:w="1503" w:type="dxa"/>
          </w:tcPr>
          <w:p w14:paraId="20784DBB" w14:textId="77777777" w:rsidR="00B51AF2" w:rsidRDefault="00B51AF2" w:rsidP="00BE204F">
            <w:r>
              <w:t>The main menu is shown</w:t>
            </w:r>
          </w:p>
        </w:tc>
        <w:tc>
          <w:tcPr>
            <w:tcW w:w="1503" w:type="dxa"/>
          </w:tcPr>
          <w:p w14:paraId="424AC8F7" w14:textId="77777777" w:rsidR="00B51AF2" w:rsidRDefault="00B51AF2" w:rsidP="00BE204F">
            <w:r>
              <w:t>N/A</w:t>
            </w:r>
          </w:p>
        </w:tc>
      </w:tr>
      <w:tr w:rsidR="00B51AF2" w14:paraId="768F2B7E" w14:textId="77777777" w:rsidTr="00BE204F">
        <w:tc>
          <w:tcPr>
            <w:tcW w:w="1502" w:type="dxa"/>
          </w:tcPr>
          <w:p w14:paraId="5A53A767" w14:textId="77777777" w:rsidR="00B51AF2" w:rsidRDefault="00B51AF2" w:rsidP="00BE204F">
            <w:r>
              <w:t>007</w:t>
            </w:r>
          </w:p>
        </w:tc>
        <w:tc>
          <w:tcPr>
            <w:tcW w:w="1502" w:type="dxa"/>
          </w:tcPr>
          <w:p w14:paraId="564A0CAF" w14:textId="77777777" w:rsidR="00B51AF2" w:rsidRDefault="00B51AF2" w:rsidP="00BE204F">
            <w:r>
              <w:t>Credits button</w:t>
            </w:r>
          </w:p>
        </w:tc>
        <w:tc>
          <w:tcPr>
            <w:tcW w:w="1503" w:type="dxa"/>
          </w:tcPr>
          <w:p w14:paraId="71D56F7C" w14:textId="77777777" w:rsidR="00B51AF2" w:rsidRDefault="00B51AF2" w:rsidP="00BE204F">
            <w:r>
              <w:t>The user clicks the button</w:t>
            </w:r>
          </w:p>
        </w:tc>
        <w:tc>
          <w:tcPr>
            <w:tcW w:w="1503" w:type="dxa"/>
          </w:tcPr>
          <w:p w14:paraId="2422E70D" w14:textId="77777777" w:rsidR="00B51AF2" w:rsidRDefault="00B51AF2" w:rsidP="00BE204F">
            <w:r>
              <w:t>The credits menu is shown</w:t>
            </w:r>
          </w:p>
        </w:tc>
        <w:tc>
          <w:tcPr>
            <w:tcW w:w="1503" w:type="dxa"/>
          </w:tcPr>
          <w:p w14:paraId="6A06B310" w14:textId="77777777" w:rsidR="00B51AF2" w:rsidRDefault="00B51AF2" w:rsidP="00BE204F">
            <w:r>
              <w:t>The credits menu is shown</w:t>
            </w:r>
          </w:p>
        </w:tc>
        <w:tc>
          <w:tcPr>
            <w:tcW w:w="1503" w:type="dxa"/>
          </w:tcPr>
          <w:p w14:paraId="1E1068BF" w14:textId="77777777" w:rsidR="00B51AF2" w:rsidRDefault="00B51AF2" w:rsidP="00BE204F">
            <w:r>
              <w:t>N/A</w:t>
            </w:r>
          </w:p>
        </w:tc>
      </w:tr>
      <w:tr w:rsidR="00B51AF2" w14:paraId="2EB060D6" w14:textId="77777777" w:rsidTr="00BE204F">
        <w:tc>
          <w:tcPr>
            <w:tcW w:w="1502" w:type="dxa"/>
          </w:tcPr>
          <w:p w14:paraId="6D84853F" w14:textId="77777777" w:rsidR="00B51AF2" w:rsidRDefault="00B51AF2" w:rsidP="00BE204F">
            <w:r>
              <w:t>008</w:t>
            </w:r>
          </w:p>
        </w:tc>
        <w:tc>
          <w:tcPr>
            <w:tcW w:w="1502" w:type="dxa"/>
          </w:tcPr>
          <w:p w14:paraId="0FF8A120" w14:textId="77777777" w:rsidR="00B51AF2" w:rsidRDefault="00B51AF2" w:rsidP="00BE204F">
            <w:r>
              <w:t>Credits back button</w:t>
            </w:r>
          </w:p>
        </w:tc>
        <w:tc>
          <w:tcPr>
            <w:tcW w:w="1503" w:type="dxa"/>
          </w:tcPr>
          <w:p w14:paraId="5049F701" w14:textId="77777777" w:rsidR="00B51AF2" w:rsidRDefault="00B51AF2" w:rsidP="00BE204F">
            <w:r>
              <w:t>The user clicks the button</w:t>
            </w:r>
          </w:p>
        </w:tc>
        <w:tc>
          <w:tcPr>
            <w:tcW w:w="1503" w:type="dxa"/>
          </w:tcPr>
          <w:p w14:paraId="4095CBE9" w14:textId="77777777" w:rsidR="00B51AF2" w:rsidRDefault="00B51AF2" w:rsidP="00BE204F">
            <w:r>
              <w:t>The player is returned to the main menu</w:t>
            </w:r>
          </w:p>
        </w:tc>
        <w:tc>
          <w:tcPr>
            <w:tcW w:w="1503" w:type="dxa"/>
          </w:tcPr>
          <w:p w14:paraId="4DBC8EB9" w14:textId="77777777" w:rsidR="00B51AF2" w:rsidRDefault="00B51AF2" w:rsidP="00BE204F">
            <w:r>
              <w:t>The main menu is shown</w:t>
            </w:r>
          </w:p>
        </w:tc>
        <w:tc>
          <w:tcPr>
            <w:tcW w:w="1503" w:type="dxa"/>
          </w:tcPr>
          <w:p w14:paraId="55BC2A52" w14:textId="77777777" w:rsidR="00B51AF2" w:rsidRDefault="00B51AF2" w:rsidP="00BE204F">
            <w:r>
              <w:t>N/A</w:t>
            </w:r>
          </w:p>
        </w:tc>
      </w:tr>
      <w:tr w:rsidR="00B51AF2" w14:paraId="7359F79B" w14:textId="77777777" w:rsidTr="00BE204F">
        <w:tc>
          <w:tcPr>
            <w:tcW w:w="1502" w:type="dxa"/>
          </w:tcPr>
          <w:p w14:paraId="3F7FAB70" w14:textId="77777777" w:rsidR="00B51AF2" w:rsidRDefault="00B51AF2" w:rsidP="00BE204F">
            <w:r>
              <w:t>009</w:t>
            </w:r>
          </w:p>
        </w:tc>
        <w:tc>
          <w:tcPr>
            <w:tcW w:w="1502" w:type="dxa"/>
          </w:tcPr>
          <w:p w14:paraId="1FE0BC49" w14:textId="77777777" w:rsidR="00B51AF2" w:rsidRDefault="00B51AF2" w:rsidP="00BE204F">
            <w:r>
              <w:t>Quit button</w:t>
            </w:r>
          </w:p>
        </w:tc>
        <w:tc>
          <w:tcPr>
            <w:tcW w:w="1503" w:type="dxa"/>
          </w:tcPr>
          <w:p w14:paraId="0BA3F2C5" w14:textId="77777777" w:rsidR="00B51AF2" w:rsidRDefault="00B51AF2" w:rsidP="00BE204F">
            <w:r>
              <w:t>The user clicks the button</w:t>
            </w:r>
          </w:p>
        </w:tc>
        <w:tc>
          <w:tcPr>
            <w:tcW w:w="1503" w:type="dxa"/>
          </w:tcPr>
          <w:p w14:paraId="2BA53686" w14:textId="77777777" w:rsidR="00B51AF2" w:rsidRDefault="00B51AF2" w:rsidP="00BE204F">
            <w:r>
              <w:t>The game closes</w:t>
            </w:r>
          </w:p>
        </w:tc>
        <w:tc>
          <w:tcPr>
            <w:tcW w:w="1503" w:type="dxa"/>
          </w:tcPr>
          <w:p w14:paraId="7C298D0A" w14:textId="77777777" w:rsidR="00B51AF2" w:rsidRDefault="00B51AF2" w:rsidP="00BE204F">
            <w:r>
              <w:t>The game closes</w:t>
            </w:r>
          </w:p>
        </w:tc>
        <w:tc>
          <w:tcPr>
            <w:tcW w:w="1503" w:type="dxa"/>
          </w:tcPr>
          <w:p w14:paraId="6114BB15" w14:textId="77777777" w:rsidR="00B51AF2" w:rsidRDefault="00B51AF2" w:rsidP="00BE204F">
            <w:r>
              <w:t>N/A</w:t>
            </w:r>
          </w:p>
        </w:tc>
      </w:tr>
    </w:tbl>
    <w:p w14:paraId="5D7CF37D" w14:textId="77777777" w:rsidR="00B51AF2" w:rsidRDefault="00B51AF2" w:rsidP="00B51AF2"/>
    <w:p w14:paraId="1D95D7C2" w14:textId="77777777" w:rsidR="00B51AF2" w:rsidRDefault="00B51AF2" w:rsidP="00B51AF2">
      <w:pPr>
        <w:pStyle w:val="Heading2"/>
        <w:rPr>
          <w:color w:val="FFC000"/>
        </w:rPr>
      </w:pPr>
      <w:bookmarkStart w:id="1" w:name="_Toc40362745"/>
      <w:r>
        <w:rPr>
          <w:color w:val="FFC000"/>
        </w:rPr>
        <w:t>Prologue Tests</w:t>
      </w:r>
      <w:bookmarkEnd w:id="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34"/>
        <w:gridCol w:w="1444"/>
        <w:gridCol w:w="1408"/>
        <w:gridCol w:w="1403"/>
        <w:gridCol w:w="1403"/>
        <w:gridCol w:w="2024"/>
      </w:tblGrid>
      <w:tr w:rsidR="00B51AF2" w14:paraId="4E867745" w14:textId="77777777" w:rsidTr="00BE204F">
        <w:tc>
          <w:tcPr>
            <w:tcW w:w="1502" w:type="dxa"/>
          </w:tcPr>
          <w:p w14:paraId="1882DCAF" w14:textId="77777777" w:rsidR="00B51AF2" w:rsidRDefault="00B51AF2" w:rsidP="00BE204F">
            <w:r>
              <w:t>Test Case</w:t>
            </w:r>
          </w:p>
        </w:tc>
        <w:tc>
          <w:tcPr>
            <w:tcW w:w="1502" w:type="dxa"/>
          </w:tcPr>
          <w:p w14:paraId="6F58E9AE" w14:textId="77777777" w:rsidR="00B51AF2" w:rsidRDefault="00B51AF2" w:rsidP="00BE204F">
            <w:r>
              <w:t>What is being tested</w:t>
            </w:r>
          </w:p>
        </w:tc>
        <w:tc>
          <w:tcPr>
            <w:tcW w:w="1503" w:type="dxa"/>
          </w:tcPr>
          <w:p w14:paraId="4109BCAF" w14:textId="77777777" w:rsidR="00B51AF2" w:rsidRDefault="00B51AF2" w:rsidP="00BE204F">
            <w:r>
              <w:t>User input</w:t>
            </w:r>
          </w:p>
        </w:tc>
        <w:tc>
          <w:tcPr>
            <w:tcW w:w="1503" w:type="dxa"/>
          </w:tcPr>
          <w:p w14:paraId="2D9864CF" w14:textId="77777777" w:rsidR="00B51AF2" w:rsidRDefault="00B51AF2" w:rsidP="00BE204F">
            <w:r>
              <w:t>What should happen</w:t>
            </w:r>
          </w:p>
        </w:tc>
        <w:tc>
          <w:tcPr>
            <w:tcW w:w="1503" w:type="dxa"/>
          </w:tcPr>
          <w:p w14:paraId="4A602DDE" w14:textId="77777777" w:rsidR="00B51AF2" w:rsidRDefault="00B51AF2" w:rsidP="00BE204F">
            <w:r>
              <w:t>What did happen</w:t>
            </w:r>
          </w:p>
        </w:tc>
        <w:tc>
          <w:tcPr>
            <w:tcW w:w="1503" w:type="dxa"/>
          </w:tcPr>
          <w:p w14:paraId="66CC813A" w14:textId="77777777" w:rsidR="00B51AF2" w:rsidRDefault="00B51AF2" w:rsidP="00BE204F">
            <w:r>
              <w:t>Comments/Changes made</w:t>
            </w:r>
          </w:p>
        </w:tc>
      </w:tr>
      <w:tr w:rsidR="00B51AF2" w14:paraId="261513C2" w14:textId="77777777" w:rsidTr="00BE204F">
        <w:tc>
          <w:tcPr>
            <w:tcW w:w="1502" w:type="dxa"/>
          </w:tcPr>
          <w:p w14:paraId="179A6CCF" w14:textId="77777777" w:rsidR="00B51AF2" w:rsidRDefault="00B51AF2" w:rsidP="00BE204F">
            <w:r>
              <w:t>001</w:t>
            </w:r>
          </w:p>
        </w:tc>
        <w:tc>
          <w:tcPr>
            <w:tcW w:w="1502" w:type="dxa"/>
          </w:tcPr>
          <w:p w14:paraId="1A4CF367" w14:textId="77777777" w:rsidR="00B51AF2" w:rsidRDefault="00B51AF2" w:rsidP="00BE204F">
            <w:r>
              <w:t>Player Movement</w:t>
            </w:r>
          </w:p>
        </w:tc>
        <w:tc>
          <w:tcPr>
            <w:tcW w:w="1503" w:type="dxa"/>
          </w:tcPr>
          <w:p w14:paraId="152284B9" w14:textId="77777777" w:rsidR="00B51AF2" w:rsidRDefault="00B51AF2" w:rsidP="00BE204F">
            <w:r>
              <w:t xml:space="preserve">The player presses ‘W’ </w:t>
            </w:r>
            <w:r>
              <w:lastRenderedPageBreak/>
              <w:t>or the space bar</w:t>
            </w:r>
          </w:p>
        </w:tc>
        <w:tc>
          <w:tcPr>
            <w:tcW w:w="1503" w:type="dxa"/>
          </w:tcPr>
          <w:p w14:paraId="684A5990" w14:textId="77777777" w:rsidR="00B51AF2" w:rsidRDefault="00B51AF2" w:rsidP="00BE204F">
            <w:r>
              <w:lastRenderedPageBreak/>
              <w:t>The player jumps</w:t>
            </w:r>
          </w:p>
        </w:tc>
        <w:tc>
          <w:tcPr>
            <w:tcW w:w="1503" w:type="dxa"/>
          </w:tcPr>
          <w:p w14:paraId="075AD789" w14:textId="77777777" w:rsidR="00B51AF2" w:rsidRDefault="00B51AF2" w:rsidP="00BE204F">
            <w:r>
              <w:t>The player jumps</w:t>
            </w:r>
          </w:p>
        </w:tc>
        <w:tc>
          <w:tcPr>
            <w:tcW w:w="1503" w:type="dxa"/>
          </w:tcPr>
          <w:p w14:paraId="430B5DAA" w14:textId="77777777" w:rsidR="00B51AF2" w:rsidRDefault="00B51AF2" w:rsidP="00BE204F">
            <w:r>
              <w:t>N/A</w:t>
            </w:r>
          </w:p>
        </w:tc>
      </w:tr>
      <w:tr w:rsidR="00B51AF2" w14:paraId="31C50808" w14:textId="77777777" w:rsidTr="00BE204F">
        <w:tc>
          <w:tcPr>
            <w:tcW w:w="1502" w:type="dxa"/>
          </w:tcPr>
          <w:p w14:paraId="11A3BA84" w14:textId="77777777" w:rsidR="00B51AF2" w:rsidRDefault="00B51AF2" w:rsidP="00BE204F">
            <w:r>
              <w:t>002</w:t>
            </w:r>
          </w:p>
        </w:tc>
        <w:tc>
          <w:tcPr>
            <w:tcW w:w="1502" w:type="dxa"/>
          </w:tcPr>
          <w:p w14:paraId="513726E7" w14:textId="77777777" w:rsidR="00B51AF2" w:rsidRDefault="00B51AF2" w:rsidP="00BE204F">
            <w:r>
              <w:t>Player Movement</w:t>
            </w:r>
          </w:p>
        </w:tc>
        <w:tc>
          <w:tcPr>
            <w:tcW w:w="1503" w:type="dxa"/>
          </w:tcPr>
          <w:p w14:paraId="4BDC5AA9" w14:textId="77777777" w:rsidR="00B51AF2" w:rsidRDefault="00B51AF2" w:rsidP="00BE204F">
            <w:r>
              <w:t>The player presses ‘D’ or the right arrow</w:t>
            </w:r>
          </w:p>
        </w:tc>
        <w:tc>
          <w:tcPr>
            <w:tcW w:w="1503" w:type="dxa"/>
          </w:tcPr>
          <w:p w14:paraId="5F8EF111" w14:textId="77777777" w:rsidR="00B51AF2" w:rsidRDefault="00B51AF2" w:rsidP="00BE204F">
            <w:r>
              <w:t>The player moves to the right</w:t>
            </w:r>
          </w:p>
        </w:tc>
        <w:tc>
          <w:tcPr>
            <w:tcW w:w="1503" w:type="dxa"/>
          </w:tcPr>
          <w:p w14:paraId="09C2F3B1" w14:textId="77777777" w:rsidR="00B51AF2" w:rsidRDefault="00B51AF2" w:rsidP="00BE204F">
            <w:r>
              <w:t>The player moves to the right</w:t>
            </w:r>
          </w:p>
        </w:tc>
        <w:tc>
          <w:tcPr>
            <w:tcW w:w="1503" w:type="dxa"/>
          </w:tcPr>
          <w:p w14:paraId="170B90F7" w14:textId="77777777" w:rsidR="00B51AF2" w:rsidRDefault="00B51AF2" w:rsidP="00BE204F">
            <w:r>
              <w:t>N/A</w:t>
            </w:r>
          </w:p>
        </w:tc>
      </w:tr>
      <w:tr w:rsidR="00B51AF2" w14:paraId="0D7F8DE9" w14:textId="77777777" w:rsidTr="00BE204F">
        <w:tc>
          <w:tcPr>
            <w:tcW w:w="1502" w:type="dxa"/>
          </w:tcPr>
          <w:p w14:paraId="6ED1EC80" w14:textId="77777777" w:rsidR="00B51AF2" w:rsidRDefault="00B51AF2" w:rsidP="00BE204F">
            <w:r>
              <w:t>003</w:t>
            </w:r>
          </w:p>
        </w:tc>
        <w:tc>
          <w:tcPr>
            <w:tcW w:w="1502" w:type="dxa"/>
          </w:tcPr>
          <w:p w14:paraId="066AE34A" w14:textId="77777777" w:rsidR="00B51AF2" w:rsidRDefault="00B51AF2" w:rsidP="00BE204F">
            <w:r>
              <w:t>Player Movement</w:t>
            </w:r>
          </w:p>
        </w:tc>
        <w:tc>
          <w:tcPr>
            <w:tcW w:w="1503" w:type="dxa"/>
          </w:tcPr>
          <w:p w14:paraId="4D9E39DD" w14:textId="77777777" w:rsidR="00B51AF2" w:rsidRDefault="00B51AF2" w:rsidP="00BE204F">
            <w:r>
              <w:t>The player presses ‘A’ or the left arrow</w:t>
            </w:r>
          </w:p>
        </w:tc>
        <w:tc>
          <w:tcPr>
            <w:tcW w:w="1503" w:type="dxa"/>
          </w:tcPr>
          <w:p w14:paraId="4A1EC507" w14:textId="77777777" w:rsidR="00B51AF2" w:rsidRDefault="00B51AF2" w:rsidP="00BE204F">
            <w:r>
              <w:t>The player moves to the left</w:t>
            </w:r>
          </w:p>
        </w:tc>
        <w:tc>
          <w:tcPr>
            <w:tcW w:w="1503" w:type="dxa"/>
          </w:tcPr>
          <w:p w14:paraId="19796D0B" w14:textId="77777777" w:rsidR="00B51AF2" w:rsidRDefault="00B51AF2" w:rsidP="00BE204F">
            <w:r>
              <w:t>The player moves to the left</w:t>
            </w:r>
          </w:p>
        </w:tc>
        <w:tc>
          <w:tcPr>
            <w:tcW w:w="1503" w:type="dxa"/>
          </w:tcPr>
          <w:p w14:paraId="62590E1E" w14:textId="77777777" w:rsidR="00B51AF2" w:rsidRDefault="00B51AF2" w:rsidP="00BE204F">
            <w:r>
              <w:t>N/A</w:t>
            </w:r>
          </w:p>
        </w:tc>
      </w:tr>
      <w:tr w:rsidR="00B51AF2" w14:paraId="6C2A6D4A" w14:textId="77777777" w:rsidTr="00BE204F">
        <w:tc>
          <w:tcPr>
            <w:tcW w:w="1502" w:type="dxa"/>
          </w:tcPr>
          <w:p w14:paraId="7173E488" w14:textId="77777777" w:rsidR="00B51AF2" w:rsidRDefault="00B51AF2" w:rsidP="00BE204F">
            <w:r>
              <w:t>004</w:t>
            </w:r>
          </w:p>
        </w:tc>
        <w:tc>
          <w:tcPr>
            <w:tcW w:w="1502" w:type="dxa"/>
          </w:tcPr>
          <w:p w14:paraId="06131ACA" w14:textId="77777777" w:rsidR="00B51AF2" w:rsidRDefault="00B51AF2" w:rsidP="00BE204F">
            <w:r>
              <w:t>Dialogue</w:t>
            </w:r>
          </w:p>
        </w:tc>
        <w:tc>
          <w:tcPr>
            <w:tcW w:w="1503" w:type="dxa"/>
          </w:tcPr>
          <w:p w14:paraId="25F761B8" w14:textId="77777777" w:rsidR="00B51AF2" w:rsidRDefault="00B51AF2" w:rsidP="00BE204F">
            <w:r>
              <w:t>The player clicks on Nancy</w:t>
            </w:r>
          </w:p>
        </w:tc>
        <w:tc>
          <w:tcPr>
            <w:tcW w:w="1503" w:type="dxa"/>
          </w:tcPr>
          <w:p w14:paraId="1E6C9B60" w14:textId="77777777" w:rsidR="00B51AF2" w:rsidRDefault="00B51AF2" w:rsidP="00BE204F">
            <w:r>
              <w:t>The dialogue is spoken</w:t>
            </w:r>
          </w:p>
        </w:tc>
        <w:tc>
          <w:tcPr>
            <w:tcW w:w="1503" w:type="dxa"/>
          </w:tcPr>
          <w:p w14:paraId="479168F2" w14:textId="77777777" w:rsidR="00B51AF2" w:rsidRDefault="00B51AF2" w:rsidP="00BE204F">
            <w:r>
              <w:t>The dialogue is spoken</w:t>
            </w:r>
          </w:p>
        </w:tc>
        <w:tc>
          <w:tcPr>
            <w:tcW w:w="1503" w:type="dxa"/>
          </w:tcPr>
          <w:p w14:paraId="3073F929" w14:textId="77777777" w:rsidR="00B51AF2" w:rsidRDefault="00B51AF2" w:rsidP="00BE204F">
            <w:r>
              <w:t>N/A</w:t>
            </w:r>
          </w:p>
        </w:tc>
      </w:tr>
      <w:tr w:rsidR="00B51AF2" w14:paraId="15DE9872" w14:textId="77777777" w:rsidTr="00BE204F">
        <w:tc>
          <w:tcPr>
            <w:tcW w:w="1502" w:type="dxa"/>
          </w:tcPr>
          <w:p w14:paraId="32AF9018" w14:textId="77777777" w:rsidR="00B51AF2" w:rsidRDefault="00B51AF2" w:rsidP="00BE204F">
            <w:r>
              <w:t>005</w:t>
            </w:r>
          </w:p>
        </w:tc>
        <w:tc>
          <w:tcPr>
            <w:tcW w:w="1502" w:type="dxa"/>
          </w:tcPr>
          <w:p w14:paraId="1437A4E4" w14:textId="77777777" w:rsidR="00B51AF2" w:rsidRDefault="00B51AF2" w:rsidP="00BE204F">
            <w:r>
              <w:t>Dialogue</w:t>
            </w:r>
          </w:p>
        </w:tc>
        <w:tc>
          <w:tcPr>
            <w:tcW w:w="1503" w:type="dxa"/>
          </w:tcPr>
          <w:p w14:paraId="35BD6CD6" w14:textId="77777777" w:rsidR="00B51AF2" w:rsidRDefault="00B51AF2" w:rsidP="00BE204F">
            <w:r>
              <w:t>The player clicks on Oliver</w:t>
            </w:r>
          </w:p>
        </w:tc>
        <w:tc>
          <w:tcPr>
            <w:tcW w:w="1503" w:type="dxa"/>
          </w:tcPr>
          <w:p w14:paraId="3F051573" w14:textId="77777777" w:rsidR="00B51AF2" w:rsidRDefault="00B51AF2" w:rsidP="00BE204F">
            <w:r>
              <w:t>The dialogue is spoken</w:t>
            </w:r>
          </w:p>
        </w:tc>
        <w:tc>
          <w:tcPr>
            <w:tcW w:w="1503" w:type="dxa"/>
          </w:tcPr>
          <w:p w14:paraId="4114B019" w14:textId="77777777" w:rsidR="00B51AF2" w:rsidRDefault="00B51AF2" w:rsidP="00BE204F">
            <w:r>
              <w:t>The dialogue is spoken</w:t>
            </w:r>
          </w:p>
        </w:tc>
        <w:tc>
          <w:tcPr>
            <w:tcW w:w="1503" w:type="dxa"/>
          </w:tcPr>
          <w:p w14:paraId="51B48852" w14:textId="77777777" w:rsidR="00B51AF2" w:rsidRDefault="00B51AF2" w:rsidP="00BE204F">
            <w:r>
              <w:t>N/A</w:t>
            </w:r>
          </w:p>
        </w:tc>
      </w:tr>
      <w:tr w:rsidR="00B51AF2" w14:paraId="6BCDA63E" w14:textId="77777777" w:rsidTr="00BE204F">
        <w:tc>
          <w:tcPr>
            <w:tcW w:w="1502" w:type="dxa"/>
          </w:tcPr>
          <w:p w14:paraId="178AFB0C" w14:textId="77777777" w:rsidR="00B51AF2" w:rsidRDefault="00B51AF2" w:rsidP="00BE204F">
            <w:r>
              <w:t>006</w:t>
            </w:r>
          </w:p>
        </w:tc>
        <w:tc>
          <w:tcPr>
            <w:tcW w:w="1502" w:type="dxa"/>
          </w:tcPr>
          <w:p w14:paraId="49CDC696" w14:textId="77777777" w:rsidR="00B51AF2" w:rsidRDefault="00B51AF2" w:rsidP="00BE204F">
            <w:r>
              <w:t>Dialogue</w:t>
            </w:r>
          </w:p>
        </w:tc>
        <w:tc>
          <w:tcPr>
            <w:tcW w:w="1503" w:type="dxa"/>
          </w:tcPr>
          <w:p w14:paraId="7648506A" w14:textId="77777777" w:rsidR="00B51AF2" w:rsidRDefault="00B51AF2" w:rsidP="00BE204F">
            <w:r>
              <w:t>The player clicks on Rosie</w:t>
            </w:r>
          </w:p>
        </w:tc>
        <w:tc>
          <w:tcPr>
            <w:tcW w:w="1503" w:type="dxa"/>
          </w:tcPr>
          <w:p w14:paraId="4F41F03D" w14:textId="77777777" w:rsidR="00B51AF2" w:rsidRDefault="00B51AF2" w:rsidP="00BE204F">
            <w:r>
              <w:t>The dialogue is spoken</w:t>
            </w:r>
          </w:p>
        </w:tc>
        <w:tc>
          <w:tcPr>
            <w:tcW w:w="1503" w:type="dxa"/>
          </w:tcPr>
          <w:p w14:paraId="2FAA2635" w14:textId="77777777" w:rsidR="00B51AF2" w:rsidRDefault="00B51AF2" w:rsidP="00BE204F">
            <w:r>
              <w:t>The dialogue is spoken</w:t>
            </w:r>
          </w:p>
        </w:tc>
        <w:tc>
          <w:tcPr>
            <w:tcW w:w="1503" w:type="dxa"/>
          </w:tcPr>
          <w:p w14:paraId="2D889520" w14:textId="77777777" w:rsidR="00B51AF2" w:rsidRDefault="00B51AF2" w:rsidP="00BE204F">
            <w:r>
              <w:t>N/A</w:t>
            </w:r>
          </w:p>
        </w:tc>
      </w:tr>
      <w:tr w:rsidR="00B51AF2" w14:paraId="683BB93B" w14:textId="77777777" w:rsidTr="00BE204F">
        <w:tc>
          <w:tcPr>
            <w:tcW w:w="1502" w:type="dxa"/>
          </w:tcPr>
          <w:p w14:paraId="4B6F8C83" w14:textId="77777777" w:rsidR="00B51AF2" w:rsidRDefault="00B51AF2" w:rsidP="00BE204F">
            <w:r>
              <w:t>007</w:t>
            </w:r>
          </w:p>
        </w:tc>
        <w:tc>
          <w:tcPr>
            <w:tcW w:w="1502" w:type="dxa"/>
          </w:tcPr>
          <w:p w14:paraId="116E5E53" w14:textId="77777777" w:rsidR="00B51AF2" w:rsidRDefault="00B51AF2" w:rsidP="00BE204F">
            <w:r>
              <w:t>Dialogue</w:t>
            </w:r>
          </w:p>
        </w:tc>
        <w:tc>
          <w:tcPr>
            <w:tcW w:w="1503" w:type="dxa"/>
          </w:tcPr>
          <w:p w14:paraId="52255CBC" w14:textId="77777777" w:rsidR="00B51AF2" w:rsidRDefault="00B51AF2" w:rsidP="00BE204F">
            <w:r>
              <w:t>The player clicks on Christine</w:t>
            </w:r>
          </w:p>
        </w:tc>
        <w:tc>
          <w:tcPr>
            <w:tcW w:w="1503" w:type="dxa"/>
          </w:tcPr>
          <w:p w14:paraId="7E63762E" w14:textId="77777777" w:rsidR="00B51AF2" w:rsidRDefault="00B51AF2" w:rsidP="00BE204F">
            <w:r>
              <w:t>The dialogue is spoken</w:t>
            </w:r>
          </w:p>
        </w:tc>
        <w:tc>
          <w:tcPr>
            <w:tcW w:w="1503" w:type="dxa"/>
          </w:tcPr>
          <w:p w14:paraId="48B9B367" w14:textId="77777777" w:rsidR="00B51AF2" w:rsidRDefault="00B51AF2" w:rsidP="00BE204F">
            <w:r>
              <w:t>The dialogue is spoken</w:t>
            </w:r>
          </w:p>
        </w:tc>
        <w:tc>
          <w:tcPr>
            <w:tcW w:w="1503" w:type="dxa"/>
          </w:tcPr>
          <w:p w14:paraId="17245774" w14:textId="77777777" w:rsidR="00B51AF2" w:rsidRDefault="00B51AF2" w:rsidP="00BE204F">
            <w:r>
              <w:t>N/A</w:t>
            </w:r>
          </w:p>
        </w:tc>
      </w:tr>
    </w:tbl>
    <w:p w14:paraId="563E0032" w14:textId="77777777" w:rsidR="00B51AF2" w:rsidRDefault="00B51AF2" w:rsidP="00B51AF2"/>
    <w:p w14:paraId="239A705B" w14:textId="77777777" w:rsidR="00B51AF2" w:rsidRDefault="00B51AF2" w:rsidP="00B51AF2">
      <w:pPr>
        <w:pStyle w:val="Heading2"/>
        <w:rPr>
          <w:color w:val="FFC000"/>
        </w:rPr>
      </w:pPr>
      <w:bookmarkStart w:id="2" w:name="_Toc40362746"/>
      <w:r>
        <w:rPr>
          <w:color w:val="FFC000"/>
        </w:rPr>
        <w:t>Level 1-1 Tests</w:t>
      </w:r>
      <w:bookmarkEnd w:id="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77"/>
        <w:gridCol w:w="1399"/>
        <w:gridCol w:w="1386"/>
        <w:gridCol w:w="1415"/>
        <w:gridCol w:w="1415"/>
        <w:gridCol w:w="2024"/>
      </w:tblGrid>
      <w:tr w:rsidR="00B51AF2" w14:paraId="6869EB3B" w14:textId="77777777" w:rsidTr="00BE204F">
        <w:tc>
          <w:tcPr>
            <w:tcW w:w="1377" w:type="dxa"/>
          </w:tcPr>
          <w:p w14:paraId="76D52600" w14:textId="77777777" w:rsidR="00B51AF2" w:rsidRDefault="00B51AF2" w:rsidP="00BE204F">
            <w:r>
              <w:t>Test Case</w:t>
            </w:r>
          </w:p>
        </w:tc>
        <w:tc>
          <w:tcPr>
            <w:tcW w:w="1399" w:type="dxa"/>
          </w:tcPr>
          <w:p w14:paraId="6A1FD11F" w14:textId="77777777" w:rsidR="00B51AF2" w:rsidRDefault="00B51AF2" w:rsidP="00BE204F">
            <w:r>
              <w:t>What is being tested</w:t>
            </w:r>
          </w:p>
        </w:tc>
        <w:tc>
          <w:tcPr>
            <w:tcW w:w="1386" w:type="dxa"/>
          </w:tcPr>
          <w:p w14:paraId="61A68DAB" w14:textId="77777777" w:rsidR="00B51AF2" w:rsidRDefault="00B51AF2" w:rsidP="00BE204F">
            <w:r>
              <w:t>User input</w:t>
            </w:r>
          </w:p>
        </w:tc>
        <w:tc>
          <w:tcPr>
            <w:tcW w:w="1415" w:type="dxa"/>
          </w:tcPr>
          <w:p w14:paraId="4D95B92E" w14:textId="77777777" w:rsidR="00B51AF2" w:rsidRDefault="00B51AF2" w:rsidP="00BE204F">
            <w:r>
              <w:t>What should happen</w:t>
            </w:r>
          </w:p>
        </w:tc>
        <w:tc>
          <w:tcPr>
            <w:tcW w:w="1415" w:type="dxa"/>
          </w:tcPr>
          <w:p w14:paraId="03EDEE4F" w14:textId="77777777" w:rsidR="00B51AF2" w:rsidRDefault="00B51AF2" w:rsidP="00BE204F">
            <w:r>
              <w:t>What did happen</w:t>
            </w:r>
          </w:p>
        </w:tc>
        <w:tc>
          <w:tcPr>
            <w:tcW w:w="2024" w:type="dxa"/>
          </w:tcPr>
          <w:p w14:paraId="59DC02F2" w14:textId="77777777" w:rsidR="00B51AF2" w:rsidRDefault="00B51AF2" w:rsidP="00BE204F">
            <w:r>
              <w:t>Comments/Changes made</w:t>
            </w:r>
          </w:p>
        </w:tc>
      </w:tr>
      <w:tr w:rsidR="00B51AF2" w14:paraId="199F0F53" w14:textId="77777777" w:rsidTr="00BE204F">
        <w:tc>
          <w:tcPr>
            <w:tcW w:w="1377" w:type="dxa"/>
          </w:tcPr>
          <w:p w14:paraId="42723729" w14:textId="77777777" w:rsidR="00B51AF2" w:rsidRDefault="00B51AF2" w:rsidP="00BE204F">
            <w:r>
              <w:t>001</w:t>
            </w:r>
          </w:p>
        </w:tc>
        <w:tc>
          <w:tcPr>
            <w:tcW w:w="1399" w:type="dxa"/>
          </w:tcPr>
          <w:p w14:paraId="32BAFBFC" w14:textId="77777777" w:rsidR="00B51AF2" w:rsidRDefault="00B51AF2" w:rsidP="00BE204F">
            <w:r>
              <w:t>Player Movement</w:t>
            </w:r>
          </w:p>
        </w:tc>
        <w:tc>
          <w:tcPr>
            <w:tcW w:w="1386" w:type="dxa"/>
          </w:tcPr>
          <w:p w14:paraId="4A61AF17" w14:textId="77777777" w:rsidR="00B51AF2" w:rsidRDefault="00B51AF2" w:rsidP="00BE204F">
            <w:r>
              <w:t>The player presses ‘W’ or the space bar</w:t>
            </w:r>
          </w:p>
        </w:tc>
        <w:tc>
          <w:tcPr>
            <w:tcW w:w="1415" w:type="dxa"/>
          </w:tcPr>
          <w:p w14:paraId="2086D635" w14:textId="77777777" w:rsidR="00B51AF2" w:rsidRDefault="00B51AF2" w:rsidP="00BE204F">
            <w:r>
              <w:t>The player jumps</w:t>
            </w:r>
          </w:p>
        </w:tc>
        <w:tc>
          <w:tcPr>
            <w:tcW w:w="1415" w:type="dxa"/>
          </w:tcPr>
          <w:p w14:paraId="6FD4625A" w14:textId="77777777" w:rsidR="00B51AF2" w:rsidRDefault="00B51AF2" w:rsidP="00BE204F">
            <w:r>
              <w:t>The player jumps</w:t>
            </w:r>
          </w:p>
        </w:tc>
        <w:tc>
          <w:tcPr>
            <w:tcW w:w="2024" w:type="dxa"/>
          </w:tcPr>
          <w:p w14:paraId="41CE1241" w14:textId="77777777" w:rsidR="00B51AF2" w:rsidRDefault="00B51AF2" w:rsidP="00BE204F">
            <w:r>
              <w:t>N/A</w:t>
            </w:r>
          </w:p>
        </w:tc>
      </w:tr>
      <w:tr w:rsidR="00B51AF2" w14:paraId="687F4087" w14:textId="77777777" w:rsidTr="00BE204F">
        <w:tc>
          <w:tcPr>
            <w:tcW w:w="1377" w:type="dxa"/>
          </w:tcPr>
          <w:p w14:paraId="061B901D" w14:textId="77777777" w:rsidR="00B51AF2" w:rsidRDefault="00B51AF2" w:rsidP="00BE204F">
            <w:r>
              <w:t>002</w:t>
            </w:r>
          </w:p>
        </w:tc>
        <w:tc>
          <w:tcPr>
            <w:tcW w:w="1399" w:type="dxa"/>
          </w:tcPr>
          <w:p w14:paraId="6A745B69" w14:textId="77777777" w:rsidR="00B51AF2" w:rsidRDefault="00B51AF2" w:rsidP="00BE204F">
            <w:r>
              <w:t>Player Movement</w:t>
            </w:r>
          </w:p>
        </w:tc>
        <w:tc>
          <w:tcPr>
            <w:tcW w:w="1386" w:type="dxa"/>
          </w:tcPr>
          <w:p w14:paraId="0CE3B1CD" w14:textId="77777777" w:rsidR="00B51AF2" w:rsidRDefault="00B51AF2" w:rsidP="00BE204F">
            <w:r>
              <w:t>The player presses ‘D’ or the right arrow</w:t>
            </w:r>
          </w:p>
        </w:tc>
        <w:tc>
          <w:tcPr>
            <w:tcW w:w="1415" w:type="dxa"/>
          </w:tcPr>
          <w:p w14:paraId="1628B31B" w14:textId="77777777" w:rsidR="00B51AF2" w:rsidRDefault="00B51AF2" w:rsidP="00BE204F">
            <w:r>
              <w:t>The player moves to the right</w:t>
            </w:r>
          </w:p>
        </w:tc>
        <w:tc>
          <w:tcPr>
            <w:tcW w:w="1415" w:type="dxa"/>
          </w:tcPr>
          <w:p w14:paraId="326BDE0A" w14:textId="77777777" w:rsidR="00B51AF2" w:rsidRDefault="00B51AF2" w:rsidP="00BE204F">
            <w:r>
              <w:t>The player moves to the right</w:t>
            </w:r>
          </w:p>
        </w:tc>
        <w:tc>
          <w:tcPr>
            <w:tcW w:w="2024" w:type="dxa"/>
          </w:tcPr>
          <w:p w14:paraId="6F31E731" w14:textId="77777777" w:rsidR="00B51AF2" w:rsidRDefault="00B51AF2" w:rsidP="00BE204F">
            <w:r>
              <w:t>N/A</w:t>
            </w:r>
          </w:p>
        </w:tc>
      </w:tr>
      <w:tr w:rsidR="00B51AF2" w14:paraId="35665872" w14:textId="77777777" w:rsidTr="00BE204F">
        <w:tc>
          <w:tcPr>
            <w:tcW w:w="1377" w:type="dxa"/>
          </w:tcPr>
          <w:p w14:paraId="74DB7373" w14:textId="77777777" w:rsidR="00B51AF2" w:rsidRDefault="00B51AF2" w:rsidP="00BE204F">
            <w:r>
              <w:t>003</w:t>
            </w:r>
          </w:p>
        </w:tc>
        <w:tc>
          <w:tcPr>
            <w:tcW w:w="1399" w:type="dxa"/>
          </w:tcPr>
          <w:p w14:paraId="21E8FF03" w14:textId="77777777" w:rsidR="00B51AF2" w:rsidRDefault="00B51AF2" w:rsidP="00BE204F">
            <w:r>
              <w:t>Player Movement</w:t>
            </w:r>
          </w:p>
        </w:tc>
        <w:tc>
          <w:tcPr>
            <w:tcW w:w="1386" w:type="dxa"/>
          </w:tcPr>
          <w:p w14:paraId="028BCFDD" w14:textId="77777777" w:rsidR="00B51AF2" w:rsidRDefault="00B51AF2" w:rsidP="00BE204F">
            <w:r>
              <w:t>The player presses ‘A’ or the left arrow</w:t>
            </w:r>
          </w:p>
        </w:tc>
        <w:tc>
          <w:tcPr>
            <w:tcW w:w="1415" w:type="dxa"/>
          </w:tcPr>
          <w:p w14:paraId="48B2067C" w14:textId="77777777" w:rsidR="00B51AF2" w:rsidRDefault="00B51AF2" w:rsidP="00BE204F">
            <w:r>
              <w:t>The player moves to the left</w:t>
            </w:r>
          </w:p>
        </w:tc>
        <w:tc>
          <w:tcPr>
            <w:tcW w:w="1415" w:type="dxa"/>
          </w:tcPr>
          <w:p w14:paraId="70AF9B89" w14:textId="77777777" w:rsidR="00B51AF2" w:rsidRDefault="00B51AF2" w:rsidP="00BE204F">
            <w:r>
              <w:t>The player moves to the left</w:t>
            </w:r>
          </w:p>
        </w:tc>
        <w:tc>
          <w:tcPr>
            <w:tcW w:w="2024" w:type="dxa"/>
          </w:tcPr>
          <w:p w14:paraId="1BEEDB78" w14:textId="77777777" w:rsidR="00B51AF2" w:rsidRDefault="00B51AF2" w:rsidP="00BE204F">
            <w:r>
              <w:t>N/A</w:t>
            </w:r>
          </w:p>
        </w:tc>
      </w:tr>
      <w:tr w:rsidR="00B51AF2" w14:paraId="690E578E" w14:textId="77777777" w:rsidTr="00BE204F">
        <w:tc>
          <w:tcPr>
            <w:tcW w:w="1377" w:type="dxa"/>
          </w:tcPr>
          <w:p w14:paraId="325BDCB0" w14:textId="77777777" w:rsidR="00B51AF2" w:rsidRDefault="00B51AF2" w:rsidP="00BE204F">
            <w:r>
              <w:t>004</w:t>
            </w:r>
          </w:p>
        </w:tc>
        <w:tc>
          <w:tcPr>
            <w:tcW w:w="1399" w:type="dxa"/>
          </w:tcPr>
          <w:p w14:paraId="092E2C86" w14:textId="77777777" w:rsidR="00B51AF2" w:rsidRDefault="00B51AF2" w:rsidP="00BE204F">
            <w:r>
              <w:t>Player injury</w:t>
            </w:r>
          </w:p>
        </w:tc>
        <w:tc>
          <w:tcPr>
            <w:tcW w:w="1386" w:type="dxa"/>
          </w:tcPr>
          <w:p w14:paraId="4B6EC953" w14:textId="77777777" w:rsidR="00B51AF2" w:rsidRDefault="00B51AF2" w:rsidP="00BE204F">
            <w:r>
              <w:t>The player collides with a game object tagged ‘Enemy’</w:t>
            </w:r>
          </w:p>
        </w:tc>
        <w:tc>
          <w:tcPr>
            <w:tcW w:w="1415" w:type="dxa"/>
          </w:tcPr>
          <w:p w14:paraId="742E5B47" w14:textId="77777777" w:rsidR="00B51AF2" w:rsidRDefault="00B51AF2" w:rsidP="00BE204F">
            <w:r>
              <w:t>The player loses a heart</w:t>
            </w:r>
          </w:p>
        </w:tc>
        <w:tc>
          <w:tcPr>
            <w:tcW w:w="1415" w:type="dxa"/>
          </w:tcPr>
          <w:p w14:paraId="3170A2BD" w14:textId="77777777" w:rsidR="00B51AF2" w:rsidRDefault="00B51AF2" w:rsidP="00BE204F">
            <w:r>
              <w:t>The player loses a heart</w:t>
            </w:r>
          </w:p>
        </w:tc>
        <w:tc>
          <w:tcPr>
            <w:tcW w:w="2024" w:type="dxa"/>
          </w:tcPr>
          <w:p w14:paraId="491FEE86" w14:textId="77777777" w:rsidR="00B51AF2" w:rsidRDefault="00B51AF2" w:rsidP="00BE204F">
            <w:r>
              <w:t>N/A</w:t>
            </w:r>
          </w:p>
        </w:tc>
      </w:tr>
      <w:tr w:rsidR="00B51AF2" w14:paraId="1B9B4F46" w14:textId="77777777" w:rsidTr="00BE204F">
        <w:tc>
          <w:tcPr>
            <w:tcW w:w="1377" w:type="dxa"/>
          </w:tcPr>
          <w:p w14:paraId="6641CA5C" w14:textId="77777777" w:rsidR="00B51AF2" w:rsidRDefault="00B51AF2" w:rsidP="00BE204F">
            <w:r>
              <w:t>005</w:t>
            </w:r>
          </w:p>
        </w:tc>
        <w:tc>
          <w:tcPr>
            <w:tcW w:w="1399" w:type="dxa"/>
          </w:tcPr>
          <w:p w14:paraId="04FD1B38" w14:textId="77777777" w:rsidR="00B51AF2" w:rsidRDefault="00B51AF2" w:rsidP="00BE204F">
            <w:r>
              <w:t>Player death</w:t>
            </w:r>
          </w:p>
        </w:tc>
        <w:tc>
          <w:tcPr>
            <w:tcW w:w="1386" w:type="dxa"/>
          </w:tcPr>
          <w:p w14:paraId="7D09E71E" w14:textId="77777777" w:rsidR="00B51AF2" w:rsidRDefault="00B51AF2" w:rsidP="00BE204F">
            <w:r>
              <w:t>The player loses all their hearts</w:t>
            </w:r>
          </w:p>
        </w:tc>
        <w:tc>
          <w:tcPr>
            <w:tcW w:w="1415" w:type="dxa"/>
          </w:tcPr>
          <w:p w14:paraId="7FF45771" w14:textId="77777777" w:rsidR="00B51AF2" w:rsidRDefault="00B51AF2" w:rsidP="00BE204F">
            <w:r>
              <w:t>The level restarts</w:t>
            </w:r>
          </w:p>
        </w:tc>
        <w:tc>
          <w:tcPr>
            <w:tcW w:w="1415" w:type="dxa"/>
          </w:tcPr>
          <w:p w14:paraId="5BCB7978" w14:textId="77777777" w:rsidR="00B51AF2" w:rsidRDefault="00B51AF2" w:rsidP="00BE204F">
            <w:r>
              <w:t>The level restarts</w:t>
            </w:r>
          </w:p>
        </w:tc>
        <w:tc>
          <w:tcPr>
            <w:tcW w:w="2024" w:type="dxa"/>
          </w:tcPr>
          <w:p w14:paraId="27FFCE55" w14:textId="77777777" w:rsidR="00B51AF2" w:rsidRDefault="00B51AF2" w:rsidP="00BE204F">
            <w:r>
              <w:t>N/A</w:t>
            </w:r>
          </w:p>
        </w:tc>
      </w:tr>
      <w:tr w:rsidR="00B51AF2" w14:paraId="09B93D81" w14:textId="77777777" w:rsidTr="00BE204F">
        <w:tc>
          <w:tcPr>
            <w:tcW w:w="1377" w:type="dxa"/>
          </w:tcPr>
          <w:p w14:paraId="303CF358" w14:textId="77777777" w:rsidR="00B51AF2" w:rsidRDefault="00B51AF2" w:rsidP="00BE204F">
            <w:r>
              <w:t>006</w:t>
            </w:r>
          </w:p>
        </w:tc>
        <w:tc>
          <w:tcPr>
            <w:tcW w:w="1399" w:type="dxa"/>
          </w:tcPr>
          <w:p w14:paraId="2D503250" w14:textId="77777777" w:rsidR="00B51AF2" w:rsidRDefault="00B51AF2" w:rsidP="00BE204F">
            <w:r>
              <w:t>Journal screen</w:t>
            </w:r>
          </w:p>
        </w:tc>
        <w:tc>
          <w:tcPr>
            <w:tcW w:w="1386" w:type="dxa"/>
          </w:tcPr>
          <w:p w14:paraId="78A6FB81" w14:textId="77777777" w:rsidR="00B51AF2" w:rsidRDefault="00B51AF2" w:rsidP="00BE204F">
            <w:r>
              <w:t>The player presses the ‘J’ button</w:t>
            </w:r>
          </w:p>
        </w:tc>
        <w:tc>
          <w:tcPr>
            <w:tcW w:w="1415" w:type="dxa"/>
          </w:tcPr>
          <w:p w14:paraId="390B78E7" w14:textId="77777777" w:rsidR="00B51AF2" w:rsidRDefault="00B51AF2" w:rsidP="00BE204F">
            <w:r>
              <w:t xml:space="preserve">The journal screen is displayed, </w:t>
            </w:r>
            <w:r>
              <w:lastRenderedPageBreak/>
              <w:t>and the game is paused</w:t>
            </w:r>
          </w:p>
        </w:tc>
        <w:tc>
          <w:tcPr>
            <w:tcW w:w="1415" w:type="dxa"/>
          </w:tcPr>
          <w:p w14:paraId="082A0545" w14:textId="77777777" w:rsidR="00B51AF2" w:rsidRDefault="00B51AF2" w:rsidP="00BE204F">
            <w:r>
              <w:lastRenderedPageBreak/>
              <w:t xml:space="preserve">The journal is shown, and the </w:t>
            </w:r>
            <w:r>
              <w:lastRenderedPageBreak/>
              <w:t>game is paused</w:t>
            </w:r>
          </w:p>
        </w:tc>
        <w:tc>
          <w:tcPr>
            <w:tcW w:w="2024" w:type="dxa"/>
          </w:tcPr>
          <w:p w14:paraId="4F18E941" w14:textId="77777777" w:rsidR="00B51AF2" w:rsidRDefault="00B51AF2" w:rsidP="00BE204F">
            <w:r>
              <w:lastRenderedPageBreak/>
              <w:t>N/A</w:t>
            </w:r>
          </w:p>
        </w:tc>
      </w:tr>
      <w:tr w:rsidR="00B51AF2" w14:paraId="38A563D8" w14:textId="77777777" w:rsidTr="00BE204F">
        <w:tc>
          <w:tcPr>
            <w:tcW w:w="1377" w:type="dxa"/>
          </w:tcPr>
          <w:p w14:paraId="22793E01" w14:textId="77777777" w:rsidR="00B51AF2" w:rsidRDefault="00B51AF2" w:rsidP="00BE204F">
            <w:r>
              <w:t>007</w:t>
            </w:r>
          </w:p>
        </w:tc>
        <w:tc>
          <w:tcPr>
            <w:tcW w:w="1399" w:type="dxa"/>
          </w:tcPr>
          <w:p w14:paraId="204C726C" w14:textId="77777777" w:rsidR="00B51AF2" w:rsidRDefault="00B51AF2" w:rsidP="00BE204F">
            <w:r>
              <w:t>Journal screen</w:t>
            </w:r>
          </w:p>
        </w:tc>
        <w:tc>
          <w:tcPr>
            <w:tcW w:w="1386" w:type="dxa"/>
          </w:tcPr>
          <w:p w14:paraId="2FCE6CB5" w14:textId="77777777" w:rsidR="00B51AF2" w:rsidRDefault="00B51AF2" w:rsidP="00BE204F">
            <w:r>
              <w:t>The player presses the ‘J’ button again</w:t>
            </w:r>
          </w:p>
        </w:tc>
        <w:tc>
          <w:tcPr>
            <w:tcW w:w="1415" w:type="dxa"/>
          </w:tcPr>
          <w:p w14:paraId="1D2D1C92" w14:textId="77777777" w:rsidR="00B51AF2" w:rsidRDefault="00B51AF2" w:rsidP="00BE204F">
            <w:r>
              <w:t>The journal screen is hidden, and the game is un-paused</w:t>
            </w:r>
          </w:p>
        </w:tc>
        <w:tc>
          <w:tcPr>
            <w:tcW w:w="1415" w:type="dxa"/>
          </w:tcPr>
          <w:p w14:paraId="66ADC515" w14:textId="77777777" w:rsidR="00B51AF2" w:rsidRDefault="00B51AF2" w:rsidP="00BE204F">
            <w:r>
              <w:t>The journal screen is hidden, and the game is un-paused</w:t>
            </w:r>
          </w:p>
        </w:tc>
        <w:tc>
          <w:tcPr>
            <w:tcW w:w="2024" w:type="dxa"/>
          </w:tcPr>
          <w:p w14:paraId="336EB1BD" w14:textId="77777777" w:rsidR="00B51AF2" w:rsidRDefault="00B51AF2" w:rsidP="00BE204F">
            <w:r>
              <w:t>N/A</w:t>
            </w:r>
          </w:p>
        </w:tc>
      </w:tr>
      <w:tr w:rsidR="00B51AF2" w14:paraId="134F6E22" w14:textId="77777777" w:rsidTr="00BE204F">
        <w:tc>
          <w:tcPr>
            <w:tcW w:w="1377" w:type="dxa"/>
          </w:tcPr>
          <w:p w14:paraId="3BF43A8C" w14:textId="77777777" w:rsidR="00B51AF2" w:rsidRDefault="00B51AF2" w:rsidP="00BE204F">
            <w:r>
              <w:t>008</w:t>
            </w:r>
          </w:p>
        </w:tc>
        <w:tc>
          <w:tcPr>
            <w:tcW w:w="1399" w:type="dxa"/>
          </w:tcPr>
          <w:p w14:paraId="2376E7F9" w14:textId="77777777" w:rsidR="00B51AF2" w:rsidRDefault="00B51AF2" w:rsidP="00BE204F">
            <w:r>
              <w:t>Pause screen</w:t>
            </w:r>
          </w:p>
        </w:tc>
        <w:tc>
          <w:tcPr>
            <w:tcW w:w="1386" w:type="dxa"/>
          </w:tcPr>
          <w:p w14:paraId="23AE1081" w14:textId="77777777" w:rsidR="00B51AF2" w:rsidRDefault="00B51AF2" w:rsidP="00BE204F">
            <w:r>
              <w:t>The player presses the ‘ESC’ button</w:t>
            </w:r>
          </w:p>
        </w:tc>
        <w:tc>
          <w:tcPr>
            <w:tcW w:w="1415" w:type="dxa"/>
          </w:tcPr>
          <w:p w14:paraId="67BBDE8E" w14:textId="77777777" w:rsidR="00B51AF2" w:rsidRDefault="00B51AF2" w:rsidP="00BE204F">
            <w:r>
              <w:t>The pause screen is displayed, and the game is paused</w:t>
            </w:r>
          </w:p>
        </w:tc>
        <w:tc>
          <w:tcPr>
            <w:tcW w:w="1415" w:type="dxa"/>
          </w:tcPr>
          <w:p w14:paraId="2D55E88B" w14:textId="77777777" w:rsidR="00B51AF2" w:rsidRDefault="00B51AF2" w:rsidP="00BE204F">
            <w:r>
              <w:t>The pause screen is displayed, and the game is paused</w:t>
            </w:r>
          </w:p>
        </w:tc>
        <w:tc>
          <w:tcPr>
            <w:tcW w:w="2024" w:type="dxa"/>
          </w:tcPr>
          <w:p w14:paraId="53C6F91B" w14:textId="77777777" w:rsidR="00B51AF2" w:rsidRDefault="00B51AF2" w:rsidP="00BE204F">
            <w:r>
              <w:t>N/A</w:t>
            </w:r>
          </w:p>
        </w:tc>
      </w:tr>
      <w:tr w:rsidR="00B51AF2" w14:paraId="11577708" w14:textId="77777777" w:rsidTr="00BE204F">
        <w:tc>
          <w:tcPr>
            <w:tcW w:w="1377" w:type="dxa"/>
          </w:tcPr>
          <w:p w14:paraId="6940C259" w14:textId="77777777" w:rsidR="00B51AF2" w:rsidRDefault="00B51AF2" w:rsidP="00BE204F">
            <w:r>
              <w:t>009</w:t>
            </w:r>
          </w:p>
        </w:tc>
        <w:tc>
          <w:tcPr>
            <w:tcW w:w="1399" w:type="dxa"/>
          </w:tcPr>
          <w:p w14:paraId="746CD2C8" w14:textId="77777777" w:rsidR="00B51AF2" w:rsidRDefault="00B51AF2" w:rsidP="00BE204F">
            <w:r>
              <w:t>Save button</w:t>
            </w:r>
          </w:p>
        </w:tc>
        <w:tc>
          <w:tcPr>
            <w:tcW w:w="1386" w:type="dxa"/>
          </w:tcPr>
          <w:p w14:paraId="0DDF2591" w14:textId="77777777" w:rsidR="00B51AF2" w:rsidRDefault="00B51AF2" w:rsidP="00BE204F">
            <w:r>
              <w:t>The player presses the save button</w:t>
            </w:r>
          </w:p>
        </w:tc>
        <w:tc>
          <w:tcPr>
            <w:tcW w:w="1415" w:type="dxa"/>
          </w:tcPr>
          <w:p w14:paraId="44B0D629" w14:textId="77777777" w:rsidR="00B51AF2" w:rsidRDefault="00B51AF2" w:rsidP="00BE204F">
            <w:r>
              <w:t>The game saves what level the player is on</w:t>
            </w:r>
          </w:p>
        </w:tc>
        <w:tc>
          <w:tcPr>
            <w:tcW w:w="1415" w:type="dxa"/>
          </w:tcPr>
          <w:p w14:paraId="4F14BC5C" w14:textId="77777777" w:rsidR="00B51AF2" w:rsidRDefault="00B51AF2" w:rsidP="00BE204F">
            <w:r>
              <w:t>The game is saved</w:t>
            </w:r>
          </w:p>
        </w:tc>
        <w:tc>
          <w:tcPr>
            <w:tcW w:w="2024" w:type="dxa"/>
          </w:tcPr>
          <w:p w14:paraId="698AEA9D" w14:textId="77777777" w:rsidR="00B51AF2" w:rsidRDefault="00B51AF2" w:rsidP="00BE204F">
            <w:r>
              <w:t>Save button works but there is an issue with the load feature on the main menu</w:t>
            </w:r>
          </w:p>
        </w:tc>
      </w:tr>
      <w:tr w:rsidR="00B51AF2" w14:paraId="70636E4C" w14:textId="77777777" w:rsidTr="00BE204F">
        <w:tc>
          <w:tcPr>
            <w:tcW w:w="1377" w:type="dxa"/>
          </w:tcPr>
          <w:p w14:paraId="637E3A42" w14:textId="77777777" w:rsidR="00B51AF2" w:rsidRDefault="00B51AF2" w:rsidP="00BE204F">
            <w:r>
              <w:t>010</w:t>
            </w:r>
          </w:p>
        </w:tc>
        <w:tc>
          <w:tcPr>
            <w:tcW w:w="1399" w:type="dxa"/>
          </w:tcPr>
          <w:p w14:paraId="7C8DD355" w14:textId="77777777" w:rsidR="00B51AF2" w:rsidRDefault="00B51AF2" w:rsidP="00BE204F">
            <w:r>
              <w:t>Exit button</w:t>
            </w:r>
          </w:p>
        </w:tc>
        <w:tc>
          <w:tcPr>
            <w:tcW w:w="1386" w:type="dxa"/>
          </w:tcPr>
          <w:p w14:paraId="67F17084" w14:textId="77777777" w:rsidR="00B51AF2" w:rsidRDefault="00B51AF2" w:rsidP="00BE204F">
            <w:r>
              <w:t>The player presses the exit button</w:t>
            </w:r>
          </w:p>
        </w:tc>
        <w:tc>
          <w:tcPr>
            <w:tcW w:w="1415" w:type="dxa"/>
          </w:tcPr>
          <w:p w14:paraId="347675E9" w14:textId="77777777" w:rsidR="00B51AF2" w:rsidRDefault="00B51AF2" w:rsidP="00BE204F">
            <w:r>
              <w:t>The scene is changed to the main menu</w:t>
            </w:r>
          </w:p>
        </w:tc>
        <w:tc>
          <w:tcPr>
            <w:tcW w:w="1415" w:type="dxa"/>
          </w:tcPr>
          <w:p w14:paraId="3F962C15" w14:textId="77777777" w:rsidR="00B51AF2" w:rsidRDefault="00B51AF2" w:rsidP="00BE204F">
            <w:r>
              <w:t>The scene is changed</w:t>
            </w:r>
          </w:p>
        </w:tc>
        <w:tc>
          <w:tcPr>
            <w:tcW w:w="2024" w:type="dxa"/>
          </w:tcPr>
          <w:p w14:paraId="7F26038F" w14:textId="77777777" w:rsidR="00B51AF2" w:rsidRDefault="00B51AF2" w:rsidP="00BE204F">
            <w:r>
              <w:t>N/A</w:t>
            </w:r>
          </w:p>
        </w:tc>
      </w:tr>
    </w:tbl>
    <w:p w14:paraId="318B426F" w14:textId="77777777" w:rsidR="00B51AF2" w:rsidRDefault="00B51AF2" w:rsidP="00B51AF2"/>
    <w:p w14:paraId="46807AA9" w14:textId="77777777" w:rsidR="00B51AF2" w:rsidRPr="00C555B0" w:rsidRDefault="00B51AF2" w:rsidP="00B51AF2">
      <w:pPr>
        <w:pStyle w:val="Heading2"/>
        <w:rPr>
          <w:color w:val="FFC000"/>
        </w:rPr>
      </w:pPr>
      <w:bookmarkStart w:id="3" w:name="_Toc40362747"/>
      <w:r>
        <w:rPr>
          <w:color w:val="FFC000"/>
        </w:rPr>
        <w:t>Level 1-2 Tests</w:t>
      </w:r>
      <w:bookmarkEnd w:id="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77"/>
        <w:gridCol w:w="1399"/>
        <w:gridCol w:w="1386"/>
        <w:gridCol w:w="1415"/>
        <w:gridCol w:w="1415"/>
        <w:gridCol w:w="2024"/>
      </w:tblGrid>
      <w:tr w:rsidR="00B51AF2" w14:paraId="2D9D5C50" w14:textId="77777777" w:rsidTr="00BE204F">
        <w:tc>
          <w:tcPr>
            <w:tcW w:w="1377" w:type="dxa"/>
          </w:tcPr>
          <w:p w14:paraId="49EE732B" w14:textId="77777777" w:rsidR="00B51AF2" w:rsidRDefault="00B51AF2" w:rsidP="00BE204F">
            <w:r>
              <w:t>Test Case</w:t>
            </w:r>
          </w:p>
        </w:tc>
        <w:tc>
          <w:tcPr>
            <w:tcW w:w="1399" w:type="dxa"/>
          </w:tcPr>
          <w:p w14:paraId="5BC5274A" w14:textId="77777777" w:rsidR="00B51AF2" w:rsidRDefault="00B51AF2" w:rsidP="00BE204F">
            <w:r>
              <w:t>What is being tested</w:t>
            </w:r>
          </w:p>
        </w:tc>
        <w:tc>
          <w:tcPr>
            <w:tcW w:w="1386" w:type="dxa"/>
          </w:tcPr>
          <w:p w14:paraId="35812696" w14:textId="77777777" w:rsidR="00B51AF2" w:rsidRDefault="00B51AF2" w:rsidP="00BE204F">
            <w:r>
              <w:t>User input</w:t>
            </w:r>
          </w:p>
        </w:tc>
        <w:tc>
          <w:tcPr>
            <w:tcW w:w="1415" w:type="dxa"/>
          </w:tcPr>
          <w:p w14:paraId="36B22721" w14:textId="77777777" w:rsidR="00B51AF2" w:rsidRDefault="00B51AF2" w:rsidP="00BE204F">
            <w:r>
              <w:t>What should happen</w:t>
            </w:r>
          </w:p>
        </w:tc>
        <w:tc>
          <w:tcPr>
            <w:tcW w:w="1415" w:type="dxa"/>
          </w:tcPr>
          <w:p w14:paraId="6B93E046" w14:textId="77777777" w:rsidR="00B51AF2" w:rsidRDefault="00B51AF2" w:rsidP="00BE204F">
            <w:r>
              <w:t>What did happen</w:t>
            </w:r>
          </w:p>
        </w:tc>
        <w:tc>
          <w:tcPr>
            <w:tcW w:w="2024" w:type="dxa"/>
          </w:tcPr>
          <w:p w14:paraId="230FBB9E" w14:textId="77777777" w:rsidR="00B51AF2" w:rsidRDefault="00B51AF2" w:rsidP="00BE204F">
            <w:r>
              <w:t>Comments/Changes made</w:t>
            </w:r>
          </w:p>
        </w:tc>
      </w:tr>
      <w:tr w:rsidR="00B51AF2" w14:paraId="1FA7FC05" w14:textId="77777777" w:rsidTr="00BE204F">
        <w:tc>
          <w:tcPr>
            <w:tcW w:w="1377" w:type="dxa"/>
          </w:tcPr>
          <w:p w14:paraId="08EB4095" w14:textId="77777777" w:rsidR="00B51AF2" w:rsidRDefault="00B51AF2" w:rsidP="00BE204F">
            <w:r>
              <w:t>001</w:t>
            </w:r>
          </w:p>
        </w:tc>
        <w:tc>
          <w:tcPr>
            <w:tcW w:w="1399" w:type="dxa"/>
          </w:tcPr>
          <w:p w14:paraId="44194D99" w14:textId="77777777" w:rsidR="00B51AF2" w:rsidRDefault="00B51AF2" w:rsidP="00BE204F">
            <w:r>
              <w:t>Player Movement</w:t>
            </w:r>
          </w:p>
        </w:tc>
        <w:tc>
          <w:tcPr>
            <w:tcW w:w="1386" w:type="dxa"/>
          </w:tcPr>
          <w:p w14:paraId="19C2CCA3" w14:textId="77777777" w:rsidR="00B51AF2" w:rsidRDefault="00B51AF2" w:rsidP="00BE204F">
            <w:r>
              <w:t>The player presses ‘W’ or the space bar</w:t>
            </w:r>
          </w:p>
        </w:tc>
        <w:tc>
          <w:tcPr>
            <w:tcW w:w="1415" w:type="dxa"/>
          </w:tcPr>
          <w:p w14:paraId="61314BD3" w14:textId="77777777" w:rsidR="00B51AF2" w:rsidRDefault="00B51AF2" w:rsidP="00BE204F">
            <w:r>
              <w:t>The player jumps</w:t>
            </w:r>
          </w:p>
        </w:tc>
        <w:tc>
          <w:tcPr>
            <w:tcW w:w="1415" w:type="dxa"/>
          </w:tcPr>
          <w:p w14:paraId="3B36C9D9" w14:textId="77777777" w:rsidR="00B51AF2" w:rsidRDefault="00B51AF2" w:rsidP="00BE204F">
            <w:r>
              <w:t>The player jumps</w:t>
            </w:r>
          </w:p>
        </w:tc>
        <w:tc>
          <w:tcPr>
            <w:tcW w:w="2024" w:type="dxa"/>
          </w:tcPr>
          <w:p w14:paraId="3FEA6EC3" w14:textId="77777777" w:rsidR="00B51AF2" w:rsidRDefault="00B51AF2" w:rsidP="00BE204F">
            <w:r>
              <w:t>N/A</w:t>
            </w:r>
          </w:p>
        </w:tc>
      </w:tr>
      <w:tr w:rsidR="00B51AF2" w14:paraId="75104D8B" w14:textId="77777777" w:rsidTr="00BE204F">
        <w:tc>
          <w:tcPr>
            <w:tcW w:w="1377" w:type="dxa"/>
          </w:tcPr>
          <w:p w14:paraId="0A7C02BE" w14:textId="77777777" w:rsidR="00B51AF2" w:rsidRDefault="00B51AF2" w:rsidP="00BE204F">
            <w:r>
              <w:t>002</w:t>
            </w:r>
          </w:p>
        </w:tc>
        <w:tc>
          <w:tcPr>
            <w:tcW w:w="1399" w:type="dxa"/>
          </w:tcPr>
          <w:p w14:paraId="5281EBF8" w14:textId="77777777" w:rsidR="00B51AF2" w:rsidRDefault="00B51AF2" w:rsidP="00BE204F">
            <w:r>
              <w:t>Player Movement</w:t>
            </w:r>
          </w:p>
        </w:tc>
        <w:tc>
          <w:tcPr>
            <w:tcW w:w="1386" w:type="dxa"/>
          </w:tcPr>
          <w:p w14:paraId="5D4664BB" w14:textId="77777777" w:rsidR="00B51AF2" w:rsidRDefault="00B51AF2" w:rsidP="00BE204F">
            <w:r>
              <w:t>The player presses ‘D’ or the right arrow</w:t>
            </w:r>
          </w:p>
        </w:tc>
        <w:tc>
          <w:tcPr>
            <w:tcW w:w="1415" w:type="dxa"/>
          </w:tcPr>
          <w:p w14:paraId="70933964" w14:textId="77777777" w:rsidR="00B51AF2" w:rsidRDefault="00B51AF2" w:rsidP="00BE204F">
            <w:r>
              <w:t>The player moves to the right</w:t>
            </w:r>
          </w:p>
        </w:tc>
        <w:tc>
          <w:tcPr>
            <w:tcW w:w="1415" w:type="dxa"/>
          </w:tcPr>
          <w:p w14:paraId="5B0D9AE7" w14:textId="77777777" w:rsidR="00B51AF2" w:rsidRDefault="00B51AF2" w:rsidP="00BE204F">
            <w:r>
              <w:t>The player moves to the right</w:t>
            </w:r>
          </w:p>
        </w:tc>
        <w:tc>
          <w:tcPr>
            <w:tcW w:w="2024" w:type="dxa"/>
          </w:tcPr>
          <w:p w14:paraId="33FC6736" w14:textId="77777777" w:rsidR="00B51AF2" w:rsidRDefault="00B51AF2" w:rsidP="00BE204F">
            <w:r>
              <w:t>N/A</w:t>
            </w:r>
          </w:p>
        </w:tc>
      </w:tr>
      <w:tr w:rsidR="00B51AF2" w14:paraId="6786B536" w14:textId="77777777" w:rsidTr="00BE204F">
        <w:tc>
          <w:tcPr>
            <w:tcW w:w="1377" w:type="dxa"/>
          </w:tcPr>
          <w:p w14:paraId="0D7BBFEA" w14:textId="77777777" w:rsidR="00B51AF2" w:rsidRDefault="00B51AF2" w:rsidP="00BE204F">
            <w:r>
              <w:t>003</w:t>
            </w:r>
          </w:p>
        </w:tc>
        <w:tc>
          <w:tcPr>
            <w:tcW w:w="1399" w:type="dxa"/>
          </w:tcPr>
          <w:p w14:paraId="5F7E3592" w14:textId="77777777" w:rsidR="00B51AF2" w:rsidRDefault="00B51AF2" w:rsidP="00BE204F">
            <w:r>
              <w:t>Player Movement</w:t>
            </w:r>
          </w:p>
        </w:tc>
        <w:tc>
          <w:tcPr>
            <w:tcW w:w="1386" w:type="dxa"/>
          </w:tcPr>
          <w:p w14:paraId="07D9F969" w14:textId="77777777" w:rsidR="00B51AF2" w:rsidRDefault="00B51AF2" w:rsidP="00BE204F">
            <w:r>
              <w:t>The player presses ‘A’ or the left arrow</w:t>
            </w:r>
          </w:p>
        </w:tc>
        <w:tc>
          <w:tcPr>
            <w:tcW w:w="1415" w:type="dxa"/>
          </w:tcPr>
          <w:p w14:paraId="5041DCAD" w14:textId="77777777" w:rsidR="00B51AF2" w:rsidRDefault="00B51AF2" w:rsidP="00BE204F">
            <w:r>
              <w:t>The player moves to the left</w:t>
            </w:r>
          </w:p>
        </w:tc>
        <w:tc>
          <w:tcPr>
            <w:tcW w:w="1415" w:type="dxa"/>
          </w:tcPr>
          <w:p w14:paraId="09BBC725" w14:textId="77777777" w:rsidR="00B51AF2" w:rsidRDefault="00B51AF2" w:rsidP="00BE204F">
            <w:r>
              <w:t>The player moves to the left</w:t>
            </w:r>
          </w:p>
        </w:tc>
        <w:tc>
          <w:tcPr>
            <w:tcW w:w="2024" w:type="dxa"/>
          </w:tcPr>
          <w:p w14:paraId="03D3984F" w14:textId="77777777" w:rsidR="00B51AF2" w:rsidRDefault="00B51AF2" w:rsidP="00BE204F">
            <w:r>
              <w:t>N/A</w:t>
            </w:r>
          </w:p>
        </w:tc>
      </w:tr>
      <w:tr w:rsidR="00B51AF2" w14:paraId="7FD50244" w14:textId="77777777" w:rsidTr="00BE204F">
        <w:tc>
          <w:tcPr>
            <w:tcW w:w="1377" w:type="dxa"/>
          </w:tcPr>
          <w:p w14:paraId="35E2C065" w14:textId="77777777" w:rsidR="00B51AF2" w:rsidRDefault="00B51AF2" w:rsidP="00BE204F">
            <w:r>
              <w:t>004</w:t>
            </w:r>
          </w:p>
        </w:tc>
        <w:tc>
          <w:tcPr>
            <w:tcW w:w="1399" w:type="dxa"/>
          </w:tcPr>
          <w:p w14:paraId="56FBAC1F" w14:textId="77777777" w:rsidR="00B51AF2" w:rsidRDefault="00B51AF2" w:rsidP="00BE204F">
            <w:r>
              <w:t>Player injury</w:t>
            </w:r>
          </w:p>
        </w:tc>
        <w:tc>
          <w:tcPr>
            <w:tcW w:w="1386" w:type="dxa"/>
          </w:tcPr>
          <w:p w14:paraId="1006FB67" w14:textId="77777777" w:rsidR="00B51AF2" w:rsidRDefault="00B51AF2" w:rsidP="00BE204F">
            <w:r>
              <w:t>The player collides with a game object tagged ‘Enemy’</w:t>
            </w:r>
          </w:p>
        </w:tc>
        <w:tc>
          <w:tcPr>
            <w:tcW w:w="1415" w:type="dxa"/>
          </w:tcPr>
          <w:p w14:paraId="76E76599" w14:textId="77777777" w:rsidR="00B51AF2" w:rsidRDefault="00B51AF2" w:rsidP="00BE204F">
            <w:r>
              <w:t>The player loses a heart</w:t>
            </w:r>
          </w:p>
        </w:tc>
        <w:tc>
          <w:tcPr>
            <w:tcW w:w="1415" w:type="dxa"/>
          </w:tcPr>
          <w:p w14:paraId="26318DDA" w14:textId="77777777" w:rsidR="00B51AF2" w:rsidRDefault="00B51AF2" w:rsidP="00BE204F">
            <w:r>
              <w:t>The player loses a heart</w:t>
            </w:r>
          </w:p>
        </w:tc>
        <w:tc>
          <w:tcPr>
            <w:tcW w:w="2024" w:type="dxa"/>
          </w:tcPr>
          <w:p w14:paraId="561BB3FE" w14:textId="77777777" w:rsidR="00B51AF2" w:rsidRDefault="00B51AF2" w:rsidP="00BE204F">
            <w:r>
              <w:t>N/A</w:t>
            </w:r>
          </w:p>
        </w:tc>
      </w:tr>
      <w:tr w:rsidR="00B51AF2" w14:paraId="2DBBDA15" w14:textId="77777777" w:rsidTr="00BE204F">
        <w:tc>
          <w:tcPr>
            <w:tcW w:w="1377" w:type="dxa"/>
          </w:tcPr>
          <w:p w14:paraId="29C4F998" w14:textId="77777777" w:rsidR="00B51AF2" w:rsidRDefault="00B51AF2" w:rsidP="00BE204F">
            <w:r>
              <w:t>005</w:t>
            </w:r>
          </w:p>
        </w:tc>
        <w:tc>
          <w:tcPr>
            <w:tcW w:w="1399" w:type="dxa"/>
          </w:tcPr>
          <w:p w14:paraId="04A7FEAF" w14:textId="77777777" w:rsidR="00B51AF2" w:rsidRDefault="00B51AF2" w:rsidP="00BE204F">
            <w:r>
              <w:t>Player death</w:t>
            </w:r>
          </w:p>
        </w:tc>
        <w:tc>
          <w:tcPr>
            <w:tcW w:w="1386" w:type="dxa"/>
          </w:tcPr>
          <w:p w14:paraId="3BE23779" w14:textId="77777777" w:rsidR="00B51AF2" w:rsidRDefault="00B51AF2" w:rsidP="00BE204F">
            <w:r>
              <w:t>The player loses all their hearts</w:t>
            </w:r>
          </w:p>
        </w:tc>
        <w:tc>
          <w:tcPr>
            <w:tcW w:w="1415" w:type="dxa"/>
          </w:tcPr>
          <w:p w14:paraId="7076E3C3" w14:textId="77777777" w:rsidR="00B51AF2" w:rsidRDefault="00B51AF2" w:rsidP="00BE204F">
            <w:r>
              <w:t>The level restarts</w:t>
            </w:r>
          </w:p>
        </w:tc>
        <w:tc>
          <w:tcPr>
            <w:tcW w:w="1415" w:type="dxa"/>
          </w:tcPr>
          <w:p w14:paraId="1C0CA2A2" w14:textId="77777777" w:rsidR="00B51AF2" w:rsidRDefault="00B51AF2" w:rsidP="00BE204F">
            <w:r>
              <w:t>The level restarts</w:t>
            </w:r>
          </w:p>
        </w:tc>
        <w:tc>
          <w:tcPr>
            <w:tcW w:w="2024" w:type="dxa"/>
          </w:tcPr>
          <w:p w14:paraId="2BC7DED2" w14:textId="77777777" w:rsidR="00B51AF2" w:rsidRDefault="00B51AF2" w:rsidP="00BE204F">
            <w:r>
              <w:t>N/A</w:t>
            </w:r>
          </w:p>
        </w:tc>
      </w:tr>
      <w:tr w:rsidR="00B51AF2" w14:paraId="3E6CACBB" w14:textId="77777777" w:rsidTr="00BE204F">
        <w:tc>
          <w:tcPr>
            <w:tcW w:w="1377" w:type="dxa"/>
          </w:tcPr>
          <w:p w14:paraId="1AAA2F86" w14:textId="77777777" w:rsidR="00B51AF2" w:rsidRDefault="00B51AF2" w:rsidP="00BE204F">
            <w:r>
              <w:lastRenderedPageBreak/>
              <w:t>006</w:t>
            </w:r>
          </w:p>
        </w:tc>
        <w:tc>
          <w:tcPr>
            <w:tcW w:w="1399" w:type="dxa"/>
          </w:tcPr>
          <w:p w14:paraId="0DEDDDA2" w14:textId="77777777" w:rsidR="00B51AF2" w:rsidRDefault="00B51AF2" w:rsidP="00BE204F">
            <w:r>
              <w:t>Journal screen</w:t>
            </w:r>
          </w:p>
        </w:tc>
        <w:tc>
          <w:tcPr>
            <w:tcW w:w="1386" w:type="dxa"/>
          </w:tcPr>
          <w:p w14:paraId="795C3AEF" w14:textId="77777777" w:rsidR="00B51AF2" w:rsidRDefault="00B51AF2" w:rsidP="00BE204F">
            <w:r>
              <w:t>The player presses the ‘J’ button</w:t>
            </w:r>
          </w:p>
        </w:tc>
        <w:tc>
          <w:tcPr>
            <w:tcW w:w="1415" w:type="dxa"/>
          </w:tcPr>
          <w:p w14:paraId="624DCDAC" w14:textId="77777777" w:rsidR="00B51AF2" w:rsidRDefault="00B51AF2" w:rsidP="00BE204F">
            <w:r>
              <w:t>The journal screen is displayed, and the game is paused</w:t>
            </w:r>
          </w:p>
        </w:tc>
        <w:tc>
          <w:tcPr>
            <w:tcW w:w="1415" w:type="dxa"/>
          </w:tcPr>
          <w:p w14:paraId="5DD81A39" w14:textId="77777777" w:rsidR="00B51AF2" w:rsidRDefault="00B51AF2" w:rsidP="00BE204F">
            <w:r>
              <w:t>The journal is shown, and the game is paused</w:t>
            </w:r>
          </w:p>
        </w:tc>
        <w:tc>
          <w:tcPr>
            <w:tcW w:w="2024" w:type="dxa"/>
          </w:tcPr>
          <w:p w14:paraId="4672D546" w14:textId="77777777" w:rsidR="00B51AF2" w:rsidRDefault="00B51AF2" w:rsidP="00BE204F">
            <w:r>
              <w:t>N/A</w:t>
            </w:r>
          </w:p>
        </w:tc>
      </w:tr>
      <w:tr w:rsidR="00B51AF2" w14:paraId="0DCA8FE9" w14:textId="77777777" w:rsidTr="00BE204F">
        <w:tc>
          <w:tcPr>
            <w:tcW w:w="1377" w:type="dxa"/>
          </w:tcPr>
          <w:p w14:paraId="6A2B54A7" w14:textId="77777777" w:rsidR="00B51AF2" w:rsidRDefault="00B51AF2" w:rsidP="00BE204F">
            <w:r>
              <w:t>007</w:t>
            </w:r>
          </w:p>
        </w:tc>
        <w:tc>
          <w:tcPr>
            <w:tcW w:w="1399" w:type="dxa"/>
          </w:tcPr>
          <w:p w14:paraId="1B5B78E4" w14:textId="77777777" w:rsidR="00B51AF2" w:rsidRDefault="00B51AF2" w:rsidP="00BE204F">
            <w:r>
              <w:t>Journal screen</w:t>
            </w:r>
          </w:p>
        </w:tc>
        <w:tc>
          <w:tcPr>
            <w:tcW w:w="1386" w:type="dxa"/>
          </w:tcPr>
          <w:p w14:paraId="1F397DB9" w14:textId="77777777" w:rsidR="00B51AF2" w:rsidRDefault="00B51AF2" w:rsidP="00BE204F">
            <w:r>
              <w:t>The player presses the ‘J’ button again</w:t>
            </w:r>
          </w:p>
        </w:tc>
        <w:tc>
          <w:tcPr>
            <w:tcW w:w="1415" w:type="dxa"/>
          </w:tcPr>
          <w:p w14:paraId="7B98F334" w14:textId="77777777" w:rsidR="00B51AF2" w:rsidRDefault="00B51AF2" w:rsidP="00BE204F">
            <w:r>
              <w:t>The journal screen is hidden, and the game is un-paused</w:t>
            </w:r>
          </w:p>
        </w:tc>
        <w:tc>
          <w:tcPr>
            <w:tcW w:w="1415" w:type="dxa"/>
          </w:tcPr>
          <w:p w14:paraId="35B6F94B" w14:textId="77777777" w:rsidR="00B51AF2" w:rsidRDefault="00B51AF2" w:rsidP="00BE204F">
            <w:r>
              <w:t>The journal screen is hidden, and the game is un-paused</w:t>
            </w:r>
          </w:p>
        </w:tc>
        <w:tc>
          <w:tcPr>
            <w:tcW w:w="2024" w:type="dxa"/>
          </w:tcPr>
          <w:p w14:paraId="47867F33" w14:textId="77777777" w:rsidR="00B51AF2" w:rsidRDefault="00B51AF2" w:rsidP="00BE204F">
            <w:r>
              <w:t>N/A</w:t>
            </w:r>
          </w:p>
        </w:tc>
      </w:tr>
      <w:tr w:rsidR="00B51AF2" w14:paraId="6F170908" w14:textId="77777777" w:rsidTr="00BE204F">
        <w:tc>
          <w:tcPr>
            <w:tcW w:w="1377" w:type="dxa"/>
          </w:tcPr>
          <w:p w14:paraId="2EFFA2F4" w14:textId="77777777" w:rsidR="00B51AF2" w:rsidRDefault="00B51AF2" w:rsidP="00BE204F">
            <w:r>
              <w:t>008</w:t>
            </w:r>
          </w:p>
        </w:tc>
        <w:tc>
          <w:tcPr>
            <w:tcW w:w="1399" w:type="dxa"/>
          </w:tcPr>
          <w:p w14:paraId="201B4528" w14:textId="77777777" w:rsidR="00B51AF2" w:rsidRDefault="00B51AF2" w:rsidP="00BE204F">
            <w:r>
              <w:t>Pause screen</w:t>
            </w:r>
          </w:p>
        </w:tc>
        <w:tc>
          <w:tcPr>
            <w:tcW w:w="1386" w:type="dxa"/>
          </w:tcPr>
          <w:p w14:paraId="5138D331" w14:textId="77777777" w:rsidR="00B51AF2" w:rsidRDefault="00B51AF2" w:rsidP="00BE204F">
            <w:r>
              <w:t>The player presses the ‘ESC’ button</w:t>
            </w:r>
          </w:p>
        </w:tc>
        <w:tc>
          <w:tcPr>
            <w:tcW w:w="1415" w:type="dxa"/>
          </w:tcPr>
          <w:p w14:paraId="0C0AD978" w14:textId="77777777" w:rsidR="00B51AF2" w:rsidRDefault="00B51AF2" w:rsidP="00BE204F">
            <w:r>
              <w:t>The pause screen is displayed, and the game is paused</w:t>
            </w:r>
          </w:p>
        </w:tc>
        <w:tc>
          <w:tcPr>
            <w:tcW w:w="1415" w:type="dxa"/>
          </w:tcPr>
          <w:p w14:paraId="17457BD5" w14:textId="77777777" w:rsidR="00B51AF2" w:rsidRDefault="00B51AF2" w:rsidP="00BE204F">
            <w:r>
              <w:t>The pause screen is displayed, and the game is paused</w:t>
            </w:r>
          </w:p>
        </w:tc>
        <w:tc>
          <w:tcPr>
            <w:tcW w:w="2024" w:type="dxa"/>
          </w:tcPr>
          <w:p w14:paraId="5FAC466F" w14:textId="77777777" w:rsidR="00B51AF2" w:rsidRDefault="00B51AF2" w:rsidP="00BE204F">
            <w:r>
              <w:t>N/A</w:t>
            </w:r>
          </w:p>
        </w:tc>
      </w:tr>
      <w:tr w:rsidR="00B51AF2" w14:paraId="3CB3CB63" w14:textId="77777777" w:rsidTr="00BE204F">
        <w:tc>
          <w:tcPr>
            <w:tcW w:w="1377" w:type="dxa"/>
          </w:tcPr>
          <w:p w14:paraId="61C269A5" w14:textId="77777777" w:rsidR="00B51AF2" w:rsidRDefault="00B51AF2" w:rsidP="00BE204F">
            <w:r>
              <w:t>009</w:t>
            </w:r>
          </w:p>
        </w:tc>
        <w:tc>
          <w:tcPr>
            <w:tcW w:w="1399" w:type="dxa"/>
          </w:tcPr>
          <w:p w14:paraId="7A5BD4F3" w14:textId="77777777" w:rsidR="00B51AF2" w:rsidRDefault="00B51AF2" w:rsidP="00BE204F">
            <w:r>
              <w:t>Save button</w:t>
            </w:r>
          </w:p>
        </w:tc>
        <w:tc>
          <w:tcPr>
            <w:tcW w:w="1386" w:type="dxa"/>
          </w:tcPr>
          <w:p w14:paraId="300571B4" w14:textId="77777777" w:rsidR="00B51AF2" w:rsidRDefault="00B51AF2" w:rsidP="00BE204F">
            <w:r>
              <w:t>The player presses the save button</w:t>
            </w:r>
          </w:p>
        </w:tc>
        <w:tc>
          <w:tcPr>
            <w:tcW w:w="1415" w:type="dxa"/>
          </w:tcPr>
          <w:p w14:paraId="5BE7D0F1" w14:textId="77777777" w:rsidR="00B51AF2" w:rsidRDefault="00B51AF2" w:rsidP="00BE204F">
            <w:r>
              <w:t>The game saves what level the player is on</w:t>
            </w:r>
          </w:p>
        </w:tc>
        <w:tc>
          <w:tcPr>
            <w:tcW w:w="1415" w:type="dxa"/>
          </w:tcPr>
          <w:p w14:paraId="6747A37C" w14:textId="77777777" w:rsidR="00B51AF2" w:rsidRDefault="00B51AF2" w:rsidP="00BE204F">
            <w:r>
              <w:t>The game is saved</w:t>
            </w:r>
          </w:p>
        </w:tc>
        <w:tc>
          <w:tcPr>
            <w:tcW w:w="2024" w:type="dxa"/>
          </w:tcPr>
          <w:p w14:paraId="4257C881" w14:textId="77777777" w:rsidR="00B51AF2" w:rsidRDefault="00B51AF2" w:rsidP="00BE204F">
            <w:r>
              <w:t>Save button works but there is an issue with the load feature on the main menu</w:t>
            </w:r>
          </w:p>
        </w:tc>
      </w:tr>
      <w:tr w:rsidR="00B51AF2" w14:paraId="2D4610E1" w14:textId="77777777" w:rsidTr="00BE204F">
        <w:tc>
          <w:tcPr>
            <w:tcW w:w="1377" w:type="dxa"/>
          </w:tcPr>
          <w:p w14:paraId="588E7C97" w14:textId="77777777" w:rsidR="00B51AF2" w:rsidRDefault="00B51AF2" w:rsidP="00BE204F">
            <w:r>
              <w:t>010</w:t>
            </w:r>
          </w:p>
        </w:tc>
        <w:tc>
          <w:tcPr>
            <w:tcW w:w="1399" w:type="dxa"/>
          </w:tcPr>
          <w:p w14:paraId="6D4E8EB6" w14:textId="77777777" w:rsidR="00B51AF2" w:rsidRDefault="00B51AF2" w:rsidP="00BE204F">
            <w:r>
              <w:t>Exit button</w:t>
            </w:r>
          </w:p>
        </w:tc>
        <w:tc>
          <w:tcPr>
            <w:tcW w:w="1386" w:type="dxa"/>
          </w:tcPr>
          <w:p w14:paraId="79C5BE7F" w14:textId="77777777" w:rsidR="00B51AF2" w:rsidRDefault="00B51AF2" w:rsidP="00BE204F">
            <w:r>
              <w:t>The player presses the exit button</w:t>
            </w:r>
          </w:p>
        </w:tc>
        <w:tc>
          <w:tcPr>
            <w:tcW w:w="1415" w:type="dxa"/>
          </w:tcPr>
          <w:p w14:paraId="3229FB02" w14:textId="77777777" w:rsidR="00B51AF2" w:rsidRDefault="00B51AF2" w:rsidP="00BE204F">
            <w:r>
              <w:t>The scene is changed to the main menu</w:t>
            </w:r>
          </w:p>
        </w:tc>
        <w:tc>
          <w:tcPr>
            <w:tcW w:w="1415" w:type="dxa"/>
          </w:tcPr>
          <w:p w14:paraId="0F8F52B9" w14:textId="77777777" w:rsidR="00B51AF2" w:rsidRDefault="00B51AF2" w:rsidP="00BE204F">
            <w:r>
              <w:t>The scene is changed</w:t>
            </w:r>
          </w:p>
        </w:tc>
        <w:tc>
          <w:tcPr>
            <w:tcW w:w="2024" w:type="dxa"/>
          </w:tcPr>
          <w:p w14:paraId="08653244" w14:textId="77777777" w:rsidR="00B51AF2" w:rsidRDefault="00B51AF2" w:rsidP="00BE204F">
            <w:r>
              <w:t>N/A</w:t>
            </w:r>
          </w:p>
        </w:tc>
      </w:tr>
      <w:tr w:rsidR="00B51AF2" w14:paraId="38E4B1C8" w14:textId="77777777" w:rsidTr="00BE204F">
        <w:tc>
          <w:tcPr>
            <w:tcW w:w="1377" w:type="dxa"/>
          </w:tcPr>
          <w:p w14:paraId="740247B9" w14:textId="77777777" w:rsidR="00B51AF2" w:rsidRDefault="00B51AF2" w:rsidP="00BE204F">
            <w:r>
              <w:t>011</w:t>
            </w:r>
          </w:p>
        </w:tc>
        <w:tc>
          <w:tcPr>
            <w:tcW w:w="1399" w:type="dxa"/>
          </w:tcPr>
          <w:p w14:paraId="1686890F" w14:textId="77777777" w:rsidR="00B51AF2" w:rsidRDefault="00B51AF2" w:rsidP="00BE204F">
            <w:r>
              <w:t>Journal screen</w:t>
            </w:r>
          </w:p>
        </w:tc>
        <w:tc>
          <w:tcPr>
            <w:tcW w:w="1386" w:type="dxa"/>
          </w:tcPr>
          <w:p w14:paraId="4244B9E0" w14:textId="77777777" w:rsidR="00B51AF2" w:rsidRDefault="00B51AF2" w:rsidP="00BE204F">
            <w:r>
              <w:t>The player presses the ‘J’ button</w:t>
            </w:r>
          </w:p>
        </w:tc>
        <w:tc>
          <w:tcPr>
            <w:tcW w:w="1415" w:type="dxa"/>
          </w:tcPr>
          <w:p w14:paraId="619B8D68" w14:textId="77777777" w:rsidR="00B51AF2" w:rsidRDefault="00B51AF2" w:rsidP="00BE204F">
            <w:r>
              <w:t>The journal screen is displayed, and the game is paused</w:t>
            </w:r>
          </w:p>
        </w:tc>
        <w:tc>
          <w:tcPr>
            <w:tcW w:w="1415" w:type="dxa"/>
          </w:tcPr>
          <w:p w14:paraId="278CB01D" w14:textId="77777777" w:rsidR="00B51AF2" w:rsidRDefault="00B51AF2" w:rsidP="00BE204F">
            <w:r>
              <w:t>The journal is shown, and the game is paused</w:t>
            </w:r>
          </w:p>
        </w:tc>
        <w:tc>
          <w:tcPr>
            <w:tcW w:w="2024" w:type="dxa"/>
          </w:tcPr>
          <w:p w14:paraId="5B4D2080" w14:textId="77777777" w:rsidR="00B51AF2" w:rsidRDefault="00B51AF2" w:rsidP="00BE204F">
            <w:r>
              <w:t>N/A</w:t>
            </w:r>
          </w:p>
        </w:tc>
      </w:tr>
      <w:tr w:rsidR="00B51AF2" w14:paraId="20DBF1DB" w14:textId="77777777" w:rsidTr="00BE204F">
        <w:tc>
          <w:tcPr>
            <w:tcW w:w="1377" w:type="dxa"/>
          </w:tcPr>
          <w:p w14:paraId="388512FC" w14:textId="77777777" w:rsidR="00B51AF2" w:rsidRDefault="00B51AF2" w:rsidP="00BE204F">
            <w:r>
              <w:t>012</w:t>
            </w:r>
          </w:p>
        </w:tc>
        <w:tc>
          <w:tcPr>
            <w:tcW w:w="1399" w:type="dxa"/>
          </w:tcPr>
          <w:p w14:paraId="64361267" w14:textId="77777777" w:rsidR="00B51AF2" w:rsidRDefault="00B51AF2" w:rsidP="00BE204F">
            <w:r>
              <w:t>Journal screen</w:t>
            </w:r>
          </w:p>
        </w:tc>
        <w:tc>
          <w:tcPr>
            <w:tcW w:w="1386" w:type="dxa"/>
          </w:tcPr>
          <w:p w14:paraId="096CF6DA" w14:textId="77777777" w:rsidR="00B51AF2" w:rsidRDefault="00B51AF2" w:rsidP="00BE204F">
            <w:r>
              <w:t>The player presses the ‘J’ button again</w:t>
            </w:r>
          </w:p>
        </w:tc>
        <w:tc>
          <w:tcPr>
            <w:tcW w:w="1415" w:type="dxa"/>
          </w:tcPr>
          <w:p w14:paraId="3446BF38" w14:textId="77777777" w:rsidR="00B51AF2" w:rsidRDefault="00B51AF2" w:rsidP="00BE204F">
            <w:r>
              <w:t>The journal screen is hidden, and the game is un-paused</w:t>
            </w:r>
          </w:p>
        </w:tc>
        <w:tc>
          <w:tcPr>
            <w:tcW w:w="1415" w:type="dxa"/>
          </w:tcPr>
          <w:p w14:paraId="19229FC3" w14:textId="77777777" w:rsidR="00B51AF2" w:rsidRDefault="00B51AF2" w:rsidP="00BE204F">
            <w:r>
              <w:t>The journal screen is hidden, and the game is un-paused</w:t>
            </w:r>
          </w:p>
        </w:tc>
        <w:tc>
          <w:tcPr>
            <w:tcW w:w="2024" w:type="dxa"/>
          </w:tcPr>
          <w:p w14:paraId="6057BC34" w14:textId="77777777" w:rsidR="00B51AF2" w:rsidRDefault="00B51AF2" w:rsidP="00BE204F">
            <w:r>
              <w:t>N/A</w:t>
            </w:r>
          </w:p>
        </w:tc>
      </w:tr>
      <w:tr w:rsidR="00B51AF2" w14:paraId="21AFC398" w14:textId="77777777" w:rsidTr="00BE204F">
        <w:tc>
          <w:tcPr>
            <w:tcW w:w="1377" w:type="dxa"/>
          </w:tcPr>
          <w:p w14:paraId="30DA25AB" w14:textId="77777777" w:rsidR="00B51AF2" w:rsidRDefault="00B51AF2" w:rsidP="00BE204F">
            <w:r>
              <w:t>013</w:t>
            </w:r>
          </w:p>
        </w:tc>
        <w:tc>
          <w:tcPr>
            <w:tcW w:w="1399" w:type="dxa"/>
          </w:tcPr>
          <w:p w14:paraId="3BE3D30F" w14:textId="77777777" w:rsidR="00B51AF2" w:rsidRDefault="00B51AF2" w:rsidP="00BE204F">
            <w:r>
              <w:t>Pause screen</w:t>
            </w:r>
          </w:p>
        </w:tc>
        <w:tc>
          <w:tcPr>
            <w:tcW w:w="1386" w:type="dxa"/>
          </w:tcPr>
          <w:p w14:paraId="2E24BA4C" w14:textId="77777777" w:rsidR="00B51AF2" w:rsidRDefault="00B51AF2" w:rsidP="00BE204F">
            <w:r>
              <w:t>The player presses the ‘ESC’ button</w:t>
            </w:r>
          </w:p>
        </w:tc>
        <w:tc>
          <w:tcPr>
            <w:tcW w:w="1415" w:type="dxa"/>
          </w:tcPr>
          <w:p w14:paraId="520BB2E6" w14:textId="77777777" w:rsidR="00B51AF2" w:rsidRDefault="00B51AF2" w:rsidP="00BE204F">
            <w:r>
              <w:t>The pause screen is displayed, and the game is paused</w:t>
            </w:r>
          </w:p>
        </w:tc>
        <w:tc>
          <w:tcPr>
            <w:tcW w:w="1415" w:type="dxa"/>
          </w:tcPr>
          <w:p w14:paraId="25DB11B9" w14:textId="77777777" w:rsidR="00B51AF2" w:rsidRDefault="00B51AF2" w:rsidP="00BE204F">
            <w:r>
              <w:t>The pause screen is displayed, and the game is paused</w:t>
            </w:r>
          </w:p>
        </w:tc>
        <w:tc>
          <w:tcPr>
            <w:tcW w:w="2024" w:type="dxa"/>
          </w:tcPr>
          <w:p w14:paraId="6043BCD3" w14:textId="77777777" w:rsidR="00B51AF2" w:rsidRDefault="00B51AF2" w:rsidP="00BE204F">
            <w:r>
              <w:t>N/A</w:t>
            </w:r>
          </w:p>
        </w:tc>
      </w:tr>
      <w:tr w:rsidR="00B51AF2" w14:paraId="4D2F3A3C" w14:textId="77777777" w:rsidTr="00BE204F">
        <w:tc>
          <w:tcPr>
            <w:tcW w:w="1377" w:type="dxa"/>
          </w:tcPr>
          <w:p w14:paraId="6EEF68FF" w14:textId="77777777" w:rsidR="00B51AF2" w:rsidRDefault="00B51AF2" w:rsidP="00BE204F">
            <w:r>
              <w:t>014</w:t>
            </w:r>
          </w:p>
        </w:tc>
        <w:tc>
          <w:tcPr>
            <w:tcW w:w="1399" w:type="dxa"/>
          </w:tcPr>
          <w:p w14:paraId="719BE31D" w14:textId="77777777" w:rsidR="00B51AF2" w:rsidRDefault="00B51AF2" w:rsidP="00BE204F">
            <w:r>
              <w:t>Dialogue</w:t>
            </w:r>
          </w:p>
        </w:tc>
        <w:tc>
          <w:tcPr>
            <w:tcW w:w="1386" w:type="dxa"/>
          </w:tcPr>
          <w:p w14:paraId="0464BFB5" w14:textId="77777777" w:rsidR="00B51AF2" w:rsidRDefault="00B51AF2" w:rsidP="00BE204F">
            <w:r>
              <w:t>The player clicks on Edward</w:t>
            </w:r>
          </w:p>
        </w:tc>
        <w:tc>
          <w:tcPr>
            <w:tcW w:w="1415" w:type="dxa"/>
          </w:tcPr>
          <w:p w14:paraId="281B3316" w14:textId="77777777" w:rsidR="00B51AF2" w:rsidRDefault="00B51AF2" w:rsidP="00BE204F">
            <w:r>
              <w:t>The dialogue is spoken</w:t>
            </w:r>
          </w:p>
        </w:tc>
        <w:tc>
          <w:tcPr>
            <w:tcW w:w="1415" w:type="dxa"/>
          </w:tcPr>
          <w:p w14:paraId="36838C8A" w14:textId="77777777" w:rsidR="00B51AF2" w:rsidRDefault="00B51AF2" w:rsidP="00BE204F">
            <w:r>
              <w:t>The dialogue is spoken</w:t>
            </w:r>
          </w:p>
        </w:tc>
        <w:tc>
          <w:tcPr>
            <w:tcW w:w="2024" w:type="dxa"/>
          </w:tcPr>
          <w:p w14:paraId="6FB350CA" w14:textId="77777777" w:rsidR="00B51AF2" w:rsidRDefault="00B51AF2" w:rsidP="00BE204F">
            <w:r>
              <w:t>N/A</w:t>
            </w:r>
          </w:p>
        </w:tc>
      </w:tr>
      <w:tr w:rsidR="00B51AF2" w14:paraId="0F57C04B" w14:textId="77777777" w:rsidTr="00BE204F">
        <w:tc>
          <w:tcPr>
            <w:tcW w:w="1377" w:type="dxa"/>
          </w:tcPr>
          <w:p w14:paraId="27D9FC85" w14:textId="77777777" w:rsidR="00B51AF2" w:rsidRDefault="00B51AF2" w:rsidP="00BE204F">
            <w:r>
              <w:t>015</w:t>
            </w:r>
          </w:p>
        </w:tc>
        <w:tc>
          <w:tcPr>
            <w:tcW w:w="1399" w:type="dxa"/>
          </w:tcPr>
          <w:p w14:paraId="70B9434B" w14:textId="77777777" w:rsidR="00B51AF2" w:rsidRDefault="00B51AF2" w:rsidP="00BE204F">
            <w:r>
              <w:t>Scene Loader</w:t>
            </w:r>
          </w:p>
        </w:tc>
        <w:tc>
          <w:tcPr>
            <w:tcW w:w="1386" w:type="dxa"/>
          </w:tcPr>
          <w:p w14:paraId="0E57914E" w14:textId="77777777" w:rsidR="00B51AF2" w:rsidRDefault="00B51AF2" w:rsidP="00BE204F">
            <w:r>
              <w:t>The player finishes the dialogue</w:t>
            </w:r>
          </w:p>
        </w:tc>
        <w:tc>
          <w:tcPr>
            <w:tcW w:w="1415" w:type="dxa"/>
          </w:tcPr>
          <w:p w14:paraId="506E16F5" w14:textId="77777777" w:rsidR="00B51AF2" w:rsidRDefault="00B51AF2" w:rsidP="00BE204F">
            <w:r>
              <w:t>The next scene is loaded</w:t>
            </w:r>
          </w:p>
        </w:tc>
        <w:tc>
          <w:tcPr>
            <w:tcW w:w="1415" w:type="dxa"/>
          </w:tcPr>
          <w:p w14:paraId="2A7382A2" w14:textId="77777777" w:rsidR="00B51AF2" w:rsidRDefault="00B51AF2" w:rsidP="00BE204F">
            <w:r>
              <w:t>The next scene is loaded</w:t>
            </w:r>
          </w:p>
        </w:tc>
        <w:tc>
          <w:tcPr>
            <w:tcW w:w="2024" w:type="dxa"/>
          </w:tcPr>
          <w:p w14:paraId="2C673B39" w14:textId="77777777" w:rsidR="00B51AF2" w:rsidRDefault="00B51AF2" w:rsidP="00BE204F">
            <w:r>
              <w:t>N/A</w:t>
            </w:r>
          </w:p>
        </w:tc>
      </w:tr>
    </w:tbl>
    <w:p w14:paraId="3478B4C5" w14:textId="77777777" w:rsidR="00B51AF2" w:rsidRDefault="00B51AF2" w:rsidP="00B51AF2"/>
    <w:p w14:paraId="15BBB3E6" w14:textId="77777777" w:rsidR="00B51AF2" w:rsidRPr="00C555B0" w:rsidRDefault="00B51AF2" w:rsidP="00B51AF2">
      <w:pPr>
        <w:pStyle w:val="Heading2"/>
        <w:rPr>
          <w:color w:val="FFC000"/>
        </w:rPr>
      </w:pPr>
      <w:bookmarkStart w:id="4" w:name="_Toc40362748"/>
      <w:r>
        <w:rPr>
          <w:color w:val="FFC000"/>
        </w:rPr>
        <w:lastRenderedPageBreak/>
        <w:t>Level 1-3 Tests</w:t>
      </w:r>
      <w:bookmarkEnd w:id="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11"/>
        <w:gridCol w:w="1356"/>
        <w:gridCol w:w="1305"/>
        <w:gridCol w:w="1560"/>
        <w:gridCol w:w="1560"/>
        <w:gridCol w:w="2024"/>
      </w:tblGrid>
      <w:tr w:rsidR="00B51AF2" w14:paraId="3DFA59BA" w14:textId="77777777" w:rsidTr="00BE204F">
        <w:tc>
          <w:tcPr>
            <w:tcW w:w="1211" w:type="dxa"/>
          </w:tcPr>
          <w:p w14:paraId="5CF13939" w14:textId="77777777" w:rsidR="00B51AF2" w:rsidRDefault="00B51AF2" w:rsidP="00BE204F">
            <w:r>
              <w:t>Test Case</w:t>
            </w:r>
          </w:p>
        </w:tc>
        <w:tc>
          <w:tcPr>
            <w:tcW w:w="1356" w:type="dxa"/>
          </w:tcPr>
          <w:p w14:paraId="2D2D222A" w14:textId="77777777" w:rsidR="00B51AF2" w:rsidRDefault="00B51AF2" w:rsidP="00BE204F">
            <w:r>
              <w:t>What is being tested</w:t>
            </w:r>
          </w:p>
        </w:tc>
        <w:tc>
          <w:tcPr>
            <w:tcW w:w="1305" w:type="dxa"/>
          </w:tcPr>
          <w:p w14:paraId="378472A9" w14:textId="77777777" w:rsidR="00B51AF2" w:rsidRDefault="00B51AF2" w:rsidP="00BE204F">
            <w:r>
              <w:t>User input</w:t>
            </w:r>
          </w:p>
        </w:tc>
        <w:tc>
          <w:tcPr>
            <w:tcW w:w="1560" w:type="dxa"/>
          </w:tcPr>
          <w:p w14:paraId="6F2F8938" w14:textId="77777777" w:rsidR="00B51AF2" w:rsidRDefault="00B51AF2" w:rsidP="00BE204F">
            <w:r>
              <w:t>What should happen</w:t>
            </w:r>
          </w:p>
        </w:tc>
        <w:tc>
          <w:tcPr>
            <w:tcW w:w="1560" w:type="dxa"/>
          </w:tcPr>
          <w:p w14:paraId="0DB022A8" w14:textId="77777777" w:rsidR="00B51AF2" w:rsidRDefault="00B51AF2" w:rsidP="00BE204F">
            <w:r>
              <w:t>What did happen</w:t>
            </w:r>
          </w:p>
        </w:tc>
        <w:tc>
          <w:tcPr>
            <w:tcW w:w="2024" w:type="dxa"/>
          </w:tcPr>
          <w:p w14:paraId="392E3D81" w14:textId="77777777" w:rsidR="00B51AF2" w:rsidRDefault="00B51AF2" w:rsidP="00BE204F">
            <w:r>
              <w:t>Comments/Changes made</w:t>
            </w:r>
          </w:p>
        </w:tc>
      </w:tr>
      <w:tr w:rsidR="00B51AF2" w14:paraId="49312818" w14:textId="77777777" w:rsidTr="00BE204F">
        <w:tc>
          <w:tcPr>
            <w:tcW w:w="1211" w:type="dxa"/>
          </w:tcPr>
          <w:p w14:paraId="48510292" w14:textId="77777777" w:rsidR="00B51AF2" w:rsidRDefault="00B51AF2" w:rsidP="00BE204F">
            <w:r>
              <w:t>001</w:t>
            </w:r>
          </w:p>
        </w:tc>
        <w:tc>
          <w:tcPr>
            <w:tcW w:w="1356" w:type="dxa"/>
          </w:tcPr>
          <w:p w14:paraId="66DC783F" w14:textId="77777777" w:rsidR="00B51AF2" w:rsidRDefault="00B51AF2" w:rsidP="00BE204F">
            <w:r>
              <w:t>Player Movement</w:t>
            </w:r>
          </w:p>
        </w:tc>
        <w:tc>
          <w:tcPr>
            <w:tcW w:w="1305" w:type="dxa"/>
          </w:tcPr>
          <w:p w14:paraId="32FE0797" w14:textId="77777777" w:rsidR="00B51AF2" w:rsidRDefault="00B51AF2" w:rsidP="00BE204F">
            <w:r>
              <w:t>The player presses ‘W’ or the space bar</w:t>
            </w:r>
          </w:p>
        </w:tc>
        <w:tc>
          <w:tcPr>
            <w:tcW w:w="1560" w:type="dxa"/>
          </w:tcPr>
          <w:p w14:paraId="56760B9D" w14:textId="77777777" w:rsidR="00B51AF2" w:rsidRDefault="00B51AF2" w:rsidP="00BE204F">
            <w:r>
              <w:t>The player jumps</w:t>
            </w:r>
          </w:p>
        </w:tc>
        <w:tc>
          <w:tcPr>
            <w:tcW w:w="1560" w:type="dxa"/>
          </w:tcPr>
          <w:p w14:paraId="09A8651F" w14:textId="77777777" w:rsidR="00B51AF2" w:rsidRDefault="00B51AF2" w:rsidP="00BE204F">
            <w:r>
              <w:t>The player jumps</w:t>
            </w:r>
          </w:p>
        </w:tc>
        <w:tc>
          <w:tcPr>
            <w:tcW w:w="2024" w:type="dxa"/>
          </w:tcPr>
          <w:p w14:paraId="1C3C1CFF" w14:textId="77777777" w:rsidR="00B51AF2" w:rsidRDefault="00B51AF2" w:rsidP="00BE204F">
            <w:r>
              <w:t>N/A</w:t>
            </w:r>
          </w:p>
        </w:tc>
      </w:tr>
      <w:tr w:rsidR="00B51AF2" w14:paraId="1CE935E7" w14:textId="77777777" w:rsidTr="00BE204F">
        <w:tc>
          <w:tcPr>
            <w:tcW w:w="1211" w:type="dxa"/>
          </w:tcPr>
          <w:p w14:paraId="7DDC092A" w14:textId="77777777" w:rsidR="00B51AF2" w:rsidRDefault="00B51AF2" w:rsidP="00BE204F">
            <w:r>
              <w:t>002</w:t>
            </w:r>
          </w:p>
        </w:tc>
        <w:tc>
          <w:tcPr>
            <w:tcW w:w="1356" w:type="dxa"/>
          </w:tcPr>
          <w:p w14:paraId="7D589866" w14:textId="77777777" w:rsidR="00B51AF2" w:rsidRDefault="00B51AF2" w:rsidP="00BE204F">
            <w:r>
              <w:t>Player Movement</w:t>
            </w:r>
          </w:p>
        </w:tc>
        <w:tc>
          <w:tcPr>
            <w:tcW w:w="1305" w:type="dxa"/>
          </w:tcPr>
          <w:p w14:paraId="4ADB82E8" w14:textId="77777777" w:rsidR="00B51AF2" w:rsidRDefault="00B51AF2" w:rsidP="00BE204F">
            <w:r>
              <w:t>The player presses ‘D’ or the right arrow</w:t>
            </w:r>
          </w:p>
        </w:tc>
        <w:tc>
          <w:tcPr>
            <w:tcW w:w="1560" w:type="dxa"/>
          </w:tcPr>
          <w:p w14:paraId="6239CFE0" w14:textId="77777777" w:rsidR="00B51AF2" w:rsidRDefault="00B51AF2" w:rsidP="00BE204F">
            <w:r>
              <w:t>The player moves to the right</w:t>
            </w:r>
          </w:p>
        </w:tc>
        <w:tc>
          <w:tcPr>
            <w:tcW w:w="1560" w:type="dxa"/>
          </w:tcPr>
          <w:p w14:paraId="5EE8BD28" w14:textId="77777777" w:rsidR="00B51AF2" w:rsidRDefault="00B51AF2" w:rsidP="00BE204F">
            <w:r>
              <w:t>The player moves to the right</w:t>
            </w:r>
          </w:p>
        </w:tc>
        <w:tc>
          <w:tcPr>
            <w:tcW w:w="2024" w:type="dxa"/>
          </w:tcPr>
          <w:p w14:paraId="21ADA03E" w14:textId="77777777" w:rsidR="00B51AF2" w:rsidRDefault="00B51AF2" w:rsidP="00BE204F">
            <w:r>
              <w:t>N/A</w:t>
            </w:r>
          </w:p>
        </w:tc>
      </w:tr>
      <w:tr w:rsidR="00B51AF2" w14:paraId="35266E28" w14:textId="77777777" w:rsidTr="00BE204F">
        <w:tc>
          <w:tcPr>
            <w:tcW w:w="1211" w:type="dxa"/>
          </w:tcPr>
          <w:p w14:paraId="39C5AE6B" w14:textId="77777777" w:rsidR="00B51AF2" w:rsidRDefault="00B51AF2" w:rsidP="00BE204F">
            <w:r>
              <w:t>003</w:t>
            </w:r>
          </w:p>
        </w:tc>
        <w:tc>
          <w:tcPr>
            <w:tcW w:w="1356" w:type="dxa"/>
          </w:tcPr>
          <w:p w14:paraId="6FC10DFE" w14:textId="77777777" w:rsidR="00B51AF2" w:rsidRDefault="00B51AF2" w:rsidP="00BE204F">
            <w:r>
              <w:t>Player Movement</w:t>
            </w:r>
          </w:p>
        </w:tc>
        <w:tc>
          <w:tcPr>
            <w:tcW w:w="1305" w:type="dxa"/>
          </w:tcPr>
          <w:p w14:paraId="5C42C248" w14:textId="77777777" w:rsidR="00B51AF2" w:rsidRDefault="00B51AF2" w:rsidP="00BE204F">
            <w:r>
              <w:t>The player presses ‘A’ or the left arrow</w:t>
            </w:r>
          </w:p>
        </w:tc>
        <w:tc>
          <w:tcPr>
            <w:tcW w:w="1560" w:type="dxa"/>
          </w:tcPr>
          <w:p w14:paraId="08242B7C" w14:textId="77777777" w:rsidR="00B51AF2" w:rsidRDefault="00B51AF2" w:rsidP="00BE204F">
            <w:r>
              <w:t>The player moves to the left</w:t>
            </w:r>
          </w:p>
        </w:tc>
        <w:tc>
          <w:tcPr>
            <w:tcW w:w="1560" w:type="dxa"/>
          </w:tcPr>
          <w:p w14:paraId="6EA4FA07" w14:textId="77777777" w:rsidR="00B51AF2" w:rsidRDefault="00B51AF2" w:rsidP="00BE204F">
            <w:r>
              <w:t>The player moves to the left</w:t>
            </w:r>
          </w:p>
        </w:tc>
        <w:tc>
          <w:tcPr>
            <w:tcW w:w="2024" w:type="dxa"/>
          </w:tcPr>
          <w:p w14:paraId="4A18D168" w14:textId="77777777" w:rsidR="00B51AF2" w:rsidRDefault="00B51AF2" w:rsidP="00BE204F">
            <w:r>
              <w:t>N/A</w:t>
            </w:r>
          </w:p>
        </w:tc>
      </w:tr>
      <w:tr w:rsidR="00B51AF2" w14:paraId="6F7EE774" w14:textId="77777777" w:rsidTr="00BE204F">
        <w:tc>
          <w:tcPr>
            <w:tcW w:w="1211" w:type="dxa"/>
          </w:tcPr>
          <w:p w14:paraId="1E5CB32C" w14:textId="77777777" w:rsidR="00B51AF2" w:rsidRDefault="00B51AF2" w:rsidP="00BE204F">
            <w:r>
              <w:t>004</w:t>
            </w:r>
          </w:p>
        </w:tc>
        <w:tc>
          <w:tcPr>
            <w:tcW w:w="1356" w:type="dxa"/>
          </w:tcPr>
          <w:p w14:paraId="65527320" w14:textId="77777777" w:rsidR="00B51AF2" w:rsidRDefault="00B51AF2" w:rsidP="00BE204F">
            <w:r>
              <w:t>Player injury</w:t>
            </w:r>
          </w:p>
        </w:tc>
        <w:tc>
          <w:tcPr>
            <w:tcW w:w="1305" w:type="dxa"/>
          </w:tcPr>
          <w:p w14:paraId="27179228" w14:textId="77777777" w:rsidR="00B51AF2" w:rsidRDefault="00B51AF2" w:rsidP="00BE204F">
            <w:r>
              <w:t>The player collides with a game object tagged ‘Enemy’</w:t>
            </w:r>
          </w:p>
        </w:tc>
        <w:tc>
          <w:tcPr>
            <w:tcW w:w="1560" w:type="dxa"/>
          </w:tcPr>
          <w:p w14:paraId="4E4EC1DA" w14:textId="77777777" w:rsidR="00B51AF2" w:rsidRDefault="00B51AF2" w:rsidP="00BE204F">
            <w:r>
              <w:t>The player loses a heart</w:t>
            </w:r>
          </w:p>
        </w:tc>
        <w:tc>
          <w:tcPr>
            <w:tcW w:w="1560" w:type="dxa"/>
          </w:tcPr>
          <w:p w14:paraId="3E6FA050" w14:textId="77777777" w:rsidR="00B51AF2" w:rsidRDefault="00B51AF2" w:rsidP="00BE204F">
            <w:r>
              <w:t>The player loses a heart</w:t>
            </w:r>
          </w:p>
        </w:tc>
        <w:tc>
          <w:tcPr>
            <w:tcW w:w="2024" w:type="dxa"/>
          </w:tcPr>
          <w:p w14:paraId="5B65E7EA" w14:textId="77777777" w:rsidR="00B51AF2" w:rsidRDefault="00B51AF2" w:rsidP="00BE204F">
            <w:r>
              <w:t>N/A</w:t>
            </w:r>
          </w:p>
        </w:tc>
      </w:tr>
      <w:tr w:rsidR="00B51AF2" w14:paraId="0740866A" w14:textId="77777777" w:rsidTr="00BE204F">
        <w:tc>
          <w:tcPr>
            <w:tcW w:w="1211" w:type="dxa"/>
          </w:tcPr>
          <w:p w14:paraId="7282391C" w14:textId="77777777" w:rsidR="00B51AF2" w:rsidRDefault="00B51AF2" w:rsidP="00BE204F">
            <w:r>
              <w:t>005</w:t>
            </w:r>
          </w:p>
        </w:tc>
        <w:tc>
          <w:tcPr>
            <w:tcW w:w="1356" w:type="dxa"/>
          </w:tcPr>
          <w:p w14:paraId="08D5DDA3" w14:textId="77777777" w:rsidR="00B51AF2" w:rsidRDefault="00B51AF2" w:rsidP="00BE204F">
            <w:r>
              <w:t>Player death</w:t>
            </w:r>
          </w:p>
        </w:tc>
        <w:tc>
          <w:tcPr>
            <w:tcW w:w="1305" w:type="dxa"/>
          </w:tcPr>
          <w:p w14:paraId="0FA47070" w14:textId="77777777" w:rsidR="00B51AF2" w:rsidRDefault="00B51AF2" w:rsidP="00BE204F">
            <w:r>
              <w:t>The player loses all their hearts</w:t>
            </w:r>
          </w:p>
        </w:tc>
        <w:tc>
          <w:tcPr>
            <w:tcW w:w="1560" w:type="dxa"/>
          </w:tcPr>
          <w:p w14:paraId="327A3156" w14:textId="77777777" w:rsidR="00B51AF2" w:rsidRDefault="00B51AF2" w:rsidP="00BE204F">
            <w:r>
              <w:t>The level restarts</w:t>
            </w:r>
          </w:p>
        </w:tc>
        <w:tc>
          <w:tcPr>
            <w:tcW w:w="1560" w:type="dxa"/>
          </w:tcPr>
          <w:p w14:paraId="14C37002" w14:textId="77777777" w:rsidR="00B51AF2" w:rsidRDefault="00B51AF2" w:rsidP="00BE204F">
            <w:r>
              <w:t>The level restarts</w:t>
            </w:r>
          </w:p>
        </w:tc>
        <w:tc>
          <w:tcPr>
            <w:tcW w:w="2024" w:type="dxa"/>
          </w:tcPr>
          <w:p w14:paraId="28ACC64F" w14:textId="77777777" w:rsidR="00B51AF2" w:rsidRDefault="00B51AF2" w:rsidP="00BE204F">
            <w:r>
              <w:t>N/A</w:t>
            </w:r>
          </w:p>
        </w:tc>
      </w:tr>
      <w:tr w:rsidR="00B51AF2" w14:paraId="16E33FEC" w14:textId="77777777" w:rsidTr="00BE204F">
        <w:tc>
          <w:tcPr>
            <w:tcW w:w="1211" w:type="dxa"/>
          </w:tcPr>
          <w:p w14:paraId="51714F72" w14:textId="77777777" w:rsidR="00B51AF2" w:rsidRDefault="00B51AF2" w:rsidP="00BE204F">
            <w:r>
              <w:t>006</w:t>
            </w:r>
          </w:p>
        </w:tc>
        <w:tc>
          <w:tcPr>
            <w:tcW w:w="1356" w:type="dxa"/>
          </w:tcPr>
          <w:p w14:paraId="0301B870" w14:textId="77777777" w:rsidR="00B51AF2" w:rsidRDefault="00B51AF2" w:rsidP="00BE204F">
            <w:r>
              <w:t>Journal screen</w:t>
            </w:r>
          </w:p>
        </w:tc>
        <w:tc>
          <w:tcPr>
            <w:tcW w:w="1305" w:type="dxa"/>
          </w:tcPr>
          <w:p w14:paraId="740D4300" w14:textId="77777777" w:rsidR="00B51AF2" w:rsidRDefault="00B51AF2" w:rsidP="00BE204F">
            <w:r>
              <w:t>The player presses the ‘J’ button</w:t>
            </w:r>
          </w:p>
        </w:tc>
        <w:tc>
          <w:tcPr>
            <w:tcW w:w="1560" w:type="dxa"/>
          </w:tcPr>
          <w:p w14:paraId="3BD05E8C" w14:textId="77777777" w:rsidR="00B51AF2" w:rsidRDefault="00B51AF2" w:rsidP="00BE204F">
            <w:r>
              <w:t>The journal screen is displayed, and the game is paused</w:t>
            </w:r>
          </w:p>
        </w:tc>
        <w:tc>
          <w:tcPr>
            <w:tcW w:w="1560" w:type="dxa"/>
          </w:tcPr>
          <w:p w14:paraId="43C801E4" w14:textId="77777777" w:rsidR="00B51AF2" w:rsidRDefault="00B51AF2" w:rsidP="00BE204F">
            <w:r>
              <w:t>The journal is shown, and the game is paused</w:t>
            </w:r>
          </w:p>
        </w:tc>
        <w:tc>
          <w:tcPr>
            <w:tcW w:w="2024" w:type="dxa"/>
          </w:tcPr>
          <w:p w14:paraId="6AFD6A48" w14:textId="77777777" w:rsidR="00B51AF2" w:rsidRDefault="00B51AF2" w:rsidP="00BE204F">
            <w:r>
              <w:t>N/A</w:t>
            </w:r>
          </w:p>
        </w:tc>
      </w:tr>
      <w:tr w:rsidR="00B51AF2" w14:paraId="181073E0" w14:textId="77777777" w:rsidTr="00BE204F">
        <w:tc>
          <w:tcPr>
            <w:tcW w:w="1211" w:type="dxa"/>
          </w:tcPr>
          <w:p w14:paraId="27180CA3" w14:textId="77777777" w:rsidR="00B51AF2" w:rsidRDefault="00B51AF2" w:rsidP="00BE204F">
            <w:r>
              <w:t>007</w:t>
            </w:r>
          </w:p>
        </w:tc>
        <w:tc>
          <w:tcPr>
            <w:tcW w:w="1356" w:type="dxa"/>
          </w:tcPr>
          <w:p w14:paraId="60A9A321" w14:textId="77777777" w:rsidR="00B51AF2" w:rsidRDefault="00B51AF2" w:rsidP="00BE204F">
            <w:r>
              <w:t>Journal screen</w:t>
            </w:r>
          </w:p>
        </w:tc>
        <w:tc>
          <w:tcPr>
            <w:tcW w:w="1305" w:type="dxa"/>
          </w:tcPr>
          <w:p w14:paraId="66E401A0" w14:textId="77777777" w:rsidR="00B51AF2" w:rsidRDefault="00B51AF2" w:rsidP="00BE204F">
            <w:r>
              <w:t>The player presses the ‘J’ button again</w:t>
            </w:r>
          </w:p>
        </w:tc>
        <w:tc>
          <w:tcPr>
            <w:tcW w:w="1560" w:type="dxa"/>
          </w:tcPr>
          <w:p w14:paraId="541F52C1" w14:textId="77777777" w:rsidR="00B51AF2" w:rsidRDefault="00B51AF2" w:rsidP="00BE204F">
            <w:r>
              <w:t>The journal screen is hidden, and the game is un-paused</w:t>
            </w:r>
          </w:p>
        </w:tc>
        <w:tc>
          <w:tcPr>
            <w:tcW w:w="1560" w:type="dxa"/>
          </w:tcPr>
          <w:p w14:paraId="50B6AB13" w14:textId="77777777" w:rsidR="00B51AF2" w:rsidRDefault="00B51AF2" w:rsidP="00BE204F">
            <w:r>
              <w:t>The journal screen is hidden, and the game is un-paused</w:t>
            </w:r>
          </w:p>
        </w:tc>
        <w:tc>
          <w:tcPr>
            <w:tcW w:w="2024" w:type="dxa"/>
          </w:tcPr>
          <w:p w14:paraId="0ACDE680" w14:textId="77777777" w:rsidR="00B51AF2" w:rsidRDefault="00B51AF2" w:rsidP="00BE204F">
            <w:r>
              <w:t>N/A</w:t>
            </w:r>
          </w:p>
        </w:tc>
      </w:tr>
      <w:tr w:rsidR="00B51AF2" w14:paraId="2C06A2EB" w14:textId="77777777" w:rsidTr="00BE204F">
        <w:tc>
          <w:tcPr>
            <w:tcW w:w="1211" w:type="dxa"/>
          </w:tcPr>
          <w:p w14:paraId="4A3A14C4" w14:textId="77777777" w:rsidR="00B51AF2" w:rsidRDefault="00B51AF2" w:rsidP="00BE204F">
            <w:r>
              <w:t>008</w:t>
            </w:r>
          </w:p>
        </w:tc>
        <w:tc>
          <w:tcPr>
            <w:tcW w:w="1356" w:type="dxa"/>
          </w:tcPr>
          <w:p w14:paraId="313B8C7B" w14:textId="77777777" w:rsidR="00B51AF2" w:rsidRDefault="00B51AF2" w:rsidP="00BE204F">
            <w:r>
              <w:t>Dialogue</w:t>
            </w:r>
          </w:p>
        </w:tc>
        <w:tc>
          <w:tcPr>
            <w:tcW w:w="1305" w:type="dxa"/>
          </w:tcPr>
          <w:p w14:paraId="54890607" w14:textId="77777777" w:rsidR="00B51AF2" w:rsidRDefault="00B51AF2" w:rsidP="00BE204F">
            <w:r>
              <w:t>The player clicks on Edward</w:t>
            </w:r>
          </w:p>
        </w:tc>
        <w:tc>
          <w:tcPr>
            <w:tcW w:w="1560" w:type="dxa"/>
          </w:tcPr>
          <w:p w14:paraId="27B90EFD" w14:textId="77777777" w:rsidR="00B51AF2" w:rsidRDefault="00B51AF2" w:rsidP="00BE204F">
            <w:r>
              <w:t>The dialogue is spoken</w:t>
            </w:r>
          </w:p>
        </w:tc>
        <w:tc>
          <w:tcPr>
            <w:tcW w:w="1560" w:type="dxa"/>
          </w:tcPr>
          <w:p w14:paraId="0180CE97" w14:textId="77777777" w:rsidR="00B51AF2" w:rsidRDefault="00B51AF2" w:rsidP="00BE204F">
            <w:r>
              <w:t>The dialogue is spoken</w:t>
            </w:r>
          </w:p>
        </w:tc>
        <w:tc>
          <w:tcPr>
            <w:tcW w:w="2024" w:type="dxa"/>
          </w:tcPr>
          <w:p w14:paraId="45821FB1" w14:textId="77777777" w:rsidR="00B51AF2" w:rsidRDefault="00B51AF2" w:rsidP="00BE204F">
            <w:r>
              <w:t>N/A</w:t>
            </w:r>
          </w:p>
        </w:tc>
      </w:tr>
      <w:tr w:rsidR="00B51AF2" w14:paraId="0DA9DC5F" w14:textId="77777777" w:rsidTr="00BE204F">
        <w:tc>
          <w:tcPr>
            <w:tcW w:w="1211" w:type="dxa"/>
          </w:tcPr>
          <w:p w14:paraId="15A4D99B" w14:textId="77777777" w:rsidR="00B51AF2" w:rsidRDefault="00B51AF2" w:rsidP="00BE204F">
            <w:r>
              <w:t>009</w:t>
            </w:r>
          </w:p>
        </w:tc>
        <w:tc>
          <w:tcPr>
            <w:tcW w:w="1356" w:type="dxa"/>
          </w:tcPr>
          <w:p w14:paraId="703CC6AE" w14:textId="77777777" w:rsidR="00B51AF2" w:rsidRDefault="00B51AF2" w:rsidP="00BE204F">
            <w:r>
              <w:t>Boss Battle</w:t>
            </w:r>
          </w:p>
        </w:tc>
        <w:tc>
          <w:tcPr>
            <w:tcW w:w="1305" w:type="dxa"/>
          </w:tcPr>
          <w:p w14:paraId="669EE3F7" w14:textId="77777777" w:rsidR="00B51AF2" w:rsidRDefault="00B51AF2" w:rsidP="00BE204F">
            <w:r>
              <w:t>The player reaches the end of the dialogue</w:t>
            </w:r>
          </w:p>
        </w:tc>
        <w:tc>
          <w:tcPr>
            <w:tcW w:w="1560" w:type="dxa"/>
          </w:tcPr>
          <w:p w14:paraId="789C6427" w14:textId="77777777" w:rsidR="00B51AF2" w:rsidRDefault="00B51AF2" w:rsidP="00BE204F">
            <w:r>
              <w:t>The boss and other enemies are loaded into the scene</w:t>
            </w:r>
          </w:p>
        </w:tc>
        <w:tc>
          <w:tcPr>
            <w:tcW w:w="1560" w:type="dxa"/>
          </w:tcPr>
          <w:p w14:paraId="22BB1BD0" w14:textId="77777777" w:rsidR="00B51AF2" w:rsidRDefault="00B51AF2" w:rsidP="00BE204F">
            <w:r>
              <w:t>The boss and other enemies are loaded into the scene</w:t>
            </w:r>
          </w:p>
        </w:tc>
        <w:tc>
          <w:tcPr>
            <w:tcW w:w="2024" w:type="dxa"/>
          </w:tcPr>
          <w:p w14:paraId="7F26C6E9" w14:textId="77777777" w:rsidR="00B51AF2" w:rsidRDefault="00B51AF2" w:rsidP="00BE204F">
            <w:r>
              <w:t>N/A</w:t>
            </w:r>
          </w:p>
        </w:tc>
      </w:tr>
      <w:tr w:rsidR="00B51AF2" w14:paraId="4E542DE7" w14:textId="77777777" w:rsidTr="00BE204F">
        <w:tc>
          <w:tcPr>
            <w:tcW w:w="1211" w:type="dxa"/>
          </w:tcPr>
          <w:p w14:paraId="4877E893" w14:textId="77777777" w:rsidR="00B51AF2" w:rsidRDefault="00B51AF2" w:rsidP="00BE204F">
            <w:r>
              <w:t>010</w:t>
            </w:r>
          </w:p>
        </w:tc>
        <w:tc>
          <w:tcPr>
            <w:tcW w:w="1356" w:type="dxa"/>
          </w:tcPr>
          <w:p w14:paraId="3B2234DB" w14:textId="77777777" w:rsidR="00B51AF2" w:rsidRDefault="00B51AF2" w:rsidP="00BE204F">
            <w:r>
              <w:t>Boss Battle</w:t>
            </w:r>
          </w:p>
        </w:tc>
        <w:tc>
          <w:tcPr>
            <w:tcW w:w="1305" w:type="dxa"/>
          </w:tcPr>
          <w:p w14:paraId="2A528D27" w14:textId="77777777" w:rsidR="00B51AF2" w:rsidRDefault="00B51AF2" w:rsidP="00BE204F">
            <w:r>
              <w:t>The player reaches the end of the dialogue</w:t>
            </w:r>
          </w:p>
        </w:tc>
        <w:tc>
          <w:tcPr>
            <w:tcW w:w="1560" w:type="dxa"/>
          </w:tcPr>
          <w:p w14:paraId="3BFDD19B" w14:textId="77777777" w:rsidR="00B51AF2" w:rsidRDefault="00B51AF2" w:rsidP="00BE204F">
            <w:r>
              <w:t>The boss fires out projectiles</w:t>
            </w:r>
          </w:p>
        </w:tc>
        <w:tc>
          <w:tcPr>
            <w:tcW w:w="1560" w:type="dxa"/>
          </w:tcPr>
          <w:p w14:paraId="135F093E" w14:textId="77777777" w:rsidR="00B51AF2" w:rsidRDefault="00B51AF2" w:rsidP="00BE204F">
            <w:r>
              <w:t>The boss fires out projectiles</w:t>
            </w:r>
          </w:p>
        </w:tc>
        <w:tc>
          <w:tcPr>
            <w:tcW w:w="2024" w:type="dxa"/>
          </w:tcPr>
          <w:p w14:paraId="3FF25282" w14:textId="77777777" w:rsidR="00B51AF2" w:rsidRDefault="00B51AF2" w:rsidP="00BE204F">
            <w:r>
              <w:t>N/A</w:t>
            </w:r>
          </w:p>
        </w:tc>
      </w:tr>
      <w:tr w:rsidR="00B51AF2" w14:paraId="0C0CB794" w14:textId="77777777" w:rsidTr="00BE204F">
        <w:tc>
          <w:tcPr>
            <w:tcW w:w="1211" w:type="dxa"/>
          </w:tcPr>
          <w:p w14:paraId="0E71C73F" w14:textId="77777777" w:rsidR="00B51AF2" w:rsidRDefault="00B51AF2" w:rsidP="00BE204F">
            <w:r>
              <w:t>011</w:t>
            </w:r>
          </w:p>
        </w:tc>
        <w:tc>
          <w:tcPr>
            <w:tcW w:w="1356" w:type="dxa"/>
          </w:tcPr>
          <w:p w14:paraId="3DF56493" w14:textId="77777777" w:rsidR="00B51AF2" w:rsidRDefault="00B51AF2" w:rsidP="00BE204F">
            <w:r>
              <w:t>Boss Battle</w:t>
            </w:r>
          </w:p>
        </w:tc>
        <w:tc>
          <w:tcPr>
            <w:tcW w:w="1305" w:type="dxa"/>
          </w:tcPr>
          <w:p w14:paraId="0A202715" w14:textId="77777777" w:rsidR="00B51AF2" w:rsidRDefault="00B51AF2" w:rsidP="00BE204F">
            <w:r>
              <w:t>The player collides with the boss</w:t>
            </w:r>
          </w:p>
        </w:tc>
        <w:tc>
          <w:tcPr>
            <w:tcW w:w="1560" w:type="dxa"/>
          </w:tcPr>
          <w:p w14:paraId="0E8815A4" w14:textId="77777777" w:rsidR="00B51AF2" w:rsidRDefault="00B51AF2" w:rsidP="00BE204F">
            <w:r>
              <w:t>The boss’s health decreases with each hit</w:t>
            </w:r>
          </w:p>
        </w:tc>
        <w:tc>
          <w:tcPr>
            <w:tcW w:w="1560" w:type="dxa"/>
          </w:tcPr>
          <w:p w14:paraId="15B2F339" w14:textId="77777777" w:rsidR="00B51AF2" w:rsidRDefault="00B51AF2" w:rsidP="00BE204F">
            <w:r>
              <w:t>The boss’s health decreases with each hit</w:t>
            </w:r>
          </w:p>
        </w:tc>
        <w:tc>
          <w:tcPr>
            <w:tcW w:w="2024" w:type="dxa"/>
          </w:tcPr>
          <w:p w14:paraId="0D297F7E" w14:textId="77777777" w:rsidR="00B51AF2" w:rsidRDefault="00B51AF2" w:rsidP="00BE204F">
            <w:r>
              <w:t>N/A</w:t>
            </w:r>
          </w:p>
        </w:tc>
      </w:tr>
      <w:tr w:rsidR="00B51AF2" w14:paraId="004A01D1" w14:textId="77777777" w:rsidTr="00BE204F">
        <w:tc>
          <w:tcPr>
            <w:tcW w:w="1211" w:type="dxa"/>
          </w:tcPr>
          <w:p w14:paraId="5EEB6216" w14:textId="77777777" w:rsidR="00B51AF2" w:rsidRDefault="00B51AF2" w:rsidP="00BE204F">
            <w:r>
              <w:lastRenderedPageBreak/>
              <w:t>012</w:t>
            </w:r>
          </w:p>
        </w:tc>
        <w:tc>
          <w:tcPr>
            <w:tcW w:w="1356" w:type="dxa"/>
          </w:tcPr>
          <w:p w14:paraId="071EBE1D" w14:textId="77777777" w:rsidR="00B51AF2" w:rsidRDefault="00B51AF2" w:rsidP="00BE204F">
            <w:r>
              <w:t>Boss Battle</w:t>
            </w:r>
          </w:p>
        </w:tc>
        <w:tc>
          <w:tcPr>
            <w:tcW w:w="1305" w:type="dxa"/>
          </w:tcPr>
          <w:p w14:paraId="41700307" w14:textId="77777777" w:rsidR="00B51AF2" w:rsidRDefault="00B51AF2" w:rsidP="00BE204F">
            <w:r>
              <w:t>The boss’s health reaches zero</w:t>
            </w:r>
          </w:p>
        </w:tc>
        <w:tc>
          <w:tcPr>
            <w:tcW w:w="1560" w:type="dxa"/>
          </w:tcPr>
          <w:p w14:paraId="0130E8A2" w14:textId="77777777" w:rsidR="00B51AF2" w:rsidRDefault="00B51AF2" w:rsidP="00BE204F">
            <w:r>
              <w:t>The boss is destroyed and the ‘</w:t>
            </w:r>
            <w:proofErr w:type="spellStart"/>
            <w:r>
              <w:t>BossDefeated</w:t>
            </w:r>
            <w:proofErr w:type="spellEnd"/>
            <w:r>
              <w:t>’ sprite is shown</w:t>
            </w:r>
          </w:p>
        </w:tc>
        <w:tc>
          <w:tcPr>
            <w:tcW w:w="1560" w:type="dxa"/>
          </w:tcPr>
          <w:p w14:paraId="4C592E19" w14:textId="77777777" w:rsidR="00B51AF2" w:rsidRDefault="00B51AF2" w:rsidP="00BE204F">
            <w:r>
              <w:t>The boss is destroyed and the ‘</w:t>
            </w:r>
            <w:proofErr w:type="spellStart"/>
            <w:r>
              <w:t>BossDefeated</w:t>
            </w:r>
            <w:proofErr w:type="spellEnd"/>
            <w:r>
              <w:t>’ sprite is shown</w:t>
            </w:r>
          </w:p>
        </w:tc>
        <w:tc>
          <w:tcPr>
            <w:tcW w:w="2024" w:type="dxa"/>
          </w:tcPr>
          <w:p w14:paraId="144A451C" w14:textId="77777777" w:rsidR="00B51AF2" w:rsidRDefault="00B51AF2" w:rsidP="00BE204F">
            <w:r>
              <w:t>N/A</w:t>
            </w:r>
          </w:p>
        </w:tc>
      </w:tr>
      <w:tr w:rsidR="00B51AF2" w14:paraId="44DFCF6A" w14:textId="77777777" w:rsidTr="00BE204F">
        <w:tc>
          <w:tcPr>
            <w:tcW w:w="1211" w:type="dxa"/>
          </w:tcPr>
          <w:p w14:paraId="32345CB5" w14:textId="77777777" w:rsidR="00B51AF2" w:rsidRDefault="00B51AF2" w:rsidP="00BE204F">
            <w:r>
              <w:t>013</w:t>
            </w:r>
          </w:p>
        </w:tc>
        <w:tc>
          <w:tcPr>
            <w:tcW w:w="1356" w:type="dxa"/>
          </w:tcPr>
          <w:p w14:paraId="1DD564EC" w14:textId="77777777" w:rsidR="00B51AF2" w:rsidRDefault="00B51AF2" w:rsidP="00BE204F">
            <w:r>
              <w:t>Dialogue</w:t>
            </w:r>
          </w:p>
        </w:tc>
        <w:tc>
          <w:tcPr>
            <w:tcW w:w="1305" w:type="dxa"/>
          </w:tcPr>
          <w:p w14:paraId="1E8D7971" w14:textId="77777777" w:rsidR="00B51AF2" w:rsidRDefault="00B51AF2" w:rsidP="00BE204F">
            <w:r>
              <w:t>The player clicks on the defeated boss</w:t>
            </w:r>
          </w:p>
        </w:tc>
        <w:tc>
          <w:tcPr>
            <w:tcW w:w="1560" w:type="dxa"/>
          </w:tcPr>
          <w:p w14:paraId="3478B75F" w14:textId="77777777" w:rsidR="00B51AF2" w:rsidRDefault="00B51AF2" w:rsidP="00BE204F">
            <w:r>
              <w:t>The dialogue plays out</w:t>
            </w:r>
          </w:p>
        </w:tc>
        <w:tc>
          <w:tcPr>
            <w:tcW w:w="1560" w:type="dxa"/>
          </w:tcPr>
          <w:p w14:paraId="161F90C1" w14:textId="77777777" w:rsidR="00B51AF2" w:rsidRDefault="00B51AF2" w:rsidP="00BE204F">
            <w:r>
              <w:t>The dialogue plays out</w:t>
            </w:r>
          </w:p>
        </w:tc>
        <w:tc>
          <w:tcPr>
            <w:tcW w:w="2024" w:type="dxa"/>
          </w:tcPr>
          <w:p w14:paraId="5400FC67" w14:textId="77777777" w:rsidR="00B51AF2" w:rsidRDefault="00B51AF2" w:rsidP="00BE204F">
            <w:r>
              <w:t>N/A</w:t>
            </w:r>
          </w:p>
        </w:tc>
      </w:tr>
      <w:tr w:rsidR="00B51AF2" w14:paraId="6DEDFA39" w14:textId="77777777" w:rsidTr="00BE204F">
        <w:tc>
          <w:tcPr>
            <w:tcW w:w="1211" w:type="dxa"/>
          </w:tcPr>
          <w:p w14:paraId="5924E0BC" w14:textId="77777777" w:rsidR="00B51AF2" w:rsidRDefault="00B51AF2" w:rsidP="00BE204F">
            <w:r>
              <w:t>014</w:t>
            </w:r>
          </w:p>
        </w:tc>
        <w:tc>
          <w:tcPr>
            <w:tcW w:w="1356" w:type="dxa"/>
          </w:tcPr>
          <w:p w14:paraId="76CE7438" w14:textId="77777777" w:rsidR="00B51AF2" w:rsidRDefault="00B51AF2" w:rsidP="00BE204F">
            <w:r>
              <w:t>Scene Loader</w:t>
            </w:r>
          </w:p>
        </w:tc>
        <w:tc>
          <w:tcPr>
            <w:tcW w:w="1305" w:type="dxa"/>
          </w:tcPr>
          <w:p w14:paraId="694D8612" w14:textId="77777777" w:rsidR="00B51AF2" w:rsidRDefault="00B51AF2" w:rsidP="00BE204F">
            <w:r>
              <w:t>The player finishes the dialogue</w:t>
            </w:r>
          </w:p>
        </w:tc>
        <w:tc>
          <w:tcPr>
            <w:tcW w:w="1560" w:type="dxa"/>
          </w:tcPr>
          <w:p w14:paraId="5E1D58F3" w14:textId="77777777" w:rsidR="00B51AF2" w:rsidRDefault="00B51AF2" w:rsidP="00BE204F">
            <w:r>
              <w:t>The next scene is loaded</w:t>
            </w:r>
          </w:p>
        </w:tc>
        <w:tc>
          <w:tcPr>
            <w:tcW w:w="1560" w:type="dxa"/>
          </w:tcPr>
          <w:p w14:paraId="26EA3826" w14:textId="77777777" w:rsidR="00B51AF2" w:rsidRDefault="00B51AF2" w:rsidP="00BE204F">
            <w:r>
              <w:t>The next scene is loaded</w:t>
            </w:r>
          </w:p>
        </w:tc>
        <w:tc>
          <w:tcPr>
            <w:tcW w:w="2024" w:type="dxa"/>
          </w:tcPr>
          <w:p w14:paraId="0278C36E" w14:textId="77777777" w:rsidR="00B51AF2" w:rsidRDefault="00B51AF2" w:rsidP="00BE204F">
            <w:r>
              <w:t>N/A</w:t>
            </w:r>
          </w:p>
        </w:tc>
      </w:tr>
    </w:tbl>
    <w:p w14:paraId="5DA53D71" w14:textId="77777777" w:rsidR="00B51AF2" w:rsidRDefault="00B51AF2" w:rsidP="00B51AF2"/>
    <w:p w14:paraId="2732F5A3" w14:textId="77777777" w:rsidR="00B51AF2" w:rsidRDefault="00B51AF2" w:rsidP="00B51AF2">
      <w:pPr>
        <w:pStyle w:val="Heading2"/>
        <w:rPr>
          <w:color w:val="FFC000"/>
        </w:rPr>
      </w:pPr>
      <w:bookmarkStart w:id="5" w:name="_Toc40362749"/>
      <w:r>
        <w:rPr>
          <w:color w:val="FFC000"/>
        </w:rPr>
        <w:t>End of Chapter 1 Tests</w:t>
      </w:r>
      <w:bookmarkEnd w:id="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77"/>
        <w:gridCol w:w="1399"/>
        <w:gridCol w:w="1386"/>
        <w:gridCol w:w="1415"/>
        <w:gridCol w:w="1415"/>
        <w:gridCol w:w="2024"/>
      </w:tblGrid>
      <w:tr w:rsidR="00B51AF2" w14:paraId="68D32744" w14:textId="77777777" w:rsidTr="00BE204F">
        <w:tc>
          <w:tcPr>
            <w:tcW w:w="1377" w:type="dxa"/>
          </w:tcPr>
          <w:p w14:paraId="69064308" w14:textId="77777777" w:rsidR="00B51AF2" w:rsidRDefault="00B51AF2" w:rsidP="00BE204F">
            <w:r>
              <w:t>Test Case</w:t>
            </w:r>
          </w:p>
        </w:tc>
        <w:tc>
          <w:tcPr>
            <w:tcW w:w="1399" w:type="dxa"/>
          </w:tcPr>
          <w:p w14:paraId="30467B6D" w14:textId="77777777" w:rsidR="00B51AF2" w:rsidRDefault="00B51AF2" w:rsidP="00BE204F">
            <w:r>
              <w:t>What is being tested</w:t>
            </w:r>
          </w:p>
        </w:tc>
        <w:tc>
          <w:tcPr>
            <w:tcW w:w="1386" w:type="dxa"/>
          </w:tcPr>
          <w:p w14:paraId="1AF9BF32" w14:textId="77777777" w:rsidR="00B51AF2" w:rsidRDefault="00B51AF2" w:rsidP="00BE204F">
            <w:r>
              <w:t>User input</w:t>
            </w:r>
          </w:p>
        </w:tc>
        <w:tc>
          <w:tcPr>
            <w:tcW w:w="1415" w:type="dxa"/>
          </w:tcPr>
          <w:p w14:paraId="7A289649" w14:textId="77777777" w:rsidR="00B51AF2" w:rsidRDefault="00B51AF2" w:rsidP="00BE204F">
            <w:r>
              <w:t>What should happen</w:t>
            </w:r>
          </w:p>
        </w:tc>
        <w:tc>
          <w:tcPr>
            <w:tcW w:w="1415" w:type="dxa"/>
          </w:tcPr>
          <w:p w14:paraId="021A6669" w14:textId="77777777" w:rsidR="00B51AF2" w:rsidRDefault="00B51AF2" w:rsidP="00BE204F">
            <w:r>
              <w:t>What did happen</w:t>
            </w:r>
          </w:p>
        </w:tc>
        <w:tc>
          <w:tcPr>
            <w:tcW w:w="2024" w:type="dxa"/>
          </w:tcPr>
          <w:p w14:paraId="49D76F3C" w14:textId="77777777" w:rsidR="00B51AF2" w:rsidRDefault="00B51AF2" w:rsidP="00BE204F">
            <w:r>
              <w:t>Comments/Changes made</w:t>
            </w:r>
          </w:p>
        </w:tc>
      </w:tr>
      <w:tr w:rsidR="00B51AF2" w14:paraId="720C03A7" w14:textId="77777777" w:rsidTr="00BE204F">
        <w:tc>
          <w:tcPr>
            <w:tcW w:w="1377" w:type="dxa"/>
          </w:tcPr>
          <w:p w14:paraId="07963DB7" w14:textId="77777777" w:rsidR="00B51AF2" w:rsidRDefault="00B51AF2" w:rsidP="00BE204F">
            <w:r>
              <w:t>001</w:t>
            </w:r>
          </w:p>
        </w:tc>
        <w:tc>
          <w:tcPr>
            <w:tcW w:w="1399" w:type="dxa"/>
          </w:tcPr>
          <w:p w14:paraId="29CA3913" w14:textId="77777777" w:rsidR="00B51AF2" w:rsidRDefault="00B51AF2" w:rsidP="00BE204F">
            <w:r>
              <w:t>Player Movement</w:t>
            </w:r>
          </w:p>
        </w:tc>
        <w:tc>
          <w:tcPr>
            <w:tcW w:w="1386" w:type="dxa"/>
          </w:tcPr>
          <w:p w14:paraId="4DFC4C18" w14:textId="77777777" w:rsidR="00B51AF2" w:rsidRDefault="00B51AF2" w:rsidP="00BE204F">
            <w:r>
              <w:t>The player presses ‘W’ or the space bar</w:t>
            </w:r>
          </w:p>
        </w:tc>
        <w:tc>
          <w:tcPr>
            <w:tcW w:w="1415" w:type="dxa"/>
          </w:tcPr>
          <w:p w14:paraId="6300056A" w14:textId="77777777" w:rsidR="00B51AF2" w:rsidRDefault="00B51AF2" w:rsidP="00BE204F">
            <w:r>
              <w:t>The player jumps</w:t>
            </w:r>
          </w:p>
        </w:tc>
        <w:tc>
          <w:tcPr>
            <w:tcW w:w="1415" w:type="dxa"/>
          </w:tcPr>
          <w:p w14:paraId="12DCA567" w14:textId="77777777" w:rsidR="00B51AF2" w:rsidRDefault="00B51AF2" w:rsidP="00BE204F">
            <w:r>
              <w:t>The player jumps</w:t>
            </w:r>
          </w:p>
        </w:tc>
        <w:tc>
          <w:tcPr>
            <w:tcW w:w="2024" w:type="dxa"/>
          </w:tcPr>
          <w:p w14:paraId="35C2177E" w14:textId="77777777" w:rsidR="00B51AF2" w:rsidRDefault="00B51AF2" w:rsidP="00BE204F">
            <w:r>
              <w:t>N/A</w:t>
            </w:r>
          </w:p>
        </w:tc>
      </w:tr>
      <w:tr w:rsidR="00B51AF2" w14:paraId="7D50D8A5" w14:textId="77777777" w:rsidTr="00BE204F">
        <w:tc>
          <w:tcPr>
            <w:tcW w:w="1377" w:type="dxa"/>
          </w:tcPr>
          <w:p w14:paraId="51F5176D" w14:textId="77777777" w:rsidR="00B51AF2" w:rsidRDefault="00B51AF2" w:rsidP="00BE204F">
            <w:r>
              <w:t>002</w:t>
            </w:r>
          </w:p>
        </w:tc>
        <w:tc>
          <w:tcPr>
            <w:tcW w:w="1399" w:type="dxa"/>
          </w:tcPr>
          <w:p w14:paraId="429090E1" w14:textId="77777777" w:rsidR="00B51AF2" w:rsidRDefault="00B51AF2" w:rsidP="00BE204F">
            <w:r>
              <w:t>Player Movement</w:t>
            </w:r>
          </w:p>
        </w:tc>
        <w:tc>
          <w:tcPr>
            <w:tcW w:w="1386" w:type="dxa"/>
          </w:tcPr>
          <w:p w14:paraId="3F12F13D" w14:textId="77777777" w:rsidR="00B51AF2" w:rsidRDefault="00B51AF2" w:rsidP="00BE204F">
            <w:r>
              <w:t>The player presses ‘D’ or the right arrow</w:t>
            </w:r>
          </w:p>
        </w:tc>
        <w:tc>
          <w:tcPr>
            <w:tcW w:w="1415" w:type="dxa"/>
          </w:tcPr>
          <w:p w14:paraId="54BD8168" w14:textId="77777777" w:rsidR="00B51AF2" w:rsidRDefault="00B51AF2" w:rsidP="00BE204F">
            <w:r>
              <w:t>The player moves to the right</w:t>
            </w:r>
          </w:p>
        </w:tc>
        <w:tc>
          <w:tcPr>
            <w:tcW w:w="1415" w:type="dxa"/>
          </w:tcPr>
          <w:p w14:paraId="051A613B" w14:textId="77777777" w:rsidR="00B51AF2" w:rsidRDefault="00B51AF2" w:rsidP="00BE204F">
            <w:r>
              <w:t>The player moves to the right</w:t>
            </w:r>
          </w:p>
        </w:tc>
        <w:tc>
          <w:tcPr>
            <w:tcW w:w="2024" w:type="dxa"/>
          </w:tcPr>
          <w:p w14:paraId="6010BDDE" w14:textId="77777777" w:rsidR="00B51AF2" w:rsidRDefault="00B51AF2" w:rsidP="00BE204F">
            <w:r>
              <w:t>N/A</w:t>
            </w:r>
          </w:p>
        </w:tc>
      </w:tr>
      <w:tr w:rsidR="00B51AF2" w14:paraId="400C0FF5" w14:textId="77777777" w:rsidTr="00BE204F">
        <w:tc>
          <w:tcPr>
            <w:tcW w:w="1377" w:type="dxa"/>
          </w:tcPr>
          <w:p w14:paraId="21941A78" w14:textId="77777777" w:rsidR="00B51AF2" w:rsidRDefault="00B51AF2" w:rsidP="00BE204F">
            <w:r>
              <w:t>003</w:t>
            </w:r>
          </w:p>
        </w:tc>
        <w:tc>
          <w:tcPr>
            <w:tcW w:w="1399" w:type="dxa"/>
          </w:tcPr>
          <w:p w14:paraId="49C8300E" w14:textId="77777777" w:rsidR="00B51AF2" w:rsidRDefault="00B51AF2" w:rsidP="00BE204F">
            <w:r>
              <w:t>Player Movement</w:t>
            </w:r>
          </w:p>
        </w:tc>
        <w:tc>
          <w:tcPr>
            <w:tcW w:w="1386" w:type="dxa"/>
          </w:tcPr>
          <w:p w14:paraId="1FE86759" w14:textId="77777777" w:rsidR="00B51AF2" w:rsidRDefault="00B51AF2" w:rsidP="00BE204F">
            <w:r>
              <w:t>The player presses ‘A’ or the left arrow</w:t>
            </w:r>
          </w:p>
        </w:tc>
        <w:tc>
          <w:tcPr>
            <w:tcW w:w="1415" w:type="dxa"/>
          </w:tcPr>
          <w:p w14:paraId="31D18824" w14:textId="77777777" w:rsidR="00B51AF2" w:rsidRDefault="00B51AF2" w:rsidP="00BE204F">
            <w:r>
              <w:t>The player moves to the left</w:t>
            </w:r>
          </w:p>
        </w:tc>
        <w:tc>
          <w:tcPr>
            <w:tcW w:w="1415" w:type="dxa"/>
          </w:tcPr>
          <w:p w14:paraId="4E609981" w14:textId="77777777" w:rsidR="00B51AF2" w:rsidRDefault="00B51AF2" w:rsidP="00BE204F">
            <w:r>
              <w:t>The player moves to the left</w:t>
            </w:r>
          </w:p>
        </w:tc>
        <w:tc>
          <w:tcPr>
            <w:tcW w:w="2024" w:type="dxa"/>
          </w:tcPr>
          <w:p w14:paraId="6AEDCE31" w14:textId="77777777" w:rsidR="00B51AF2" w:rsidRDefault="00B51AF2" w:rsidP="00BE204F">
            <w:r>
              <w:t>N/A</w:t>
            </w:r>
          </w:p>
        </w:tc>
      </w:tr>
      <w:tr w:rsidR="00B51AF2" w14:paraId="693DE4A1" w14:textId="77777777" w:rsidTr="00BE204F">
        <w:tc>
          <w:tcPr>
            <w:tcW w:w="1377" w:type="dxa"/>
          </w:tcPr>
          <w:p w14:paraId="29CD020C" w14:textId="77777777" w:rsidR="00B51AF2" w:rsidRDefault="00B51AF2" w:rsidP="00BE204F">
            <w:r>
              <w:t>004</w:t>
            </w:r>
          </w:p>
        </w:tc>
        <w:tc>
          <w:tcPr>
            <w:tcW w:w="1399" w:type="dxa"/>
          </w:tcPr>
          <w:p w14:paraId="38D44A3F" w14:textId="77777777" w:rsidR="00B51AF2" w:rsidRDefault="00B51AF2" w:rsidP="00BE204F">
            <w:r>
              <w:t>Dialogue</w:t>
            </w:r>
          </w:p>
        </w:tc>
        <w:tc>
          <w:tcPr>
            <w:tcW w:w="1386" w:type="dxa"/>
          </w:tcPr>
          <w:p w14:paraId="43311C17" w14:textId="77777777" w:rsidR="00B51AF2" w:rsidRDefault="00B51AF2" w:rsidP="00BE204F">
            <w:r>
              <w:t>The player clicks on Edward</w:t>
            </w:r>
          </w:p>
        </w:tc>
        <w:tc>
          <w:tcPr>
            <w:tcW w:w="1415" w:type="dxa"/>
          </w:tcPr>
          <w:p w14:paraId="4E0F89F4" w14:textId="77777777" w:rsidR="00B51AF2" w:rsidRDefault="00B51AF2" w:rsidP="00BE204F">
            <w:r>
              <w:t>The dialogue is spoken</w:t>
            </w:r>
          </w:p>
        </w:tc>
        <w:tc>
          <w:tcPr>
            <w:tcW w:w="1415" w:type="dxa"/>
          </w:tcPr>
          <w:p w14:paraId="452C2930" w14:textId="77777777" w:rsidR="00B51AF2" w:rsidRDefault="00B51AF2" w:rsidP="00BE204F">
            <w:r>
              <w:t>The dialogue is spoken</w:t>
            </w:r>
          </w:p>
        </w:tc>
        <w:tc>
          <w:tcPr>
            <w:tcW w:w="2024" w:type="dxa"/>
          </w:tcPr>
          <w:p w14:paraId="4A34DE38" w14:textId="77777777" w:rsidR="00B51AF2" w:rsidRDefault="00B51AF2" w:rsidP="00BE204F">
            <w:r>
              <w:t>N/A</w:t>
            </w:r>
          </w:p>
        </w:tc>
      </w:tr>
      <w:tr w:rsidR="00B51AF2" w14:paraId="764C73DF" w14:textId="77777777" w:rsidTr="00BE204F">
        <w:tc>
          <w:tcPr>
            <w:tcW w:w="1377" w:type="dxa"/>
          </w:tcPr>
          <w:p w14:paraId="0678EFF9" w14:textId="77777777" w:rsidR="00B51AF2" w:rsidRDefault="00B51AF2" w:rsidP="00BE204F">
            <w:r>
              <w:t>005</w:t>
            </w:r>
          </w:p>
        </w:tc>
        <w:tc>
          <w:tcPr>
            <w:tcW w:w="1399" w:type="dxa"/>
          </w:tcPr>
          <w:p w14:paraId="689AE41E" w14:textId="77777777" w:rsidR="00B51AF2" w:rsidRDefault="00B51AF2" w:rsidP="00BE204F">
            <w:r>
              <w:t>Scene Loader</w:t>
            </w:r>
          </w:p>
        </w:tc>
        <w:tc>
          <w:tcPr>
            <w:tcW w:w="1386" w:type="dxa"/>
          </w:tcPr>
          <w:p w14:paraId="192E49BD" w14:textId="77777777" w:rsidR="00B51AF2" w:rsidRDefault="00B51AF2" w:rsidP="00BE204F">
            <w:r>
              <w:t>The player finishes the dialogue</w:t>
            </w:r>
          </w:p>
        </w:tc>
        <w:tc>
          <w:tcPr>
            <w:tcW w:w="1415" w:type="dxa"/>
          </w:tcPr>
          <w:p w14:paraId="1FCF8E49" w14:textId="77777777" w:rsidR="00B51AF2" w:rsidRDefault="00B51AF2" w:rsidP="00BE204F">
            <w:r>
              <w:t>The next scene is loaded</w:t>
            </w:r>
          </w:p>
        </w:tc>
        <w:tc>
          <w:tcPr>
            <w:tcW w:w="1415" w:type="dxa"/>
          </w:tcPr>
          <w:p w14:paraId="789249F4" w14:textId="77777777" w:rsidR="00B51AF2" w:rsidRDefault="00B51AF2" w:rsidP="00BE204F">
            <w:r>
              <w:t>The next scene is loaded</w:t>
            </w:r>
          </w:p>
        </w:tc>
        <w:tc>
          <w:tcPr>
            <w:tcW w:w="2024" w:type="dxa"/>
          </w:tcPr>
          <w:p w14:paraId="1F2C01C4" w14:textId="77777777" w:rsidR="00B51AF2" w:rsidRDefault="00B51AF2" w:rsidP="00BE204F">
            <w:r>
              <w:t>N/A</w:t>
            </w:r>
          </w:p>
        </w:tc>
      </w:tr>
    </w:tbl>
    <w:p w14:paraId="6E0630A3" w14:textId="77777777" w:rsidR="00B51AF2" w:rsidRDefault="00B51AF2" w:rsidP="00B51AF2"/>
    <w:p w14:paraId="7E84DC84" w14:textId="77777777" w:rsidR="00B51AF2" w:rsidRDefault="00B51AF2" w:rsidP="00B51AF2">
      <w:pPr>
        <w:pStyle w:val="Heading2"/>
        <w:rPr>
          <w:color w:val="FFC000"/>
        </w:rPr>
      </w:pPr>
      <w:bookmarkStart w:id="6" w:name="_Toc40362750"/>
      <w:r>
        <w:rPr>
          <w:color w:val="FFC000"/>
        </w:rPr>
        <w:t>Interval 1 Tests</w:t>
      </w:r>
      <w:bookmarkEnd w:id="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59"/>
        <w:gridCol w:w="1394"/>
        <w:gridCol w:w="1431"/>
        <w:gridCol w:w="1404"/>
        <w:gridCol w:w="1404"/>
        <w:gridCol w:w="2024"/>
      </w:tblGrid>
      <w:tr w:rsidR="00B51AF2" w14:paraId="5269442B" w14:textId="77777777" w:rsidTr="00BE204F">
        <w:tc>
          <w:tcPr>
            <w:tcW w:w="1377" w:type="dxa"/>
          </w:tcPr>
          <w:p w14:paraId="4A0CA52B" w14:textId="77777777" w:rsidR="00B51AF2" w:rsidRDefault="00B51AF2" w:rsidP="00BE204F">
            <w:r>
              <w:t>Test Case</w:t>
            </w:r>
          </w:p>
        </w:tc>
        <w:tc>
          <w:tcPr>
            <w:tcW w:w="1399" w:type="dxa"/>
          </w:tcPr>
          <w:p w14:paraId="62294E24" w14:textId="77777777" w:rsidR="00B51AF2" w:rsidRDefault="00B51AF2" w:rsidP="00BE204F">
            <w:r>
              <w:t>What is being tested</w:t>
            </w:r>
          </w:p>
        </w:tc>
        <w:tc>
          <w:tcPr>
            <w:tcW w:w="1386" w:type="dxa"/>
          </w:tcPr>
          <w:p w14:paraId="65A7AE04" w14:textId="77777777" w:rsidR="00B51AF2" w:rsidRDefault="00B51AF2" w:rsidP="00BE204F">
            <w:r>
              <w:t>User input</w:t>
            </w:r>
          </w:p>
        </w:tc>
        <w:tc>
          <w:tcPr>
            <w:tcW w:w="1415" w:type="dxa"/>
          </w:tcPr>
          <w:p w14:paraId="6CCBC1B7" w14:textId="77777777" w:rsidR="00B51AF2" w:rsidRDefault="00B51AF2" w:rsidP="00BE204F">
            <w:r>
              <w:t>What should happen</w:t>
            </w:r>
          </w:p>
        </w:tc>
        <w:tc>
          <w:tcPr>
            <w:tcW w:w="1415" w:type="dxa"/>
          </w:tcPr>
          <w:p w14:paraId="5FD389C2" w14:textId="77777777" w:rsidR="00B51AF2" w:rsidRDefault="00B51AF2" w:rsidP="00BE204F">
            <w:r>
              <w:t>What did happen</w:t>
            </w:r>
          </w:p>
        </w:tc>
        <w:tc>
          <w:tcPr>
            <w:tcW w:w="2024" w:type="dxa"/>
          </w:tcPr>
          <w:p w14:paraId="5158B01E" w14:textId="77777777" w:rsidR="00B51AF2" w:rsidRDefault="00B51AF2" w:rsidP="00BE204F">
            <w:r>
              <w:t>Comments/Changes made</w:t>
            </w:r>
          </w:p>
        </w:tc>
      </w:tr>
      <w:tr w:rsidR="00B51AF2" w14:paraId="5E1593CD" w14:textId="77777777" w:rsidTr="00BE204F">
        <w:tc>
          <w:tcPr>
            <w:tcW w:w="1377" w:type="dxa"/>
          </w:tcPr>
          <w:p w14:paraId="2B68F439" w14:textId="77777777" w:rsidR="00B51AF2" w:rsidRDefault="00B51AF2" w:rsidP="00BE204F">
            <w:r>
              <w:t>001</w:t>
            </w:r>
          </w:p>
        </w:tc>
        <w:tc>
          <w:tcPr>
            <w:tcW w:w="1399" w:type="dxa"/>
          </w:tcPr>
          <w:p w14:paraId="746DF6EF" w14:textId="77777777" w:rsidR="00B51AF2" w:rsidRDefault="00B51AF2" w:rsidP="00BE204F">
            <w:r>
              <w:t>Player Movement</w:t>
            </w:r>
          </w:p>
        </w:tc>
        <w:tc>
          <w:tcPr>
            <w:tcW w:w="1386" w:type="dxa"/>
          </w:tcPr>
          <w:p w14:paraId="39A732EC" w14:textId="77777777" w:rsidR="00B51AF2" w:rsidRDefault="00B51AF2" w:rsidP="00BE204F">
            <w:r>
              <w:t>The player presses ‘W’ or the space bar</w:t>
            </w:r>
          </w:p>
        </w:tc>
        <w:tc>
          <w:tcPr>
            <w:tcW w:w="1415" w:type="dxa"/>
          </w:tcPr>
          <w:p w14:paraId="5E596A90" w14:textId="77777777" w:rsidR="00B51AF2" w:rsidRDefault="00B51AF2" w:rsidP="00BE204F">
            <w:r>
              <w:t>The player jumps</w:t>
            </w:r>
          </w:p>
        </w:tc>
        <w:tc>
          <w:tcPr>
            <w:tcW w:w="1415" w:type="dxa"/>
          </w:tcPr>
          <w:p w14:paraId="275A068F" w14:textId="77777777" w:rsidR="00B51AF2" w:rsidRDefault="00B51AF2" w:rsidP="00BE204F">
            <w:r>
              <w:t>The player jumps</w:t>
            </w:r>
          </w:p>
        </w:tc>
        <w:tc>
          <w:tcPr>
            <w:tcW w:w="2024" w:type="dxa"/>
          </w:tcPr>
          <w:p w14:paraId="43BA532C" w14:textId="77777777" w:rsidR="00B51AF2" w:rsidRDefault="00B51AF2" w:rsidP="00BE204F">
            <w:r>
              <w:t>N/A</w:t>
            </w:r>
          </w:p>
        </w:tc>
      </w:tr>
      <w:tr w:rsidR="00B51AF2" w14:paraId="5BD290CE" w14:textId="77777777" w:rsidTr="00BE204F">
        <w:tc>
          <w:tcPr>
            <w:tcW w:w="1377" w:type="dxa"/>
          </w:tcPr>
          <w:p w14:paraId="7CD410FC" w14:textId="77777777" w:rsidR="00B51AF2" w:rsidRDefault="00B51AF2" w:rsidP="00BE204F">
            <w:r>
              <w:t>002</w:t>
            </w:r>
          </w:p>
        </w:tc>
        <w:tc>
          <w:tcPr>
            <w:tcW w:w="1399" w:type="dxa"/>
          </w:tcPr>
          <w:p w14:paraId="6E9C9ADD" w14:textId="77777777" w:rsidR="00B51AF2" w:rsidRDefault="00B51AF2" w:rsidP="00BE204F">
            <w:r>
              <w:t>Player Movement</w:t>
            </w:r>
          </w:p>
        </w:tc>
        <w:tc>
          <w:tcPr>
            <w:tcW w:w="1386" w:type="dxa"/>
          </w:tcPr>
          <w:p w14:paraId="08EE124A" w14:textId="77777777" w:rsidR="00B51AF2" w:rsidRDefault="00B51AF2" w:rsidP="00BE204F">
            <w:r>
              <w:t>The player presses ‘D’ or the right arrow</w:t>
            </w:r>
          </w:p>
        </w:tc>
        <w:tc>
          <w:tcPr>
            <w:tcW w:w="1415" w:type="dxa"/>
          </w:tcPr>
          <w:p w14:paraId="30405A0E" w14:textId="77777777" w:rsidR="00B51AF2" w:rsidRDefault="00B51AF2" w:rsidP="00BE204F">
            <w:r>
              <w:t>The player moves to the right</w:t>
            </w:r>
          </w:p>
        </w:tc>
        <w:tc>
          <w:tcPr>
            <w:tcW w:w="1415" w:type="dxa"/>
          </w:tcPr>
          <w:p w14:paraId="2FCB9544" w14:textId="77777777" w:rsidR="00B51AF2" w:rsidRDefault="00B51AF2" w:rsidP="00BE204F">
            <w:r>
              <w:t>The player moves to the right</w:t>
            </w:r>
          </w:p>
        </w:tc>
        <w:tc>
          <w:tcPr>
            <w:tcW w:w="2024" w:type="dxa"/>
          </w:tcPr>
          <w:p w14:paraId="302A24CD" w14:textId="77777777" w:rsidR="00B51AF2" w:rsidRDefault="00B51AF2" w:rsidP="00BE204F">
            <w:r>
              <w:t>N/A</w:t>
            </w:r>
          </w:p>
        </w:tc>
      </w:tr>
      <w:tr w:rsidR="00B51AF2" w14:paraId="3843F53E" w14:textId="77777777" w:rsidTr="00BE204F">
        <w:tc>
          <w:tcPr>
            <w:tcW w:w="1377" w:type="dxa"/>
          </w:tcPr>
          <w:p w14:paraId="380A21DA" w14:textId="77777777" w:rsidR="00B51AF2" w:rsidRDefault="00B51AF2" w:rsidP="00BE204F">
            <w:r>
              <w:lastRenderedPageBreak/>
              <w:t>003</w:t>
            </w:r>
          </w:p>
        </w:tc>
        <w:tc>
          <w:tcPr>
            <w:tcW w:w="1399" w:type="dxa"/>
          </w:tcPr>
          <w:p w14:paraId="77C17B10" w14:textId="77777777" w:rsidR="00B51AF2" w:rsidRDefault="00B51AF2" w:rsidP="00BE204F">
            <w:r>
              <w:t>Player Movement</w:t>
            </w:r>
          </w:p>
        </w:tc>
        <w:tc>
          <w:tcPr>
            <w:tcW w:w="1386" w:type="dxa"/>
          </w:tcPr>
          <w:p w14:paraId="549B10F8" w14:textId="77777777" w:rsidR="00B51AF2" w:rsidRDefault="00B51AF2" w:rsidP="00BE204F">
            <w:r>
              <w:t>The player presses ‘A’ or the left arrow</w:t>
            </w:r>
          </w:p>
        </w:tc>
        <w:tc>
          <w:tcPr>
            <w:tcW w:w="1415" w:type="dxa"/>
          </w:tcPr>
          <w:p w14:paraId="5BE6D32F" w14:textId="77777777" w:rsidR="00B51AF2" w:rsidRDefault="00B51AF2" w:rsidP="00BE204F">
            <w:r>
              <w:t>The player moves to the left</w:t>
            </w:r>
          </w:p>
        </w:tc>
        <w:tc>
          <w:tcPr>
            <w:tcW w:w="1415" w:type="dxa"/>
          </w:tcPr>
          <w:p w14:paraId="41408ACA" w14:textId="77777777" w:rsidR="00B51AF2" w:rsidRDefault="00B51AF2" w:rsidP="00BE204F">
            <w:r>
              <w:t>The player moves to the left</w:t>
            </w:r>
          </w:p>
        </w:tc>
        <w:tc>
          <w:tcPr>
            <w:tcW w:w="2024" w:type="dxa"/>
          </w:tcPr>
          <w:p w14:paraId="6419439E" w14:textId="77777777" w:rsidR="00B51AF2" w:rsidRDefault="00B51AF2" w:rsidP="00BE204F">
            <w:r>
              <w:t>N/A</w:t>
            </w:r>
          </w:p>
        </w:tc>
      </w:tr>
      <w:tr w:rsidR="00B51AF2" w14:paraId="2CF24E75" w14:textId="77777777" w:rsidTr="00BE204F">
        <w:tc>
          <w:tcPr>
            <w:tcW w:w="1377" w:type="dxa"/>
          </w:tcPr>
          <w:p w14:paraId="22241422" w14:textId="77777777" w:rsidR="00B51AF2" w:rsidRDefault="00B51AF2" w:rsidP="00BE204F">
            <w:r>
              <w:t>004</w:t>
            </w:r>
          </w:p>
        </w:tc>
        <w:tc>
          <w:tcPr>
            <w:tcW w:w="1399" w:type="dxa"/>
          </w:tcPr>
          <w:p w14:paraId="5D251033" w14:textId="77777777" w:rsidR="00B51AF2" w:rsidRDefault="00B51AF2" w:rsidP="00BE204F">
            <w:r>
              <w:t>Dialogue</w:t>
            </w:r>
          </w:p>
        </w:tc>
        <w:tc>
          <w:tcPr>
            <w:tcW w:w="1386" w:type="dxa"/>
          </w:tcPr>
          <w:p w14:paraId="71EB690A" w14:textId="77777777" w:rsidR="00B51AF2" w:rsidRDefault="00B51AF2" w:rsidP="00BE204F">
            <w:r>
              <w:t>The player clicks on Nancy</w:t>
            </w:r>
          </w:p>
        </w:tc>
        <w:tc>
          <w:tcPr>
            <w:tcW w:w="1415" w:type="dxa"/>
          </w:tcPr>
          <w:p w14:paraId="6F298FC7" w14:textId="77777777" w:rsidR="00B51AF2" w:rsidRDefault="00B51AF2" w:rsidP="00BE204F">
            <w:r>
              <w:t>The dialogue is spoken</w:t>
            </w:r>
          </w:p>
        </w:tc>
        <w:tc>
          <w:tcPr>
            <w:tcW w:w="1415" w:type="dxa"/>
          </w:tcPr>
          <w:p w14:paraId="287DBBE8" w14:textId="77777777" w:rsidR="00B51AF2" w:rsidRDefault="00B51AF2" w:rsidP="00BE204F">
            <w:r>
              <w:t>The dialogue is spoken</w:t>
            </w:r>
          </w:p>
        </w:tc>
        <w:tc>
          <w:tcPr>
            <w:tcW w:w="2024" w:type="dxa"/>
          </w:tcPr>
          <w:p w14:paraId="7A9E7B6F" w14:textId="77777777" w:rsidR="00B51AF2" w:rsidRDefault="00B51AF2" w:rsidP="00BE204F">
            <w:r>
              <w:t>N/A</w:t>
            </w:r>
          </w:p>
        </w:tc>
      </w:tr>
      <w:tr w:rsidR="00B51AF2" w14:paraId="242054F2" w14:textId="77777777" w:rsidTr="00BE204F">
        <w:tc>
          <w:tcPr>
            <w:tcW w:w="1377" w:type="dxa"/>
          </w:tcPr>
          <w:p w14:paraId="66B89F2A" w14:textId="77777777" w:rsidR="00B51AF2" w:rsidRDefault="00B51AF2" w:rsidP="00BE204F">
            <w:r>
              <w:t>005</w:t>
            </w:r>
          </w:p>
        </w:tc>
        <w:tc>
          <w:tcPr>
            <w:tcW w:w="1399" w:type="dxa"/>
          </w:tcPr>
          <w:p w14:paraId="53BF0518" w14:textId="77777777" w:rsidR="00B51AF2" w:rsidRDefault="00B51AF2" w:rsidP="00BE204F">
            <w:r>
              <w:t>Dialogue</w:t>
            </w:r>
          </w:p>
        </w:tc>
        <w:tc>
          <w:tcPr>
            <w:tcW w:w="1386" w:type="dxa"/>
          </w:tcPr>
          <w:p w14:paraId="623346B4" w14:textId="77777777" w:rsidR="00B51AF2" w:rsidRDefault="00B51AF2" w:rsidP="00BE204F">
            <w:r>
              <w:t>The player clicks on Oliver</w:t>
            </w:r>
          </w:p>
        </w:tc>
        <w:tc>
          <w:tcPr>
            <w:tcW w:w="1415" w:type="dxa"/>
          </w:tcPr>
          <w:p w14:paraId="642C5130" w14:textId="77777777" w:rsidR="00B51AF2" w:rsidRDefault="00B51AF2" w:rsidP="00BE204F">
            <w:r>
              <w:t>The dialogue is spoken</w:t>
            </w:r>
          </w:p>
        </w:tc>
        <w:tc>
          <w:tcPr>
            <w:tcW w:w="1415" w:type="dxa"/>
          </w:tcPr>
          <w:p w14:paraId="13338A90" w14:textId="77777777" w:rsidR="00B51AF2" w:rsidRDefault="00B51AF2" w:rsidP="00BE204F">
            <w:r>
              <w:t>The dialogue is spoken</w:t>
            </w:r>
          </w:p>
        </w:tc>
        <w:tc>
          <w:tcPr>
            <w:tcW w:w="2024" w:type="dxa"/>
          </w:tcPr>
          <w:p w14:paraId="3B576DE9" w14:textId="77777777" w:rsidR="00B51AF2" w:rsidRDefault="00B51AF2" w:rsidP="00BE204F">
            <w:r>
              <w:t>N/A</w:t>
            </w:r>
          </w:p>
        </w:tc>
      </w:tr>
      <w:tr w:rsidR="00B51AF2" w14:paraId="7A761B57" w14:textId="77777777" w:rsidTr="00BE204F">
        <w:tc>
          <w:tcPr>
            <w:tcW w:w="1377" w:type="dxa"/>
          </w:tcPr>
          <w:p w14:paraId="07677E77" w14:textId="77777777" w:rsidR="00B51AF2" w:rsidRDefault="00B51AF2" w:rsidP="00BE204F">
            <w:r>
              <w:t>006</w:t>
            </w:r>
          </w:p>
        </w:tc>
        <w:tc>
          <w:tcPr>
            <w:tcW w:w="1399" w:type="dxa"/>
          </w:tcPr>
          <w:p w14:paraId="286B57B3" w14:textId="77777777" w:rsidR="00B51AF2" w:rsidRDefault="00B51AF2" w:rsidP="00BE204F">
            <w:r>
              <w:t>Dialogue</w:t>
            </w:r>
          </w:p>
        </w:tc>
        <w:tc>
          <w:tcPr>
            <w:tcW w:w="1386" w:type="dxa"/>
          </w:tcPr>
          <w:p w14:paraId="391037E8" w14:textId="77777777" w:rsidR="00B51AF2" w:rsidRDefault="00B51AF2" w:rsidP="00BE204F">
            <w:r>
              <w:t>The player clicks on Rosie</w:t>
            </w:r>
          </w:p>
        </w:tc>
        <w:tc>
          <w:tcPr>
            <w:tcW w:w="1415" w:type="dxa"/>
          </w:tcPr>
          <w:p w14:paraId="3E3D9CDE" w14:textId="77777777" w:rsidR="00B51AF2" w:rsidRDefault="00B51AF2" w:rsidP="00BE204F">
            <w:r>
              <w:t>The dialogue is spoken</w:t>
            </w:r>
          </w:p>
        </w:tc>
        <w:tc>
          <w:tcPr>
            <w:tcW w:w="1415" w:type="dxa"/>
          </w:tcPr>
          <w:p w14:paraId="5CB7C577" w14:textId="77777777" w:rsidR="00B51AF2" w:rsidRDefault="00B51AF2" w:rsidP="00BE204F">
            <w:r>
              <w:t>The dialogue is spoken</w:t>
            </w:r>
          </w:p>
        </w:tc>
        <w:tc>
          <w:tcPr>
            <w:tcW w:w="2024" w:type="dxa"/>
          </w:tcPr>
          <w:p w14:paraId="111F57C0" w14:textId="77777777" w:rsidR="00B51AF2" w:rsidRDefault="00B51AF2" w:rsidP="00BE204F">
            <w:r>
              <w:t>N/A</w:t>
            </w:r>
          </w:p>
        </w:tc>
      </w:tr>
      <w:tr w:rsidR="00B51AF2" w14:paraId="60152AC3" w14:textId="77777777" w:rsidTr="00BE204F">
        <w:tc>
          <w:tcPr>
            <w:tcW w:w="1377" w:type="dxa"/>
          </w:tcPr>
          <w:p w14:paraId="2003DA75" w14:textId="77777777" w:rsidR="00B51AF2" w:rsidRDefault="00B51AF2" w:rsidP="00BE204F">
            <w:r>
              <w:t>007</w:t>
            </w:r>
          </w:p>
        </w:tc>
        <w:tc>
          <w:tcPr>
            <w:tcW w:w="1399" w:type="dxa"/>
          </w:tcPr>
          <w:p w14:paraId="4EE08C1A" w14:textId="77777777" w:rsidR="00B51AF2" w:rsidRDefault="00B51AF2" w:rsidP="00BE204F">
            <w:r>
              <w:t>Dialogue</w:t>
            </w:r>
          </w:p>
        </w:tc>
        <w:tc>
          <w:tcPr>
            <w:tcW w:w="1386" w:type="dxa"/>
          </w:tcPr>
          <w:p w14:paraId="176B93DF" w14:textId="77777777" w:rsidR="00B51AF2" w:rsidRDefault="00B51AF2" w:rsidP="00BE204F">
            <w:r>
              <w:t>The player clicks on Christine</w:t>
            </w:r>
          </w:p>
        </w:tc>
        <w:tc>
          <w:tcPr>
            <w:tcW w:w="1415" w:type="dxa"/>
          </w:tcPr>
          <w:p w14:paraId="15147DFF" w14:textId="77777777" w:rsidR="00B51AF2" w:rsidRDefault="00B51AF2" w:rsidP="00BE204F">
            <w:r>
              <w:t>The dialogue is spoken</w:t>
            </w:r>
          </w:p>
        </w:tc>
        <w:tc>
          <w:tcPr>
            <w:tcW w:w="1415" w:type="dxa"/>
          </w:tcPr>
          <w:p w14:paraId="4E326B04" w14:textId="77777777" w:rsidR="00B51AF2" w:rsidRDefault="00B51AF2" w:rsidP="00BE204F">
            <w:r>
              <w:t>The dialogue is spoken</w:t>
            </w:r>
          </w:p>
        </w:tc>
        <w:tc>
          <w:tcPr>
            <w:tcW w:w="2024" w:type="dxa"/>
          </w:tcPr>
          <w:p w14:paraId="7F4047F3" w14:textId="77777777" w:rsidR="00B51AF2" w:rsidRDefault="00B51AF2" w:rsidP="00BE204F">
            <w:r>
              <w:t>N/A</w:t>
            </w:r>
          </w:p>
        </w:tc>
      </w:tr>
      <w:tr w:rsidR="00B51AF2" w14:paraId="49ECED7E" w14:textId="77777777" w:rsidTr="00BE204F">
        <w:tc>
          <w:tcPr>
            <w:tcW w:w="1377" w:type="dxa"/>
          </w:tcPr>
          <w:p w14:paraId="271673DA" w14:textId="77777777" w:rsidR="00B51AF2" w:rsidRDefault="00B51AF2" w:rsidP="00BE204F">
            <w:r>
              <w:t>008</w:t>
            </w:r>
          </w:p>
        </w:tc>
        <w:tc>
          <w:tcPr>
            <w:tcW w:w="1399" w:type="dxa"/>
          </w:tcPr>
          <w:p w14:paraId="23673316" w14:textId="77777777" w:rsidR="00B51AF2" w:rsidRDefault="00B51AF2" w:rsidP="00BE204F">
            <w:r>
              <w:t>Scene loader</w:t>
            </w:r>
          </w:p>
        </w:tc>
        <w:tc>
          <w:tcPr>
            <w:tcW w:w="1386" w:type="dxa"/>
          </w:tcPr>
          <w:p w14:paraId="491F9202" w14:textId="77777777" w:rsidR="00B51AF2" w:rsidRDefault="00B51AF2" w:rsidP="00BE204F">
            <w:r>
              <w:t>The player collides with the ‘ToNextLevel’ collider</w:t>
            </w:r>
          </w:p>
        </w:tc>
        <w:tc>
          <w:tcPr>
            <w:tcW w:w="1415" w:type="dxa"/>
          </w:tcPr>
          <w:p w14:paraId="5B312759" w14:textId="77777777" w:rsidR="00B51AF2" w:rsidRDefault="00B51AF2" w:rsidP="00BE204F">
            <w:r>
              <w:t>The scene is changed to level 1-1</w:t>
            </w:r>
          </w:p>
        </w:tc>
        <w:tc>
          <w:tcPr>
            <w:tcW w:w="1415" w:type="dxa"/>
          </w:tcPr>
          <w:p w14:paraId="07BF6C42" w14:textId="77777777" w:rsidR="00B51AF2" w:rsidRDefault="00B51AF2" w:rsidP="00BE204F">
            <w:r>
              <w:t>The scene is changed</w:t>
            </w:r>
          </w:p>
        </w:tc>
        <w:tc>
          <w:tcPr>
            <w:tcW w:w="2024" w:type="dxa"/>
          </w:tcPr>
          <w:p w14:paraId="55A8DB2B" w14:textId="77777777" w:rsidR="00B51AF2" w:rsidRDefault="00B51AF2" w:rsidP="00BE204F">
            <w:r>
              <w:t>N/A</w:t>
            </w:r>
          </w:p>
        </w:tc>
      </w:tr>
    </w:tbl>
    <w:p w14:paraId="215FD1B1" w14:textId="77777777" w:rsidR="00B51AF2" w:rsidRDefault="00B51AF2" w:rsidP="00B51AF2"/>
    <w:p w14:paraId="73FC41BF" w14:textId="77777777" w:rsidR="00B51AF2" w:rsidRDefault="00B51AF2" w:rsidP="00B51AF2">
      <w:pPr>
        <w:pStyle w:val="Heading2"/>
        <w:rPr>
          <w:color w:val="FFC000"/>
        </w:rPr>
      </w:pPr>
      <w:bookmarkStart w:id="7" w:name="_Toc40362751"/>
      <w:r>
        <w:rPr>
          <w:color w:val="FFC000"/>
        </w:rPr>
        <w:t>Level 2-1 Tests</w:t>
      </w:r>
      <w:bookmarkEnd w:id="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77"/>
        <w:gridCol w:w="1399"/>
        <w:gridCol w:w="1386"/>
        <w:gridCol w:w="1415"/>
        <w:gridCol w:w="1415"/>
        <w:gridCol w:w="2024"/>
      </w:tblGrid>
      <w:tr w:rsidR="00B51AF2" w14:paraId="15871745" w14:textId="77777777" w:rsidTr="00BE204F">
        <w:tc>
          <w:tcPr>
            <w:tcW w:w="1377" w:type="dxa"/>
          </w:tcPr>
          <w:p w14:paraId="2F734369" w14:textId="77777777" w:rsidR="00B51AF2" w:rsidRDefault="00B51AF2" w:rsidP="00BE204F">
            <w:r>
              <w:t>Test Case</w:t>
            </w:r>
          </w:p>
        </w:tc>
        <w:tc>
          <w:tcPr>
            <w:tcW w:w="1399" w:type="dxa"/>
          </w:tcPr>
          <w:p w14:paraId="73EDD2E8" w14:textId="77777777" w:rsidR="00B51AF2" w:rsidRDefault="00B51AF2" w:rsidP="00BE204F">
            <w:r>
              <w:t>What is being tested</w:t>
            </w:r>
          </w:p>
        </w:tc>
        <w:tc>
          <w:tcPr>
            <w:tcW w:w="1386" w:type="dxa"/>
          </w:tcPr>
          <w:p w14:paraId="05C0FE3A" w14:textId="77777777" w:rsidR="00B51AF2" w:rsidRDefault="00B51AF2" w:rsidP="00BE204F">
            <w:r>
              <w:t>User input</w:t>
            </w:r>
          </w:p>
        </w:tc>
        <w:tc>
          <w:tcPr>
            <w:tcW w:w="1415" w:type="dxa"/>
          </w:tcPr>
          <w:p w14:paraId="57E5B8EE" w14:textId="77777777" w:rsidR="00B51AF2" w:rsidRDefault="00B51AF2" w:rsidP="00BE204F">
            <w:r>
              <w:t>What should happen</w:t>
            </w:r>
          </w:p>
        </w:tc>
        <w:tc>
          <w:tcPr>
            <w:tcW w:w="1415" w:type="dxa"/>
          </w:tcPr>
          <w:p w14:paraId="22F475B4" w14:textId="77777777" w:rsidR="00B51AF2" w:rsidRDefault="00B51AF2" w:rsidP="00BE204F">
            <w:r>
              <w:t>What did happen</w:t>
            </w:r>
          </w:p>
        </w:tc>
        <w:tc>
          <w:tcPr>
            <w:tcW w:w="2024" w:type="dxa"/>
          </w:tcPr>
          <w:p w14:paraId="17543BCE" w14:textId="77777777" w:rsidR="00B51AF2" w:rsidRDefault="00B51AF2" w:rsidP="00BE204F">
            <w:r>
              <w:t>Comments/Changes made</w:t>
            </w:r>
          </w:p>
        </w:tc>
      </w:tr>
      <w:tr w:rsidR="00B51AF2" w14:paraId="35A0720C" w14:textId="77777777" w:rsidTr="00BE204F">
        <w:tc>
          <w:tcPr>
            <w:tcW w:w="1377" w:type="dxa"/>
          </w:tcPr>
          <w:p w14:paraId="7A9465D7" w14:textId="77777777" w:rsidR="00B51AF2" w:rsidRDefault="00B51AF2" w:rsidP="00BE204F">
            <w:r>
              <w:t>001</w:t>
            </w:r>
          </w:p>
        </w:tc>
        <w:tc>
          <w:tcPr>
            <w:tcW w:w="1399" w:type="dxa"/>
          </w:tcPr>
          <w:p w14:paraId="2A13D6A7" w14:textId="77777777" w:rsidR="00B51AF2" w:rsidRDefault="00B51AF2" w:rsidP="00BE204F">
            <w:r>
              <w:t>Player Movement</w:t>
            </w:r>
          </w:p>
        </w:tc>
        <w:tc>
          <w:tcPr>
            <w:tcW w:w="1386" w:type="dxa"/>
          </w:tcPr>
          <w:p w14:paraId="561E8DB9" w14:textId="77777777" w:rsidR="00B51AF2" w:rsidRDefault="00B51AF2" w:rsidP="00BE204F">
            <w:r>
              <w:t>The player presses ‘W’ or the space bar</w:t>
            </w:r>
          </w:p>
        </w:tc>
        <w:tc>
          <w:tcPr>
            <w:tcW w:w="1415" w:type="dxa"/>
          </w:tcPr>
          <w:p w14:paraId="6D2FCFDD" w14:textId="77777777" w:rsidR="00B51AF2" w:rsidRDefault="00B51AF2" w:rsidP="00BE204F">
            <w:r>
              <w:t>The player jumps</w:t>
            </w:r>
          </w:p>
        </w:tc>
        <w:tc>
          <w:tcPr>
            <w:tcW w:w="1415" w:type="dxa"/>
          </w:tcPr>
          <w:p w14:paraId="5E46536F" w14:textId="77777777" w:rsidR="00B51AF2" w:rsidRDefault="00B51AF2" w:rsidP="00BE204F">
            <w:r>
              <w:t>The player jumps</w:t>
            </w:r>
          </w:p>
        </w:tc>
        <w:tc>
          <w:tcPr>
            <w:tcW w:w="2024" w:type="dxa"/>
          </w:tcPr>
          <w:p w14:paraId="4AFBB6CB" w14:textId="77777777" w:rsidR="00B51AF2" w:rsidRDefault="00B51AF2" w:rsidP="00BE204F">
            <w:r>
              <w:t>N/A</w:t>
            </w:r>
          </w:p>
        </w:tc>
      </w:tr>
      <w:tr w:rsidR="00B51AF2" w14:paraId="26A500DF" w14:textId="77777777" w:rsidTr="00BE204F">
        <w:tc>
          <w:tcPr>
            <w:tcW w:w="1377" w:type="dxa"/>
          </w:tcPr>
          <w:p w14:paraId="67440A34" w14:textId="77777777" w:rsidR="00B51AF2" w:rsidRDefault="00B51AF2" w:rsidP="00BE204F">
            <w:r>
              <w:t>002</w:t>
            </w:r>
          </w:p>
        </w:tc>
        <w:tc>
          <w:tcPr>
            <w:tcW w:w="1399" w:type="dxa"/>
          </w:tcPr>
          <w:p w14:paraId="3848508C" w14:textId="77777777" w:rsidR="00B51AF2" w:rsidRDefault="00B51AF2" w:rsidP="00BE204F">
            <w:r>
              <w:t>Player Movement</w:t>
            </w:r>
          </w:p>
        </w:tc>
        <w:tc>
          <w:tcPr>
            <w:tcW w:w="1386" w:type="dxa"/>
          </w:tcPr>
          <w:p w14:paraId="4946D4AA" w14:textId="77777777" w:rsidR="00B51AF2" w:rsidRDefault="00B51AF2" w:rsidP="00BE204F">
            <w:r>
              <w:t>The player presses ‘D’ or the right arrow</w:t>
            </w:r>
          </w:p>
        </w:tc>
        <w:tc>
          <w:tcPr>
            <w:tcW w:w="1415" w:type="dxa"/>
          </w:tcPr>
          <w:p w14:paraId="3D595460" w14:textId="77777777" w:rsidR="00B51AF2" w:rsidRDefault="00B51AF2" w:rsidP="00BE204F">
            <w:r>
              <w:t>The player moves to the right</w:t>
            </w:r>
          </w:p>
        </w:tc>
        <w:tc>
          <w:tcPr>
            <w:tcW w:w="1415" w:type="dxa"/>
          </w:tcPr>
          <w:p w14:paraId="2706BFD1" w14:textId="77777777" w:rsidR="00B51AF2" w:rsidRDefault="00B51AF2" w:rsidP="00BE204F">
            <w:r>
              <w:t>The player moves to the right</w:t>
            </w:r>
          </w:p>
        </w:tc>
        <w:tc>
          <w:tcPr>
            <w:tcW w:w="2024" w:type="dxa"/>
          </w:tcPr>
          <w:p w14:paraId="48F97FB4" w14:textId="77777777" w:rsidR="00B51AF2" w:rsidRDefault="00B51AF2" w:rsidP="00BE204F">
            <w:r>
              <w:t>N/A</w:t>
            </w:r>
          </w:p>
        </w:tc>
      </w:tr>
      <w:tr w:rsidR="00B51AF2" w14:paraId="2AB19908" w14:textId="77777777" w:rsidTr="00BE204F">
        <w:tc>
          <w:tcPr>
            <w:tcW w:w="1377" w:type="dxa"/>
          </w:tcPr>
          <w:p w14:paraId="231F34BE" w14:textId="77777777" w:rsidR="00B51AF2" w:rsidRDefault="00B51AF2" w:rsidP="00BE204F">
            <w:r>
              <w:t>003</w:t>
            </w:r>
          </w:p>
        </w:tc>
        <w:tc>
          <w:tcPr>
            <w:tcW w:w="1399" w:type="dxa"/>
          </w:tcPr>
          <w:p w14:paraId="7F372CAB" w14:textId="77777777" w:rsidR="00B51AF2" w:rsidRDefault="00B51AF2" w:rsidP="00BE204F">
            <w:r>
              <w:t>Player Movement</w:t>
            </w:r>
          </w:p>
        </w:tc>
        <w:tc>
          <w:tcPr>
            <w:tcW w:w="1386" w:type="dxa"/>
          </w:tcPr>
          <w:p w14:paraId="02B99F8D" w14:textId="77777777" w:rsidR="00B51AF2" w:rsidRDefault="00B51AF2" w:rsidP="00BE204F">
            <w:r>
              <w:t>The player presses ‘A’ or the left arrow</w:t>
            </w:r>
          </w:p>
        </w:tc>
        <w:tc>
          <w:tcPr>
            <w:tcW w:w="1415" w:type="dxa"/>
          </w:tcPr>
          <w:p w14:paraId="262A886A" w14:textId="77777777" w:rsidR="00B51AF2" w:rsidRDefault="00B51AF2" w:rsidP="00BE204F">
            <w:r>
              <w:t>The player moves to the left</w:t>
            </w:r>
          </w:p>
        </w:tc>
        <w:tc>
          <w:tcPr>
            <w:tcW w:w="1415" w:type="dxa"/>
          </w:tcPr>
          <w:p w14:paraId="48C01A15" w14:textId="77777777" w:rsidR="00B51AF2" w:rsidRDefault="00B51AF2" w:rsidP="00BE204F">
            <w:r>
              <w:t>The player moves to the left</w:t>
            </w:r>
          </w:p>
        </w:tc>
        <w:tc>
          <w:tcPr>
            <w:tcW w:w="2024" w:type="dxa"/>
          </w:tcPr>
          <w:p w14:paraId="0CB584BA" w14:textId="77777777" w:rsidR="00B51AF2" w:rsidRDefault="00B51AF2" w:rsidP="00BE204F">
            <w:r>
              <w:t>N/A</w:t>
            </w:r>
          </w:p>
        </w:tc>
      </w:tr>
      <w:tr w:rsidR="00B51AF2" w14:paraId="7A7FEA4D" w14:textId="77777777" w:rsidTr="00BE204F">
        <w:tc>
          <w:tcPr>
            <w:tcW w:w="1377" w:type="dxa"/>
          </w:tcPr>
          <w:p w14:paraId="7A4889FD" w14:textId="77777777" w:rsidR="00B51AF2" w:rsidRDefault="00B51AF2" w:rsidP="00BE204F">
            <w:r>
              <w:t>004</w:t>
            </w:r>
          </w:p>
        </w:tc>
        <w:tc>
          <w:tcPr>
            <w:tcW w:w="1399" w:type="dxa"/>
          </w:tcPr>
          <w:p w14:paraId="4BE2B70E" w14:textId="77777777" w:rsidR="00B51AF2" w:rsidRDefault="00B51AF2" w:rsidP="00BE204F">
            <w:r>
              <w:t>Player injury</w:t>
            </w:r>
          </w:p>
        </w:tc>
        <w:tc>
          <w:tcPr>
            <w:tcW w:w="1386" w:type="dxa"/>
          </w:tcPr>
          <w:p w14:paraId="53956F93" w14:textId="77777777" w:rsidR="00B51AF2" w:rsidRDefault="00B51AF2" w:rsidP="00BE204F">
            <w:r>
              <w:t>The player collides with a game object tagged ‘Enemy’</w:t>
            </w:r>
          </w:p>
        </w:tc>
        <w:tc>
          <w:tcPr>
            <w:tcW w:w="1415" w:type="dxa"/>
          </w:tcPr>
          <w:p w14:paraId="26E62BED" w14:textId="77777777" w:rsidR="00B51AF2" w:rsidRDefault="00B51AF2" w:rsidP="00BE204F">
            <w:r>
              <w:t>The player loses a heart</w:t>
            </w:r>
          </w:p>
        </w:tc>
        <w:tc>
          <w:tcPr>
            <w:tcW w:w="1415" w:type="dxa"/>
          </w:tcPr>
          <w:p w14:paraId="672FEE8C" w14:textId="77777777" w:rsidR="00B51AF2" w:rsidRDefault="00B51AF2" w:rsidP="00BE204F">
            <w:r>
              <w:t>The player loses a heart</w:t>
            </w:r>
          </w:p>
        </w:tc>
        <w:tc>
          <w:tcPr>
            <w:tcW w:w="2024" w:type="dxa"/>
          </w:tcPr>
          <w:p w14:paraId="34DF6DB1" w14:textId="77777777" w:rsidR="00B51AF2" w:rsidRDefault="00B51AF2" w:rsidP="00BE204F">
            <w:r>
              <w:t>N/A</w:t>
            </w:r>
          </w:p>
        </w:tc>
      </w:tr>
      <w:tr w:rsidR="00B51AF2" w14:paraId="2C31FA96" w14:textId="77777777" w:rsidTr="00BE204F">
        <w:tc>
          <w:tcPr>
            <w:tcW w:w="1377" w:type="dxa"/>
          </w:tcPr>
          <w:p w14:paraId="184C855C" w14:textId="77777777" w:rsidR="00B51AF2" w:rsidRDefault="00B51AF2" w:rsidP="00BE204F">
            <w:r>
              <w:t>005</w:t>
            </w:r>
          </w:p>
        </w:tc>
        <w:tc>
          <w:tcPr>
            <w:tcW w:w="1399" w:type="dxa"/>
          </w:tcPr>
          <w:p w14:paraId="4AA4D7CA" w14:textId="77777777" w:rsidR="00B51AF2" w:rsidRDefault="00B51AF2" w:rsidP="00BE204F">
            <w:r>
              <w:t>Player death</w:t>
            </w:r>
          </w:p>
        </w:tc>
        <w:tc>
          <w:tcPr>
            <w:tcW w:w="1386" w:type="dxa"/>
          </w:tcPr>
          <w:p w14:paraId="30F73128" w14:textId="77777777" w:rsidR="00B51AF2" w:rsidRDefault="00B51AF2" w:rsidP="00BE204F">
            <w:r>
              <w:t>The player loses all their hearts</w:t>
            </w:r>
          </w:p>
        </w:tc>
        <w:tc>
          <w:tcPr>
            <w:tcW w:w="1415" w:type="dxa"/>
          </w:tcPr>
          <w:p w14:paraId="16259E08" w14:textId="77777777" w:rsidR="00B51AF2" w:rsidRDefault="00B51AF2" w:rsidP="00BE204F">
            <w:r>
              <w:t>The level restarts</w:t>
            </w:r>
          </w:p>
        </w:tc>
        <w:tc>
          <w:tcPr>
            <w:tcW w:w="1415" w:type="dxa"/>
          </w:tcPr>
          <w:p w14:paraId="3C2C4BDC" w14:textId="77777777" w:rsidR="00B51AF2" w:rsidRDefault="00B51AF2" w:rsidP="00BE204F">
            <w:r>
              <w:t>The level restarts</w:t>
            </w:r>
          </w:p>
        </w:tc>
        <w:tc>
          <w:tcPr>
            <w:tcW w:w="2024" w:type="dxa"/>
          </w:tcPr>
          <w:p w14:paraId="0A66FE2F" w14:textId="77777777" w:rsidR="00B51AF2" w:rsidRDefault="00B51AF2" w:rsidP="00BE204F">
            <w:r>
              <w:t>N/A</w:t>
            </w:r>
          </w:p>
        </w:tc>
      </w:tr>
      <w:tr w:rsidR="00B51AF2" w14:paraId="225CECDB" w14:textId="77777777" w:rsidTr="00BE204F">
        <w:tc>
          <w:tcPr>
            <w:tcW w:w="1377" w:type="dxa"/>
          </w:tcPr>
          <w:p w14:paraId="14671819" w14:textId="77777777" w:rsidR="00B51AF2" w:rsidRDefault="00B51AF2" w:rsidP="00BE204F">
            <w:r>
              <w:t>006</w:t>
            </w:r>
          </w:p>
        </w:tc>
        <w:tc>
          <w:tcPr>
            <w:tcW w:w="1399" w:type="dxa"/>
          </w:tcPr>
          <w:p w14:paraId="5214351F" w14:textId="77777777" w:rsidR="00B51AF2" w:rsidRDefault="00B51AF2" w:rsidP="00BE204F">
            <w:r>
              <w:t>Journal screen</w:t>
            </w:r>
          </w:p>
        </w:tc>
        <w:tc>
          <w:tcPr>
            <w:tcW w:w="1386" w:type="dxa"/>
          </w:tcPr>
          <w:p w14:paraId="6C46CF62" w14:textId="77777777" w:rsidR="00B51AF2" w:rsidRDefault="00B51AF2" w:rsidP="00BE204F">
            <w:r>
              <w:t>The player presses the ‘J’ button</w:t>
            </w:r>
          </w:p>
        </w:tc>
        <w:tc>
          <w:tcPr>
            <w:tcW w:w="1415" w:type="dxa"/>
          </w:tcPr>
          <w:p w14:paraId="738EDCBB" w14:textId="77777777" w:rsidR="00B51AF2" w:rsidRDefault="00B51AF2" w:rsidP="00BE204F">
            <w:r>
              <w:t xml:space="preserve">The journal screen is displayed, and the </w:t>
            </w:r>
            <w:r>
              <w:lastRenderedPageBreak/>
              <w:t>game is paused</w:t>
            </w:r>
          </w:p>
        </w:tc>
        <w:tc>
          <w:tcPr>
            <w:tcW w:w="1415" w:type="dxa"/>
          </w:tcPr>
          <w:p w14:paraId="4AB6F522" w14:textId="77777777" w:rsidR="00B51AF2" w:rsidRDefault="00B51AF2" w:rsidP="00BE204F">
            <w:r>
              <w:lastRenderedPageBreak/>
              <w:t xml:space="preserve">The journal is shown, and the </w:t>
            </w:r>
            <w:r>
              <w:lastRenderedPageBreak/>
              <w:t>game is paused</w:t>
            </w:r>
          </w:p>
        </w:tc>
        <w:tc>
          <w:tcPr>
            <w:tcW w:w="2024" w:type="dxa"/>
          </w:tcPr>
          <w:p w14:paraId="67E6F549" w14:textId="77777777" w:rsidR="00B51AF2" w:rsidRDefault="00B51AF2" w:rsidP="00BE204F">
            <w:r>
              <w:lastRenderedPageBreak/>
              <w:t>N/A</w:t>
            </w:r>
          </w:p>
        </w:tc>
      </w:tr>
      <w:tr w:rsidR="00B51AF2" w14:paraId="48AD3094" w14:textId="77777777" w:rsidTr="00BE204F">
        <w:tc>
          <w:tcPr>
            <w:tcW w:w="1377" w:type="dxa"/>
          </w:tcPr>
          <w:p w14:paraId="61F74049" w14:textId="77777777" w:rsidR="00B51AF2" w:rsidRDefault="00B51AF2" w:rsidP="00BE204F">
            <w:r>
              <w:t>007</w:t>
            </w:r>
          </w:p>
        </w:tc>
        <w:tc>
          <w:tcPr>
            <w:tcW w:w="1399" w:type="dxa"/>
          </w:tcPr>
          <w:p w14:paraId="656A093C" w14:textId="77777777" w:rsidR="00B51AF2" w:rsidRDefault="00B51AF2" w:rsidP="00BE204F">
            <w:r>
              <w:t>Journal screen</w:t>
            </w:r>
          </w:p>
        </w:tc>
        <w:tc>
          <w:tcPr>
            <w:tcW w:w="1386" w:type="dxa"/>
          </w:tcPr>
          <w:p w14:paraId="2FF11F09" w14:textId="77777777" w:rsidR="00B51AF2" w:rsidRDefault="00B51AF2" w:rsidP="00BE204F">
            <w:r>
              <w:t>The player presses the ‘J’ button again</w:t>
            </w:r>
          </w:p>
        </w:tc>
        <w:tc>
          <w:tcPr>
            <w:tcW w:w="1415" w:type="dxa"/>
          </w:tcPr>
          <w:p w14:paraId="504066BF" w14:textId="77777777" w:rsidR="00B51AF2" w:rsidRDefault="00B51AF2" w:rsidP="00BE204F">
            <w:r>
              <w:t>The journal screen is hidden, and the game is un-paused</w:t>
            </w:r>
          </w:p>
        </w:tc>
        <w:tc>
          <w:tcPr>
            <w:tcW w:w="1415" w:type="dxa"/>
          </w:tcPr>
          <w:p w14:paraId="51B29C5B" w14:textId="77777777" w:rsidR="00B51AF2" w:rsidRDefault="00B51AF2" w:rsidP="00BE204F">
            <w:r>
              <w:t>The journal screen is hidden, and the game is un-paused</w:t>
            </w:r>
          </w:p>
        </w:tc>
        <w:tc>
          <w:tcPr>
            <w:tcW w:w="2024" w:type="dxa"/>
          </w:tcPr>
          <w:p w14:paraId="4C252946" w14:textId="77777777" w:rsidR="00B51AF2" w:rsidRDefault="00B51AF2" w:rsidP="00BE204F">
            <w:r>
              <w:t>N/A</w:t>
            </w:r>
          </w:p>
        </w:tc>
      </w:tr>
      <w:tr w:rsidR="00B51AF2" w14:paraId="25F873F4" w14:textId="77777777" w:rsidTr="00BE204F">
        <w:tc>
          <w:tcPr>
            <w:tcW w:w="1377" w:type="dxa"/>
          </w:tcPr>
          <w:p w14:paraId="372D88EA" w14:textId="77777777" w:rsidR="00B51AF2" w:rsidRDefault="00B51AF2" w:rsidP="00BE204F">
            <w:r>
              <w:t>008</w:t>
            </w:r>
          </w:p>
        </w:tc>
        <w:tc>
          <w:tcPr>
            <w:tcW w:w="1399" w:type="dxa"/>
          </w:tcPr>
          <w:p w14:paraId="68EA491B" w14:textId="77777777" w:rsidR="00B51AF2" w:rsidRDefault="00B51AF2" w:rsidP="00BE204F">
            <w:r>
              <w:t>Pause screen</w:t>
            </w:r>
          </w:p>
        </w:tc>
        <w:tc>
          <w:tcPr>
            <w:tcW w:w="1386" w:type="dxa"/>
          </w:tcPr>
          <w:p w14:paraId="7F037150" w14:textId="77777777" w:rsidR="00B51AF2" w:rsidRDefault="00B51AF2" w:rsidP="00BE204F">
            <w:r>
              <w:t>The player presses the ‘ESC’ button</w:t>
            </w:r>
          </w:p>
        </w:tc>
        <w:tc>
          <w:tcPr>
            <w:tcW w:w="1415" w:type="dxa"/>
          </w:tcPr>
          <w:p w14:paraId="421F0877" w14:textId="77777777" w:rsidR="00B51AF2" w:rsidRDefault="00B51AF2" w:rsidP="00BE204F">
            <w:r>
              <w:t>The pause screen is displayed, and the game is paused</w:t>
            </w:r>
          </w:p>
        </w:tc>
        <w:tc>
          <w:tcPr>
            <w:tcW w:w="1415" w:type="dxa"/>
          </w:tcPr>
          <w:p w14:paraId="3B94A78E" w14:textId="77777777" w:rsidR="00B51AF2" w:rsidRDefault="00B51AF2" w:rsidP="00BE204F">
            <w:r>
              <w:t>The pause screen is displayed, and the game is paused</w:t>
            </w:r>
          </w:p>
        </w:tc>
        <w:tc>
          <w:tcPr>
            <w:tcW w:w="2024" w:type="dxa"/>
          </w:tcPr>
          <w:p w14:paraId="50ECC2C2" w14:textId="77777777" w:rsidR="00B51AF2" w:rsidRDefault="00B51AF2" w:rsidP="00BE204F">
            <w:r>
              <w:t>N/A</w:t>
            </w:r>
          </w:p>
        </w:tc>
      </w:tr>
      <w:tr w:rsidR="00B51AF2" w14:paraId="1D88810F" w14:textId="77777777" w:rsidTr="00BE204F">
        <w:tc>
          <w:tcPr>
            <w:tcW w:w="1377" w:type="dxa"/>
          </w:tcPr>
          <w:p w14:paraId="47852B8F" w14:textId="77777777" w:rsidR="00B51AF2" w:rsidRDefault="00B51AF2" w:rsidP="00BE204F">
            <w:r>
              <w:t>009</w:t>
            </w:r>
          </w:p>
        </w:tc>
        <w:tc>
          <w:tcPr>
            <w:tcW w:w="1399" w:type="dxa"/>
          </w:tcPr>
          <w:p w14:paraId="5AE4F792" w14:textId="77777777" w:rsidR="00B51AF2" w:rsidRDefault="00B51AF2" w:rsidP="00BE204F">
            <w:r>
              <w:t>Save button</w:t>
            </w:r>
          </w:p>
        </w:tc>
        <w:tc>
          <w:tcPr>
            <w:tcW w:w="1386" w:type="dxa"/>
          </w:tcPr>
          <w:p w14:paraId="1CFA8817" w14:textId="77777777" w:rsidR="00B51AF2" w:rsidRDefault="00B51AF2" w:rsidP="00BE204F">
            <w:r>
              <w:t>The player presses the save button</w:t>
            </w:r>
          </w:p>
        </w:tc>
        <w:tc>
          <w:tcPr>
            <w:tcW w:w="1415" w:type="dxa"/>
          </w:tcPr>
          <w:p w14:paraId="52438AFC" w14:textId="77777777" w:rsidR="00B51AF2" w:rsidRDefault="00B51AF2" w:rsidP="00BE204F">
            <w:r>
              <w:t>The game saves what level the player is on</w:t>
            </w:r>
          </w:p>
        </w:tc>
        <w:tc>
          <w:tcPr>
            <w:tcW w:w="1415" w:type="dxa"/>
          </w:tcPr>
          <w:p w14:paraId="0437BAF8" w14:textId="77777777" w:rsidR="00B51AF2" w:rsidRDefault="00B51AF2" w:rsidP="00BE204F">
            <w:r>
              <w:t>The game is saved</w:t>
            </w:r>
          </w:p>
        </w:tc>
        <w:tc>
          <w:tcPr>
            <w:tcW w:w="2024" w:type="dxa"/>
          </w:tcPr>
          <w:p w14:paraId="690C7244" w14:textId="77777777" w:rsidR="00B51AF2" w:rsidRDefault="00B51AF2" w:rsidP="00BE204F">
            <w:r>
              <w:t>Save button works but there is an issue with the load feature on the main menu</w:t>
            </w:r>
          </w:p>
        </w:tc>
      </w:tr>
      <w:tr w:rsidR="00B51AF2" w14:paraId="61D26FF7" w14:textId="77777777" w:rsidTr="00BE204F">
        <w:tc>
          <w:tcPr>
            <w:tcW w:w="1377" w:type="dxa"/>
          </w:tcPr>
          <w:p w14:paraId="18CBD493" w14:textId="77777777" w:rsidR="00B51AF2" w:rsidRDefault="00B51AF2" w:rsidP="00BE204F">
            <w:r>
              <w:t>010</w:t>
            </w:r>
          </w:p>
        </w:tc>
        <w:tc>
          <w:tcPr>
            <w:tcW w:w="1399" w:type="dxa"/>
          </w:tcPr>
          <w:p w14:paraId="5EA6C0C0" w14:textId="77777777" w:rsidR="00B51AF2" w:rsidRDefault="00B51AF2" w:rsidP="00BE204F">
            <w:r>
              <w:t>Exit button</w:t>
            </w:r>
          </w:p>
        </w:tc>
        <w:tc>
          <w:tcPr>
            <w:tcW w:w="1386" w:type="dxa"/>
          </w:tcPr>
          <w:p w14:paraId="3E3D6C2D" w14:textId="77777777" w:rsidR="00B51AF2" w:rsidRDefault="00B51AF2" w:rsidP="00BE204F">
            <w:r>
              <w:t>The player presses the exit button</w:t>
            </w:r>
          </w:p>
        </w:tc>
        <w:tc>
          <w:tcPr>
            <w:tcW w:w="1415" w:type="dxa"/>
          </w:tcPr>
          <w:p w14:paraId="556BDFCD" w14:textId="77777777" w:rsidR="00B51AF2" w:rsidRDefault="00B51AF2" w:rsidP="00BE204F">
            <w:r>
              <w:t>The scene is changed to the main menu</w:t>
            </w:r>
          </w:p>
        </w:tc>
        <w:tc>
          <w:tcPr>
            <w:tcW w:w="1415" w:type="dxa"/>
          </w:tcPr>
          <w:p w14:paraId="26759311" w14:textId="77777777" w:rsidR="00B51AF2" w:rsidRDefault="00B51AF2" w:rsidP="00BE204F">
            <w:r>
              <w:t>The scene is changed</w:t>
            </w:r>
          </w:p>
        </w:tc>
        <w:tc>
          <w:tcPr>
            <w:tcW w:w="2024" w:type="dxa"/>
          </w:tcPr>
          <w:p w14:paraId="0797B39E" w14:textId="77777777" w:rsidR="00B51AF2" w:rsidRDefault="00B51AF2" w:rsidP="00BE204F">
            <w:r>
              <w:t>N/A</w:t>
            </w:r>
          </w:p>
        </w:tc>
      </w:tr>
      <w:tr w:rsidR="00E50C4D" w14:paraId="48269301" w14:textId="77777777" w:rsidTr="00BE204F">
        <w:tc>
          <w:tcPr>
            <w:tcW w:w="1377" w:type="dxa"/>
          </w:tcPr>
          <w:p w14:paraId="6AF09CF4" w14:textId="0F106215" w:rsidR="00E50C4D" w:rsidRDefault="00E50C4D" w:rsidP="00E50C4D">
            <w:r w:rsidRPr="003C28E1">
              <w:t>0</w:t>
            </w:r>
            <w:r>
              <w:t>11</w:t>
            </w:r>
          </w:p>
        </w:tc>
        <w:tc>
          <w:tcPr>
            <w:tcW w:w="1399" w:type="dxa"/>
          </w:tcPr>
          <w:p w14:paraId="2BC21AAD" w14:textId="31DAE42C" w:rsidR="00E50C4D" w:rsidRDefault="00E50C4D" w:rsidP="00E50C4D">
            <w:r w:rsidRPr="003C28E1">
              <w:t>Dialogue</w:t>
            </w:r>
          </w:p>
        </w:tc>
        <w:tc>
          <w:tcPr>
            <w:tcW w:w="1386" w:type="dxa"/>
          </w:tcPr>
          <w:p w14:paraId="50863730" w14:textId="35703112" w:rsidR="00E50C4D" w:rsidRDefault="00E50C4D" w:rsidP="00E50C4D">
            <w:r w:rsidRPr="003C28E1">
              <w:t>The player clicks on Rosie</w:t>
            </w:r>
          </w:p>
        </w:tc>
        <w:tc>
          <w:tcPr>
            <w:tcW w:w="1415" w:type="dxa"/>
          </w:tcPr>
          <w:p w14:paraId="48000C32" w14:textId="2C174526" w:rsidR="00E50C4D" w:rsidRDefault="00E50C4D" w:rsidP="00E50C4D">
            <w:r w:rsidRPr="003C28E1">
              <w:t>The dialogue is spoken</w:t>
            </w:r>
          </w:p>
        </w:tc>
        <w:tc>
          <w:tcPr>
            <w:tcW w:w="1415" w:type="dxa"/>
          </w:tcPr>
          <w:p w14:paraId="44E0B940" w14:textId="13C492D5" w:rsidR="00E50C4D" w:rsidRDefault="00E50C4D" w:rsidP="00E50C4D">
            <w:r w:rsidRPr="003C28E1">
              <w:t>The dialogue is spoken</w:t>
            </w:r>
          </w:p>
        </w:tc>
        <w:tc>
          <w:tcPr>
            <w:tcW w:w="2024" w:type="dxa"/>
          </w:tcPr>
          <w:p w14:paraId="7C2F92FB" w14:textId="7741A88D" w:rsidR="00E50C4D" w:rsidRDefault="00E50C4D" w:rsidP="00E50C4D">
            <w:r w:rsidRPr="003C28E1">
              <w:t>N/A</w:t>
            </w:r>
          </w:p>
        </w:tc>
      </w:tr>
      <w:tr w:rsidR="00E50C4D" w14:paraId="5C1CD424" w14:textId="77777777" w:rsidTr="00BE204F">
        <w:tc>
          <w:tcPr>
            <w:tcW w:w="1377" w:type="dxa"/>
          </w:tcPr>
          <w:p w14:paraId="79B35A77" w14:textId="3C44E3B3" w:rsidR="00E50C4D" w:rsidRDefault="00E50C4D" w:rsidP="00E50C4D">
            <w:r w:rsidRPr="003C28E1">
              <w:t>0</w:t>
            </w:r>
            <w:r>
              <w:t>12</w:t>
            </w:r>
          </w:p>
        </w:tc>
        <w:tc>
          <w:tcPr>
            <w:tcW w:w="1399" w:type="dxa"/>
          </w:tcPr>
          <w:p w14:paraId="70A27FA3" w14:textId="7B572868" w:rsidR="00E50C4D" w:rsidRDefault="00E50C4D" w:rsidP="00E50C4D">
            <w:r w:rsidRPr="003C28E1">
              <w:t>Scene Loader</w:t>
            </w:r>
          </w:p>
        </w:tc>
        <w:tc>
          <w:tcPr>
            <w:tcW w:w="1386" w:type="dxa"/>
          </w:tcPr>
          <w:p w14:paraId="25078C86" w14:textId="59B61ECE" w:rsidR="00E50C4D" w:rsidRDefault="00E50C4D" w:rsidP="00E50C4D">
            <w:r w:rsidRPr="003C28E1">
              <w:t>The player finishes the dialogue</w:t>
            </w:r>
          </w:p>
        </w:tc>
        <w:tc>
          <w:tcPr>
            <w:tcW w:w="1415" w:type="dxa"/>
          </w:tcPr>
          <w:p w14:paraId="2DA6B158" w14:textId="3AC8BCF2" w:rsidR="00E50C4D" w:rsidRDefault="00E50C4D" w:rsidP="00E50C4D">
            <w:r w:rsidRPr="003C28E1">
              <w:t>The next scene is loaded</w:t>
            </w:r>
          </w:p>
        </w:tc>
        <w:tc>
          <w:tcPr>
            <w:tcW w:w="1415" w:type="dxa"/>
          </w:tcPr>
          <w:p w14:paraId="6EEE4D70" w14:textId="42057046" w:rsidR="00E50C4D" w:rsidRDefault="00E50C4D" w:rsidP="00E50C4D">
            <w:r w:rsidRPr="003C28E1">
              <w:t>The next scene is loaded</w:t>
            </w:r>
          </w:p>
        </w:tc>
        <w:tc>
          <w:tcPr>
            <w:tcW w:w="2024" w:type="dxa"/>
          </w:tcPr>
          <w:p w14:paraId="471DC509" w14:textId="65B0F788" w:rsidR="00E50C4D" w:rsidRDefault="00E50C4D" w:rsidP="00E50C4D">
            <w:r w:rsidRPr="003C28E1">
              <w:t>N/A</w:t>
            </w:r>
          </w:p>
        </w:tc>
      </w:tr>
    </w:tbl>
    <w:p w14:paraId="611E4014" w14:textId="77777777" w:rsidR="00B51AF2" w:rsidRDefault="00B51AF2" w:rsidP="00B51AF2"/>
    <w:p w14:paraId="608D27F0" w14:textId="77777777" w:rsidR="00B51AF2" w:rsidRDefault="00B51AF2" w:rsidP="00B51AF2">
      <w:pPr>
        <w:pStyle w:val="Heading2"/>
        <w:rPr>
          <w:color w:val="FFC000"/>
        </w:rPr>
      </w:pPr>
      <w:bookmarkStart w:id="8" w:name="_Toc40362752"/>
      <w:r>
        <w:rPr>
          <w:color w:val="FFC000"/>
        </w:rPr>
        <w:t>Level 2-2 Tests</w:t>
      </w:r>
      <w:bookmarkEnd w:id="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77"/>
        <w:gridCol w:w="1399"/>
        <w:gridCol w:w="1386"/>
        <w:gridCol w:w="1415"/>
        <w:gridCol w:w="1415"/>
        <w:gridCol w:w="2024"/>
      </w:tblGrid>
      <w:tr w:rsidR="00B51AF2" w14:paraId="2D28BA4A" w14:textId="77777777" w:rsidTr="00BE204F">
        <w:tc>
          <w:tcPr>
            <w:tcW w:w="1377" w:type="dxa"/>
          </w:tcPr>
          <w:p w14:paraId="224218E0" w14:textId="77777777" w:rsidR="00B51AF2" w:rsidRDefault="00B51AF2" w:rsidP="00BE204F">
            <w:r>
              <w:t>Test Case</w:t>
            </w:r>
          </w:p>
        </w:tc>
        <w:tc>
          <w:tcPr>
            <w:tcW w:w="1399" w:type="dxa"/>
          </w:tcPr>
          <w:p w14:paraId="5CC1186C" w14:textId="77777777" w:rsidR="00B51AF2" w:rsidRDefault="00B51AF2" w:rsidP="00BE204F">
            <w:r>
              <w:t>What is being tested</w:t>
            </w:r>
          </w:p>
        </w:tc>
        <w:tc>
          <w:tcPr>
            <w:tcW w:w="1386" w:type="dxa"/>
          </w:tcPr>
          <w:p w14:paraId="76D2D946" w14:textId="77777777" w:rsidR="00B51AF2" w:rsidRDefault="00B51AF2" w:rsidP="00BE204F">
            <w:r>
              <w:t>User input</w:t>
            </w:r>
          </w:p>
        </w:tc>
        <w:tc>
          <w:tcPr>
            <w:tcW w:w="1415" w:type="dxa"/>
          </w:tcPr>
          <w:p w14:paraId="11E63DCE" w14:textId="77777777" w:rsidR="00B51AF2" w:rsidRDefault="00B51AF2" w:rsidP="00BE204F">
            <w:r>
              <w:t>What should happen</w:t>
            </w:r>
          </w:p>
        </w:tc>
        <w:tc>
          <w:tcPr>
            <w:tcW w:w="1415" w:type="dxa"/>
          </w:tcPr>
          <w:p w14:paraId="48DDC68D" w14:textId="77777777" w:rsidR="00B51AF2" w:rsidRDefault="00B51AF2" w:rsidP="00BE204F">
            <w:r>
              <w:t>What did happen</w:t>
            </w:r>
          </w:p>
        </w:tc>
        <w:tc>
          <w:tcPr>
            <w:tcW w:w="2024" w:type="dxa"/>
          </w:tcPr>
          <w:p w14:paraId="7F16EA55" w14:textId="77777777" w:rsidR="00B51AF2" w:rsidRDefault="00B51AF2" w:rsidP="00BE204F">
            <w:r>
              <w:t>Comments/Changes made</w:t>
            </w:r>
          </w:p>
        </w:tc>
      </w:tr>
      <w:tr w:rsidR="00B51AF2" w14:paraId="3FE8DA34" w14:textId="77777777" w:rsidTr="00BE204F">
        <w:tc>
          <w:tcPr>
            <w:tcW w:w="1377" w:type="dxa"/>
          </w:tcPr>
          <w:p w14:paraId="0E7F62A8" w14:textId="77777777" w:rsidR="00B51AF2" w:rsidRDefault="00B51AF2" w:rsidP="00BE204F">
            <w:r>
              <w:t>001</w:t>
            </w:r>
          </w:p>
        </w:tc>
        <w:tc>
          <w:tcPr>
            <w:tcW w:w="1399" w:type="dxa"/>
          </w:tcPr>
          <w:p w14:paraId="47F87C3B" w14:textId="77777777" w:rsidR="00B51AF2" w:rsidRDefault="00B51AF2" w:rsidP="00BE204F">
            <w:r>
              <w:t>Player Movement</w:t>
            </w:r>
          </w:p>
        </w:tc>
        <w:tc>
          <w:tcPr>
            <w:tcW w:w="1386" w:type="dxa"/>
          </w:tcPr>
          <w:p w14:paraId="22C2BBED" w14:textId="77777777" w:rsidR="00B51AF2" w:rsidRDefault="00B51AF2" w:rsidP="00BE204F">
            <w:r>
              <w:t>The player presses ‘W’ or the space bar</w:t>
            </w:r>
          </w:p>
        </w:tc>
        <w:tc>
          <w:tcPr>
            <w:tcW w:w="1415" w:type="dxa"/>
          </w:tcPr>
          <w:p w14:paraId="23B03A6E" w14:textId="77777777" w:rsidR="00B51AF2" w:rsidRDefault="00B51AF2" w:rsidP="00BE204F">
            <w:r>
              <w:t>The player jumps</w:t>
            </w:r>
          </w:p>
        </w:tc>
        <w:tc>
          <w:tcPr>
            <w:tcW w:w="1415" w:type="dxa"/>
          </w:tcPr>
          <w:p w14:paraId="3ABE64CE" w14:textId="77777777" w:rsidR="00B51AF2" w:rsidRDefault="00B51AF2" w:rsidP="00BE204F">
            <w:r>
              <w:t>The player jumps</w:t>
            </w:r>
          </w:p>
        </w:tc>
        <w:tc>
          <w:tcPr>
            <w:tcW w:w="2024" w:type="dxa"/>
          </w:tcPr>
          <w:p w14:paraId="352DFA52" w14:textId="77777777" w:rsidR="00B51AF2" w:rsidRDefault="00B51AF2" w:rsidP="00BE204F">
            <w:r>
              <w:t>N/A</w:t>
            </w:r>
          </w:p>
        </w:tc>
      </w:tr>
      <w:tr w:rsidR="00B51AF2" w14:paraId="44EFC8D5" w14:textId="77777777" w:rsidTr="00BE204F">
        <w:tc>
          <w:tcPr>
            <w:tcW w:w="1377" w:type="dxa"/>
          </w:tcPr>
          <w:p w14:paraId="6307E27E" w14:textId="77777777" w:rsidR="00B51AF2" w:rsidRDefault="00B51AF2" w:rsidP="00BE204F">
            <w:r>
              <w:t>002</w:t>
            </w:r>
          </w:p>
        </w:tc>
        <w:tc>
          <w:tcPr>
            <w:tcW w:w="1399" w:type="dxa"/>
          </w:tcPr>
          <w:p w14:paraId="4088E14D" w14:textId="77777777" w:rsidR="00B51AF2" w:rsidRDefault="00B51AF2" w:rsidP="00BE204F">
            <w:r>
              <w:t>Player Movement</w:t>
            </w:r>
          </w:p>
        </w:tc>
        <w:tc>
          <w:tcPr>
            <w:tcW w:w="1386" w:type="dxa"/>
          </w:tcPr>
          <w:p w14:paraId="5E382588" w14:textId="77777777" w:rsidR="00B51AF2" w:rsidRDefault="00B51AF2" w:rsidP="00BE204F">
            <w:r>
              <w:t>The player presses ‘D’ or the right arrow</w:t>
            </w:r>
          </w:p>
        </w:tc>
        <w:tc>
          <w:tcPr>
            <w:tcW w:w="1415" w:type="dxa"/>
          </w:tcPr>
          <w:p w14:paraId="2B04B517" w14:textId="77777777" w:rsidR="00B51AF2" w:rsidRDefault="00B51AF2" w:rsidP="00BE204F">
            <w:r>
              <w:t>The player moves to the right</w:t>
            </w:r>
          </w:p>
        </w:tc>
        <w:tc>
          <w:tcPr>
            <w:tcW w:w="1415" w:type="dxa"/>
          </w:tcPr>
          <w:p w14:paraId="6EA3EF4C" w14:textId="77777777" w:rsidR="00B51AF2" w:rsidRDefault="00B51AF2" w:rsidP="00BE204F">
            <w:r>
              <w:t>The player moves to the right</w:t>
            </w:r>
          </w:p>
        </w:tc>
        <w:tc>
          <w:tcPr>
            <w:tcW w:w="2024" w:type="dxa"/>
          </w:tcPr>
          <w:p w14:paraId="22201C70" w14:textId="77777777" w:rsidR="00B51AF2" w:rsidRDefault="00B51AF2" w:rsidP="00BE204F">
            <w:r>
              <w:t>N/A</w:t>
            </w:r>
          </w:p>
        </w:tc>
      </w:tr>
      <w:tr w:rsidR="00B51AF2" w14:paraId="1C307167" w14:textId="77777777" w:rsidTr="00BE204F">
        <w:tc>
          <w:tcPr>
            <w:tcW w:w="1377" w:type="dxa"/>
          </w:tcPr>
          <w:p w14:paraId="3DF86C8B" w14:textId="77777777" w:rsidR="00B51AF2" w:rsidRDefault="00B51AF2" w:rsidP="00BE204F">
            <w:r>
              <w:t>003</w:t>
            </w:r>
          </w:p>
        </w:tc>
        <w:tc>
          <w:tcPr>
            <w:tcW w:w="1399" w:type="dxa"/>
          </w:tcPr>
          <w:p w14:paraId="7E68F02D" w14:textId="77777777" w:rsidR="00B51AF2" w:rsidRDefault="00B51AF2" w:rsidP="00BE204F">
            <w:r>
              <w:t>Player Movement</w:t>
            </w:r>
          </w:p>
        </w:tc>
        <w:tc>
          <w:tcPr>
            <w:tcW w:w="1386" w:type="dxa"/>
          </w:tcPr>
          <w:p w14:paraId="1AD2ECD4" w14:textId="77777777" w:rsidR="00B51AF2" w:rsidRDefault="00B51AF2" w:rsidP="00BE204F">
            <w:r>
              <w:t>The player presses ‘A’ or the left arrow</w:t>
            </w:r>
          </w:p>
        </w:tc>
        <w:tc>
          <w:tcPr>
            <w:tcW w:w="1415" w:type="dxa"/>
          </w:tcPr>
          <w:p w14:paraId="28D44BDF" w14:textId="77777777" w:rsidR="00B51AF2" w:rsidRDefault="00B51AF2" w:rsidP="00BE204F">
            <w:r>
              <w:t>The player moves to the left</w:t>
            </w:r>
          </w:p>
        </w:tc>
        <w:tc>
          <w:tcPr>
            <w:tcW w:w="1415" w:type="dxa"/>
          </w:tcPr>
          <w:p w14:paraId="736F6F18" w14:textId="77777777" w:rsidR="00B51AF2" w:rsidRDefault="00B51AF2" w:rsidP="00BE204F">
            <w:r>
              <w:t>The player moves to the left</w:t>
            </w:r>
          </w:p>
        </w:tc>
        <w:tc>
          <w:tcPr>
            <w:tcW w:w="2024" w:type="dxa"/>
          </w:tcPr>
          <w:p w14:paraId="1505D7B2" w14:textId="77777777" w:rsidR="00B51AF2" w:rsidRDefault="00B51AF2" w:rsidP="00BE204F">
            <w:r>
              <w:t>N/A</w:t>
            </w:r>
          </w:p>
        </w:tc>
      </w:tr>
      <w:tr w:rsidR="00B51AF2" w14:paraId="57F4935B" w14:textId="77777777" w:rsidTr="00BE204F">
        <w:tc>
          <w:tcPr>
            <w:tcW w:w="1377" w:type="dxa"/>
          </w:tcPr>
          <w:p w14:paraId="097B3691" w14:textId="77777777" w:rsidR="00B51AF2" w:rsidRDefault="00B51AF2" w:rsidP="00BE204F">
            <w:r>
              <w:t>004</w:t>
            </w:r>
          </w:p>
        </w:tc>
        <w:tc>
          <w:tcPr>
            <w:tcW w:w="1399" w:type="dxa"/>
          </w:tcPr>
          <w:p w14:paraId="56E90A5A" w14:textId="77777777" w:rsidR="00B51AF2" w:rsidRDefault="00B51AF2" w:rsidP="00BE204F">
            <w:r>
              <w:t>Player injury</w:t>
            </w:r>
          </w:p>
        </w:tc>
        <w:tc>
          <w:tcPr>
            <w:tcW w:w="1386" w:type="dxa"/>
          </w:tcPr>
          <w:p w14:paraId="453F08F2" w14:textId="77777777" w:rsidR="00B51AF2" w:rsidRDefault="00B51AF2" w:rsidP="00BE204F">
            <w:r>
              <w:t>The player collides with a game object tagged ‘Enemy’</w:t>
            </w:r>
          </w:p>
        </w:tc>
        <w:tc>
          <w:tcPr>
            <w:tcW w:w="1415" w:type="dxa"/>
          </w:tcPr>
          <w:p w14:paraId="1E46F51F" w14:textId="77777777" w:rsidR="00B51AF2" w:rsidRDefault="00B51AF2" w:rsidP="00BE204F">
            <w:r>
              <w:t>The player loses a heart</w:t>
            </w:r>
          </w:p>
        </w:tc>
        <w:tc>
          <w:tcPr>
            <w:tcW w:w="1415" w:type="dxa"/>
          </w:tcPr>
          <w:p w14:paraId="23366B7F" w14:textId="77777777" w:rsidR="00B51AF2" w:rsidRDefault="00B51AF2" w:rsidP="00BE204F">
            <w:r>
              <w:t>The player loses a heart</w:t>
            </w:r>
          </w:p>
        </w:tc>
        <w:tc>
          <w:tcPr>
            <w:tcW w:w="2024" w:type="dxa"/>
          </w:tcPr>
          <w:p w14:paraId="79C6BAAE" w14:textId="77777777" w:rsidR="00B51AF2" w:rsidRDefault="00B51AF2" w:rsidP="00BE204F">
            <w:r>
              <w:t>N/A</w:t>
            </w:r>
          </w:p>
        </w:tc>
      </w:tr>
      <w:tr w:rsidR="00B51AF2" w14:paraId="0B780AD1" w14:textId="77777777" w:rsidTr="00BE204F">
        <w:tc>
          <w:tcPr>
            <w:tcW w:w="1377" w:type="dxa"/>
          </w:tcPr>
          <w:p w14:paraId="5CC5E47F" w14:textId="77777777" w:rsidR="00B51AF2" w:rsidRDefault="00B51AF2" w:rsidP="00BE204F">
            <w:r>
              <w:lastRenderedPageBreak/>
              <w:t>005</w:t>
            </w:r>
          </w:p>
        </w:tc>
        <w:tc>
          <w:tcPr>
            <w:tcW w:w="1399" w:type="dxa"/>
          </w:tcPr>
          <w:p w14:paraId="2EDBBF31" w14:textId="77777777" w:rsidR="00B51AF2" w:rsidRDefault="00B51AF2" w:rsidP="00BE204F">
            <w:r>
              <w:t>Player death</w:t>
            </w:r>
          </w:p>
        </w:tc>
        <w:tc>
          <w:tcPr>
            <w:tcW w:w="1386" w:type="dxa"/>
          </w:tcPr>
          <w:p w14:paraId="3F429996" w14:textId="77777777" w:rsidR="00B51AF2" w:rsidRDefault="00B51AF2" w:rsidP="00BE204F">
            <w:r>
              <w:t>The player loses all their hearts</w:t>
            </w:r>
          </w:p>
        </w:tc>
        <w:tc>
          <w:tcPr>
            <w:tcW w:w="1415" w:type="dxa"/>
          </w:tcPr>
          <w:p w14:paraId="790AE0B6" w14:textId="77777777" w:rsidR="00B51AF2" w:rsidRDefault="00B51AF2" w:rsidP="00BE204F">
            <w:r>
              <w:t>The level restarts</w:t>
            </w:r>
          </w:p>
        </w:tc>
        <w:tc>
          <w:tcPr>
            <w:tcW w:w="1415" w:type="dxa"/>
          </w:tcPr>
          <w:p w14:paraId="315BA26D" w14:textId="77777777" w:rsidR="00B51AF2" w:rsidRDefault="00B51AF2" w:rsidP="00BE204F">
            <w:r>
              <w:t>The level restarts</w:t>
            </w:r>
          </w:p>
        </w:tc>
        <w:tc>
          <w:tcPr>
            <w:tcW w:w="2024" w:type="dxa"/>
          </w:tcPr>
          <w:p w14:paraId="2372F043" w14:textId="77777777" w:rsidR="00B51AF2" w:rsidRDefault="00B51AF2" w:rsidP="00BE204F">
            <w:r>
              <w:t>N/A</w:t>
            </w:r>
          </w:p>
        </w:tc>
      </w:tr>
      <w:tr w:rsidR="00B51AF2" w14:paraId="275F77AA" w14:textId="77777777" w:rsidTr="00BE204F">
        <w:tc>
          <w:tcPr>
            <w:tcW w:w="1377" w:type="dxa"/>
          </w:tcPr>
          <w:p w14:paraId="1743AA8D" w14:textId="77777777" w:rsidR="00B51AF2" w:rsidRDefault="00B51AF2" w:rsidP="00BE204F">
            <w:r>
              <w:t>006</w:t>
            </w:r>
          </w:p>
        </w:tc>
        <w:tc>
          <w:tcPr>
            <w:tcW w:w="1399" w:type="dxa"/>
          </w:tcPr>
          <w:p w14:paraId="19F2A6A9" w14:textId="77777777" w:rsidR="00B51AF2" w:rsidRDefault="00B51AF2" w:rsidP="00BE204F">
            <w:r>
              <w:t>Journal screen</w:t>
            </w:r>
          </w:p>
        </w:tc>
        <w:tc>
          <w:tcPr>
            <w:tcW w:w="1386" w:type="dxa"/>
          </w:tcPr>
          <w:p w14:paraId="0CF06728" w14:textId="77777777" w:rsidR="00B51AF2" w:rsidRDefault="00B51AF2" w:rsidP="00BE204F">
            <w:r>
              <w:t>The player presses the ‘J’ button</w:t>
            </w:r>
          </w:p>
        </w:tc>
        <w:tc>
          <w:tcPr>
            <w:tcW w:w="1415" w:type="dxa"/>
          </w:tcPr>
          <w:p w14:paraId="7DB22120" w14:textId="77777777" w:rsidR="00B51AF2" w:rsidRDefault="00B51AF2" w:rsidP="00BE204F">
            <w:r>
              <w:t>The journal screen is displayed, and the game is paused</w:t>
            </w:r>
          </w:p>
        </w:tc>
        <w:tc>
          <w:tcPr>
            <w:tcW w:w="1415" w:type="dxa"/>
          </w:tcPr>
          <w:p w14:paraId="35ADC049" w14:textId="77777777" w:rsidR="00B51AF2" w:rsidRDefault="00B51AF2" w:rsidP="00BE204F">
            <w:r>
              <w:t>The journal is shown, and the game is paused</w:t>
            </w:r>
          </w:p>
        </w:tc>
        <w:tc>
          <w:tcPr>
            <w:tcW w:w="2024" w:type="dxa"/>
          </w:tcPr>
          <w:p w14:paraId="65B68D81" w14:textId="77777777" w:rsidR="00B51AF2" w:rsidRDefault="00B51AF2" w:rsidP="00BE204F">
            <w:r>
              <w:t>N/A</w:t>
            </w:r>
          </w:p>
        </w:tc>
      </w:tr>
      <w:tr w:rsidR="00B51AF2" w14:paraId="27CF1BCB" w14:textId="77777777" w:rsidTr="00BE204F">
        <w:tc>
          <w:tcPr>
            <w:tcW w:w="1377" w:type="dxa"/>
          </w:tcPr>
          <w:p w14:paraId="147E7A85" w14:textId="77777777" w:rsidR="00B51AF2" w:rsidRDefault="00B51AF2" w:rsidP="00BE204F">
            <w:r>
              <w:t>007</w:t>
            </w:r>
          </w:p>
        </w:tc>
        <w:tc>
          <w:tcPr>
            <w:tcW w:w="1399" w:type="dxa"/>
          </w:tcPr>
          <w:p w14:paraId="532EF7EA" w14:textId="77777777" w:rsidR="00B51AF2" w:rsidRDefault="00B51AF2" w:rsidP="00BE204F">
            <w:r>
              <w:t>Journal screen</w:t>
            </w:r>
          </w:p>
        </w:tc>
        <w:tc>
          <w:tcPr>
            <w:tcW w:w="1386" w:type="dxa"/>
          </w:tcPr>
          <w:p w14:paraId="4BE99D4E" w14:textId="77777777" w:rsidR="00B51AF2" w:rsidRDefault="00B51AF2" w:rsidP="00BE204F">
            <w:r>
              <w:t>The player presses the ‘J’ button again</w:t>
            </w:r>
          </w:p>
        </w:tc>
        <w:tc>
          <w:tcPr>
            <w:tcW w:w="1415" w:type="dxa"/>
          </w:tcPr>
          <w:p w14:paraId="5C44963F" w14:textId="77777777" w:rsidR="00B51AF2" w:rsidRDefault="00B51AF2" w:rsidP="00BE204F">
            <w:r>
              <w:t>The journal screen is hidden, and the game is un-paused</w:t>
            </w:r>
          </w:p>
        </w:tc>
        <w:tc>
          <w:tcPr>
            <w:tcW w:w="1415" w:type="dxa"/>
          </w:tcPr>
          <w:p w14:paraId="4E44D1B7" w14:textId="77777777" w:rsidR="00B51AF2" w:rsidRDefault="00B51AF2" w:rsidP="00BE204F">
            <w:r>
              <w:t>The journal screen is hidden, and the game is un-paused</w:t>
            </w:r>
          </w:p>
        </w:tc>
        <w:tc>
          <w:tcPr>
            <w:tcW w:w="2024" w:type="dxa"/>
          </w:tcPr>
          <w:p w14:paraId="412E49B9" w14:textId="77777777" w:rsidR="00B51AF2" w:rsidRDefault="00B51AF2" w:rsidP="00BE204F">
            <w:r>
              <w:t>N/A</w:t>
            </w:r>
          </w:p>
        </w:tc>
      </w:tr>
      <w:tr w:rsidR="00B51AF2" w14:paraId="0FAF0A70" w14:textId="77777777" w:rsidTr="00BE204F">
        <w:tc>
          <w:tcPr>
            <w:tcW w:w="1377" w:type="dxa"/>
          </w:tcPr>
          <w:p w14:paraId="4F6A0F90" w14:textId="77777777" w:rsidR="00B51AF2" w:rsidRDefault="00B51AF2" w:rsidP="00BE204F">
            <w:r>
              <w:t>008</w:t>
            </w:r>
          </w:p>
        </w:tc>
        <w:tc>
          <w:tcPr>
            <w:tcW w:w="1399" w:type="dxa"/>
          </w:tcPr>
          <w:p w14:paraId="32E3F8D4" w14:textId="77777777" w:rsidR="00B51AF2" w:rsidRDefault="00B51AF2" w:rsidP="00BE204F">
            <w:r>
              <w:t>Dialogue</w:t>
            </w:r>
          </w:p>
        </w:tc>
        <w:tc>
          <w:tcPr>
            <w:tcW w:w="1386" w:type="dxa"/>
          </w:tcPr>
          <w:p w14:paraId="6ECDBDF8" w14:textId="53B55489" w:rsidR="00B51AF2" w:rsidRDefault="00B51AF2" w:rsidP="00BE204F">
            <w:r>
              <w:t xml:space="preserve">The player clicks on </w:t>
            </w:r>
            <w:r w:rsidR="00E50C4D">
              <w:t>Rosie</w:t>
            </w:r>
          </w:p>
        </w:tc>
        <w:tc>
          <w:tcPr>
            <w:tcW w:w="1415" w:type="dxa"/>
          </w:tcPr>
          <w:p w14:paraId="65FDD4F1" w14:textId="77777777" w:rsidR="00B51AF2" w:rsidRDefault="00B51AF2" w:rsidP="00BE204F">
            <w:r>
              <w:t>The dialogue is spoken</w:t>
            </w:r>
          </w:p>
        </w:tc>
        <w:tc>
          <w:tcPr>
            <w:tcW w:w="1415" w:type="dxa"/>
          </w:tcPr>
          <w:p w14:paraId="55DF1983" w14:textId="77777777" w:rsidR="00B51AF2" w:rsidRDefault="00B51AF2" w:rsidP="00BE204F">
            <w:r>
              <w:t>The dialogue is spoken</w:t>
            </w:r>
          </w:p>
        </w:tc>
        <w:tc>
          <w:tcPr>
            <w:tcW w:w="2024" w:type="dxa"/>
          </w:tcPr>
          <w:p w14:paraId="6AE28902" w14:textId="77777777" w:rsidR="00B51AF2" w:rsidRDefault="00B51AF2" w:rsidP="00BE204F">
            <w:r>
              <w:t>N/A</w:t>
            </w:r>
          </w:p>
        </w:tc>
      </w:tr>
      <w:tr w:rsidR="00B51AF2" w14:paraId="67CA4BC5" w14:textId="77777777" w:rsidTr="00BE204F">
        <w:tc>
          <w:tcPr>
            <w:tcW w:w="1377" w:type="dxa"/>
          </w:tcPr>
          <w:p w14:paraId="49303624" w14:textId="77777777" w:rsidR="00B51AF2" w:rsidRDefault="00B51AF2" w:rsidP="00BE204F">
            <w:r>
              <w:t>009</w:t>
            </w:r>
          </w:p>
        </w:tc>
        <w:tc>
          <w:tcPr>
            <w:tcW w:w="1399" w:type="dxa"/>
          </w:tcPr>
          <w:p w14:paraId="5999D98B" w14:textId="77777777" w:rsidR="00B51AF2" w:rsidRDefault="00B51AF2" w:rsidP="00BE204F">
            <w:r>
              <w:t>Scene Loader</w:t>
            </w:r>
          </w:p>
        </w:tc>
        <w:tc>
          <w:tcPr>
            <w:tcW w:w="1386" w:type="dxa"/>
          </w:tcPr>
          <w:p w14:paraId="7E3B9ADC" w14:textId="77777777" w:rsidR="00B51AF2" w:rsidRDefault="00B51AF2" w:rsidP="00BE204F">
            <w:r>
              <w:t>The player finishes the dialogue</w:t>
            </w:r>
          </w:p>
        </w:tc>
        <w:tc>
          <w:tcPr>
            <w:tcW w:w="1415" w:type="dxa"/>
          </w:tcPr>
          <w:p w14:paraId="4FB0E34E" w14:textId="77777777" w:rsidR="00B51AF2" w:rsidRDefault="00B51AF2" w:rsidP="00BE204F">
            <w:r>
              <w:t>The next scene is loaded</w:t>
            </w:r>
          </w:p>
        </w:tc>
        <w:tc>
          <w:tcPr>
            <w:tcW w:w="1415" w:type="dxa"/>
          </w:tcPr>
          <w:p w14:paraId="500D0B11" w14:textId="77777777" w:rsidR="00B51AF2" w:rsidRDefault="00B51AF2" w:rsidP="00BE204F">
            <w:r>
              <w:t>The next scene is loaded</w:t>
            </w:r>
          </w:p>
        </w:tc>
        <w:tc>
          <w:tcPr>
            <w:tcW w:w="2024" w:type="dxa"/>
          </w:tcPr>
          <w:p w14:paraId="1F6E5BF3" w14:textId="77777777" w:rsidR="00B51AF2" w:rsidRDefault="00B51AF2" w:rsidP="00BE204F">
            <w:r>
              <w:t>N/A</w:t>
            </w:r>
          </w:p>
        </w:tc>
      </w:tr>
    </w:tbl>
    <w:p w14:paraId="56C9C43E" w14:textId="77777777" w:rsidR="00B51AF2" w:rsidRDefault="00B51AF2" w:rsidP="00B51AF2"/>
    <w:p w14:paraId="157A6C25" w14:textId="77777777" w:rsidR="00B51AF2" w:rsidRDefault="00B51AF2" w:rsidP="00B51AF2">
      <w:pPr>
        <w:pStyle w:val="Heading2"/>
        <w:rPr>
          <w:color w:val="FFC000"/>
        </w:rPr>
      </w:pPr>
      <w:bookmarkStart w:id="9" w:name="_Toc40362753"/>
      <w:r>
        <w:rPr>
          <w:color w:val="FFC000"/>
        </w:rPr>
        <w:t>Level 2-3 Tests</w:t>
      </w:r>
      <w:bookmarkEnd w:id="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11"/>
        <w:gridCol w:w="1356"/>
        <w:gridCol w:w="1305"/>
        <w:gridCol w:w="1560"/>
        <w:gridCol w:w="1560"/>
        <w:gridCol w:w="2024"/>
      </w:tblGrid>
      <w:tr w:rsidR="00B51AF2" w14:paraId="482EDDC6" w14:textId="77777777" w:rsidTr="00EB58EF">
        <w:tc>
          <w:tcPr>
            <w:tcW w:w="1211" w:type="dxa"/>
          </w:tcPr>
          <w:p w14:paraId="14939751" w14:textId="77777777" w:rsidR="00B51AF2" w:rsidRDefault="00B51AF2" w:rsidP="00BE204F">
            <w:r>
              <w:t>Test Case</w:t>
            </w:r>
          </w:p>
        </w:tc>
        <w:tc>
          <w:tcPr>
            <w:tcW w:w="1356" w:type="dxa"/>
          </w:tcPr>
          <w:p w14:paraId="7D20CA06" w14:textId="77777777" w:rsidR="00B51AF2" w:rsidRDefault="00B51AF2" w:rsidP="00BE204F">
            <w:r>
              <w:t>What is being tested</w:t>
            </w:r>
          </w:p>
        </w:tc>
        <w:tc>
          <w:tcPr>
            <w:tcW w:w="1305" w:type="dxa"/>
          </w:tcPr>
          <w:p w14:paraId="6DF352F2" w14:textId="77777777" w:rsidR="00B51AF2" w:rsidRDefault="00B51AF2" w:rsidP="00BE204F">
            <w:r>
              <w:t>User input</w:t>
            </w:r>
          </w:p>
        </w:tc>
        <w:tc>
          <w:tcPr>
            <w:tcW w:w="1560" w:type="dxa"/>
          </w:tcPr>
          <w:p w14:paraId="2AC1F70A" w14:textId="77777777" w:rsidR="00B51AF2" w:rsidRDefault="00B51AF2" w:rsidP="00BE204F">
            <w:r>
              <w:t>What should happen</w:t>
            </w:r>
          </w:p>
        </w:tc>
        <w:tc>
          <w:tcPr>
            <w:tcW w:w="1560" w:type="dxa"/>
          </w:tcPr>
          <w:p w14:paraId="6E2F0E7A" w14:textId="77777777" w:rsidR="00B51AF2" w:rsidRDefault="00B51AF2" w:rsidP="00BE204F">
            <w:r>
              <w:t>What did happen</w:t>
            </w:r>
          </w:p>
        </w:tc>
        <w:tc>
          <w:tcPr>
            <w:tcW w:w="2024" w:type="dxa"/>
          </w:tcPr>
          <w:p w14:paraId="1E4B41FA" w14:textId="77777777" w:rsidR="00B51AF2" w:rsidRDefault="00B51AF2" w:rsidP="00BE204F">
            <w:r>
              <w:t>Comments/Changes made</w:t>
            </w:r>
          </w:p>
        </w:tc>
      </w:tr>
      <w:tr w:rsidR="00B51AF2" w14:paraId="6BEC0976" w14:textId="77777777" w:rsidTr="00EB58EF">
        <w:tc>
          <w:tcPr>
            <w:tcW w:w="1211" w:type="dxa"/>
          </w:tcPr>
          <w:p w14:paraId="48FED97C" w14:textId="77777777" w:rsidR="00B51AF2" w:rsidRDefault="00B51AF2" w:rsidP="00BE204F">
            <w:r>
              <w:t>001</w:t>
            </w:r>
          </w:p>
        </w:tc>
        <w:tc>
          <w:tcPr>
            <w:tcW w:w="1356" w:type="dxa"/>
          </w:tcPr>
          <w:p w14:paraId="73EA3ABE" w14:textId="77777777" w:rsidR="00B51AF2" w:rsidRDefault="00B51AF2" w:rsidP="00BE204F">
            <w:r>
              <w:t>Player Movement</w:t>
            </w:r>
          </w:p>
        </w:tc>
        <w:tc>
          <w:tcPr>
            <w:tcW w:w="1305" w:type="dxa"/>
          </w:tcPr>
          <w:p w14:paraId="7BDC7CE9" w14:textId="77777777" w:rsidR="00B51AF2" w:rsidRDefault="00B51AF2" w:rsidP="00BE204F">
            <w:r>
              <w:t>The player presses ‘W’ or the space bar</w:t>
            </w:r>
          </w:p>
        </w:tc>
        <w:tc>
          <w:tcPr>
            <w:tcW w:w="1560" w:type="dxa"/>
          </w:tcPr>
          <w:p w14:paraId="54B0FA71" w14:textId="77777777" w:rsidR="00B51AF2" w:rsidRDefault="00B51AF2" w:rsidP="00BE204F">
            <w:r>
              <w:t>The player jumps</w:t>
            </w:r>
          </w:p>
        </w:tc>
        <w:tc>
          <w:tcPr>
            <w:tcW w:w="1560" w:type="dxa"/>
          </w:tcPr>
          <w:p w14:paraId="2484AE60" w14:textId="77777777" w:rsidR="00B51AF2" w:rsidRDefault="00B51AF2" w:rsidP="00BE204F">
            <w:r>
              <w:t>The player jumps</w:t>
            </w:r>
          </w:p>
        </w:tc>
        <w:tc>
          <w:tcPr>
            <w:tcW w:w="2024" w:type="dxa"/>
          </w:tcPr>
          <w:p w14:paraId="11224CE1" w14:textId="77777777" w:rsidR="00B51AF2" w:rsidRDefault="00B51AF2" w:rsidP="00BE204F">
            <w:r>
              <w:t>N/A</w:t>
            </w:r>
          </w:p>
        </w:tc>
      </w:tr>
      <w:tr w:rsidR="00B51AF2" w14:paraId="40DD01B0" w14:textId="77777777" w:rsidTr="00EB58EF">
        <w:tc>
          <w:tcPr>
            <w:tcW w:w="1211" w:type="dxa"/>
          </w:tcPr>
          <w:p w14:paraId="5933D6C5" w14:textId="77777777" w:rsidR="00B51AF2" w:rsidRDefault="00B51AF2" w:rsidP="00BE204F">
            <w:r>
              <w:t>002</w:t>
            </w:r>
          </w:p>
        </w:tc>
        <w:tc>
          <w:tcPr>
            <w:tcW w:w="1356" w:type="dxa"/>
          </w:tcPr>
          <w:p w14:paraId="34C33AC7" w14:textId="77777777" w:rsidR="00B51AF2" w:rsidRDefault="00B51AF2" w:rsidP="00BE204F">
            <w:r>
              <w:t>Player Movement</w:t>
            </w:r>
          </w:p>
        </w:tc>
        <w:tc>
          <w:tcPr>
            <w:tcW w:w="1305" w:type="dxa"/>
          </w:tcPr>
          <w:p w14:paraId="40B2BDC2" w14:textId="77777777" w:rsidR="00B51AF2" w:rsidRDefault="00B51AF2" w:rsidP="00BE204F">
            <w:r>
              <w:t>The player presses ‘D’ or the right arrow</w:t>
            </w:r>
          </w:p>
        </w:tc>
        <w:tc>
          <w:tcPr>
            <w:tcW w:w="1560" w:type="dxa"/>
          </w:tcPr>
          <w:p w14:paraId="242690AC" w14:textId="77777777" w:rsidR="00B51AF2" w:rsidRDefault="00B51AF2" w:rsidP="00BE204F">
            <w:r>
              <w:t>The player moves to the right</w:t>
            </w:r>
          </w:p>
        </w:tc>
        <w:tc>
          <w:tcPr>
            <w:tcW w:w="1560" w:type="dxa"/>
          </w:tcPr>
          <w:p w14:paraId="7688DE1D" w14:textId="77777777" w:rsidR="00B51AF2" w:rsidRDefault="00B51AF2" w:rsidP="00BE204F">
            <w:r>
              <w:t>The player moves to the right</w:t>
            </w:r>
          </w:p>
        </w:tc>
        <w:tc>
          <w:tcPr>
            <w:tcW w:w="2024" w:type="dxa"/>
          </w:tcPr>
          <w:p w14:paraId="7BBDF13F" w14:textId="77777777" w:rsidR="00B51AF2" w:rsidRDefault="00B51AF2" w:rsidP="00BE204F">
            <w:r>
              <w:t>N/A</w:t>
            </w:r>
          </w:p>
        </w:tc>
      </w:tr>
      <w:tr w:rsidR="00B51AF2" w14:paraId="3440F97F" w14:textId="77777777" w:rsidTr="00EB58EF">
        <w:tc>
          <w:tcPr>
            <w:tcW w:w="1211" w:type="dxa"/>
          </w:tcPr>
          <w:p w14:paraId="799683E4" w14:textId="77777777" w:rsidR="00B51AF2" w:rsidRDefault="00B51AF2" w:rsidP="00BE204F">
            <w:r>
              <w:t>003</w:t>
            </w:r>
          </w:p>
        </w:tc>
        <w:tc>
          <w:tcPr>
            <w:tcW w:w="1356" w:type="dxa"/>
          </w:tcPr>
          <w:p w14:paraId="1E4EC28F" w14:textId="77777777" w:rsidR="00B51AF2" w:rsidRDefault="00B51AF2" w:rsidP="00BE204F">
            <w:r>
              <w:t>Player Movement</w:t>
            </w:r>
          </w:p>
        </w:tc>
        <w:tc>
          <w:tcPr>
            <w:tcW w:w="1305" w:type="dxa"/>
          </w:tcPr>
          <w:p w14:paraId="4E8A9DD2" w14:textId="77777777" w:rsidR="00B51AF2" w:rsidRDefault="00B51AF2" w:rsidP="00BE204F">
            <w:r>
              <w:t>The player presses ‘A’ or the left arrow</w:t>
            </w:r>
          </w:p>
        </w:tc>
        <w:tc>
          <w:tcPr>
            <w:tcW w:w="1560" w:type="dxa"/>
          </w:tcPr>
          <w:p w14:paraId="36D57222" w14:textId="77777777" w:rsidR="00B51AF2" w:rsidRDefault="00B51AF2" w:rsidP="00BE204F">
            <w:r>
              <w:t>The player moves to the left</w:t>
            </w:r>
          </w:p>
        </w:tc>
        <w:tc>
          <w:tcPr>
            <w:tcW w:w="1560" w:type="dxa"/>
          </w:tcPr>
          <w:p w14:paraId="35884AF5" w14:textId="77777777" w:rsidR="00B51AF2" w:rsidRDefault="00B51AF2" w:rsidP="00BE204F">
            <w:r>
              <w:t>The player moves to the left</w:t>
            </w:r>
          </w:p>
        </w:tc>
        <w:tc>
          <w:tcPr>
            <w:tcW w:w="2024" w:type="dxa"/>
          </w:tcPr>
          <w:p w14:paraId="48B07338" w14:textId="77777777" w:rsidR="00B51AF2" w:rsidRDefault="00B51AF2" w:rsidP="00BE204F">
            <w:r>
              <w:t>N/A</w:t>
            </w:r>
          </w:p>
        </w:tc>
      </w:tr>
      <w:tr w:rsidR="00B51AF2" w14:paraId="14D1BB43" w14:textId="77777777" w:rsidTr="00EB58EF">
        <w:tc>
          <w:tcPr>
            <w:tcW w:w="1211" w:type="dxa"/>
          </w:tcPr>
          <w:p w14:paraId="3BB041EC" w14:textId="77777777" w:rsidR="00B51AF2" w:rsidRDefault="00B51AF2" w:rsidP="00BE204F">
            <w:r>
              <w:t>004</w:t>
            </w:r>
          </w:p>
        </w:tc>
        <w:tc>
          <w:tcPr>
            <w:tcW w:w="1356" w:type="dxa"/>
          </w:tcPr>
          <w:p w14:paraId="73DDCAD4" w14:textId="77777777" w:rsidR="00B51AF2" w:rsidRDefault="00B51AF2" w:rsidP="00BE204F">
            <w:r>
              <w:t>Player injury</w:t>
            </w:r>
          </w:p>
        </w:tc>
        <w:tc>
          <w:tcPr>
            <w:tcW w:w="1305" w:type="dxa"/>
          </w:tcPr>
          <w:p w14:paraId="1EBB2DE4" w14:textId="77777777" w:rsidR="00B51AF2" w:rsidRDefault="00B51AF2" w:rsidP="00BE204F">
            <w:r>
              <w:t>The player collides with a game object tagged ‘Enemy’</w:t>
            </w:r>
          </w:p>
        </w:tc>
        <w:tc>
          <w:tcPr>
            <w:tcW w:w="1560" w:type="dxa"/>
          </w:tcPr>
          <w:p w14:paraId="0DDC3582" w14:textId="77777777" w:rsidR="00B51AF2" w:rsidRDefault="00B51AF2" w:rsidP="00BE204F">
            <w:r>
              <w:t>The player loses a heart</w:t>
            </w:r>
          </w:p>
        </w:tc>
        <w:tc>
          <w:tcPr>
            <w:tcW w:w="1560" w:type="dxa"/>
          </w:tcPr>
          <w:p w14:paraId="53FD801C" w14:textId="77777777" w:rsidR="00B51AF2" w:rsidRDefault="00B51AF2" w:rsidP="00BE204F">
            <w:r>
              <w:t>The player loses a heart</w:t>
            </w:r>
          </w:p>
        </w:tc>
        <w:tc>
          <w:tcPr>
            <w:tcW w:w="2024" w:type="dxa"/>
          </w:tcPr>
          <w:p w14:paraId="3F28A1BE" w14:textId="77777777" w:rsidR="00B51AF2" w:rsidRDefault="00B51AF2" w:rsidP="00BE204F">
            <w:r>
              <w:t>N/A</w:t>
            </w:r>
          </w:p>
        </w:tc>
      </w:tr>
      <w:tr w:rsidR="00B51AF2" w14:paraId="7FF4ABAE" w14:textId="77777777" w:rsidTr="00EB58EF">
        <w:tc>
          <w:tcPr>
            <w:tcW w:w="1211" w:type="dxa"/>
          </w:tcPr>
          <w:p w14:paraId="4D09A685" w14:textId="77777777" w:rsidR="00B51AF2" w:rsidRDefault="00B51AF2" w:rsidP="00BE204F">
            <w:r>
              <w:t>005</w:t>
            </w:r>
          </w:p>
        </w:tc>
        <w:tc>
          <w:tcPr>
            <w:tcW w:w="1356" w:type="dxa"/>
          </w:tcPr>
          <w:p w14:paraId="06462A77" w14:textId="77777777" w:rsidR="00B51AF2" w:rsidRDefault="00B51AF2" w:rsidP="00BE204F">
            <w:r>
              <w:t>Player death</w:t>
            </w:r>
          </w:p>
        </w:tc>
        <w:tc>
          <w:tcPr>
            <w:tcW w:w="1305" w:type="dxa"/>
          </w:tcPr>
          <w:p w14:paraId="4CD7CB28" w14:textId="77777777" w:rsidR="00B51AF2" w:rsidRDefault="00B51AF2" w:rsidP="00BE204F">
            <w:r>
              <w:t>The player loses all their hearts</w:t>
            </w:r>
          </w:p>
        </w:tc>
        <w:tc>
          <w:tcPr>
            <w:tcW w:w="1560" w:type="dxa"/>
          </w:tcPr>
          <w:p w14:paraId="0D9992A7" w14:textId="77777777" w:rsidR="00B51AF2" w:rsidRDefault="00B51AF2" w:rsidP="00BE204F">
            <w:r>
              <w:t>The level restarts</w:t>
            </w:r>
          </w:p>
        </w:tc>
        <w:tc>
          <w:tcPr>
            <w:tcW w:w="1560" w:type="dxa"/>
          </w:tcPr>
          <w:p w14:paraId="579BD154" w14:textId="77777777" w:rsidR="00B51AF2" w:rsidRDefault="00B51AF2" w:rsidP="00BE204F">
            <w:r>
              <w:t>The level restarts</w:t>
            </w:r>
          </w:p>
        </w:tc>
        <w:tc>
          <w:tcPr>
            <w:tcW w:w="2024" w:type="dxa"/>
          </w:tcPr>
          <w:p w14:paraId="0FBA7A5B" w14:textId="77777777" w:rsidR="00B51AF2" w:rsidRDefault="00B51AF2" w:rsidP="00BE204F">
            <w:r>
              <w:t>N/A</w:t>
            </w:r>
          </w:p>
        </w:tc>
      </w:tr>
      <w:tr w:rsidR="00B51AF2" w14:paraId="65AF46D1" w14:textId="77777777" w:rsidTr="00EB58EF">
        <w:tc>
          <w:tcPr>
            <w:tcW w:w="1211" w:type="dxa"/>
          </w:tcPr>
          <w:p w14:paraId="686B1C02" w14:textId="77777777" w:rsidR="00B51AF2" w:rsidRDefault="00B51AF2" w:rsidP="00BE204F">
            <w:r>
              <w:t>006</w:t>
            </w:r>
          </w:p>
        </w:tc>
        <w:tc>
          <w:tcPr>
            <w:tcW w:w="1356" w:type="dxa"/>
          </w:tcPr>
          <w:p w14:paraId="701E64D8" w14:textId="77777777" w:rsidR="00B51AF2" w:rsidRDefault="00B51AF2" w:rsidP="00BE204F">
            <w:r>
              <w:t>Journal screen</w:t>
            </w:r>
          </w:p>
        </w:tc>
        <w:tc>
          <w:tcPr>
            <w:tcW w:w="1305" w:type="dxa"/>
          </w:tcPr>
          <w:p w14:paraId="590FB6CA" w14:textId="77777777" w:rsidR="00B51AF2" w:rsidRDefault="00B51AF2" w:rsidP="00BE204F">
            <w:r>
              <w:t>The player presses the ‘J’ button</w:t>
            </w:r>
          </w:p>
        </w:tc>
        <w:tc>
          <w:tcPr>
            <w:tcW w:w="1560" w:type="dxa"/>
          </w:tcPr>
          <w:p w14:paraId="4AE45B31" w14:textId="77777777" w:rsidR="00B51AF2" w:rsidRDefault="00B51AF2" w:rsidP="00BE204F">
            <w:r>
              <w:t xml:space="preserve">The journal screen is displayed, and </w:t>
            </w:r>
            <w:r>
              <w:lastRenderedPageBreak/>
              <w:t>the game is paused</w:t>
            </w:r>
          </w:p>
        </w:tc>
        <w:tc>
          <w:tcPr>
            <w:tcW w:w="1560" w:type="dxa"/>
          </w:tcPr>
          <w:p w14:paraId="358B51A6" w14:textId="77777777" w:rsidR="00B51AF2" w:rsidRDefault="00B51AF2" w:rsidP="00BE204F">
            <w:r>
              <w:lastRenderedPageBreak/>
              <w:t>The journal is shown, and the game is paused</w:t>
            </w:r>
          </w:p>
        </w:tc>
        <w:tc>
          <w:tcPr>
            <w:tcW w:w="2024" w:type="dxa"/>
          </w:tcPr>
          <w:p w14:paraId="3CC827E5" w14:textId="77777777" w:rsidR="00B51AF2" w:rsidRDefault="00B51AF2" w:rsidP="00BE204F">
            <w:r>
              <w:t>N/A</w:t>
            </w:r>
          </w:p>
        </w:tc>
      </w:tr>
      <w:tr w:rsidR="00B51AF2" w14:paraId="1373748C" w14:textId="77777777" w:rsidTr="00EB58EF">
        <w:tc>
          <w:tcPr>
            <w:tcW w:w="1211" w:type="dxa"/>
          </w:tcPr>
          <w:p w14:paraId="103CBCD6" w14:textId="77777777" w:rsidR="00B51AF2" w:rsidRDefault="00B51AF2" w:rsidP="00BE204F">
            <w:r>
              <w:t>007</w:t>
            </w:r>
          </w:p>
        </w:tc>
        <w:tc>
          <w:tcPr>
            <w:tcW w:w="1356" w:type="dxa"/>
          </w:tcPr>
          <w:p w14:paraId="0525095B" w14:textId="77777777" w:rsidR="00B51AF2" w:rsidRDefault="00B51AF2" w:rsidP="00BE204F">
            <w:r>
              <w:t>Journal screen</w:t>
            </w:r>
          </w:p>
        </w:tc>
        <w:tc>
          <w:tcPr>
            <w:tcW w:w="1305" w:type="dxa"/>
          </w:tcPr>
          <w:p w14:paraId="78E49097" w14:textId="77777777" w:rsidR="00B51AF2" w:rsidRDefault="00B51AF2" w:rsidP="00BE204F">
            <w:r>
              <w:t>The player presses the ‘J’ button again</w:t>
            </w:r>
          </w:p>
        </w:tc>
        <w:tc>
          <w:tcPr>
            <w:tcW w:w="1560" w:type="dxa"/>
          </w:tcPr>
          <w:p w14:paraId="738BFB52" w14:textId="77777777" w:rsidR="00B51AF2" w:rsidRDefault="00B51AF2" w:rsidP="00BE204F">
            <w:r>
              <w:t>The journal screen is hidden, and the game is un-paused</w:t>
            </w:r>
          </w:p>
        </w:tc>
        <w:tc>
          <w:tcPr>
            <w:tcW w:w="1560" w:type="dxa"/>
          </w:tcPr>
          <w:p w14:paraId="5C356C67" w14:textId="77777777" w:rsidR="00B51AF2" w:rsidRDefault="00B51AF2" w:rsidP="00BE204F">
            <w:r>
              <w:t>The journal screen is hidden, and the game is un-paused</w:t>
            </w:r>
          </w:p>
        </w:tc>
        <w:tc>
          <w:tcPr>
            <w:tcW w:w="2024" w:type="dxa"/>
          </w:tcPr>
          <w:p w14:paraId="088C8FC0" w14:textId="77777777" w:rsidR="00B51AF2" w:rsidRDefault="00B51AF2" w:rsidP="00BE204F">
            <w:r>
              <w:t>N/A</w:t>
            </w:r>
          </w:p>
        </w:tc>
      </w:tr>
      <w:tr w:rsidR="00B51AF2" w14:paraId="0399EEA2" w14:textId="77777777" w:rsidTr="00EB58EF">
        <w:tc>
          <w:tcPr>
            <w:tcW w:w="1211" w:type="dxa"/>
          </w:tcPr>
          <w:p w14:paraId="4F4AD063" w14:textId="77777777" w:rsidR="00B51AF2" w:rsidRDefault="00B51AF2" w:rsidP="00BE204F">
            <w:r>
              <w:t>008</w:t>
            </w:r>
          </w:p>
        </w:tc>
        <w:tc>
          <w:tcPr>
            <w:tcW w:w="1356" w:type="dxa"/>
          </w:tcPr>
          <w:p w14:paraId="04294248" w14:textId="77777777" w:rsidR="00B51AF2" w:rsidRDefault="00B51AF2" w:rsidP="00BE204F">
            <w:r>
              <w:t>Dialogue</w:t>
            </w:r>
          </w:p>
        </w:tc>
        <w:tc>
          <w:tcPr>
            <w:tcW w:w="1305" w:type="dxa"/>
          </w:tcPr>
          <w:p w14:paraId="3DE06F3E" w14:textId="4E8A5682" w:rsidR="00B51AF2" w:rsidRDefault="00B51AF2" w:rsidP="00BE204F">
            <w:r>
              <w:t xml:space="preserve">The player clicks on </w:t>
            </w:r>
            <w:r w:rsidR="00834329">
              <w:t>Rosie</w:t>
            </w:r>
          </w:p>
        </w:tc>
        <w:tc>
          <w:tcPr>
            <w:tcW w:w="1560" w:type="dxa"/>
          </w:tcPr>
          <w:p w14:paraId="66186202" w14:textId="77777777" w:rsidR="00B51AF2" w:rsidRDefault="00B51AF2" w:rsidP="00BE204F">
            <w:r>
              <w:t>The dialogue is spoken</w:t>
            </w:r>
          </w:p>
        </w:tc>
        <w:tc>
          <w:tcPr>
            <w:tcW w:w="1560" w:type="dxa"/>
          </w:tcPr>
          <w:p w14:paraId="5074C150" w14:textId="77777777" w:rsidR="00B51AF2" w:rsidRDefault="00B51AF2" w:rsidP="00BE204F">
            <w:r>
              <w:t>The dialogue is spoken</w:t>
            </w:r>
          </w:p>
        </w:tc>
        <w:tc>
          <w:tcPr>
            <w:tcW w:w="2024" w:type="dxa"/>
          </w:tcPr>
          <w:p w14:paraId="2A290B0E" w14:textId="77777777" w:rsidR="00B51AF2" w:rsidRDefault="00B51AF2" w:rsidP="00BE204F">
            <w:r>
              <w:t>N/A</w:t>
            </w:r>
          </w:p>
        </w:tc>
      </w:tr>
      <w:tr w:rsidR="00B51AF2" w14:paraId="2C07704F" w14:textId="77777777" w:rsidTr="00EB58EF">
        <w:tc>
          <w:tcPr>
            <w:tcW w:w="1211" w:type="dxa"/>
          </w:tcPr>
          <w:p w14:paraId="43646876" w14:textId="77777777" w:rsidR="00B51AF2" w:rsidRDefault="00B51AF2" w:rsidP="00BE204F">
            <w:r>
              <w:t>009</w:t>
            </w:r>
          </w:p>
        </w:tc>
        <w:tc>
          <w:tcPr>
            <w:tcW w:w="1356" w:type="dxa"/>
          </w:tcPr>
          <w:p w14:paraId="7E0845C3" w14:textId="77777777" w:rsidR="00B51AF2" w:rsidRDefault="00B51AF2" w:rsidP="00BE204F">
            <w:r>
              <w:t>Boss Battle</w:t>
            </w:r>
          </w:p>
        </w:tc>
        <w:tc>
          <w:tcPr>
            <w:tcW w:w="1305" w:type="dxa"/>
          </w:tcPr>
          <w:p w14:paraId="1E69544F" w14:textId="77777777" w:rsidR="00B51AF2" w:rsidRDefault="00B51AF2" w:rsidP="00BE204F">
            <w:r>
              <w:t>The player reaches the end of the dialogue</w:t>
            </w:r>
          </w:p>
        </w:tc>
        <w:tc>
          <w:tcPr>
            <w:tcW w:w="1560" w:type="dxa"/>
          </w:tcPr>
          <w:p w14:paraId="49D427F3" w14:textId="77777777" w:rsidR="00B51AF2" w:rsidRDefault="00B51AF2" w:rsidP="00BE204F">
            <w:r>
              <w:t>The boss and other enemies are loaded into the scene</w:t>
            </w:r>
          </w:p>
        </w:tc>
        <w:tc>
          <w:tcPr>
            <w:tcW w:w="1560" w:type="dxa"/>
          </w:tcPr>
          <w:p w14:paraId="6B0D7987" w14:textId="77777777" w:rsidR="00B51AF2" w:rsidRDefault="00B51AF2" w:rsidP="00BE204F">
            <w:r>
              <w:t>The boss and other enemies are loaded into the scene</w:t>
            </w:r>
          </w:p>
        </w:tc>
        <w:tc>
          <w:tcPr>
            <w:tcW w:w="2024" w:type="dxa"/>
          </w:tcPr>
          <w:p w14:paraId="7EFC3197" w14:textId="77777777" w:rsidR="00B51AF2" w:rsidRDefault="00B51AF2" w:rsidP="00BE204F">
            <w:r>
              <w:t>N/A</w:t>
            </w:r>
          </w:p>
        </w:tc>
      </w:tr>
      <w:tr w:rsidR="00B51AF2" w14:paraId="76EDD97B" w14:textId="77777777" w:rsidTr="00EB58EF">
        <w:tc>
          <w:tcPr>
            <w:tcW w:w="1211" w:type="dxa"/>
          </w:tcPr>
          <w:p w14:paraId="346C4351" w14:textId="77777777" w:rsidR="00B51AF2" w:rsidRDefault="00B51AF2" w:rsidP="00BE204F">
            <w:r>
              <w:t>010</w:t>
            </w:r>
          </w:p>
        </w:tc>
        <w:tc>
          <w:tcPr>
            <w:tcW w:w="1356" w:type="dxa"/>
          </w:tcPr>
          <w:p w14:paraId="385F523E" w14:textId="77777777" w:rsidR="00B51AF2" w:rsidRDefault="00B51AF2" w:rsidP="00BE204F">
            <w:r>
              <w:t>Boss Battle</w:t>
            </w:r>
          </w:p>
        </w:tc>
        <w:tc>
          <w:tcPr>
            <w:tcW w:w="1305" w:type="dxa"/>
          </w:tcPr>
          <w:p w14:paraId="3BE2E9DE" w14:textId="77777777" w:rsidR="00B51AF2" w:rsidRDefault="00B51AF2" w:rsidP="00BE204F">
            <w:r>
              <w:t>The player reaches the end of the dialogue</w:t>
            </w:r>
          </w:p>
        </w:tc>
        <w:tc>
          <w:tcPr>
            <w:tcW w:w="1560" w:type="dxa"/>
          </w:tcPr>
          <w:p w14:paraId="0B32BF38" w14:textId="77777777" w:rsidR="00B51AF2" w:rsidRDefault="00B51AF2" w:rsidP="00BE204F">
            <w:r>
              <w:t>The boss fires out projectiles</w:t>
            </w:r>
          </w:p>
        </w:tc>
        <w:tc>
          <w:tcPr>
            <w:tcW w:w="1560" w:type="dxa"/>
          </w:tcPr>
          <w:p w14:paraId="34DE8B74" w14:textId="77777777" w:rsidR="00B51AF2" w:rsidRDefault="00B51AF2" w:rsidP="00BE204F">
            <w:r>
              <w:t>The boss fires out projectiles</w:t>
            </w:r>
          </w:p>
        </w:tc>
        <w:tc>
          <w:tcPr>
            <w:tcW w:w="2024" w:type="dxa"/>
          </w:tcPr>
          <w:p w14:paraId="5898BF40" w14:textId="77777777" w:rsidR="00B51AF2" w:rsidRDefault="00B51AF2" w:rsidP="00BE204F">
            <w:r>
              <w:t>N/A</w:t>
            </w:r>
          </w:p>
        </w:tc>
      </w:tr>
      <w:tr w:rsidR="00B51AF2" w14:paraId="1C6A3F94" w14:textId="77777777" w:rsidTr="00EB58EF">
        <w:tc>
          <w:tcPr>
            <w:tcW w:w="1211" w:type="dxa"/>
          </w:tcPr>
          <w:p w14:paraId="1DBD3EB8" w14:textId="77777777" w:rsidR="00B51AF2" w:rsidRDefault="00B51AF2" w:rsidP="00BE204F">
            <w:r>
              <w:t>011</w:t>
            </w:r>
          </w:p>
        </w:tc>
        <w:tc>
          <w:tcPr>
            <w:tcW w:w="1356" w:type="dxa"/>
          </w:tcPr>
          <w:p w14:paraId="001BD637" w14:textId="77777777" w:rsidR="00B51AF2" w:rsidRDefault="00B51AF2" w:rsidP="00BE204F">
            <w:r>
              <w:t>Boss Battle</w:t>
            </w:r>
          </w:p>
        </w:tc>
        <w:tc>
          <w:tcPr>
            <w:tcW w:w="1305" w:type="dxa"/>
          </w:tcPr>
          <w:p w14:paraId="46F5A664" w14:textId="77777777" w:rsidR="00B51AF2" w:rsidRDefault="00B51AF2" w:rsidP="00BE204F">
            <w:r>
              <w:t>The player collides with the boss</w:t>
            </w:r>
          </w:p>
        </w:tc>
        <w:tc>
          <w:tcPr>
            <w:tcW w:w="1560" w:type="dxa"/>
          </w:tcPr>
          <w:p w14:paraId="58FD1CD3" w14:textId="77777777" w:rsidR="00B51AF2" w:rsidRDefault="00B51AF2" w:rsidP="00BE204F">
            <w:r>
              <w:t>The boss’s health decreases with each hit</w:t>
            </w:r>
          </w:p>
        </w:tc>
        <w:tc>
          <w:tcPr>
            <w:tcW w:w="1560" w:type="dxa"/>
          </w:tcPr>
          <w:p w14:paraId="0147B25B" w14:textId="77777777" w:rsidR="00B51AF2" w:rsidRDefault="00B51AF2" w:rsidP="00BE204F">
            <w:r>
              <w:t>The boss’s health decreases with each hit</w:t>
            </w:r>
          </w:p>
        </w:tc>
        <w:tc>
          <w:tcPr>
            <w:tcW w:w="2024" w:type="dxa"/>
          </w:tcPr>
          <w:p w14:paraId="36920F85" w14:textId="77777777" w:rsidR="00B51AF2" w:rsidRDefault="00B51AF2" w:rsidP="00BE204F">
            <w:r>
              <w:t>N/A</w:t>
            </w:r>
          </w:p>
        </w:tc>
      </w:tr>
      <w:tr w:rsidR="00B51AF2" w14:paraId="4EEC11C8" w14:textId="77777777" w:rsidTr="00EB58EF">
        <w:tc>
          <w:tcPr>
            <w:tcW w:w="1211" w:type="dxa"/>
          </w:tcPr>
          <w:p w14:paraId="3315E30A" w14:textId="77777777" w:rsidR="00B51AF2" w:rsidRDefault="00B51AF2" w:rsidP="00BE204F">
            <w:r>
              <w:t>012</w:t>
            </w:r>
          </w:p>
        </w:tc>
        <w:tc>
          <w:tcPr>
            <w:tcW w:w="1356" w:type="dxa"/>
          </w:tcPr>
          <w:p w14:paraId="69B3BB0A" w14:textId="77777777" w:rsidR="00B51AF2" w:rsidRDefault="00B51AF2" w:rsidP="00BE204F">
            <w:r>
              <w:t>Boss Battle</w:t>
            </w:r>
          </w:p>
        </w:tc>
        <w:tc>
          <w:tcPr>
            <w:tcW w:w="1305" w:type="dxa"/>
          </w:tcPr>
          <w:p w14:paraId="2F1B689E" w14:textId="77777777" w:rsidR="00B51AF2" w:rsidRDefault="00B51AF2" w:rsidP="00BE204F">
            <w:r>
              <w:t>The boss’s health reaches zero</w:t>
            </w:r>
          </w:p>
        </w:tc>
        <w:tc>
          <w:tcPr>
            <w:tcW w:w="1560" w:type="dxa"/>
          </w:tcPr>
          <w:p w14:paraId="49894426" w14:textId="77777777" w:rsidR="00B51AF2" w:rsidRDefault="00B51AF2" w:rsidP="00BE204F">
            <w:r>
              <w:t>The boss is destroyed and the ‘</w:t>
            </w:r>
            <w:proofErr w:type="spellStart"/>
            <w:r>
              <w:t>BossDefeated</w:t>
            </w:r>
            <w:proofErr w:type="spellEnd"/>
            <w:r>
              <w:t>’ sprite is shown</w:t>
            </w:r>
          </w:p>
        </w:tc>
        <w:tc>
          <w:tcPr>
            <w:tcW w:w="1560" w:type="dxa"/>
          </w:tcPr>
          <w:p w14:paraId="32083BF9" w14:textId="77777777" w:rsidR="00B51AF2" w:rsidRDefault="00B51AF2" w:rsidP="00BE204F">
            <w:r>
              <w:t>The boss is destroyed and the ‘</w:t>
            </w:r>
            <w:proofErr w:type="spellStart"/>
            <w:r>
              <w:t>BossDefeated</w:t>
            </w:r>
            <w:proofErr w:type="spellEnd"/>
            <w:r>
              <w:t>’ sprite is shown</w:t>
            </w:r>
          </w:p>
        </w:tc>
        <w:tc>
          <w:tcPr>
            <w:tcW w:w="2024" w:type="dxa"/>
          </w:tcPr>
          <w:p w14:paraId="00F194F4" w14:textId="77777777" w:rsidR="00B51AF2" w:rsidRDefault="00B51AF2" w:rsidP="00BE204F">
            <w:r>
              <w:t>N/A</w:t>
            </w:r>
          </w:p>
        </w:tc>
      </w:tr>
      <w:tr w:rsidR="00B51AF2" w14:paraId="1ED239A3" w14:textId="77777777" w:rsidTr="00EB58EF">
        <w:tc>
          <w:tcPr>
            <w:tcW w:w="1211" w:type="dxa"/>
          </w:tcPr>
          <w:p w14:paraId="517307E3" w14:textId="77777777" w:rsidR="00B51AF2" w:rsidRPr="00EB58E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EB58EF">
              <w:rPr>
                <w:color w:val="FFFFFF" w:themeColor="background1"/>
                <w:highlight w:val="darkGreen"/>
              </w:rPr>
              <w:t>013</w:t>
            </w:r>
          </w:p>
        </w:tc>
        <w:tc>
          <w:tcPr>
            <w:tcW w:w="1356" w:type="dxa"/>
          </w:tcPr>
          <w:p w14:paraId="450279CA" w14:textId="77777777" w:rsidR="00B51AF2" w:rsidRPr="00EB58E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EB58EF">
              <w:rPr>
                <w:color w:val="FFFFFF" w:themeColor="background1"/>
                <w:highlight w:val="darkGreen"/>
              </w:rPr>
              <w:t>Dialogue</w:t>
            </w:r>
          </w:p>
        </w:tc>
        <w:tc>
          <w:tcPr>
            <w:tcW w:w="1305" w:type="dxa"/>
          </w:tcPr>
          <w:p w14:paraId="0B070A8F" w14:textId="77777777" w:rsidR="00B51AF2" w:rsidRPr="00EB58E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EB58EF">
              <w:rPr>
                <w:color w:val="FFFFFF" w:themeColor="background1"/>
                <w:highlight w:val="darkGreen"/>
              </w:rPr>
              <w:t>The player clicks on the defeated boss</w:t>
            </w:r>
          </w:p>
        </w:tc>
        <w:tc>
          <w:tcPr>
            <w:tcW w:w="1560" w:type="dxa"/>
          </w:tcPr>
          <w:p w14:paraId="282CD110" w14:textId="77777777" w:rsidR="00B51AF2" w:rsidRPr="00EB58E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EB58EF">
              <w:rPr>
                <w:color w:val="FFFFFF" w:themeColor="background1"/>
                <w:highlight w:val="darkGreen"/>
              </w:rPr>
              <w:t>The dialogue plays out</w:t>
            </w:r>
          </w:p>
        </w:tc>
        <w:tc>
          <w:tcPr>
            <w:tcW w:w="1560" w:type="dxa"/>
          </w:tcPr>
          <w:p w14:paraId="5A5D26BB" w14:textId="77777777" w:rsidR="00B51AF2" w:rsidRPr="00EB58E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EB58EF">
              <w:rPr>
                <w:color w:val="FFFFFF" w:themeColor="background1"/>
                <w:highlight w:val="darkGreen"/>
              </w:rPr>
              <w:t>The dialogue plays out</w:t>
            </w:r>
          </w:p>
        </w:tc>
        <w:tc>
          <w:tcPr>
            <w:tcW w:w="2024" w:type="dxa"/>
          </w:tcPr>
          <w:p w14:paraId="42A3BE8F" w14:textId="77777777" w:rsidR="00B51AF2" w:rsidRPr="00EB58E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EB58EF">
              <w:rPr>
                <w:color w:val="FFFFFF" w:themeColor="background1"/>
                <w:highlight w:val="darkGreen"/>
              </w:rPr>
              <w:t>N/A</w:t>
            </w:r>
          </w:p>
        </w:tc>
      </w:tr>
      <w:tr w:rsidR="00B51AF2" w14:paraId="1B3D5EFD" w14:textId="77777777" w:rsidTr="00EB58EF">
        <w:tc>
          <w:tcPr>
            <w:tcW w:w="1211" w:type="dxa"/>
          </w:tcPr>
          <w:p w14:paraId="01F9D2D9" w14:textId="77777777" w:rsidR="00B51AF2" w:rsidRPr="00EB58E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EB58EF">
              <w:rPr>
                <w:color w:val="FFFFFF" w:themeColor="background1"/>
                <w:highlight w:val="darkGreen"/>
              </w:rPr>
              <w:t>014</w:t>
            </w:r>
          </w:p>
        </w:tc>
        <w:tc>
          <w:tcPr>
            <w:tcW w:w="1356" w:type="dxa"/>
          </w:tcPr>
          <w:p w14:paraId="681A7DE3" w14:textId="77777777" w:rsidR="00B51AF2" w:rsidRPr="00EB58E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EB58EF">
              <w:rPr>
                <w:color w:val="FFFFFF" w:themeColor="background1"/>
                <w:highlight w:val="darkGreen"/>
              </w:rPr>
              <w:t>Scene Loader</w:t>
            </w:r>
          </w:p>
        </w:tc>
        <w:tc>
          <w:tcPr>
            <w:tcW w:w="1305" w:type="dxa"/>
          </w:tcPr>
          <w:p w14:paraId="5B5C4A01" w14:textId="77777777" w:rsidR="00B51AF2" w:rsidRPr="00EB58E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EB58EF">
              <w:rPr>
                <w:color w:val="FFFFFF" w:themeColor="background1"/>
                <w:highlight w:val="darkGreen"/>
              </w:rPr>
              <w:t>The player finishes the dialogue</w:t>
            </w:r>
          </w:p>
        </w:tc>
        <w:tc>
          <w:tcPr>
            <w:tcW w:w="1560" w:type="dxa"/>
          </w:tcPr>
          <w:p w14:paraId="7E8FDF5A" w14:textId="77777777" w:rsidR="00B51AF2" w:rsidRPr="00EB58E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EB58EF">
              <w:rPr>
                <w:color w:val="FFFFFF" w:themeColor="background1"/>
                <w:highlight w:val="darkGreen"/>
              </w:rPr>
              <w:t>The next scene is loaded</w:t>
            </w:r>
          </w:p>
        </w:tc>
        <w:tc>
          <w:tcPr>
            <w:tcW w:w="1560" w:type="dxa"/>
          </w:tcPr>
          <w:p w14:paraId="70787B79" w14:textId="77777777" w:rsidR="00B51AF2" w:rsidRPr="00EB58E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EB58EF">
              <w:rPr>
                <w:color w:val="FFFFFF" w:themeColor="background1"/>
                <w:highlight w:val="darkGreen"/>
              </w:rPr>
              <w:t>The next scene is loaded</w:t>
            </w:r>
          </w:p>
        </w:tc>
        <w:tc>
          <w:tcPr>
            <w:tcW w:w="2024" w:type="dxa"/>
          </w:tcPr>
          <w:p w14:paraId="5925D3DB" w14:textId="77777777" w:rsidR="00B51AF2" w:rsidRPr="00EB58E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EB58EF">
              <w:rPr>
                <w:color w:val="FFFFFF" w:themeColor="background1"/>
                <w:highlight w:val="darkGreen"/>
              </w:rPr>
              <w:t>N/A</w:t>
            </w:r>
          </w:p>
        </w:tc>
      </w:tr>
      <w:tr w:rsidR="00EB58EF" w14:paraId="0D6D22E4" w14:textId="77777777" w:rsidTr="00EB58EF">
        <w:tc>
          <w:tcPr>
            <w:tcW w:w="1211" w:type="dxa"/>
          </w:tcPr>
          <w:p w14:paraId="3FE0F4EF" w14:textId="0033EC2F" w:rsidR="00EB58EF" w:rsidRPr="00EB58EF" w:rsidRDefault="00EB58EF" w:rsidP="007830A5">
            <w:pPr>
              <w:rPr>
                <w:highlight w:val="darkYellow"/>
              </w:rPr>
            </w:pPr>
            <w:r w:rsidRPr="00EB58EF">
              <w:rPr>
                <w:highlight w:val="darkYellow"/>
              </w:rPr>
              <w:t>01</w:t>
            </w:r>
            <w:r w:rsidRPr="00EB58EF">
              <w:rPr>
                <w:highlight w:val="darkYellow"/>
              </w:rPr>
              <w:t>5</w:t>
            </w:r>
          </w:p>
        </w:tc>
        <w:tc>
          <w:tcPr>
            <w:tcW w:w="1356" w:type="dxa"/>
          </w:tcPr>
          <w:p w14:paraId="34215A47" w14:textId="77777777" w:rsidR="00EB58EF" w:rsidRPr="00EB58EF" w:rsidRDefault="00EB58EF" w:rsidP="007830A5">
            <w:pPr>
              <w:rPr>
                <w:highlight w:val="darkYellow"/>
              </w:rPr>
            </w:pPr>
            <w:r w:rsidRPr="00EB58EF">
              <w:rPr>
                <w:highlight w:val="darkYellow"/>
              </w:rPr>
              <w:t>Dialogue</w:t>
            </w:r>
          </w:p>
        </w:tc>
        <w:tc>
          <w:tcPr>
            <w:tcW w:w="1305" w:type="dxa"/>
          </w:tcPr>
          <w:p w14:paraId="7E912D61" w14:textId="77777777" w:rsidR="00EB58EF" w:rsidRPr="00EB58EF" w:rsidRDefault="00EB58EF" w:rsidP="007830A5">
            <w:pPr>
              <w:rPr>
                <w:highlight w:val="darkYellow"/>
              </w:rPr>
            </w:pPr>
            <w:r w:rsidRPr="00EB58EF">
              <w:rPr>
                <w:highlight w:val="darkYellow"/>
              </w:rPr>
              <w:t>The player clicks on the defeated boss</w:t>
            </w:r>
          </w:p>
        </w:tc>
        <w:tc>
          <w:tcPr>
            <w:tcW w:w="1560" w:type="dxa"/>
          </w:tcPr>
          <w:p w14:paraId="2286EF68" w14:textId="77777777" w:rsidR="00EB58EF" w:rsidRPr="00EB58EF" w:rsidRDefault="00EB58EF" w:rsidP="007830A5">
            <w:pPr>
              <w:rPr>
                <w:highlight w:val="darkYellow"/>
              </w:rPr>
            </w:pPr>
            <w:r w:rsidRPr="00EB58EF">
              <w:rPr>
                <w:highlight w:val="darkYellow"/>
              </w:rPr>
              <w:t>The dialogue plays out</w:t>
            </w:r>
          </w:p>
        </w:tc>
        <w:tc>
          <w:tcPr>
            <w:tcW w:w="1560" w:type="dxa"/>
          </w:tcPr>
          <w:p w14:paraId="2D9B245A" w14:textId="77777777" w:rsidR="00EB58EF" w:rsidRPr="00EB58EF" w:rsidRDefault="00EB58EF" w:rsidP="007830A5">
            <w:pPr>
              <w:rPr>
                <w:highlight w:val="darkYellow"/>
              </w:rPr>
            </w:pPr>
            <w:r w:rsidRPr="00EB58EF">
              <w:rPr>
                <w:highlight w:val="darkYellow"/>
              </w:rPr>
              <w:t>The dialogue plays out</w:t>
            </w:r>
          </w:p>
        </w:tc>
        <w:tc>
          <w:tcPr>
            <w:tcW w:w="2024" w:type="dxa"/>
          </w:tcPr>
          <w:p w14:paraId="33CE53AF" w14:textId="77777777" w:rsidR="00EB58EF" w:rsidRPr="00EB58EF" w:rsidRDefault="00EB58EF" w:rsidP="007830A5">
            <w:pPr>
              <w:rPr>
                <w:highlight w:val="darkYellow"/>
              </w:rPr>
            </w:pPr>
            <w:r w:rsidRPr="00EB58EF">
              <w:rPr>
                <w:highlight w:val="darkYellow"/>
              </w:rPr>
              <w:t>N/A</w:t>
            </w:r>
          </w:p>
        </w:tc>
      </w:tr>
      <w:tr w:rsidR="00EB58EF" w14:paraId="486A6076" w14:textId="77777777" w:rsidTr="00EB58EF">
        <w:tc>
          <w:tcPr>
            <w:tcW w:w="1211" w:type="dxa"/>
          </w:tcPr>
          <w:p w14:paraId="2EE02ECA" w14:textId="6F0141BC" w:rsidR="00EB58EF" w:rsidRPr="00EB58EF" w:rsidRDefault="00EB58EF" w:rsidP="007830A5">
            <w:pPr>
              <w:rPr>
                <w:highlight w:val="darkYellow"/>
              </w:rPr>
            </w:pPr>
            <w:r w:rsidRPr="00EB58EF">
              <w:rPr>
                <w:highlight w:val="darkYellow"/>
              </w:rPr>
              <w:t>01</w:t>
            </w:r>
            <w:r w:rsidRPr="00EB58EF">
              <w:rPr>
                <w:highlight w:val="darkYellow"/>
              </w:rPr>
              <w:t>6</w:t>
            </w:r>
          </w:p>
        </w:tc>
        <w:tc>
          <w:tcPr>
            <w:tcW w:w="1356" w:type="dxa"/>
          </w:tcPr>
          <w:p w14:paraId="696FCA6E" w14:textId="77777777" w:rsidR="00EB58EF" w:rsidRPr="00EB58EF" w:rsidRDefault="00EB58EF" w:rsidP="007830A5">
            <w:pPr>
              <w:rPr>
                <w:highlight w:val="darkYellow"/>
              </w:rPr>
            </w:pPr>
            <w:r w:rsidRPr="00EB58EF">
              <w:rPr>
                <w:highlight w:val="darkYellow"/>
              </w:rPr>
              <w:t>Scene Loader</w:t>
            </w:r>
          </w:p>
        </w:tc>
        <w:tc>
          <w:tcPr>
            <w:tcW w:w="1305" w:type="dxa"/>
          </w:tcPr>
          <w:p w14:paraId="00B5D002" w14:textId="77777777" w:rsidR="00EB58EF" w:rsidRPr="00EB58EF" w:rsidRDefault="00EB58EF" w:rsidP="007830A5">
            <w:pPr>
              <w:rPr>
                <w:highlight w:val="darkYellow"/>
              </w:rPr>
            </w:pPr>
            <w:r w:rsidRPr="00EB58EF">
              <w:rPr>
                <w:highlight w:val="darkYellow"/>
              </w:rPr>
              <w:t>The player finishes the dialogue</w:t>
            </w:r>
          </w:p>
        </w:tc>
        <w:tc>
          <w:tcPr>
            <w:tcW w:w="1560" w:type="dxa"/>
          </w:tcPr>
          <w:p w14:paraId="59F97B5F" w14:textId="77777777" w:rsidR="00EB58EF" w:rsidRPr="00EB58EF" w:rsidRDefault="00EB58EF" w:rsidP="007830A5">
            <w:pPr>
              <w:rPr>
                <w:highlight w:val="darkYellow"/>
              </w:rPr>
            </w:pPr>
            <w:r w:rsidRPr="00EB58EF">
              <w:rPr>
                <w:highlight w:val="darkYellow"/>
              </w:rPr>
              <w:t>The next scene is loaded</w:t>
            </w:r>
          </w:p>
        </w:tc>
        <w:tc>
          <w:tcPr>
            <w:tcW w:w="1560" w:type="dxa"/>
          </w:tcPr>
          <w:p w14:paraId="52FED084" w14:textId="77777777" w:rsidR="00EB58EF" w:rsidRPr="00EB58EF" w:rsidRDefault="00EB58EF" w:rsidP="007830A5">
            <w:pPr>
              <w:rPr>
                <w:highlight w:val="darkYellow"/>
              </w:rPr>
            </w:pPr>
            <w:r w:rsidRPr="00EB58EF">
              <w:rPr>
                <w:highlight w:val="darkYellow"/>
              </w:rPr>
              <w:t>The next scene is loaded</w:t>
            </w:r>
          </w:p>
        </w:tc>
        <w:tc>
          <w:tcPr>
            <w:tcW w:w="2024" w:type="dxa"/>
          </w:tcPr>
          <w:p w14:paraId="14923791" w14:textId="77777777" w:rsidR="00EB58EF" w:rsidRPr="00EB58EF" w:rsidRDefault="00EB58EF" w:rsidP="007830A5">
            <w:pPr>
              <w:rPr>
                <w:highlight w:val="darkYellow"/>
              </w:rPr>
            </w:pPr>
            <w:r w:rsidRPr="00EB58EF">
              <w:rPr>
                <w:highlight w:val="darkYellow"/>
              </w:rPr>
              <w:t>N/A</w:t>
            </w:r>
          </w:p>
        </w:tc>
      </w:tr>
      <w:tr w:rsidR="00EB58EF" w14:paraId="5912A675" w14:textId="77777777" w:rsidTr="00EB58EF">
        <w:tc>
          <w:tcPr>
            <w:tcW w:w="1211" w:type="dxa"/>
          </w:tcPr>
          <w:p w14:paraId="2FF56554" w14:textId="02FFF43C" w:rsidR="00EB58EF" w:rsidRPr="00EB58EF" w:rsidRDefault="00EB58EF" w:rsidP="007830A5">
            <w:pPr>
              <w:rPr>
                <w:color w:val="FFFFFF" w:themeColor="background1"/>
                <w:highlight w:val="darkRed"/>
              </w:rPr>
            </w:pPr>
            <w:r w:rsidRPr="00EB58EF">
              <w:rPr>
                <w:color w:val="FFFFFF" w:themeColor="background1"/>
                <w:highlight w:val="darkRed"/>
              </w:rPr>
              <w:t>01</w:t>
            </w:r>
            <w:r w:rsidRPr="00EB58EF">
              <w:rPr>
                <w:color w:val="FFFFFF" w:themeColor="background1"/>
                <w:highlight w:val="darkRed"/>
              </w:rPr>
              <w:t>7</w:t>
            </w:r>
          </w:p>
        </w:tc>
        <w:tc>
          <w:tcPr>
            <w:tcW w:w="1356" w:type="dxa"/>
          </w:tcPr>
          <w:p w14:paraId="743D16F0" w14:textId="77777777" w:rsidR="00EB58EF" w:rsidRPr="00EB58EF" w:rsidRDefault="00EB58EF" w:rsidP="007830A5">
            <w:pPr>
              <w:rPr>
                <w:color w:val="FFFFFF" w:themeColor="background1"/>
                <w:highlight w:val="darkRed"/>
              </w:rPr>
            </w:pPr>
            <w:r w:rsidRPr="00EB58EF">
              <w:rPr>
                <w:color w:val="FFFFFF" w:themeColor="background1"/>
                <w:highlight w:val="darkRed"/>
              </w:rPr>
              <w:t>Dialogue</w:t>
            </w:r>
          </w:p>
        </w:tc>
        <w:tc>
          <w:tcPr>
            <w:tcW w:w="1305" w:type="dxa"/>
          </w:tcPr>
          <w:p w14:paraId="66A5E3B4" w14:textId="77777777" w:rsidR="00EB58EF" w:rsidRPr="00EB58EF" w:rsidRDefault="00EB58EF" w:rsidP="007830A5">
            <w:pPr>
              <w:rPr>
                <w:color w:val="FFFFFF" w:themeColor="background1"/>
                <w:highlight w:val="darkRed"/>
              </w:rPr>
            </w:pPr>
            <w:r w:rsidRPr="00EB58EF">
              <w:rPr>
                <w:color w:val="FFFFFF" w:themeColor="background1"/>
                <w:highlight w:val="darkRed"/>
              </w:rPr>
              <w:t>The player clicks on the defeated boss</w:t>
            </w:r>
          </w:p>
        </w:tc>
        <w:tc>
          <w:tcPr>
            <w:tcW w:w="1560" w:type="dxa"/>
          </w:tcPr>
          <w:p w14:paraId="051D6D9A" w14:textId="77777777" w:rsidR="00EB58EF" w:rsidRPr="00EB58EF" w:rsidRDefault="00EB58EF" w:rsidP="007830A5">
            <w:pPr>
              <w:rPr>
                <w:color w:val="FFFFFF" w:themeColor="background1"/>
                <w:highlight w:val="darkRed"/>
              </w:rPr>
            </w:pPr>
            <w:r w:rsidRPr="00EB58EF">
              <w:rPr>
                <w:color w:val="FFFFFF" w:themeColor="background1"/>
                <w:highlight w:val="darkRed"/>
              </w:rPr>
              <w:t>The dialogue plays out</w:t>
            </w:r>
          </w:p>
        </w:tc>
        <w:tc>
          <w:tcPr>
            <w:tcW w:w="1560" w:type="dxa"/>
          </w:tcPr>
          <w:p w14:paraId="55024E10" w14:textId="77777777" w:rsidR="00EB58EF" w:rsidRPr="00EB58EF" w:rsidRDefault="00EB58EF" w:rsidP="007830A5">
            <w:pPr>
              <w:rPr>
                <w:color w:val="FFFFFF" w:themeColor="background1"/>
                <w:highlight w:val="darkRed"/>
              </w:rPr>
            </w:pPr>
            <w:r w:rsidRPr="00EB58EF">
              <w:rPr>
                <w:color w:val="FFFFFF" w:themeColor="background1"/>
                <w:highlight w:val="darkRed"/>
              </w:rPr>
              <w:t>The dialogue plays out</w:t>
            </w:r>
          </w:p>
        </w:tc>
        <w:tc>
          <w:tcPr>
            <w:tcW w:w="2024" w:type="dxa"/>
          </w:tcPr>
          <w:p w14:paraId="5479A097" w14:textId="77777777" w:rsidR="00EB58EF" w:rsidRPr="00EB58EF" w:rsidRDefault="00EB58EF" w:rsidP="007830A5">
            <w:pPr>
              <w:rPr>
                <w:color w:val="FFFFFF" w:themeColor="background1"/>
                <w:highlight w:val="darkRed"/>
              </w:rPr>
            </w:pPr>
            <w:r w:rsidRPr="00EB58EF">
              <w:rPr>
                <w:color w:val="FFFFFF" w:themeColor="background1"/>
                <w:highlight w:val="darkRed"/>
              </w:rPr>
              <w:t>N/A</w:t>
            </w:r>
          </w:p>
        </w:tc>
      </w:tr>
      <w:tr w:rsidR="00EB58EF" w14:paraId="49D0D8EF" w14:textId="77777777" w:rsidTr="00EB58EF">
        <w:tc>
          <w:tcPr>
            <w:tcW w:w="1211" w:type="dxa"/>
          </w:tcPr>
          <w:p w14:paraId="3B88BC08" w14:textId="06A443C4" w:rsidR="00EB58EF" w:rsidRPr="00EB58EF" w:rsidRDefault="00EB58EF" w:rsidP="007830A5">
            <w:pPr>
              <w:rPr>
                <w:color w:val="FFFFFF" w:themeColor="background1"/>
                <w:highlight w:val="darkRed"/>
              </w:rPr>
            </w:pPr>
            <w:r w:rsidRPr="00EB58EF">
              <w:rPr>
                <w:color w:val="FFFFFF" w:themeColor="background1"/>
                <w:highlight w:val="darkRed"/>
              </w:rPr>
              <w:t>01</w:t>
            </w:r>
            <w:r w:rsidRPr="00EB58EF">
              <w:rPr>
                <w:color w:val="FFFFFF" w:themeColor="background1"/>
                <w:highlight w:val="darkRed"/>
              </w:rPr>
              <w:t>8</w:t>
            </w:r>
          </w:p>
        </w:tc>
        <w:tc>
          <w:tcPr>
            <w:tcW w:w="1356" w:type="dxa"/>
          </w:tcPr>
          <w:p w14:paraId="07A25D78" w14:textId="77777777" w:rsidR="00EB58EF" w:rsidRPr="00EB58EF" w:rsidRDefault="00EB58EF" w:rsidP="007830A5">
            <w:pPr>
              <w:rPr>
                <w:color w:val="FFFFFF" w:themeColor="background1"/>
                <w:highlight w:val="darkRed"/>
              </w:rPr>
            </w:pPr>
            <w:r w:rsidRPr="00EB58EF">
              <w:rPr>
                <w:color w:val="FFFFFF" w:themeColor="background1"/>
                <w:highlight w:val="darkRed"/>
              </w:rPr>
              <w:t>Scene Loader</w:t>
            </w:r>
          </w:p>
        </w:tc>
        <w:tc>
          <w:tcPr>
            <w:tcW w:w="1305" w:type="dxa"/>
          </w:tcPr>
          <w:p w14:paraId="7AE880E8" w14:textId="77777777" w:rsidR="00EB58EF" w:rsidRPr="00EB58EF" w:rsidRDefault="00EB58EF" w:rsidP="007830A5">
            <w:pPr>
              <w:rPr>
                <w:color w:val="FFFFFF" w:themeColor="background1"/>
                <w:highlight w:val="darkRed"/>
              </w:rPr>
            </w:pPr>
            <w:r w:rsidRPr="00EB58EF">
              <w:rPr>
                <w:color w:val="FFFFFF" w:themeColor="background1"/>
                <w:highlight w:val="darkRed"/>
              </w:rPr>
              <w:t>The player finishes the dialogue</w:t>
            </w:r>
          </w:p>
        </w:tc>
        <w:tc>
          <w:tcPr>
            <w:tcW w:w="1560" w:type="dxa"/>
          </w:tcPr>
          <w:p w14:paraId="44A64CF3" w14:textId="77777777" w:rsidR="00EB58EF" w:rsidRPr="00EB58EF" w:rsidRDefault="00EB58EF" w:rsidP="007830A5">
            <w:pPr>
              <w:rPr>
                <w:color w:val="FFFFFF" w:themeColor="background1"/>
                <w:highlight w:val="darkRed"/>
              </w:rPr>
            </w:pPr>
            <w:r w:rsidRPr="00EB58EF">
              <w:rPr>
                <w:color w:val="FFFFFF" w:themeColor="background1"/>
                <w:highlight w:val="darkRed"/>
              </w:rPr>
              <w:t>The next scene is loaded</w:t>
            </w:r>
          </w:p>
        </w:tc>
        <w:tc>
          <w:tcPr>
            <w:tcW w:w="1560" w:type="dxa"/>
          </w:tcPr>
          <w:p w14:paraId="3AE2EC1B" w14:textId="77777777" w:rsidR="00EB58EF" w:rsidRPr="00EB58EF" w:rsidRDefault="00EB58EF" w:rsidP="007830A5">
            <w:pPr>
              <w:rPr>
                <w:color w:val="FFFFFF" w:themeColor="background1"/>
                <w:highlight w:val="darkRed"/>
              </w:rPr>
            </w:pPr>
            <w:r w:rsidRPr="00EB58EF">
              <w:rPr>
                <w:color w:val="FFFFFF" w:themeColor="background1"/>
                <w:highlight w:val="darkRed"/>
              </w:rPr>
              <w:t>The next scene is loaded</w:t>
            </w:r>
          </w:p>
        </w:tc>
        <w:tc>
          <w:tcPr>
            <w:tcW w:w="2024" w:type="dxa"/>
          </w:tcPr>
          <w:p w14:paraId="2E889BE1" w14:textId="77777777" w:rsidR="00EB58EF" w:rsidRPr="00EB58EF" w:rsidRDefault="00EB58EF" w:rsidP="007830A5">
            <w:pPr>
              <w:rPr>
                <w:color w:val="FFFFFF" w:themeColor="background1"/>
                <w:highlight w:val="darkRed"/>
              </w:rPr>
            </w:pPr>
            <w:r w:rsidRPr="00EB58EF">
              <w:rPr>
                <w:color w:val="FFFFFF" w:themeColor="background1"/>
                <w:highlight w:val="darkRed"/>
              </w:rPr>
              <w:t>N/A</w:t>
            </w:r>
          </w:p>
        </w:tc>
      </w:tr>
    </w:tbl>
    <w:p w14:paraId="1C71CF01" w14:textId="77777777" w:rsidR="00B51AF2" w:rsidRDefault="00B51AF2" w:rsidP="00B51AF2"/>
    <w:p w14:paraId="551F0A97" w14:textId="77777777" w:rsidR="00B51AF2" w:rsidRDefault="00B51AF2" w:rsidP="00B51AF2">
      <w:pPr>
        <w:pStyle w:val="Heading2"/>
        <w:rPr>
          <w:color w:val="FFC000"/>
        </w:rPr>
      </w:pPr>
      <w:bookmarkStart w:id="10" w:name="_Toc40362754"/>
      <w:r>
        <w:rPr>
          <w:color w:val="FFC000"/>
        </w:rPr>
        <w:t>End of Chapter 2 Tests</w:t>
      </w:r>
      <w:bookmarkEnd w:id="1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77"/>
        <w:gridCol w:w="1399"/>
        <w:gridCol w:w="1386"/>
        <w:gridCol w:w="1415"/>
        <w:gridCol w:w="1415"/>
        <w:gridCol w:w="2024"/>
      </w:tblGrid>
      <w:tr w:rsidR="00B51AF2" w14:paraId="7FB4F0C0" w14:textId="77777777" w:rsidTr="00BE204F">
        <w:tc>
          <w:tcPr>
            <w:tcW w:w="1377" w:type="dxa"/>
          </w:tcPr>
          <w:p w14:paraId="22E629A9" w14:textId="77777777" w:rsidR="00B51AF2" w:rsidRDefault="00B51AF2" w:rsidP="00BE204F">
            <w:r>
              <w:t>Test Case</w:t>
            </w:r>
          </w:p>
        </w:tc>
        <w:tc>
          <w:tcPr>
            <w:tcW w:w="1399" w:type="dxa"/>
          </w:tcPr>
          <w:p w14:paraId="72D8F3F6" w14:textId="77777777" w:rsidR="00B51AF2" w:rsidRDefault="00B51AF2" w:rsidP="00BE204F">
            <w:r>
              <w:t>What is being tested</w:t>
            </w:r>
          </w:p>
        </w:tc>
        <w:tc>
          <w:tcPr>
            <w:tcW w:w="1386" w:type="dxa"/>
          </w:tcPr>
          <w:p w14:paraId="08140DB8" w14:textId="77777777" w:rsidR="00B51AF2" w:rsidRDefault="00B51AF2" w:rsidP="00BE204F">
            <w:r>
              <w:t>User input</w:t>
            </w:r>
          </w:p>
        </w:tc>
        <w:tc>
          <w:tcPr>
            <w:tcW w:w="1415" w:type="dxa"/>
          </w:tcPr>
          <w:p w14:paraId="045F0E4F" w14:textId="77777777" w:rsidR="00B51AF2" w:rsidRDefault="00B51AF2" w:rsidP="00BE204F">
            <w:r>
              <w:t>What should happen</w:t>
            </w:r>
          </w:p>
        </w:tc>
        <w:tc>
          <w:tcPr>
            <w:tcW w:w="1415" w:type="dxa"/>
          </w:tcPr>
          <w:p w14:paraId="4DB4A498" w14:textId="77777777" w:rsidR="00B51AF2" w:rsidRDefault="00B51AF2" w:rsidP="00BE204F">
            <w:r>
              <w:t>What did happen</w:t>
            </w:r>
          </w:p>
        </w:tc>
        <w:tc>
          <w:tcPr>
            <w:tcW w:w="2024" w:type="dxa"/>
          </w:tcPr>
          <w:p w14:paraId="261B4864" w14:textId="77777777" w:rsidR="00B51AF2" w:rsidRDefault="00B51AF2" w:rsidP="00BE204F">
            <w:r>
              <w:t>Comments/Changes made</w:t>
            </w:r>
          </w:p>
        </w:tc>
      </w:tr>
      <w:tr w:rsidR="00341834" w14:paraId="616F0F7E" w14:textId="77777777" w:rsidTr="00BE204F">
        <w:tc>
          <w:tcPr>
            <w:tcW w:w="1377" w:type="dxa"/>
          </w:tcPr>
          <w:p w14:paraId="5B850071" w14:textId="724BBE0C" w:rsidR="00341834" w:rsidRPr="00341834" w:rsidRDefault="00341834" w:rsidP="00341834">
            <w:pPr>
              <w:rPr>
                <w:color w:val="FFFFFF" w:themeColor="background1"/>
                <w:highlight w:val="darkGreen"/>
              </w:rPr>
            </w:pPr>
            <w:r w:rsidRPr="00341834">
              <w:rPr>
                <w:color w:val="FFFFFF" w:themeColor="background1"/>
                <w:highlight w:val="darkGreen"/>
              </w:rPr>
              <w:t>001</w:t>
            </w:r>
          </w:p>
        </w:tc>
        <w:tc>
          <w:tcPr>
            <w:tcW w:w="1399" w:type="dxa"/>
          </w:tcPr>
          <w:p w14:paraId="186ED149" w14:textId="0C3553E3" w:rsidR="00341834" w:rsidRPr="00341834" w:rsidRDefault="00341834" w:rsidP="00341834">
            <w:pPr>
              <w:rPr>
                <w:color w:val="FFFFFF" w:themeColor="background1"/>
                <w:highlight w:val="darkGreen"/>
              </w:rPr>
            </w:pPr>
            <w:r w:rsidRPr="00341834">
              <w:rPr>
                <w:color w:val="FFFFFF" w:themeColor="background1"/>
                <w:highlight w:val="darkGreen"/>
              </w:rPr>
              <w:t>Player Movement</w:t>
            </w:r>
          </w:p>
        </w:tc>
        <w:tc>
          <w:tcPr>
            <w:tcW w:w="1386" w:type="dxa"/>
          </w:tcPr>
          <w:p w14:paraId="6E5F9603" w14:textId="4E279650" w:rsidR="00341834" w:rsidRPr="00341834" w:rsidRDefault="00341834" w:rsidP="00341834">
            <w:pPr>
              <w:rPr>
                <w:color w:val="FFFFFF" w:themeColor="background1"/>
                <w:highlight w:val="darkGreen"/>
              </w:rPr>
            </w:pPr>
            <w:r w:rsidRPr="00341834">
              <w:rPr>
                <w:color w:val="FFFFFF" w:themeColor="background1"/>
                <w:highlight w:val="darkGreen"/>
              </w:rPr>
              <w:t>The player presses ‘W’ or the space bar</w:t>
            </w:r>
          </w:p>
        </w:tc>
        <w:tc>
          <w:tcPr>
            <w:tcW w:w="1415" w:type="dxa"/>
          </w:tcPr>
          <w:p w14:paraId="640AEFA4" w14:textId="259D9EA4" w:rsidR="00341834" w:rsidRPr="00341834" w:rsidRDefault="00341834" w:rsidP="00341834">
            <w:pPr>
              <w:rPr>
                <w:color w:val="FFFFFF" w:themeColor="background1"/>
                <w:highlight w:val="darkGreen"/>
              </w:rPr>
            </w:pPr>
            <w:r w:rsidRPr="00341834">
              <w:rPr>
                <w:color w:val="FFFFFF" w:themeColor="background1"/>
                <w:highlight w:val="darkGreen"/>
              </w:rPr>
              <w:t>The player jumps</w:t>
            </w:r>
          </w:p>
        </w:tc>
        <w:tc>
          <w:tcPr>
            <w:tcW w:w="1415" w:type="dxa"/>
          </w:tcPr>
          <w:p w14:paraId="12985ED7" w14:textId="4BE91CF6" w:rsidR="00341834" w:rsidRPr="00341834" w:rsidRDefault="00341834" w:rsidP="00341834">
            <w:pPr>
              <w:rPr>
                <w:color w:val="FFFFFF" w:themeColor="background1"/>
                <w:highlight w:val="darkGreen"/>
              </w:rPr>
            </w:pPr>
            <w:r w:rsidRPr="00341834">
              <w:rPr>
                <w:color w:val="FFFFFF" w:themeColor="background1"/>
                <w:highlight w:val="darkGreen"/>
              </w:rPr>
              <w:t>The player jumps</w:t>
            </w:r>
          </w:p>
        </w:tc>
        <w:tc>
          <w:tcPr>
            <w:tcW w:w="2024" w:type="dxa"/>
          </w:tcPr>
          <w:p w14:paraId="7A7B2609" w14:textId="73A289B3" w:rsidR="00341834" w:rsidRPr="00341834" w:rsidRDefault="00341834" w:rsidP="00341834">
            <w:pPr>
              <w:rPr>
                <w:color w:val="FFFFFF" w:themeColor="background1"/>
                <w:highlight w:val="darkGreen"/>
              </w:rPr>
            </w:pPr>
            <w:r w:rsidRPr="00341834">
              <w:rPr>
                <w:color w:val="FFFFFF" w:themeColor="background1"/>
                <w:highlight w:val="darkGreen"/>
              </w:rPr>
              <w:t>N/A</w:t>
            </w:r>
          </w:p>
        </w:tc>
      </w:tr>
      <w:tr w:rsidR="00341834" w14:paraId="777B08D4" w14:textId="77777777" w:rsidTr="00BE204F">
        <w:tc>
          <w:tcPr>
            <w:tcW w:w="1377" w:type="dxa"/>
          </w:tcPr>
          <w:p w14:paraId="7CB24816" w14:textId="632BDAF9" w:rsidR="00341834" w:rsidRPr="00341834" w:rsidRDefault="00341834" w:rsidP="00341834">
            <w:pPr>
              <w:rPr>
                <w:color w:val="FFFFFF" w:themeColor="background1"/>
                <w:highlight w:val="darkGreen"/>
              </w:rPr>
            </w:pPr>
            <w:r w:rsidRPr="00341834">
              <w:rPr>
                <w:color w:val="FFFFFF" w:themeColor="background1"/>
                <w:highlight w:val="darkGreen"/>
              </w:rPr>
              <w:t>002</w:t>
            </w:r>
          </w:p>
        </w:tc>
        <w:tc>
          <w:tcPr>
            <w:tcW w:w="1399" w:type="dxa"/>
          </w:tcPr>
          <w:p w14:paraId="5E8462BC" w14:textId="5201C060" w:rsidR="00341834" w:rsidRPr="00341834" w:rsidRDefault="00341834" w:rsidP="00341834">
            <w:pPr>
              <w:rPr>
                <w:color w:val="FFFFFF" w:themeColor="background1"/>
                <w:highlight w:val="darkGreen"/>
              </w:rPr>
            </w:pPr>
            <w:r w:rsidRPr="00341834">
              <w:rPr>
                <w:color w:val="FFFFFF" w:themeColor="background1"/>
                <w:highlight w:val="darkGreen"/>
              </w:rPr>
              <w:t>Player Movement</w:t>
            </w:r>
          </w:p>
        </w:tc>
        <w:tc>
          <w:tcPr>
            <w:tcW w:w="1386" w:type="dxa"/>
          </w:tcPr>
          <w:p w14:paraId="17CCB21F" w14:textId="6E709A80" w:rsidR="00341834" w:rsidRPr="00341834" w:rsidRDefault="00341834" w:rsidP="00341834">
            <w:pPr>
              <w:rPr>
                <w:color w:val="FFFFFF" w:themeColor="background1"/>
                <w:highlight w:val="darkGreen"/>
              </w:rPr>
            </w:pPr>
            <w:r w:rsidRPr="00341834">
              <w:rPr>
                <w:color w:val="FFFFFF" w:themeColor="background1"/>
                <w:highlight w:val="darkGreen"/>
              </w:rPr>
              <w:t>The player presses ‘D’ or the right arrow</w:t>
            </w:r>
          </w:p>
        </w:tc>
        <w:tc>
          <w:tcPr>
            <w:tcW w:w="1415" w:type="dxa"/>
          </w:tcPr>
          <w:p w14:paraId="22DA115A" w14:textId="7AB90BDB" w:rsidR="00341834" w:rsidRPr="00341834" w:rsidRDefault="00341834" w:rsidP="00341834">
            <w:pPr>
              <w:rPr>
                <w:color w:val="FFFFFF" w:themeColor="background1"/>
                <w:highlight w:val="darkGreen"/>
              </w:rPr>
            </w:pPr>
            <w:r w:rsidRPr="00341834">
              <w:rPr>
                <w:color w:val="FFFFFF" w:themeColor="background1"/>
                <w:highlight w:val="darkGreen"/>
              </w:rPr>
              <w:t>The player moves to the right</w:t>
            </w:r>
          </w:p>
        </w:tc>
        <w:tc>
          <w:tcPr>
            <w:tcW w:w="1415" w:type="dxa"/>
          </w:tcPr>
          <w:p w14:paraId="22D8651E" w14:textId="749CA1D3" w:rsidR="00341834" w:rsidRPr="00341834" w:rsidRDefault="00341834" w:rsidP="00341834">
            <w:pPr>
              <w:rPr>
                <w:color w:val="FFFFFF" w:themeColor="background1"/>
                <w:highlight w:val="darkGreen"/>
              </w:rPr>
            </w:pPr>
            <w:r w:rsidRPr="00341834">
              <w:rPr>
                <w:color w:val="FFFFFF" w:themeColor="background1"/>
                <w:highlight w:val="darkGreen"/>
              </w:rPr>
              <w:t>The player moves to the right</w:t>
            </w:r>
          </w:p>
        </w:tc>
        <w:tc>
          <w:tcPr>
            <w:tcW w:w="2024" w:type="dxa"/>
          </w:tcPr>
          <w:p w14:paraId="62ABE4F2" w14:textId="6BBF8618" w:rsidR="00341834" w:rsidRPr="00341834" w:rsidRDefault="00341834" w:rsidP="00341834">
            <w:pPr>
              <w:rPr>
                <w:color w:val="FFFFFF" w:themeColor="background1"/>
                <w:highlight w:val="darkGreen"/>
              </w:rPr>
            </w:pPr>
            <w:r w:rsidRPr="00341834">
              <w:rPr>
                <w:color w:val="FFFFFF" w:themeColor="background1"/>
                <w:highlight w:val="darkGreen"/>
              </w:rPr>
              <w:t>N/A</w:t>
            </w:r>
          </w:p>
        </w:tc>
      </w:tr>
      <w:tr w:rsidR="00341834" w14:paraId="2F0F8D42" w14:textId="77777777" w:rsidTr="00BE204F">
        <w:tc>
          <w:tcPr>
            <w:tcW w:w="1377" w:type="dxa"/>
          </w:tcPr>
          <w:p w14:paraId="460EA2F4" w14:textId="5B2D7612" w:rsidR="00341834" w:rsidRPr="00341834" w:rsidRDefault="00341834" w:rsidP="00341834">
            <w:pPr>
              <w:rPr>
                <w:color w:val="FFFFFF" w:themeColor="background1"/>
                <w:highlight w:val="darkGreen"/>
              </w:rPr>
            </w:pPr>
            <w:r w:rsidRPr="00341834">
              <w:rPr>
                <w:color w:val="FFFFFF" w:themeColor="background1"/>
                <w:highlight w:val="darkGreen"/>
              </w:rPr>
              <w:t>003</w:t>
            </w:r>
          </w:p>
        </w:tc>
        <w:tc>
          <w:tcPr>
            <w:tcW w:w="1399" w:type="dxa"/>
          </w:tcPr>
          <w:p w14:paraId="3A8E40E2" w14:textId="710AE961" w:rsidR="00341834" w:rsidRPr="00341834" w:rsidRDefault="00341834" w:rsidP="00341834">
            <w:pPr>
              <w:rPr>
                <w:color w:val="FFFFFF" w:themeColor="background1"/>
                <w:highlight w:val="darkGreen"/>
              </w:rPr>
            </w:pPr>
            <w:r w:rsidRPr="00341834">
              <w:rPr>
                <w:color w:val="FFFFFF" w:themeColor="background1"/>
                <w:highlight w:val="darkGreen"/>
              </w:rPr>
              <w:t>Player Movement</w:t>
            </w:r>
          </w:p>
        </w:tc>
        <w:tc>
          <w:tcPr>
            <w:tcW w:w="1386" w:type="dxa"/>
          </w:tcPr>
          <w:p w14:paraId="7E5BFA8F" w14:textId="2FB7460F" w:rsidR="00341834" w:rsidRPr="00341834" w:rsidRDefault="00341834" w:rsidP="00341834">
            <w:pPr>
              <w:rPr>
                <w:color w:val="FFFFFF" w:themeColor="background1"/>
                <w:highlight w:val="darkGreen"/>
              </w:rPr>
            </w:pPr>
            <w:r w:rsidRPr="00341834">
              <w:rPr>
                <w:color w:val="FFFFFF" w:themeColor="background1"/>
                <w:highlight w:val="darkGreen"/>
              </w:rPr>
              <w:t>The player presses ‘A’ or the left arrow</w:t>
            </w:r>
          </w:p>
        </w:tc>
        <w:tc>
          <w:tcPr>
            <w:tcW w:w="1415" w:type="dxa"/>
          </w:tcPr>
          <w:p w14:paraId="29A845B3" w14:textId="2BFADDC6" w:rsidR="00341834" w:rsidRPr="00341834" w:rsidRDefault="00341834" w:rsidP="00341834">
            <w:pPr>
              <w:rPr>
                <w:color w:val="FFFFFF" w:themeColor="background1"/>
                <w:highlight w:val="darkGreen"/>
              </w:rPr>
            </w:pPr>
            <w:r w:rsidRPr="00341834">
              <w:rPr>
                <w:color w:val="FFFFFF" w:themeColor="background1"/>
                <w:highlight w:val="darkGreen"/>
              </w:rPr>
              <w:t>The player moves to the left</w:t>
            </w:r>
          </w:p>
        </w:tc>
        <w:tc>
          <w:tcPr>
            <w:tcW w:w="1415" w:type="dxa"/>
          </w:tcPr>
          <w:p w14:paraId="3786A058" w14:textId="6675F006" w:rsidR="00341834" w:rsidRPr="00341834" w:rsidRDefault="00341834" w:rsidP="00341834">
            <w:pPr>
              <w:rPr>
                <w:color w:val="FFFFFF" w:themeColor="background1"/>
                <w:highlight w:val="darkGreen"/>
              </w:rPr>
            </w:pPr>
            <w:r w:rsidRPr="00341834">
              <w:rPr>
                <w:color w:val="FFFFFF" w:themeColor="background1"/>
                <w:highlight w:val="darkGreen"/>
              </w:rPr>
              <w:t>The player moves to the left</w:t>
            </w:r>
          </w:p>
        </w:tc>
        <w:tc>
          <w:tcPr>
            <w:tcW w:w="2024" w:type="dxa"/>
          </w:tcPr>
          <w:p w14:paraId="42C23246" w14:textId="136BE6E8" w:rsidR="00341834" w:rsidRPr="00341834" w:rsidRDefault="00341834" w:rsidP="00341834">
            <w:pPr>
              <w:rPr>
                <w:color w:val="FFFFFF" w:themeColor="background1"/>
                <w:highlight w:val="darkGreen"/>
              </w:rPr>
            </w:pPr>
            <w:r w:rsidRPr="00341834">
              <w:rPr>
                <w:color w:val="FFFFFF" w:themeColor="background1"/>
                <w:highlight w:val="darkGreen"/>
              </w:rPr>
              <w:t>N/A</w:t>
            </w:r>
          </w:p>
        </w:tc>
      </w:tr>
      <w:tr w:rsidR="00341834" w14:paraId="1036A54B" w14:textId="77777777" w:rsidTr="00BE204F">
        <w:tc>
          <w:tcPr>
            <w:tcW w:w="1377" w:type="dxa"/>
          </w:tcPr>
          <w:p w14:paraId="02AAF10D" w14:textId="0B77BF8E" w:rsidR="00341834" w:rsidRPr="00341834" w:rsidRDefault="00341834" w:rsidP="00341834">
            <w:pPr>
              <w:rPr>
                <w:color w:val="FFFFFF" w:themeColor="background1"/>
                <w:highlight w:val="darkGreen"/>
              </w:rPr>
            </w:pPr>
            <w:r w:rsidRPr="00341834">
              <w:rPr>
                <w:color w:val="FFFFFF" w:themeColor="background1"/>
                <w:highlight w:val="darkGreen"/>
              </w:rPr>
              <w:t>004</w:t>
            </w:r>
          </w:p>
        </w:tc>
        <w:tc>
          <w:tcPr>
            <w:tcW w:w="1399" w:type="dxa"/>
          </w:tcPr>
          <w:p w14:paraId="72EE2B8E" w14:textId="6BF93A40" w:rsidR="00341834" w:rsidRPr="00341834" w:rsidRDefault="00341834" w:rsidP="00341834">
            <w:pPr>
              <w:rPr>
                <w:color w:val="FFFFFF" w:themeColor="background1"/>
                <w:highlight w:val="darkGreen"/>
              </w:rPr>
            </w:pPr>
            <w:r w:rsidRPr="00341834">
              <w:rPr>
                <w:color w:val="FFFFFF" w:themeColor="background1"/>
                <w:highlight w:val="darkGreen"/>
              </w:rPr>
              <w:t>Dialogue</w:t>
            </w:r>
          </w:p>
        </w:tc>
        <w:tc>
          <w:tcPr>
            <w:tcW w:w="1386" w:type="dxa"/>
          </w:tcPr>
          <w:p w14:paraId="3609CA65" w14:textId="553B6721" w:rsidR="00341834" w:rsidRPr="00341834" w:rsidRDefault="00341834" w:rsidP="00341834">
            <w:pPr>
              <w:rPr>
                <w:color w:val="FFFFFF" w:themeColor="background1"/>
                <w:highlight w:val="darkGreen"/>
              </w:rPr>
            </w:pPr>
            <w:r w:rsidRPr="00341834">
              <w:rPr>
                <w:color w:val="FFFFFF" w:themeColor="background1"/>
                <w:highlight w:val="darkGreen"/>
              </w:rPr>
              <w:t>The player clicks on Nancy</w:t>
            </w:r>
          </w:p>
        </w:tc>
        <w:tc>
          <w:tcPr>
            <w:tcW w:w="1415" w:type="dxa"/>
          </w:tcPr>
          <w:p w14:paraId="30A64D26" w14:textId="387C2643" w:rsidR="00341834" w:rsidRPr="00341834" w:rsidRDefault="00341834" w:rsidP="00341834">
            <w:pPr>
              <w:rPr>
                <w:color w:val="FFFFFF" w:themeColor="background1"/>
                <w:highlight w:val="darkGreen"/>
              </w:rPr>
            </w:pPr>
            <w:r w:rsidRPr="00341834">
              <w:rPr>
                <w:color w:val="FFFFFF" w:themeColor="background1"/>
                <w:highlight w:val="darkGreen"/>
              </w:rPr>
              <w:t>The dialogue is spoken</w:t>
            </w:r>
          </w:p>
        </w:tc>
        <w:tc>
          <w:tcPr>
            <w:tcW w:w="1415" w:type="dxa"/>
          </w:tcPr>
          <w:p w14:paraId="76EA7714" w14:textId="30746689" w:rsidR="00341834" w:rsidRPr="00341834" w:rsidRDefault="00341834" w:rsidP="00341834">
            <w:pPr>
              <w:rPr>
                <w:color w:val="FFFFFF" w:themeColor="background1"/>
                <w:highlight w:val="darkGreen"/>
              </w:rPr>
            </w:pPr>
            <w:r w:rsidRPr="00341834">
              <w:rPr>
                <w:color w:val="FFFFFF" w:themeColor="background1"/>
                <w:highlight w:val="darkGreen"/>
              </w:rPr>
              <w:t>The dialogue is spoken</w:t>
            </w:r>
          </w:p>
        </w:tc>
        <w:tc>
          <w:tcPr>
            <w:tcW w:w="2024" w:type="dxa"/>
          </w:tcPr>
          <w:p w14:paraId="1BE73706" w14:textId="7D823AAE" w:rsidR="00341834" w:rsidRPr="00341834" w:rsidRDefault="00341834" w:rsidP="00341834">
            <w:pPr>
              <w:rPr>
                <w:color w:val="FFFFFF" w:themeColor="background1"/>
                <w:highlight w:val="darkGreen"/>
              </w:rPr>
            </w:pPr>
            <w:r w:rsidRPr="00341834">
              <w:rPr>
                <w:color w:val="FFFFFF" w:themeColor="background1"/>
                <w:highlight w:val="darkGreen"/>
              </w:rPr>
              <w:t>N/A</w:t>
            </w:r>
          </w:p>
        </w:tc>
      </w:tr>
      <w:tr w:rsidR="00341834" w14:paraId="59E22C31" w14:textId="77777777" w:rsidTr="00BE204F">
        <w:tc>
          <w:tcPr>
            <w:tcW w:w="1377" w:type="dxa"/>
          </w:tcPr>
          <w:p w14:paraId="1B6FE5FF" w14:textId="398E7823" w:rsidR="00341834" w:rsidRPr="00341834" w:rsidRDefault="00341834" w:rsidP="00341834">
            <w:pPr>
              <w:rPr>
                <w:color w:val="FFFFFF" w:themeColor="background1"/>
                <w:highlight w:val="darkGreen"/>
              </w:rPr>
            </w:pPr>
            <w:r w:rsidRPr="00341834">
              <w:rPr>
                <w:color w:val="FFFFFF" w:themeColor="background1"/>
                <w:highlight w:val="darkGreen"/>
              </w:rPr>
              <w:t>005</w:t>
            </w:r>
          </w:p>
        </w:tc>
        <w:tc>
          <w:tcPr>
            <w:tcW w:w="1399" w:type="dxa"/>
          </w:tcPr>
          <w:p w14:paraId="2ED72082" w14:textId="06E172F6" w:rsidR="00341834" w:rsidRPr="00341834" w:rsidRDefault="00341834" w:rsidP="00341834">
            <w:pPr>
              <w:rPr>
                <w:color w:val="FFFFFF" w:themeColor="background1"/>
                <w:highlight w:val="darkGreen"/>
              </w:rPr>
            </w:pPr>
            <w:r w:rsidRPr="00341834">
              <w:rPr>
                <w:color w:val="FFFFFF" w:themeColor="background1"/>
                <w:highlight w:val="darkGreen"/>
              </w:rPr>
              <w:t>Scene Loader</w:t>
            </w:r>
          </w:p>
        </w:tc>
        <w:tc>
          <w:tcPr>
            <w:tcW w:w="1386" w:type="dxa"/>
          </w:tcPr>
          <w:p w14:paraId="0E06EFE6" w14:textId="3DFD1F2B" w:rsidR="00341834" w:rsidRPr="00341834" w:rsidRDefault="00341834" w:rsidP="00341834">
            <w:pPr>
              <w:rPr>
                <w:color w:val="FFFFFF" w:themeColor="background1"/>
                <w:highlight w:val="darkGreen"/>
              </w:rPr>
            </w:pPr>
            <w:r w:rsidRPr="00341834">
              <w:rPr>
                <w:color w:val="FFFFFF" w:themeColor="background1"/>
                <w:highlight w:val="darkGreen"/>
              </w:rPr>
              <w:t>The player finishes the dialogue</w:t>
            </w:r>
          </w:p>
        </w:tc>
        <w:tc>
          <w:tcPr>
            <w:tcW w:w="1415" w:type="dxa"/>
          </w:tcPr>
          <w:p w14:paraId="3B2E07C6" w14:textId="781D167B" w:rsidR="00341834" w:rsidRPr="00341834" w:rsidRDefault="00341834" w:rsidP="00341834">
            <w:pPr>
              <w:rPr>
                <w:color w:val="FFFFFF" w:themeColor="background1"/>
                <w:highlight w:val="darkGreen"/>
              </w:rPr>
            </w:pPr>
            <w:r w:rsidRPr="00341834">
              <w:rPr>
                <w:color w:val="FFFFFF" w:themeColor="background1"/>
                <w:highlight w:val="darkGreen"/>
              </w:rPr>
              <w:t>The next scene is loaded</w:t>
            </w:r>
          </w:p>
        </w:tc>
        <w:tc>
          <w:tcPr>
            <w:tcW w:w="1415" w:type="dxa"/>
          </w:tcPr>
          <w:p w14:paraId="6FECF9C3" w14:textId="4F41D1F9" w:rsidR="00341834" w:rsidRPr="00341834" w:rsidRDefault="00341834" w:rsidP="00341834">
            <w:pPr>
              <w:rPr>
                <w:color w:val="FFFFFF" w:themeColor="background1"/>
                <w:highlight w:val="darkGreen"/>
              </w:rPr>
            </w:pPr>
            <w:r w:rsidRPr="00341834">
              <w:rPr>
                <w:color w:val="FFFFFF" w:themeColor="background1"/>
                <w:highlight w:val="darkGreen"/>
              </w:rPr>
              <w:t>The next scene is loaded</w:t>
            </w:r>
          </w:p>
        </w:tc>
        <w:tc>
          <w:tcPr>
            <w:tcW w:w="2024" w:type="dxa"/>
          </w:tcPr>
          <w:p w14:paraId="7136AEF0" w14:textId="2DA1C624" w:rsidR="00341834" w:rsidRPr="00341834" w:rsidRDefault="00341834" w:rsidP="00341834">
            <w:pPr>
              <w:rPr>
                <w:color w:val="FFFFFF" w:themeColor="background1"/>
                <w:highlight w:val="darkGreen"/>
              </w:rPr>
            </w:pPr>
            <w:r w:rsidRPr="00341834">
              <w:rPr>
                <w:color w:val="FFFFFF" w:themeColor="background1"/>
                <w:highlight w:val="darkGreen"/>
              </w:rPr>
              <w:t>N/A</w:t>
            </w:r>
          </w:p>
        </w:tc>
      </w:tr>
      <w:tr w:rsidR="00341834" w14:paraId="5E0BDABA" w14:textId="77777777" w:rsidTr="00341834">
        <w:tc>
          <w:tcPr>
            <w:tcW w:w="1377" w:type="dxa"/>
          </w:tcPr>
          <w:p w14:paraId="4CA59373" w14:textId="77777777" w:rsidR="00341834" w:rsidRPr="00341834" w:rsidRDefault="00341834" w:rsidP="007830A5">
            <w:pPr>
              <w:rPr>
                <w:highlight w:val="darkYellow"/>
              </w:rPr>
            </w:pPr>
            <w:r w:rsidRPr="00341834">
              <w:rPr>
                <w:highlight w:val="darkYellow"/>
              </w:rPr>
              <w:t>001</w:t>
            </w:r>
          </w:p>
        </w:tc>
        <w:tc>
          <w:tcPr>
            <w:tcW w:w="1399" w:type="dxa"/>
          </w:tcPr>
          <w:p w14:paraId="071684DD" w14:textId="77777777" w:rsidR="00341834" w:rsidRPr="00341834" w:rsidRDefault="00341834" w:rsidP="007830A5">
            <w:pPr>
              <w:rPr>
                <w:highlight w:val="darkYellow"/>
              </w:rPr>
            </w:pPr>
            <w:r w:rsidRPr="00341834">
              <w:rPr>
                <w:highlight w:val="darkYellow"/>
              </w:rPr>
              <w:t>Player Movement</w:t>
            </w:r>
          </w:p>
        </w:tc>
        <w:tc>
          <w:tcPr>
            <w:tcW w:w="1386" w:type="dxa"/>
          </w:tcPr>
          <w:p w14:paraId="05F3BCD9" w14:textId="77777777" w:rsidR="00341834" w:rsidRPr="00341834" w:rsidRDefault="00341834" w:rsidP="007830A5">
            <w:pPr>
              <w:rPr>
                <w:highlight w:val="darkYellow"/>
              </w:rPr>
            </w:pPr>
            <w:r w:rsidRPr="00341834">
              <w:rPr>
                <w:highlight w:val="darkYellow"/>
              </w:rPr>
              <w:t>The player presses ‘W’ or the space bar</w:t>
            </w:r>
          </w:p>
        </w:tc>
        <w:tc>
          <w:tcPr>
            <w:tcW w:w="1415" w:type="dxa"/>
          </w:tcPr>
          <w:p w14:paraId="72A08AE6" w14:textId="77777777" w:rsidR="00341834" w:rsidRPr="00341834" w:rsidRDefault="00341834" w:rsidP="007830A5">
            <w:pPr>
              <w:rPr>
                <w:highlight w:val="darkYellow"/>
              </w:rPr>
            </w:pPr>
            <w:r w:rsidRPr="00341834">
              <w:rPr>
                <w:highlight w:val="darkYellow"/>
              </w:rPr>
              <w:t>The player jumps</w:t>
            </w:r>
          </w:p>
        </w:tc>
        <w:tc>
          <w:tcPr>
            <w:tcW w:w="1415" w:type="dxa"/>
          </w:tcPr>
          <w:p w14:paraId="13FD90FE" w14:textId="77777777" w:rsidR="00341834" w:rsidRPr="00341834" w:rsidRDefault="00341834" w:rsidP="007830A5">
            <w:pPr>
              <w:rPr>
                <w:highlight w:val="darkYellow"/>
              </w:rPr>
            </w:pPr>
            <w:r w:rsidRPr="00341834">
              <w:rPr>
                <w:highlight w:val="darkYellow"/>
              </w:rPr>
              <w:t>The player jumps</w:t>
            </w:r>
          </w:p>
        </w:tc>
        <w:tc>
          <w:tcPr>
            <w:tcW w:w="2024" w:type="dxa"/>
          </w:tcPr>
          <w:p w14:paraId="01B0286F" w14:textId="77777777" w:rsidR="00341834" w:rsidRPr="00341834" w:rsidRDefault="00341834" w:rsidP="007830A5">
            <w:pPr>
              <w:rPr>
                <w:highlight w:val="darkYellow"/>
              </w:rPr>
            </w:pPr>
            <w:r w:rsidRPr="00341834">
              <w:rPr>
                <w:highlight w:val="darkYellow"/>
              </w:rPr>
              <w:t>N/A</w:t>
            </w:r>
          </w:p>
        </w:tc>
      </w:tr>
      <w:tr w:rsidR="00341834" w14:paraId="42FB2CA7" w14:textId="77777777" w:rsidTr="00341834">
        <w:tc>
          <w:tcPr>
            <w:tcW w:w="1377" w:type="dxa"/>
          </w:tcPr>
          <w:p w14:paraId="07D2F874" w14:textId="77777777" w:rsidR="00341834" w:rsidRPr="00341834" w:rsidRDefault="00341834" w:rsidP="007830A5">
            <w:pPr>
              <w:rPr>
                <w:highlight w:val="darkYellow"/>
              </w:rPr>
            </w:pPr>
            <w:r w:rsidRPr="00341834">
              <w:rPr>
                <w:highlight w:val="darkYellow"/>
              </w:rPr>
              <w:t>002</w:t>
            </w:r>
          </w:p>
        </w:tc>
        <w:tc>
          <w:tcPr>
            <w:tcW w:w="1399" w:type="dxa"/>
          </w:tcPr>
          <w:p w14:paraId="43922D51" w14:textId="77777777" w:rsidR="00341834" w:rsidRPr="00341834" w:rsidRDefault="00341834" w:rsidP="007830A5">
            <w:pPr>
              <w:rPr>
                <w:highlight w:val="darkYellow"/>
              </w:rPr>
            </w:pPr>
            <w:r w:rsidRPr="00341834">
              <w:rPr>
                <w:highlight w:val="darkYellow"/>
              </w:rPr>
              <w:t>Player Movement</w:t>
            </w:r>
          </w:p>
        </w:tc>
        <w:tc>
          <w:tcPr>
            <w:tcW w:w="1386" w:type="dxa"/>
          </w:tcPr>
          <w:p w14:paraId="59E15896" w14:textId="77777777" w:rsidR="00341834" w:rsidRPr="00341834" w:rsidRDefault="00341834" w:rsidP="007830A5">
            <w:pPr>
              <w:rPr>
                <w:highlight w:val="darkYellow"/>
              </w:rPr>
            </w:pPr>
            <w:r w:rsidRPr="00341834">
              <w:rPr>
                <w:highlight w:val="darkYellow"/>
              </w:rPr>
              <w:t>The player presses ‘D’ or the right arrow</w:t>
            </w:r>
          </w:p>
        </w:tc>
        <w:tc>
          <w:tcPr>
            <w:tcW w:w="1415" w:type="dxa"/>
          </w:tcPr>
          <w:p w14:paraId="35105C5E" w14:textId="77777777" w:rsidR="00341834" w:rsidRPr="00341834" w:rsidRDefault="00341834" w:rsidP="007830A5">
            <w:pPr>
              <w:rPr>
                <w:highlight w:val="darkYellow"/>
              </w:rPr>
            </w:pPr>
            <w:r w:rsidRPr="00341834">
              <w:rPr>
                <w:highlight w:val="darkYellow"/>
              </w:rPr>
              <w:t>The player moves to the right</w:t>
            </w:r>
          </w:p>
        </w:tc>
        <w:tc>
          <w:tcPr>
            <w:tcW w:w="1415" w:type="dxa"/>
          </w:tcPr>
          <w:p w14:paraId="4FB44EE0" w14:textId="77777777" w:rsidR="00341834" w:rsidRPr="00341834" w:rsidRDefault="00341834" w:rsidP="007830A5">
            <w:pPr>
              <w:rPr>
                <w:highlight w:val="darkYellow"/>
              </w:rPr>
            </w:pPr>
            <w:r w:rsidRPr="00341834">
              <w:rPr>
                <w:highlight w:val="darkYellow"/>
              </w:rPr>
              <w:t>The player moves to the right</w:t>
            </w:r>
          </w:p>
        </w:tc>
        <w:tc>
          <w:tcPr>
            <w:tcW w:w="2024" w:type="dxa"/>
          </w:tcPr>
          <w:p w14:paraId="5342C137" w14:textId="77777777" w:rsidR="00341834" w:rsidRPr="00341834" w:rsidRDefault="00341834" w:rsidP="007830A5">
            <w:pPr>
              <w:rPr>
                <w:highlight w:val="darkYellow"/>
              </w:rPr>
            </w:pPr>
            <w:r w:rsidRPr="00341834">
              <w:rPr>
                <w:highlight w:val="darkYellow"/>
              </w:rPr>
              <w:t>N/A</w:t>
            </w:r>
          </w:p>
        </w:tc>
      </w:tr>
      <w:tr w:rsidR="00341834" w14:paraId="76780037" w14:textId="77777777" w:rsidTr="00341834">
        <w:tc>
          <w:tcPr>
            <w:tcW w:w="1377" w:type="dxa"/>
          </w:tcPr>
          <w:p w14:paraId="38ECDC0F" w14:textId="77777777" w:rsidR="00341834" w:rsidRPr="00341834" w:rsidRDefault="00341834" w:rsidP="007830A5">
            <w:pPr>
              <w:rPr>
                <w:highlight w:val="darkYellow"/>
              </w:rPr>
            </w:pPr>
            <w:r w:rsidRPr="00341834">
              <w:rPr>
                <w:highlight w:val="darkYellow"/>
              </w:rPr>
              <w:t>003</w:t>
            </w:r>
          </w:p>
        </w:tc>
        <w:tc>
          <w:tcPr>
            <w:tcW w:w="1399" w:type="dxa"/>
          </w:tcPr>
          <w:p w14:paraId="71C2F9AC" w14:textId="77777777" w:rsidR="00341834" w:rsidRPr="00341834" w:rsidRDefault="00341834" w:rsidP="007830A5">
            <w:pPr>
              <w:rPr>
                <w:highlight w:val="darkYellow"/>
              </w:rPr>
            </w:pPr>
            <w:r w:rsidRPr="00341834">
              <w:rPr>
                <w:highlight w:val="darkYellow"/>
              </w:rPr>
              <w:t>Player Movement</w:t>
            </w:r>
          </w:p>
        </w:tc>
        <w:tc>
          <w:tcPr>
            <w:tcW w:w="1386" w:type="dxa"/>
          </w:tcPr>
          <w:p w14:paraId="5FF12D99" w14:textId="77777777" w:rsidR="00341834" w:rsidRPr="00341834" w:rsidRDefault="00341834" w:rsidP="007830A5">
            <w:pPr>
              <w:rPr>
                <w:highlight w:val="darkYellow"/>
              </w:rPr>
            </w:pPr>
            <w:r w:rsidRPr="00341834">
              <w:rPr>
                <w:highlight w:val="darkYellow"/>
              </w:rPr>
              <w:t>The player presses ‘A’ or the left arrow</w:t>
            </w:r>
          </w:p>
        </w:tc>
        <w:tc>
          <w:tcPr>
            <w:tcW w:w="1415" w:type="dxa"/>
          </w:tcPr>
          <w:p w14:paraId="426F38FF" w14:textId="77777777" w:rsidR="00341834" w:rsidRPr="00341834" w:rsidRDefault="00341834" w:rsidP="007830A5">
            <w:pPr>
              <w:rPr>
                <w:highlight w:val="darkYellow"/>
              </w:rPr>
            </w:pPr>
            <w:r w:rsidRPr="00341834">
              <w:rPr>
                <w:highlight w:val="darkYellow"/>
              </w:rPr>
              <w:t>The player moves to the left</w:t>
            </w:r>
          </w:p>
        </w:tc>
        <w:tc>
          <w:tcPr>
            <w:tcW w:w="1415" w:type="dxa"/>
          </w:tcPr>
          <w:p w14:paraId="3FEA767D" w14:textId="77777777" w:rsidR="00341834" w:rsidRPr="00341834" w:rsidRDefault="00341834" w:rsidP="007830A5">
            <w:pPr>
              <w:rPr>
                <w:highlight w:val="darkYellow"/>
              </w:rPr>
            </w:pPr>
            <w:r w:rsidRPr="00341834">
              <w:rPr>
                <w:highlight w:val="darkYellow"/>
              </w:rPr>
              <w:t>The player moves to the left</w:t>
            </w:r>
          </w:p>
        </w:tc>
        <w:tc>
          <w:tcPr>
            <w:tcW w:w="2024" w:type="dxa"/>
          </w:tcPr>
          <w:p w14:paraId="20D069CF" w14:textId="77777777" w:rsidR="00341834" w:rsidRPr="00341834" w:rsidRDefault="00341834" w:rsidP="007830A5">
            <w:pPr>
              <w:rPr>
                <w:highlight w:val="darkYellow"/>
              </w:rPr>
            </w:pPr>
            <w:r w:rsidRPr="00341834">
              <w:rPr>
                <w:highlight w:val="darkYellow"/>
              </w:rPr>
              <w:t>N/A</w:t>
            </w:r>
          </w:p>
        </w:tc>
      </w:tr>
      <w:tr w:rsidR="00341834" w14:paraId="14EF3F6D" w14:textId="77777777" w:rsidTr="00341834">
        <w:tc>
          <w:tcPr>
            <w:tcW w:w="1377" w:type="dxa"/>
          </w:tcPr>
          <w:p w14:paraId="74AD2BE6" w14:textId="77777777" w:rsidR="00341834" w:rsidRPr="00341834" w:rsidRDefault="00341834" w:rsidP="007830A5">
            <w:pPr>
              <w:rPr>
                <w:highlight w:val="darkYellow"/>
              </w:rPr>
            </w:pPr>
            <w:r w:rsidRPr="00341834">
              <w:rPr>
                <w:highlight w:val="darkYellow"/>
              </w:rPr>
              <w:t>004</w:t>
            </w:r>
          </w:p>
        </w:tc>
        <w:tc>
          <w:tcPr>
            <w:tcW w:w="1399" w:type="dxa"/>
          </w:tcPr>
          <w:p w14:paraId="327A0261" w14:textId="77777777" w:rsidR="00341834" w:rsidRPr="00341834" w:rsidRDefault="00341834" w:rsidP="007830A5">
            <w:pPr>
              <w:rPr>
                <w:highlight w:val="darkYellow"/>
              </w:rPr>
            </w:pPr>
            <w:r w:rsidRPr="00341834">
              <w:rPr>
                <w:highlight w:val="darkYellow"/>
              </w:rPr>
              <w:t>Dialogue</w:t>
            </w:r>
          </w:p>
        </w:tc>
        <w:tc>
          <w:tcPr>
            <w:tcW w:w="1386" w:type="dxa"/>
          </w:tcPr>
          <w:p w14:paraId="0DBA0567" w14:textId="77777777" w:rsidR="00341834" w:rsidRPr="00341834" w:rsidRDefault="00341834" w:rsidP="007830A5">
            <w:pPr>
              <w:rPr>
                <w:highlight w:val="darkYellow"/>
              </w:rPr>
            </w:pPr>
            <w:r w:rsidRPr="00341834">
              <w:rPr>
                <w:highlight w:val="darkYellow"/>
              </w:rPr>
              <w:t>The player clicks on Nancy</w:t>
            </w:r>
          </w:p>
        </w:tc>
        <w:tc>
          <w:tcPr>
            <w:tcW w:w="1415" w:type="dxa"/>
          </w:tcPr>
          <w:p w14:paraId="346E02CE" w14:textId="77777777" w:rsidR="00341834" w:rsidRPr="00341834" w:rsidRDefault="00341834" w:rsidP="007830A5">
            <w:pPr>
              <w:rPr>
                <w:highlight w:val="darkYellow"/>
              </w:rPr>
            </w:pPr>
            <w:r w:rsidRPr="00341834">
              <w:rPr>
                <w:highlight w:val="darkYellow"/>
              </w:rPr>
              <w:t>The dialogue is spoken</w:t>
            </w:r>
          </w:p>
        </w:tc>
        <w:tc>
          <w:tcPr>
            <w:tcW w:w="1415" w:type="dxa"/>
          </w:tcPr>
          <w:p w14:paraId="7B6E7020" w14:textId="77777777" w:rsidR="00341834" w:rsidRPr="00341834" w:rsidRDefault="00341834" w:rsidP="007830A5">
            <w:pPr>
              <w:rPr>
                <w:highlight w:val="darkYellow"/>
              </w:rPr>
            </w:pPr>
            <w:r w:rsidRPr="00341834">
              <w:rPr>
                <w:highlight w:val="darkYellow"/>
              </w:rPr>
              <w:t>The dialogue is spoken</w:t>
            </w:r>
          </w:p>
        </w:tc>
        <w:tc>
          <w:tcPr>
            <w:tcW w:w="2024" w:type="dxa"/>
          </w:tcPr>
          <w:p w14:paraId="56D06CEA" w14:textId="77777777" w:rsidR="00341834" w:rsidRPr="00341834" w:rsidRDefault="00341834" w:rsidP="007830A5">
            <w:pPr>
              <w:rPr>
                <w:highlight w:val="darkYellow"/>
              </w:rPr>
            </w:pPr>
            <w:r w:rsidRPr="00341834">
              <w:rPr>
                <w:highlight w:val="darkYellow"/>
              </w:rPr>
              <w:t>N/A</w:t>
            </w:r>
          </w:p>
        </w:tc>
      </w:tr>
      <w:tr w:rsidR="00341834" w14:paraId="26674CE1" w14:textId="77777777" w:rsidTr="00341834">
        <w:tc>
          <w:tcPr>
            <w:tcW w:w="1377" w:type="dxa"/>
          </w:tcPr>
          <w:p w14:paraId="3960FA16" w14:textId="77777777" w:rsidR="00341834" w:rsidRPr="00341834" w:rsidRDefault="00341834" w:rsidP="007830A5">
            <w:pPr>
              <w:rPr>
                <w:highlight w:val="darkYellow"/>
              </w:rPr>
            </w:pPr>
            <w:r w:rsidRPr="00341834">
              <w:rPr>
                <w:highlight w:val="darkYellow"/>
              </w:rPr>
              <w:t>005</w:t>
            </w:r>
          </w:p>
        </w:tc>
        <w:tc>
          <w:tcPr>
            <w:tcW w:w="1399" w:type="dxa"/>
          </w:tcPr>
          <w:p w14:paraId="5866EE64" w14:textId="77777777" w:rsidR="00341834" w:rsidRPr="00341834" w:rsidRDefault="00341834" w:rsidP="007830A5">
            <w:pPr>
              <w:rPr>
                <w:highlight w:val="darkYellow"/>
              </w:rPr>
            </w:pPr>
            <w:r w:rsidRPr="00341834">
              <w:rPr>
                <w:highlight w:val="darkYellow"/>
              </w:rPr>
              <w:t>Scene Loader</w:t>
            </w:r>
          </w:p>
        </w:tc>
        <w:tc>
          <w:tcPr>
            <w:tcW w:w="1386" w:type="dxa"/>
          </w:tcPr>
          <w:p w14:paraId="7FD44858" w14:textId="77777777" w:rsidR="00341834" w:rsidRPr="00341834" w:rsidRDefault="00341834" w:rsidP="007830A5">
            <w:pPr>
              <w:rPr>
                <w:highlight w:val="darkYellow"/>
              </w:rPr>
            </w:pPr>
            <w:r w:rsidRPr="00341834">
              <w:rPr>
                <w:highlight w:val="darkYellow"/>
              </w:rPr>
              <w:t>The player finishes the dialogue</w:t>
            </w:r>
          </w:p>
        </w:tc>
        <w:tc>
          <w:tcPr>
            <w:tcW w:w="1415" w:type="dxa"/>
          </w:tcPr>
          <w:p w14:paraId="0DE845E4" w14:textId="77777777" w:rsidR="00341834" w:rsidRPr="00341834" w:rsidRDefault="00341834" w:rsidP="007830A5">
            <w:pPr>
              <w:rPr>
                <w:highlight w:val="darkYellow"/>
              </w:rPr>
            </w:pPr>
            <w:r w:rsidRPr="00341834">
              <w:rPr>
                <w:highlight w:val="darkYellow"/>
              </w:rPr>
              <w:t>The next scene is loaded</w:t>
            </w:r>
          </w:p>
        </w:tc>
        <w:tc>
          <w:tcPr>
            <w:tcW w:w="1415" w:type="dxa"/>
          </w:tcPr>
          <w:p w14:paraId="22CE014A" w14:textId="77777777" w:rsidR="00341834" w:rsidRPr="00341834" w:rsidRDefault="00341834" w:rsidP="007830A5">
            <w:pPr>
              <w:rPr>
                <w:highlight w:val="darkYellow"/>
              </w:rPr>
            </w:pPr>
            <w:r w:rsidRPr="00341834">
              <w:rPr>
                <w:highlight w:val="darkYellow"/>
              </w:rPr>
              <w:t>The next scene is loaded</w:t>
            </w:r>
          </w:p>
        </w:tc>
        <w:tc>
          <w:tcPr>
            <w:tcW w:w="2024" w:type="dxa"/>
          </w:tcPr>
          <w:p w14:paraId="541435F8" w14:textId="77777777" w:rsidR="00341834" w:rsidRPr="00341834" w:rsidRDefault="00341834" w:rsidP="007830A5">
            <w:pPr>
              <w:rPr>
                <w:highlight w:val="darkYellow"/>
              </w:rPr>
            </w:pPr>
            <w:r w:rsidRPr="00341834">
              <w:rPr>
                <w:highlight w:val="darkYellow"/>
              </w:rPr>
              <w:t>N/A</w:t>
            </w:r>
          </w:p>
        </w:tc>
      </w:tr>
      <w:tr w:rsidR="00341834" w14:paraId="45DBAC50" w14:textId="77777777" w:rsidTr="00341834">
        <w:tc>
          <w:tcPr>
            <w:tcW w:w="1377" w:type="dxa"/>
          </w:tcPr>
          <w:p w14:paraId="09CD1596" w14:textId="77777777" w:rsidR="00341834" w:rsidRPr="00256F60" w:rsidRDefault="00341834" w:rsidP="007830A5">
            <w:pPr>
              <w:rPr>
                <w:color w:val="FFFFFF" w:themeColor="background1"/>
                <w:highlight w:val="darkRed"/>
              </w:rPr>
            </w:pPr>
            <w:r w:rsidRPr="00256F60">
              <w:rPr>
                <w:color w:val="FFFFFF" w:themeColor="background1"/>
                <w:highlight w:val="darkRed"/>
              </w:rPr>
              <w:t>001</w:t>
            </w:r>
          </w:p>
        </w:tc>
        <w:tc>
          <w:tcPr>
            <w:tcW w:w="1399" w:type="dxa"/>
          </w:tcPr>
          <w:p w14:paraId="1BC1C8D4" w14:textId="77777777" w:rsidR="00341834" w:rsidRPr="00256F60" w:rsidRDefault="00341834" w:rsidP="007830A5">
            <w:pPr>
              <w:rPr>
                <w:color w:val="FFFFFF" w:themeColor="background1"/>
                <w:highlight w:val="darkRed"/>
              </w:rPr>
            </w:pPr>
            <w:r w:rsidRPr="00256F60">
              <w:rPr>
                <w:color w:val="FFFFFF" w:themeColor="background1"/>
                <w:highlight w:val="darkRed"/>
              </w:rPr>
              <w:t>Player Movement</w:t>
            </w:r>
          </w:p>
        </w:tc>
        <w:tc>
          <w:tcPr>
            <w:tcW w:w="1386" w:type="dxa"/>
          </w:tcPr>
          <w:p w14:paraId="74421C5E" w14:textId="77777777" w:rsidR="00341834" w:rsidRPr="00256F60" w:rsidRDefault="00341834" w:rsidP="007830A5">
            <w:pPr>
              <w:rPr>
                <w:color w:val="FFFFFF" w:themeColor="background1"/>
                <w:highlight w:val="darkRed"/>
              </w:rPr>
            </w:pPr>
            <w:r w:rsidRPr="00256F60">
              <w:rPr>
                <w:color w:val="FFFFFF" w:themeColor="background1"/>
                <w:highlight w:val="darkRed"/>
              </w:rPr>
              <w:t>The player presses ‘W’ or the space bar</w:t>
            </w:r>
          </w:p>
        </w:tc>
        <w:tc>
          <w:tcPr>
            <w:tcW w:w="1415" w:type="dxa"/>
          </w:tcPr>
          <w:p w14:paraId="27473A8F" w14:textId="77777777" w:rsidR="00341834" w:rsidRPr="00256F60" w:rsidRDefault="00341834" w:rsidP="007830A5">
            <w:pPr>
              <w:rPr>
                <w:color w:val="FFFFFF" w:themeColor="background1"/>
                <w:highlight w:val="darkRed"/>
              </w:rPr>
            </w:pPr>
            <w:r w:rsidRPr="00256F60">
              <w:rPr>
                <w:color w:val="FFFFFF" w:themeColor="background1"/>
                <w:highlight w:val="darkRed"/>
              </w:rPr>
              <w:t>The player jumps</w:t>
            </w:r>
          </w:p>
        </w:tc>
        <w:tc>
          <w:tcPr>
            <w:tcW w:w="1415" w:type="dxa"/>
          </w:tcPr>
          <w:p w14:paraId="729E55E4" w14:textId="77777777" w:rsidR="00341834" w:rsidRPr="00256F60" w:rsidRDefault="00341834" w:rsidP="007830A5">
            <w:pPr>
              <w:rPr>
                <w:color w:val="FFFFFF" w:themeColor="background1"/>
                <w:highlight w:val="darkRed"/>
              </w:rPr>
            </w:pPr>
            <w:r w:rsidRPr="00256F60">
              <w:rPr>
                <w:color w:val="FFFFFF" w:themeColor="background1"/>
                <w:highlight w:val="darkRed"/>
              </w:rPr>
              <w:t>The player jumps</w:t>
            </w:r>
          </w:p>
        </w:tc>
        <w:tc>
          <w:tcPr>
            <w:tcW w:w="2024" w:type="dxa"/>
          </w:tcPr>
          <w:p w14:paraId="3F51F2C8" w14:textId="77777777" w:rsidR="00341834" w:rsidRPr="00256F60" w:rsidRDefault="00341834" w:rsidP="007830A5">
            <w:pPr>
              <w:rPr>
                <w:color w:val="FFFFFF" w:themeColor="background1"/>
                <w:highlight w:val="darkRed"/>
              </w:rPr>
            </w:pPr>
            <w:r w:rsidRPr="00256F60">
              <w:rPr>
                <w:color w:val="FFFFFF" w:themeColor="background1"/>
                <w:highlight w:val="darkRed"/>
              </w:rPr>
              <w:t>N/A</w:t>
            </w:r>
          </w:p>
        </w:tc>
      </w:tr>
      <w:tr w:rsidR="00341834" w14:paraId="2567ED6F" w14:textId="77777777" w:rsidTr="00341834">
        <w:tc>
          <w:tcPr>
            <w:tcW w:w="1377" w:type="dxa"/>
          </w:tcPr>
          <w:p w14:paraId="176E41BF" w14:textId="77777777" w:rsidR="00341834" w:rsidRPr="00256F60" w:rsidRDefault="00341834" w:rsidP="007830A5">
            <w:pPr>
              <w:rPr>
                <w:color w:val="FFFFFF" w:themeColor="background1"/>
                <w:highlight w:val="darkRed"/>
              </w:rPr>
            </w:pPr>
            <w:r w:rsidRPr="00256F60">
              <w:rPr>
                <w:color w:val="FFFFFF" w:themeColor="background1"/>
                <w:highlight w:val="darkRed"/>
              </w:rPr>
              <w:t>002</w:t>
            </w:r>
          </w:p>
        </w:tc>
        <w:tc>
          <w:tcPr>
            <w:tcW w:w="1399" w:type="dxa"/>
          </w:tcPr>
          <w:p w14:paraId="7BDCF734" w14:textId="77777777" w:rsidR="00341834" w:rsidRPr="00256F60" w:rsidRDefault="00341834" w:rsidP="007830A5">
            <w:pPr>
              <w:rPr>
                <w:color w:val="FFFFFF" w:themeColor="background1"/>
                <w:highlight w:val="darkRed"/>
              </w:rPr>
            </w:pPr>
            <w:r w:rsidRPr="00256F60">
              <w:rPr>
                <w:color w:val="FFFFFF" w:themeColor="background1"/>
                <w:highlight w:val="darkRed"/>
              </w:rPr>
              <w:t>Player Movement</w:t>
            </w:r>
          </w:p>
        </w:tc>
        <w:tc>
          <w:tcPr>
            <w:tcW w:w="1386" w:type="dxa"/>
          </w:tcPr>
          <w:p w14:paraId="67047648" w14:textId="77777777" w:rsidR="00341834" w:rsidRPr="00256F60" w:rsidRDefault="00341834" w:rsidP="007830A5">
            <w:pPr>
              <w:rPr>
                <w:color w:val="FFFFFF" w:themeColor="background1"/>
                <w:highlight w:val="darkRed"/>
              </w:rPr>
            </w:pPr>
            <w:r w:rsidRPr="00256F60">
              <w:rPr>
                <w:color w:val="FFFFFF" w:themeColor="background1"/>
                <w:highlight w:val="darkRed"/>
              </w:rPr>
              <w:t>The player presses ‘D’ or the right arrow</w:t>
            </w:r>
          </w:p>
        </w:tc>
        <w:tc>
          <w:tcPr>
            <w:tcW w:w="1415" w:type="dxa"/>
          </w:tcPr>
          <w:p w14:paraId="313A93AE" w14:textId="77777777" w:rsidR="00341834" w:rsidRPr="00256F60" w:rsidRDefault="00341834" w:rsidP="007830A5">
            <w:pPr>
              <w:rPr>
                <w:color w:val="FFFFFF" w:themeColor="background1"/>
                <w:highlight w:val="darkRed"/>
              </w:rPr>
            </w:pPr>
            <w:r w:rsidRPr="00256F60">
              <w:rPr>
                <w:color w:val="FFFFFF" w:themeColor="background1"/>
                <w:highlight w:val="darkRed"/>
              </w:rPr>
              <w:t>The player moves to the right</w:t>
            </w:r>
          </w:p>
        </w:tc>
        <w:tc>
          <w:tcPr>
            <w:tcW w:w="1415" w:type="dxa"/>
          </w:tcPr>
          <w:p w14:paraId="2F4046CA" w14:textId="77777777" w:rsidR="00341834" w:rsidRPr="00256F60" w:rsidRDefault="00341834" w:rsidP="007830A5">
            <w:pPr>
              <w:rPr>
                <w:color w:val="FFFFFF" w:themeColor="background1"/>
                <w:highlight w:val="darkRed"/>
              </w:rPr>
            </w:pPr>
            <w:r w:rsidRPr="00256F60">
              <w:rPr>
                <w:color w:val="FFFFFF" w:themeColor="background1"/>
                <w:highlight w:val="darkRed"/>
              </w:rPr>
              <w:t>The player moves to the right</w:t>
            </w:r>
          </w:p>
        </w:tc>
        <w:tc>
          <w:tcPr>
            <w:tcW w:w="2024" w:type="dxa"/>
          </w:tcPr>
          <w:p w14:paraId="4FE87F49" w14:textId="77777777" w:rsidR="00341834" w:rsidRPr="00256F60" w:rsidRDefault="00341834" w:rsidP="007830A5">
            <w:pPr>
              <w:rPr>
                <w:color w:val="FFFFFF" w:themeColor="background1"/>
                <w:highlight w:val="darkRed"/>
              </w:rPr>
            </w:pPr>
            <w:r w:rsidRPr="00256F60">
              <w:rPr>
                <w:color w:val="FFFFFF" w:themeColor="background1"/>
                <w:highlight w:val="darkRed"/>
              </w:rPr>
              <w:t>N/A</w:t>
            </w:r>
          </w:p>
        </w:tc>
      </w:tr>
      <w:tr w:rsidR="00341834" w14:paraId="32C896BF" w14:textId="77777777" w:rsidTr="00341834">
        <w:tc>
          <w:tcPr>
            <w:tcW w:w="1377" w:type="dxa"/>
          </w:tcPr>
          <w:p w14:paraId="1F0C93F7" w14:textId="77777777" w:rsidR="00341834" w:rsidRPr="00256F60" w:rsidRDefault="00341834" w:rsidP="007830A5">
            <w:pPr>
              <w:rPr>
                <w:color w:val="FFFFFF" w:themeColor="background1"/>
                <w:highlight w:val="darkRed"/>
              </w:rPr>
            </w:pPr>
            <w:r w:rsidRPr="00256F60">
              <w:rPr>
                <w:color w:val="FFFFFF" w:themeColor="background1"/>
                <w:highlight w:val="darkRed"/>
              </w:rPr>
              <w:lastRenderedPageBreak/>
              <w:t>003</w:t>
            </w:r>
          </w:p>
        </w:tc>
        <w:tc>
          <w:tcPr>
            <w:tcW w:w="1399" w:type="dxa"/>
          </w:tcPr>
          <w:p w14:paraId="40954000" w14:textId="77777777" w:rsidR="00341834" w:rsidRPr="00256F60" w:rsidRDefault="00341834" w:rsidP="007830A5">
            <w:pPr>
              <w:rPr>
                <w:color w:val="FFFFFF" w:themeColor="background1"/>
                <w:highlight w:val="darkRed"/>
              </w:rPr>
            </w:pPr>
            <w:r w:rsidRPr="00256F60">
              <w:rPr>
                <w:color w:val="FFFFFF" w:themeColor="background1"/>
                <w:highlight w:val="darkRed"/>
              </w:rPr>
              <w:t>Player Movement</w:t>
            </w:r>
          </w:p>
        </w:tc>
        <w:tc>
          <w:tcPr>
            <w:tcW w:w="1386" w:type="dxa"/>
          </w:tcPr>
          <w:p w14:paraId="38C50E9A" w14:textId="77777777" w:rsidR="00341834" w:rsidRPr="00256F60" w:rsidRDefault="00341834" w:rsidP="007830A5">
            <w:pPr>
              <w:rPr>
                <w:color w:val="FFFFFF" w:themeColor="background1"/>
                <w:highlight w:val="darkRed"/>
              </w:rPr>
            </w:pPr>
            <w:r w:rsidRPr="00256F60">
              <w:rPr>
                <w:color w:val="FFFFFF" w:themeColor="background1"/>
                <w:highlight w:val="darkRed"/>
              </w:rPr>
              <w:t>The player presses ‘A’ or the left arrow</w:t>
            </w:r>
          </w:p>
        </w:tc>
        <w:tc>
          <w:tcPr>
            <w:tcW w:w="1415" w:type="dxa"/>
          </w:tcPr>
          <w:p w14:paraId="7ACDF22C" w14:textId="77777777" w:rsidR="00341834" w:rsidRPr="00256F60" w:rsidRDefault="00341834" w:rsidP="007830A5">
            <w:pPr>
              <w:rPr>
                <w:color w:val="FFFFFF" w:themeColor="background1"/>
                <w:highlight w:val="darkRed"/>
              </w:rPr>
            </w:pPr>
            <w:r w:rsidRPr="00256F60">
              <w:rPr>
                <w:color w:val="FFFFFF" w:themeColor="background1"/>
                <w:highlight w:val="darkRed"/>
              </w:rPr>
              <w:t>The player moves to the left</w:t>
            </w:r>
          </w:p>
        </w:tc>
        <w:tc>
          <w:tcPr>
            <w:tcW w:w="1415" w:type="dxa"/>
          </w:tcPr>
          <w:p w14:paraId="49D08615" w14:textId="77777777" w:rsidR="00341834" w:rsidRPr="00256F60" w:rsidRDefault="00341834" w:rsidP="007830A5">
            <w:pPr>
              <w:rPr>
                <w:color w:val="FFFFFF" w:themeColor="background1"/>
                <w:highlight w:val="darkRed"/>
              </w:rPr>
            </w:pPr>
            <w:r w:rsidRPr="00256F60">
              <w:rPr>
                <w:color w:val="FFFFFF" w:themeColor="background1"/>
                <w:highlight w:val="darkRed"/>
              </w:rPr>
              <w:t>The player moves to the left</w:t>
            </w:r>
          </w:p>
        </w:tc>
        <w:tc>
          <w:tcPr>
            <w:tcW w:w="2024" w:type="dxa"/>
          </w:tcPr>
          <w:p w14:paraId="5FB4B675" w14:textId="77777777" w:rsidR="00341834" w:rsidRPr="00256F60" w:rsidRDefault="00341834" w:rsidP="007830A5">
            <w:pPr>
              <w:rPr>
                <w:color w:val="FFFFFF" w:themeColor="background1"/>
                <w:highlight w:val="darkRed"/>
              </w:rPr>
            </w:pPr>
            <w:r w:rsidRPr="00256F60">
              <w:rPr>
                <w:color w:val="FFFFFF" w:themeColor="background1"/>
                <w:highlight w:val="darkRed"/>
              </w:rPr>
              <w:t>N/A</w:t>
            </w:r>
          </w:p>
        </w:tc>
      </w:tr>
      <w:tr w:rsidR="00341834" w14:paraId="11BDD112" w14:textId="77777777" w:rsidTr="00341834">
        <w:tc>
          <w:tcPr>
            <w:tcW w:w="1377" w:type="dxa"/>
          </w:tcPr>
          <w:p w14:paraId="544BFAF9" w14:textId="77777777" w:rsidR="00341834" w:rsidRPr="00256F60" w:rsidRDefault="00341834" w:rsidP="007830A5">
            <w:pPr>
              <w:rPr>
                <w:color w:val="FFFFFF" w:themeColor="background1"/>
                <w:highlight w:val="darkRed"/>
              </w:rPr>
            </w:pPr>
            <w:r w:rsidRPr="00256F60">
              <w:rPr>
                <w:color w:val="FFFFFF" w:themeColor="background1"/>
                <w:highlight w:val="darkRed"/>
              </w:rPr>
              <w:t>004</w:t>
            </w:r>
          </w:p>
        </w:tc>
        <w:tc>
          <w:tcPr>
            <w:tcW w:w="1399" w:type="dxa"/>
          </w:tcPr>
          <w:p w14:paraId="01E7F748" w14:textId="77777777" w:rsidR="00341834" w:rsidRPr="00256F60" w:rsidRDefault="00341834" w:rsidP="007830A5">
            <w:pPr>
              <w:rPr>
                <w:color w:val="FFFFFF" w:themeColor="background1"/>
                <w:highlight w:val="darkRed"/>
              </w:rPr>
            </w:pPr>
            <w:r w:rsidRPr="00256F60">
              <w:rPr>
                <w:color w:val="FFFFFF" w:themeColor="background1"/>
                <w:highlight w:val="darkRed"/>
              </w:rPr>
              <w:t>Dialogue</w:t>
            </w:r>
          </w:p>
        </w:tc>
        <w:tc>
          <w:tcPr>
            <w:tcW w:w="1386" w:type="dxa"/>
          </w:tcPr>
          <w:p w14:paraId="3B0629F2" w14:textId="16A9F57B" w:rsidR="00341834" w:rsidRPr="00256F60" w:rsidRDefault="00341834" w:rsidP="007830A5">
            <w:pPr>
              <w:rPr>
                <w:color w:val="FFFFFF" w:themeColor="background1"/>
                <w:highlight w:val="darkRed"/>
              </w:rPr>
            </w:pPr>
            <w:r w:rsidRPr="00256F60">
              <w:rPr>
                <w:color w:val="FFFFFF" w:themeColor="background1"/>
                <w:highlight w:val="darkRed"/>
              </w:rPr>
              <w:t xml:space="preserve">The </w:t>
            </w:r>
            <w:r w:rsidR="00256F60">
              <w:rPr>
                <w:color w:val="FFFFFF" w:themeColor="background1"/>
                <w:highlight w:val="darkRed"/>
              </w:rPr>
              <w:t>scene loads</w:t>
            </w:r>
          </w:p>
        </w:tc>
        <w:tc>
          <w:tcPr>
            <w:tcW w:w="1415" w:type="dxa"/>
          </w:tcPr>
          <w:p w14:paraId="768409DF" w14:textId="77777777" w:rsidR="00341834" w:rsidRPr="00256F60" w:rsidRDefault="00341834" w:rsidP="007830A5">
            <w:pPr>
              <w:rPr>
                <w:color w:val="FFFFFF" w:themeColor="background1"/>
                <w:highlight w:val="darkRed"/>
              </w:rPr>
            </w:pPr>
            <w:r w:rsidRPr="00256F60">
              <w:rPr>
                <w:color w:val="FFFFFF" w:themeColor="background1"/>
                <w:highlight w:val="darkRed"/>
              </w:rPr>
              <w:t>The dialogue is spoken</w:t>
            </w:r>
          </w:p>
        </w:tc>
        <w:tc>
          <w:tcPr>
            <w:tcW w:w="1415" w:type="dxa"/>
          </w:tcPr>
          <w:p w14:paraId="427BA281" w14:textId="77777777" w:rsidR="00341834" w:rsidRPr="00256F60" w:rsidRDefault="00341834" w:rsidP="007830A5">
            <w:pPr>
              <w:rPr>
                <w:color w:val="FFFFFF" w:themeColor="background1"/>
                <w:highlight w:val="darkRed"/>
              </w:rPr>
            </w:pPr>
            <w:r w:rsidRPr="00256F60">
              <w:rPr>
                <w:color w:val="FFFFFF" w:themeColor="background1"/>
                <w:highlight w:val="darkRed"/>
              </w:rPr>
              <w:t>The dialogue is spoken</w:t>
            </w:r>
          </w:p>
        </w:tc>
        <w:tc>
          <w:tcPr>
            <w:tcW w:w="2024" w:type="dxa"/>
          </w:tcPr>
          <w:p w14:paraId="1C15F752" w14:textId="77777777" w:rsidR="00341834" w:rsidRPr="00256F60" w:rsidRDefault="00341834" w:rsidP="007830A5">
            <w:pPr>
              <w:rPr>
                <w:color w:val="FFFFFF" w:themeColor="background1"/>
                <w:highlight w:val="darkRed"/>
              </w:rPr>
            </w:pPr>
            <w:r w:rsidRPr="00256F60">
              <w:rPr>
                <w:color w:val="FFFFFF" w:themeColor="background1"/>
                <w:highlight w:val="darkRed"/>
              </w:rPr>
              <w:t>N/A</w:t>
            </w:r>
          </w:p>
        </w:tc>
      </w:tr>
      <w:tr w:rsidR="00341834" w14:paraId="6DA1DC87" w14:textId="77777777" w:rsidTr="00341834">
        <w:tc>
          <w:tcPr>
            <w:tcW w:w="1377" w:type="dxa"/>
          </w:tcPr>
          <w:p w14:paraId="3A0A4F92" w14:textId="77777777" w:rsidR="00341834" w:rsidRPr="00256F60" w:rsidRDefault="00341834" w:rsidP="007830A5">
            <w:pPr>
              <w:rPr>
                <w:color w:val="FFFFFF" w:themeColor="background1"/>
                <w:highlight w:val="darkRed"/>
              </w:rPr>
            </w:pPr>
            <w:r w:rsidRPr="00256F60">
              <w:rPr>
                <w:color w:val="FFFFFF" w:themeColor="background1"/>
                <w:highlight w:val="darkRed"/>
              </w:rPr>
              <w:t>005</w:t>
            </w:r>
          </w:p>
        </w:tc>
        <w:tc>
          <w:tcPr>
            <w:tcW w:w="1399" w:type="dxa"/>
          </w:tcPr>
          <w:p w14:paraId="389B5813" w14:textId="77777777" w:rsidR="00341834" w:rsidRPr="00256F60" w:rsidRDefault="00341834" w:rsidP="007830A5">
            <w:pPr>
              <w:rPr>
                <w:color w:val="FFFFFF" w:themeColor="background1"/>
                <w:highlight w:val="darkRed"/>
              </w:rPr>
            </w:pPr>
            <w:r w:rsidRPr="00256F60">
              <w:rPr>
                <w:color w:val="FFFFFF" w:themeColor="background1"/>
                <w:highlight w:val="darkRed"/>
              </w:rPr>
              <w:t>Scene Loader</w:t>
            </w:r>
          </w:p>
        </w:tc>
        <w:tc>
          <w:tcPr>
            <w:tcW w:w="1386" w:type="dxa"/>
          </w:tcPr>
          <w:p w14:paraId="3A8EA80B" w14:textId="77777777" w:rsidR="00341834" w:rsidRPr="00256F60" w:rsidRDefault="00341834" w:rsidP="007830A5">
            <w:pPr>
              <w:rPr>
                <w:color w:val="FFFFFF" w:themeColor="background1"/>
                <w:highlight w:val="darkRed"/>
              </w:rPr>
            </w:pPr>
            <w:r w:rsidRPr="00256F60">
              <w:rPr>
                <w:color w:val="FFFFFF" w:themeColor="background1"/>
                <w:highlight w:val="darkRed"/>
              </w:rPr>
              <w:t>The player finishes the dialogue</w:t>
            </w:r>
          </w:p>
        </w:tc>
        <w:tc>
          <w:tcPr>
            <w:tcW w:w="1415" w:type="dxa"/>
          </w:tcPr>
          <w:p w14:paraId="0DD1915B" w14:textId="77777777" w:rsidR="00341834" w:rsidRPr="00256F60" w:rsidRDefault="00341834" w:rsidP="007830A5">
            <w:pPr>
              <w:rPr>
                <w:color w:val="FFFFFF" w:themeColor="background1"/>
                <w:highlight w:val="darkRed"/>
              </w:rPr>
            </w:pPr>
            <w:r w:rsidRPr="00256F60">
              <w:rPr>
                <w:color w:val="FFFFFF" w:themeColor="background1"/>
                <w:highlight w:val="darkRed"/>
              </w:rPr>
              <w:t>The next scene is loaded</w:t>
            </w:r>
          </w:p>
        </w:tc>
        <w:tc>
          <w:tcPr>
            <w:tcW w:w="1415" w:type="dxa"/>
          </w:tcPr>
          <w:p w14:paraId="3BC1FDFD" w14:textId="77777777" w:rsidR="00341834" w:rsidRPr="00256F60" w:rsidRDefault="00341834" w:rsidP="007830A5">
            <w:pPr>
              <w:rPr>
                <w:color w:val="FFFFFF" w:themeColor="background1"/>
                <w:highlight w:val="darkRed"/>
              </w:rPr>
            </w:pPr>
            <w:r w:rsidRPr="00256F60">
              <w:rPr>
                <w:color w:val="FFFFFF" w:themeColor="background1"/>
                <w:highlight w:val="darkRed"/>
              </w:rPr>
              <w:t>The next scene is loade</w:t>
            </w:r>
            <w:bookmarkStart w:id="11" w:name="_GoBack"/>
            <w:bookmarkEnd w:id="11"/>
            <w:r w:rsidRPr="00256F60">
              <w:rPr>
                <w:color w:val="FFFFFF" w:themeColor="background1"/>
                <w:highlight w:val="darkRed"/>
              </w:rPr>
              <w:t>d</w:t>
            </w:r>
          </w:p>
        </w:tc>
        <w:tc>
          <w:tcPr>
            <w:tcW w:w="2024" w:type="dxa"/>
          </w:tcPr>
          <w:p w14:paraId="1C39BA04" w14:textId="77777777" w:rsidR="00341834" w:rsidRPr="00256F60" w:rsidRDefault="00341834" w:rsidP="007830A5">
            <w:pPr>
              <w:rPr>
                <w:color w:val="FFFFFF" w:themeColor="background1"/>
                <w:highlight w:val="darkRed"/>
              </w:rPr>
            </w:pPr>
            <w:r w:rsidRPr="00256F60">
              <w:rPr>
                <w:color w:val="FFFFFF" w:themeColor="background1"/>
                <w:highlight w:val="darkRed"/>
              </w:rPr>
              <w:t>N/A</w:t>
            </w:r>
          </w:p>
        </w:tc>
      </w:tr>
    </w:tbl>
    <w:p w14:paraId="54C62925" w14:textId="77777777" w:rsidR="00B51AF2" w:rsidRDefault="00B51AF2" w:rsidP="00B51AF2"/>
    <w:p w14:paraId="51254602" w14:textId="77777777" w:rsidR="00B51AF2" w:rsidRDefault="00B51AF2" w:rsidP="00B51AF2">
      <w:pPr>
        <w:pStyle w:val="Heading2"/>
        <w:rPr>
          <w:color w:val="FFC000"/>
        </w:rPr>
      </w:pPr>
      <w:bookmarkStart w:id="12" w:name="_Toc40362755"/>
      <w:r>
        <w:rPr>
          <w:color w:val="FFC000"/>
        </w:rPr>
        <w:t>Interval 2 Tests</w:t>
      </w:r>
      <w:bookmarkEnd w:id="1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77"/>
        <w:gridCol w:w="1399"/>
        <w:gridCol w:w="1386"/>
        <w:gridCol w:w="1415"/>
        <w:gridCol w:w="1415"/>
        <w:gridCol w:w="2024"/>
      </w:tblGrid>
      <w:tr w:rsidR="00B51AF2" w14:paraId="55FAD07A" w14:textId="77777777" w:rsidTr="00BE204F">
        <w:tc>
          <w:tcPr>
            <w:tcW w:w="1377" w:type="dxa"/>
          </w:tcPr>
          <w:p w14:paraId="1DFBA534" w14:textId="77777777" w:rsidR="00B51AF2" w:rsidRDefault="00B51AF2" w:rsidP="00BE204F">
            <w:r>
              <w:t>Test Case</w:t>
            </w:r>
          </w:p>
        </w:tc>
        <w:tc>
          <w:tcPr>
            <w:tcW w:w="1399" w:type="dxa"/>
          </w:tcPr>
          <w:p w14:paraId="59FD73A3" w14:textId="77777777" w:rsidR="00B51AF2" w:rsidRDefault="00B51AF2" w:rsidP="00BE204F">
            <w:r>
              <w:t>What is being tested</w:t>
            </w:r>
          </w:p>
        </w:tc>
        <w:tc>
          <w:tcPr>
            <w:tcW w:w="1386" w:type="dxa"/>
          </w:tcPr>
          <w:p w14:paraId="6B4A1372" w14:textId="77777777" w:rsidR="00B51AF2" w:rsidRDefault="00B51AF2" w:rsidP="00BE204F">
            <w:r>
              <w:t>User input</w:t>
            </w:r>
          </w:p>
        </w:tc>
        <w:tc>
          <w:tcPr>
            <w:tcW w:w="1415" w:type="dxa"/>
          </w:tcPr>
          <w:p w14:paraId="13D8F773" w14:textId="77777777" w:rsidR="00B51AF2" w:rsidRDefault="00B51AF2" w:rsidP="00BE204F">
            <w:r>
              <w:t>What should happen</w:t>
            </w:r>
          </w:p>
        </w:tc>
        <w:tc>
          <w:tcPr>
            <w:tcW w:w="1415" w:type="dxa"/>
          </w:tcPr>
          <w:p w14:paraId="0599B426" w14:textId="77777777" w:rsidR="00B51AF2" w:rsidRDefault="00B51AF2" w:rsidP="00BE204F">
            <w:r>
              <w:t>What did happen</w:t>
            </w:r>
          </w:p>
        </w:tc>
        <w:tc>
          <w:tcPr>
            <w:tcW w:w="2024" w:type="dxa"/>
          </w:tcPr>
          <w:p w14:paraId="74A0C036" w14:textId="77777777" w:rsidR="00B51AF2" w:rsidRDefault="00B51AF2" w:rsidP="00BE204F">
            <w:r>
              <w:t>Comments/Changes made</w:t>
            </w:r>
          </w:p>
        </w:tc>
      </w:tr>
      <w:tr w:rsidR="00B51AF2" w14:paraId="1D7E8D9A" w14:textId="77777777" w:rsidTr="00BE204F">
        <w:tc>
          <w:tcPr>
            <w:tcW w:w="1377" w:type="dxa"/>
          </w:tcPr>
          <w:p w14:paraId="121CB1B7" w14:textId="77777777" w:rsidR="00B51AF2" w:rsidRDefault="00B51AF2" w:rsidP="00BE204F">
            <w:r>
              <w:t>001</w:t>
            </w:r>
          </w:p>
        </w:tc>
        <w:tc>
          <w:tcPr>
            <w:tcW w:w="1399" w:type="dxa"/>
          </w:tcPr>
          <w:p w14:paraId="71DA6157" w14:textId="77777777" w:rsidR="00B51AF2" w:rsidRDefault="00B51AF2" w:rsidP="00BE204F">
            <w:r>
              <w:t>Player Movement</w:t>
            </w:r>
          </w:p>
        </w:tc>
        <w:tc>
          <w:tcPr>
            <w:tcW w:w="1386" w:type="dxa"/>
          </w:tcPr>
          <w:p w14:paraId="61D538B8" w14:textId="77777777" w:rsidR="00B51AF2" w:rsidRDefault="00B51AF2" w:rsidP="00BE204F">
            <w:r>
              <w:t>The player presses ‘W’ or the space bar</w:t>
            </w:r>
          </w:p>
        </w:tc>
        <w:tc>
          <w:tcPr>
            <w:tcW w:w="1415" w:type="dxa"/>
          </w:tcPr>
          <w:p w14:paraId="4BEDDD42" w14:textId="77777777" w:rsidR="00B51AF2" w:rsidRDefault="00B51AF2" w:rsidP="00BE204F">
            <w:r>
              <w:t>The player jumps</w:t>
            </w:r>
          </w:p>
        </w:tc>
        <w:tc>
          <w:tcPr>
            <w:tcW w:w="1415" w:type="dxa"/>
          </w:tcPr>
          <w:p w14:paraId="7F4E14D3" w14:textId="77777777" w:rsidR="00B51AF2" w:rsidRDefault="00B51AF2" w:rsidP="00BE204F">
            <w:r>
              <w:t>The player jumps</w:t>
            </w:r>
          </w:p>
        </w:tc>
        <w:tc>
          <w:tcPr>
            <w:tcW w:w="2024" w:type="dxa"/>
          </w:tcPr>
          <w:p w14:paraId="7181D969" w14:textId="77777777" w:rsidR="00B51AF2" w:rsidRDefault="00B51AF2" w:rsidP="00BE204F">
            <w:r>
              <w:t>N/A</w:t>
            </w:r>
          </w:p>
        </w:tc>
      </w:tr>
      <w:tr w:rsidR="00B51AF2" w14:paraId="13B18AB5" w14:textId="77777777" w:rsidTr="00BE204F">
        <w:tc>
          <w:tcPr>
            <w:tcW w:w="1377" w:type="dxa"/>
          </w:tcPr>
          <w:p w14:paraId="1B0B1B8C" w14:textId="77777777" w:rsidR="00B51AF2" w:rsidRDefault="00B51AF2" w:rsidP="00BE204F">
            <w:r>
              <w:t>002</w:t>
            </w:r>
          </w:p>
        </w:tc>
        <w:tc>
          <w:tcPr>
            <w:tcW w:w="1399" w:type="dxa"/>
          </w:tcPr>
          <w:p w14:paraId="142C9218" w14:textId="77777777" w:rsidR="00B51AF2" w:rsidRDefault="00B51AF2" w:rsidP="00BE204F">
            <w:r>
              <w:t>Player Movement</w:t>
            </w:r>
          </w:p>
        </w:tc>
        <w:tc>
          <w:tcPr>
            <w:tcW w:w="1386" w:type="dxa"/>
          </w:tcPr>
          <w:p w14:paraId="0CED5A18" w14:textId="77777777" w:rsidR="00B51AF2" w:rsidRDefault="00B51AF2" w:rsidP="00BE204F">
            <w:r>
              <w:t>The player presses ‘D’ or the right arrow</w:t>
            </w:r>
          </w:p>
        </w:tc>
        <w:tc>
          <w:tcPr>
            <w:tcW w:w="1415" w:type="dxa"/>
          </w:tcPr>
          <w:p w14:paraId="08A6071D" w14:textId="77777777" w:rsidR="00B51AF2" w:rsidRDefault="00B51AF2" w:rsidP="00BE204F">
            <w:r>
              <w:t>The player moves to the right</w:t>
            </w:r>
          </w:p>
        </w:tc>
        <w:tc>
          <w:tcPr>
            <w:tcW w:w="1415" w:type="dxa"/>
          </w:tcPr>
          <w:p w14:paraId="646BA672" w14:textId="77777777" w:rsidR="00B51AF2" w:rsidRDefault="00B51AF2" w:rsidP="00BE204F">
            <w:r>
              <w:t>The player moves to the right</w:t>
            </w:r>
          </w:p>
        </w:tc>
        <w:tc>
          <w:tcPr>
            <w:tcW w:w="2024" w:type="dxa"/>
          </w:tcPr>
          <w:p w14:paraId="10DD4520" w14:textId="77777777" w:rsidR="00B51AF2" w:rsidRDefault="00B51AF2" w:rsidP="00BE204F">
            <w:r>
              <w:t>N/A</w:t>
            </w:r>
          </w:p>
        </w:tc>
      </w:tr>
      <w:tr w:rsidR="00B51AF2" w14:paraId="5F482F49" w14:textId="77777777" w:rsidTr="00BE204F">
        <w:tc>
          <w:tcPr>
            <w:tcW w:w="1377" w:type="dxa"/>
          </w:tcPr>
          <w:p w14:paraId="1D23106E" w14:textId="77777777" w:rsidR="00B51AF2" w:rsidRDefault="00B51AF2" w:rsidP="00BE204F">
            <w:r>
              <w:t>003</w:t>
            </w:r>
          </w:p>
        </w:tc>
        <w:tc>
          <w:tcPr>
            <w:tcW w:w="1399" w:type="dxa"/>
          </w:tcPr>
          <w:p w14:paraId="653A1B28" w14:textId="77777777" w:rsidR="00B51AF2" w:rsidRDefault="00B51AF2" w:rsidP="00BE204F">
            <w:r>
              <w:t>Player Movement</w:t>
            </w:r>
          </w:p>
        </w:tc>
        <w:tc>
          <w:tcPr>
            <w:tcW w:w="1386" w:type="dxa"/>
          </w:tcPr>
          <w:p w14:paraId="0130CD83" w14:textId="77777777" w:rsidR="00B51AF2" w:rsidRDefault="00B51AF2" w:rsidP="00BE204F">
            <w:r>
              <w:t>The player presses ‘A’ or the left arrow</w:t>
            </w:r>
          </w:p>
        </w:tc>
        <w:tc>
          <w:tcPr>
            <w:tcW w:w="1415" w:type="dxa"/>
          </w:tcPr>
          <w:p w14:paraId="4848D75B" w14:textId="77777777" w:rsidR="00B51AF2" w:rsidRDefault="00B51AF2" w:rsidP="00BE204F">
            <w:r>
              <w:t>The player moves to the left</w:t>
            </w:r>
          </w:p>
        </w:tc>
        <w:tc>
          <w:tcPr>
            <w:tcW w:w="1415" w:type="dxa"/>
          </w:tcPr>
          <w:p w14:paraId="2D7AA3D0" w14:textId="77777777" w:rsidR="00B51AF2" w:rsidRDefault="00B51AF2" w:rsidP="00BE204F">
            <w:r>
              <w:t>The player moves to the left</w:t>
            </w:r>
          </w:p>
        </w:tc>
        <w:tc>
          <w:tcPr>
            <w:tcW w:w="2024" w:type="dxa"/>
          </w:tcPr>
          <w:p w14:paraId="54EB3B20" w14:textId="77777777" w:rsidR="00B51AF2" w:rsidRDefault="00B51AF2" w:rsidP="00BE204F">
            <w:r>
              <w:t>N/A</w:t>
            </w:r>
          </w:p>
        </w:tc>
      </w:tr>
      <w:tr w:rsidR="00B51AF2" w14:paraId="32373E02" w14:textId="77777777" w:rsidTr="00BE204F">
        <w:tc>
          <w:tcPr>
            <w:tcW w:w="1377" w:type="dxa"/>
          </w:tcPr>
          <w:p w14:paraId="6F4AFC9A" w14:textId="77777777" w:rsidR="00B51AF2" w:rsidRDefault="00B51AF2" w:rsidP="00BE204F">
            <w:r>
              <w:t>004</w:t>
            </w:r>
          </w:p>
        </w:tc>
        <w:tc>
          <w:tcPr>
            <w:tcW w:w="1399" w:type="dxa"/>
          </w:tcPr>
          <w:p w14:paraId="2AC98E2B" w14:textId="77777777" w:rsidR="00B51AF2" w:rsidRDefault="00B51AF2" w:rsidP="00BE204F">
            <w:r>
              <w:t>Dialogue</w:t>
            </w:r>
          </w:p>
        </w:tc>
        <w:tc>
          <w:tcPr>
            <w:tcW w:w="1386" w:type="dxa"/>
          </w:tcPr>
          <w:p w14:paraId="115FC298" w14:textId="77777777" w:rsidR="00B51AF2" w:rsidRDefault="00B51AF2" w:rsidP="00BE204F">
            <w:r>
              <w:t>The player clicks on Nancy</w:t>
            </w:r>
          </w:p>
        </w:tc>
        <w:tc>
          <w:tcPr>
            <w:tcW w:w="1415" w:type="dxa"/>
          </w:tcPr>
          <w:p w14:paraId="21B8F2D3" w14:textId="77777777" w:rsidR="00B51AF2" w:rsidRDefault="00B51AF2" w:rsidP="00BE204F">
            <w:r>
              <w:t>The dialogue is spoken</w:t>
            </w:r>
          </w:p>
        </w:tc>
        <w:tc>
          <w:tcPr>
            <w:tcW w:w="1415" w:type="dxa"/>
          </w:tcPr>
          <w:p w14:paraId="4F484592" w14:textId="77777777" w:rsidR="00B51AF2" w:rsidRDefault="00B51AF2" w:rsidP="00BE204F">
            <w:r>
              <w:t>The dialogue is spoken</w:t>
            </w:r>
          </w:p>
        </w:tc>
        <w:tc>
          <w:tcPr>
            <w:tcW w:w="2024" w:type="dxa"/>
          </w:tcPr>
          <w:p w14:paraId="22A1BF5E" w14:textId="77777777" w:rsidR="00B51AF2" w:rsidRDefault="00B51AF2" w:rsidP="00BE204F">
            <w:r>
              <w:t>N/A</w:t>
            </w:r>
          </w:p>
        </w:tc>
      </w:tr>
      <w:tr w:rsidR="00B51AF2" w14:paraId="7570ECC3" w14:textId="77777777" w:rsidTr="00BE204F">
        <w:tc>
          <w:tcPr>
            <w:tcW w:w="1377" w:type="dxa"/>
          </w:tcPr>
          <w:p w14:paraId="0C52A9CC" w14:textId="77777777" w:rsidR="00B51AF2" w:rsidRDefault="00B51AF2" w:rsidP="00BE204F">
            <w:r>
              <w:t>005</w:t>
            </w:r>
          </w:p>
        </w:tc>
        <w:tc>
          <w:tcPr>
            <w:tcW w:w="1399" w:type="dxa"/>
          </w:tcPr>
          <w:p w14:paraId="5A48AD22" w14:textId="77777777" w:rsidR="00B51AF2" w:rsidRDefault="00B51AF2" w:rsidP="00BE204F">
            <w:r>
              <w:t>Dialogue</w:t>
            </w:r>
          </w:p>
        </w:tc>
        <w:tc>
          <w:tcPr>
            <w:tcW w:w="1386" w:type="dxa"/>
          </w:tcPr>
          <w:p w14:paraId="3126C9C5" w14:textId="77777777" w:rsidR="00B51AF2" w:rsidRDefault="00B51AF2" w:rsidP="00BE204F">
            <w:r>
              <w:t>The player clicks on Oliver</w:t>
            </w:r>
          </w:p>
        </w:tc>
        <w:tc>
          <w:tcPr>
            <w:tcW w:w="1415" w:type="dxa"/>
          </w:tcPr>
          <w:p w14:paraId="38174AEE" w14:textId="77777777" w:rsidR="00B51AF2" w:rsidRDefault="00B51AF2" w:rsidP="00BE204F">
            <w:r>
              <w:t>The dialogue is spoken</w:t>
            </w:r>
          </w:p>
        </w:tc>
        <w:tc>
          <w:tcPr>
            <w:tcW w:w="1415" w:type="dxa"/>
          </w:tcPr>
          <w:p w14:paraId="70A2676C" w14:textId="77777777" w:rsidR="00B51AF2" w:rsidRDefault="00B51AF2" w:rsidP="00BE204F">
            <w:r>
              <w:t>The dialogue is spoken</w:t>
            </w:r>
          </w:p>
        </w:tc>
        <w:tc>
          <w:tcPr>
            <w:tcW w:w="2024" w:type="dxa"/>
          </w:tcPr>
          <w:p w14:paraId="216687B5" w14:textId="77777777" w:rsidR="00B51AF2" w:rsidRDefault="00B51AF2" w:rsidP="00BE204F">
            <w:r>
              <w:t>N/A</w:t>
            </w:r>
          </w:p>
        </w:tc>
      </w:tr>
      <w:tr w:rsidR="00B51AF2" w14:paraId="4327A854" w14:textId="77777777" w:rsidTr="00BE204F">
        <w:tc>
          <w:tcPr>
            <w:tcW w:w="1377" w:type="dxa"/>
          </w:tcPr>
          <w:p w14:paraId="0837F605" w14:textId="77777777" w:rsidR="00B51AF2" w:rsidRDefault="00B51AF2" w:rsidP="00BE204F">
            <w:r>
              <w:t>006</w:t>
            </w:r>
          </w:p>
        </w:tc>
        <w:tc>
          <w:tcPr>
            <w:tcW w:w="1399" w:type="dxa"/>
          </w:tcPr>
          <w:p w14:paraId="65E5D6FC" w14:textId="77777777" w:rsidR="00B51AF2" w:rsidRDefault="00B51AF2" w:rsidP="00BE204F">
            <w:r>
              <w:t>Dialogue</w:t>
            </w:r>
          </w:p>
        </w:tc>
        <w:tc>
          <w:tcPr>
            <w:tcW w:w="1386" w:type="dxa"/>
          </w:tcPr>
          <w:p w14:paraId="3D757217" w14:textId="77777777" w:rsidR="00B51AF2" w:rsidRDefault="00B51AF2" w:rsidP="00BE204F">
            <w:r>
              <w:t>The player clicks on Rosie</w:t>
            </w:r>
          </w:p>
        </w:tc>
        <w:tc>
          <w:tcPr>
            <w:tcW w:w="1415" w:type="dxa"/>
          </w:tcPr>
          <w:p w14:paraId="5DA6AF73" w14:textId="77777777" w:rsidR="00B51AF2" w:rsidRDefault="00B51AF2" w:rsidP="00BE204F">
            <w:r>
              <w:t>The dialogue is spoken</w:t>
            </w:r>
          </w:p>
        </w:tc>
        <w:tc>
          <w:tcPr>
            <w:tcW w:w="1415" w:type="dxa"/>
          </w:tcPr>
          <w:p w14:paraId="5EA5B979" w14:textId="77777777" w:rsidR="00B51AF2" w:rsidRDefault="00B51AF2" w:rsidP="00BE204F">
            <w:r>
              <w:t>The dialogue is spoken</w:t>
            </w:r>
          </w:p>
        </w:tc>
        <w:tc>
          <w:tcPr>
            <w:tcW w:w="2024" w:type="dxa"/>
          </w:tcPr>
          <w:p w14:paraId="16C949FA" w14:textId="77777777" w:rsidR="00B51AF2" w:rsidRDefault="00B51AF2" w:rsidP="00BE204F">
            <w:r>
              <w:t>N/A</w:t>
            </w:r>
          </w:p>
        </w:tc>
      </w:tr>
      <w:tr w:rsidR="00B51AF2" w14:paraId="05250494" w14:textId="77777777" w:rsidTr="00BE204F">
        <w:tc>
          <w:tcPr>
            <w:tcW w:w="1377" w:type="dxa"/>
          </w:tcPr>
          <w:p w14:paraId="6371744F" w14:textId="77777777" w:rsidR="00B51AF2" w:rsidRDefault="00B51AF2" w:rsidP="00BE204F">
            <w:r>
              <w:t>007</w:t>
            </w:r>
          </w:p>
        </w:tc>
        <w:tc>
          <w:tcPr>
            <w:tcW w:w="1399" w:type="dxa"/>
          </w:tcPr>
          <w:p w14:paraId="1287D3B8" w14:textId="77777777" w:rsidR="00B51AF2" w:rsidRDefault="00B51AF2" w:rsidP="00BE204F">
            <w:r>
              <w:t>Dialogue</w:t>
            </w:r>
          </w:p>
        </w:tc>
        <w:tc>
          <w:tcPr>
            <w:tcW w:w="1386" w:type="dxa"/>
          </w:tcPr>
          <w:p w14:paraId="7FD1E539" w14:textId="77777777" w:rsidR="00B51AF2" w:rsidRDefault="00B51AF2" w:rsidP="00BE204F">
            <w:r>
              <w:t>The player clicks on Christine</w:t>
            </w:r>
          </w:p>
        </w:tc>
        <w:tc>
          <w:tcPr>
            <w:tcW w:w="1415" w:type="dxa"/>
          </w:tcPr>
          <w:p w14:paraId="3253C26E" w14:textId="77777777" w:rsidR="00B51AF2" w:rsidRDefault="00B51AF2" w:rsidP="00BE204F">
            <w:r>
              <w:t>The dialogue is spoken</w:t>
            </w:r>
          </w:p>
        </w:tc>
        <w:tc>
          <w:tcPr>
            <w:tcW w:w="1415" w:type="dxa"/>
          </w:tcPr>
          <w:p w14:paraId="5256C037" w14:textId="77777777" w:rsidR="00B51AF2" w:rsidRDefault="00B51AF2" w:rsidP="00BE204F">
            <w:r>
              <w:t>The dialogue is spoken</w:t>
            </w:r>
          </w:p>
        </w:tc>
        <w:tc>
          <w:tcPr>
            <w:tcW w:w="2024" w:type="dxa"/>
          </w:tcPr>
          <w:p w14:paraId="6518D80B" w14:textId="77777777" w:rsidR="00B51AF2" w:rsidRDefault="00B51AF2" w:rsidP="00BE204F">
            <w:r>
              <w:t>N/A</w:t>
            </w:r>
          </w:p>
        </w:tc>
      </w:tr>
    </w:tbl>
    <w:p w14:paraId="782D486D" w14:textId="77777777" w:rsidR="00B51AF2" w:rsidRDefault="00B51AF2" w:rsidP="00B51AF2"/>
    <w:p w14:paraId="7C40734F" w14:textId="77777777" w:rsidR="00B51AF2" w:rsidRDefault="00B51AF2" w:rsidP="00B51AF2">
      <w:pPr>
        <w:pStyle w:val="Heading2"/>
        <w:rPr>
          <w:color w:val="FFC000"/>
        </w:rPr>
      </w:pPr>
      <w:bookmarkStart w:id="13" w:name="_Toc40362756"/>
      <w:r>
        <w:rPr>
          <w:color w:val="FFC000"/>
        </w:rPr>
        <w:t>Level 3-1 Tests</w:t>
      </w:r>
      <w:bookmarkEnd w:id="1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77"/>
        <w:gridCol w:w="1399"/>
        <w:gridCol w:w="1386"/>
        <w:gridCol w:w="1415"/>
        <w:gridCol w:w="1415"/>
        <w:gridCol w:w="2024"/>
      </w:tblGrid>
      <w:tr w:rsidR="00B51AF2" w14:paraId="6475340C" w14:textId="77777777" w:rsidTr="00BE204F">
        <w:tc>
          <w:tcPr>
            <w:tcW w:w="1377" w:type="dxa"/>
          </w:tcPr>
          <w:p w14:paraId="4F948553" w14:textId="77777777" w:rsidR="00B51AF2" w:rsidRDefault="00B51AF2" w:rsidP="00BE204F">
            <w:r>
              <w:t>Test Case</w:t>
            </w:r>
          </w:p>
        </w:tc>
        <w:tc>
          <w:tcPr>
            <w:tcW w:w="1399" w:type="dxa"/>
          </w:tcPr>
          <w:p w14:paraId="0FCBA316" w14:textId="77777777" w:rsidR="00B51AF2" w:rsidRDefault="00B51AF2" w:rsidP="00BE204F">
            <w:r>
              <w:t>What is being tested</w:t>
            </w:r>
          </w:p>
        </w:tc>
        <w:tc>
          <w:tcPr>
            <w:tcW w:w="1386" w:type="dxa"/>
          </w:tcPr>
          <w:p w14:paraId="123C45FB" w14:textId="77777777" w:rsidR="00B51AF2" w:rsidRDefault="00B51AF2" w:rsidP="00BE204F">
            <w:r>
              <w:t>User input</w:t>
            </w:r>
          </w:p>
        </w:tc>
        <w:tc>
          <w:tcPr>
            <w:tcW w:w="1415" w:type="dxa"/>
          </w:tcPr>
          <w:p w14:paraId="2D55707F" w14:textId="77777777" w:rsidR="00B51AF2" w:rsidRDefault="00B51AF2" w:rsidP="00BE204F">
            <w:r>
              <w:t>What should happen</w:t>
            </w:r>
          </w:p>
        </w:tc>
        <w:tc>
          <w:tcPr>
            <w:tcW w:w="1415" w:type="dxa"/>
          </w:tcPr>
          <w:p w14:paraId="41C98876" w14:textId="77777777" w:rsidR="00B51AF2" w:rsidRDefault="00B51AF2" w:rsidP="00BE204F">
            <w:r>
              <w:t>What did happen</w:t>
            </w:r>
          </w:p>
        </w:tc>
        <w:tc>
          <w:tcPr>
            <w:tcW w:w="2024" w:type="dxa"/>
          </w:tcPr>
          <w:p w14:paraId="6B84E5EA" w14:textId="77777777" w:rsidR="00B51AF2" w:rsidRDefault="00B51AF2" w:rsidP="00BE204F">
            <w:r>
              <w:t>Comments/Changes made</w:t>
            </w:r>
          </w:p>
        </w:tc>
      </w:tr>
      <w:tr w:rsidR="00B51AF2" w14:paraId="7D629E32" w14:textId="77777777" w:rsidTr="00BE204F">
        <w:tc>
          <w:tcPr>
            <w:tcW w:w="1377" w:type="dxa"/>
          </w:tcPr>
          <w:p w14:paraId="7F5A9BE1" w14:textId="77777777" w:rsidR="00B51AF2" w:rsidRDefault="00B51AF2" w:rsidP="00BE204F">
            <w:r>
              <w:t>001</w:t>
            </w:r>
          </w:p>
        </w:tc>
        <w:tc>
          <w:tcPr>
            <w:tcW w:w="1399" w:type="dxa"/>
          </w:tcPr>
          <w:p w14:paraId="521AF9AD" w14:textId="77777777" w:rsidR="00B51AF2" w:rsidRDefault="00B51AF2" w:rsidP="00BE204F">
            <w:r>
              <w:t>Player Movement</w:t>
            </w:r>
          </w:p>
        </w:tc>
        <w:tc>
          <w:tcPr>
            <w:tcW w:w="1386" w:type="dxa"/>
          </w:tcPr>
          <w:p w14:paraId="6FE95443" w14:textId="77777777" w:rsidR="00B51AF2" w:rsidRDefault="00B51AF2" w:rsidP="00BE204F">
            <w:r>
              <w:t>The player presses ‘W’ or the space bar</w:t>
            </w:r>
          </w:p>
        </w:tc>
        <w:tc>
          <w:tcPr>
            <w:tcW w:w="1415" w:type="dxa"/>
          </w:tcPr>
          <w:p w14:paraId="65527630" w14:textId="77777777" w:rsidR="00B51AF2" w:rsidRDefault="00B51AF2" w:rsidP="00BE204F">
            <w:r>
              <w:t>The player jumps</w:t>
            </w:r>
          </w:p>
        </w:tc>
        <w:tc>
          <w:tcPr>
            <w:tcW w:w="1415" w:type="dxa"/>
          </w:tcPr>
          <w:p w14:paraId="278D065A" w14:textId="77777777" w:rsidR="00B51AF2" w:rsidRDefault="00B51AF2" w:rsidP="00BE204F">
            <w:r>
              <w:t>The player jumps</w:t>
            </w:r>
          </w:p>
        </w:tc>
        <w:tc>
          <w:tcPr>
            <w:tcW w:w="2024" w:type="dxa"/>
          </w:tcPr>
          <w:p w14:paraId="68396849" w14:textId="77777777" w:rsidR="00B51AF2" w:rsidRDefault="00B51AF2" w:rsidP="00BE204F">
            <w:r>
              <w:t>N/A</w:t>
            </w:r>
          </w:p>
        </w:tc>
      </w:tr>
      <w:tr w:rsidR="00B51AF2" w14:paraId="4BDD4CCD" w14:textId="77777777" w:rsidTr="00BE204F">
        <w:tc>
          <w:tcPr>
            <w:tcW w:w="1377" w:type="dxa"/>
          </w:tcPr>
          <w:p w14:paraId="4B5BD0A9" w14:textId="77777777" w:rsidR="00B51AF2" w:rsidRDefault="00B51AF2" w:rsidP="00BE204F">
            <w:r>
              <w:t>002</w:t>
            </w:r>
          </w:p>
        </w:tc>
        <w:tc>
          <w:tcPr>
            <w:tcW w:w="1399" w:type="dxa"/>
          </w:tcPr>
          <w:p w14:paraId="1C60BDD6" w14:textId="77777777" w:rsidR="00B51AF2" w:rsidRDefault="00B51AF2" w:rsidP="00BE204F">
            <w:r>
              <w:t>Player Movement</w:t>
            </w:r>
          </w:p>
        </w:tc>
        <w:tc>
          <w:tcPr>
            <w:tcW w:w="1386" w:type="dxa"/>
          </w:tcPr>
          <w:p w14:paraId="465F776F" w14:textId="77777777" w:rsidR="00B51AF2" w:rsidRDefault="00B51AF2" w:rsidP="00BE204F">
            <w:r>
              <w:t>The player presses ‘D’ or the right arrow</w:t>
            </w:r>
          </w:p>
        </w:tc>
        <w:tc>
          <w:tcPr>
            <w:tcW w:w="1415" w:type="dxa"/>
          </w:tcPr>
          <w:p w14:paraId="5775BC1B" w14:textId="77777777" w:rsidR="00B51AF2" w:rsidRDefault="00B51AF2" w:rsidP="00BE204F">
            <w:r>
              <w:t>The player moves to the right</w:t>
            </w:r>
          </w:p>
        </w:tc>
        <w:tc>
          <w:tcPr>
            <w:tcW w:w="1415" w:type="dxa"/>
          </w:tcPr>
          <w:p w14:paraId="5ABE4F65" w14:textId="77777777" w:rsidR="00B51AF2" w:rsidRDefault="00B51AF2" w:rsidP="00BE204F">
            <w:r>
              <w:t>The player moves to the right</w:t>
            </w:r>
          </w:p>
        </w:tc>
        <w:tc>
          <w:tcPr>
            <w:tcW w:w="2024" w:type="dxa"/>
          </w:tcPr>
          <w:p w14:paraId="51F8ABA2" w14:textId="77777777" w:rsidR="00B51AF2" w:rsidRDefault="00B51AF2" w:rsidP="00BE204F">
            <w:r>
              <w:t>N/A</w:t>
            </w:r>
          </w:p>
        </w:tc>
      </w:tr>
      <w:tr w:rsidR="00B51AF2" w14:paraId="5AF55278" w14:textId="77777777" w:rsidTr="00BE204F">
        <w:tc>
          <w:tcPr>
            <w:tcW w:w="1377" w:type="dxa"/>
          </w:tcPr>
          <w:p w14:paraId="03D84458" w14:textId="77777777" w:rsidR="00B51AF2" w:rsidRDefault="00B51AF2" w:rsidP="00BE204F">
            <w:r>
              <w:lastRenderedPageBreak/>
              <w:t>003</w:t>
            </w:r>
          </w:p>
        </w:tc>
        <w:tc>
          <w:tcPr>
            <w:tcW w:w="1399" w:type="dxa"/>
          </w:tcPr>
          <w:p w14:paraId="1AC29EB7" w14:textId="77777777" w:rsidR="00B51AF2" w:rsidRDefault="00B51AF2" w:rsidP="00BE204F">
            <w:r>
              <w:t>Player Movement</w:t>
            </w:r>
          </w:p>
        </w:tc>
        <w:tc>
          <w:tcPr>
            <w:tcW w:w="1386" w:type="dxa"/>
          </w:tcPr>
          <w:p w14:paraId="374F958B" w14:textId="77777777" w:rsidR="00B51AF2" w:rsidRDefault="00B51AF2" w:rsidP="00BE204F">
            <w:r>
              <w:t>The player presses ‘A’ or the left arrow</w:t>
            </w:r>
          </w:p>
        </w:tc>
        <w:tc>
          <w:tcPr>
            <w:tcW w:w="1415" w:type="dxa"/>
          </w:tcPr>
          <w:p w14:paraId="0328BEC8" w14:textId="77777777" w:rsidR="00B51AF2" w:rsidRDefault="00B51AF2" w:rsidP="00BE204F">
            <w:r>
              <w:t>The player moves to the left</w:t>
            </w:r>
          </w:p>
        </w:tc>
        <w:tc>
          <w:tcPr>
            <w:tcW w:w="1415" w:type="dxa"/>
          </w:tcPr>
          <w:p w14:paraId="4D2BA47F" w14:textId="77777777" w:rsidR="00B51AF2" w:rsidRDefault="00B51AF2" w:rsidP="00BE204F">
            <w:r>
              <w:t>The player moves to the left</w:t>
            </w:r>
          </w:p>
        </w:tc>
        <w:tc>
          <w:tcPr>
            <w:tcW w:w="2024" w:type="dxa"/>
          </w:tcPr>
          <w:p w14:paraId="1E526B91" w14:textId="77777777" w:rsidR="00B51AF2" w:rsidRDefault="00B51AF2" w:rsidP="00BE204F">
            <w:r>
              <w:t>N/A</w:t>
            </w:r>
          </w:p>
        </w:tc>
      </w:tr>
      <w:tr w:rsidR="00B51AF2" w14:paraId="26B78026" w14:textId="77777777" w:rsidTr="00BE204F">
        <w:tc>
          <w:tcPr>
            <w:tcW w:w="1377" w:type="dxa"/>
          </w:tcPr>
          <w:p w14:paraId="1069B9A9" w14:textId="77777777" w:rsidR="00B51AF2" w:rsidRDefault="00B51AF2" w:rsidP="00BE204F">
            <w:r>
              <w:t>004</w:t>
            </w:r>
          </w:p>
        </w:tc>
        <w:tc>
          <w:tcPr>
            <w:tcW w:w="1399" w:type="dxa"/>
          </w:tcPr>
          <w:p w14:paraId="430449BB" w14:textId="77777777" w:rsidR="00B51AF2" w:rsidRDefault="00B51AF2" w:rsidP="00BE204F">
            <w:r>
              <w:t>Player injury</w:t>
            </w:r>
          </w:p>
        </w:tc>
        <w:tc>
          <w:tcPr>
            <w:tcW w:w="1386" w:type="dxa"/>
          </w:tcPr>
          <w:p w14:paraId="168D73C3" w14:textId="77777777" w:rsidR="00B51AF2" w:rsidRDefault="00B51AF2" w:rsidP="00BE204F">
            <w:r>
              <w:t>The player collides with a game object tagged ‘Enemy’</w:t>
            </w:r>
          </w:p>
        </w:tc>
        <w:tc>
          <w:tcPr>
            <w:tcW w:w="1415" w:type="dxa"/>
          </w:tcPr>
          <w:p w14:paraId="4B9EB7BC" w14:textId="77777777" w:rsidR="00B51AF2" w:rsidRDefault="00B51AF2" w:rsidP="00BE204F">
            <w:r>
              <w:t>The player loses a heart</w:t>
            </w:r>
          </w:p>
        </w:tc>
        <w:tc>
          <w:tcPr>
            <w:tcW w:w="1415" w:type="dxa"/>
          </w:tcPr>
          <w:p w14:paraId="22FB9478" w14:textId="77777777" w:rsidR="00B51AF2" w:rsidRDefault="00B51AF2" w:rsidP="00BE204F">
            <w:r>
              <w:t>The player loses a heart</w:t>
            </w:r>
          </w:p>
        </w:tc>
        <w:tc>
          <w:tcPr>
            <w:tcW w:w="2024" w:type="dxa"/>
          </w:tcPr>
          <w:p w14:paraId="287B8C06" w14:textId="77777777" w:rsidR="00B51AF2" w:rsidRDefault="00B51AF2" w:rsidP="00BE204F">
            <w:r>
              <w:t>N/A</w:t>
            </w:r>
          </w:p>
        </w:tc>
      </w:tr>
      <w:tr w:rsidR="00B51AF2" w14:paraId="6CE3FD29" w14:textId="77777777" w:rsidTr="00BE204F">
        <w:tc>
          <w:tcPr>
            <w:tcW w:w="1377" w:type="dxa"/>
          </w:tcPr>
          <w:p w14:paraId="68BBED98" w14:textId="77777777" w:rsidR="00B51AF2" w:rsidRDefault="00B51AF2" w:rsidP="00BE204F">
            <w:r>
              <w:t>005</w:t>
            </w:r>
          </w:p>
        </w:tc>
        <w:tc>
          <w:tcPr>
            <w:tcW w:w="1399" w:type="dxa"/>
          </w:tcPr>
          <w:p w14:paraId="0C96DE7A" w14:textId="77777777" w:rsidR="00B51AF2" w:rsidRDefault="00B51AF2" w:rsidP="00BE204F">
            <w:r>
              <w:t>Player death</w:t>
            </w:r>
          </w:p>
        </w:tc>
        <w:tc>
          <w:tcPr>
            <w:tcW w:w="1386" w:type="dxa"/>
          </w:tcPr>
          <w:p w14:paraId="12E1A446" w14:textId="77777777" w:rsidR="00B51AF2" w:rsidRDefault="00B51AF2" w:rsidP="00BE204F">
            <w:r>
              <w:t>The player loses all their hearts</w:t>
            </w:r>
          </w:p>
        </w:tc>
        <w:tc>
          <w:tcPr>
            <w:tcW w:w="1415" w:type="dxa"/>
          </w:tcPr>
          <w:p w14:paraId="7567BC83" w14:textId="77777777" w:rsidR="00B51AF2" w:rsidRDefault="00B51AF2" w:rsidP="00BE204F">
            <w:r>
              <w:t>The level restarts</w:t>
            </w:r>
          </w:p>
        </w:tc>
        <w:tc>
          <w:tcPr>
            <w:tcW w:w="1415" w:type="dxa"/>
          </w:tcPr>
          <w:p w14:paraId="27B7D870" w14:textId="77777777" w:rsidR="00B51AF2" w:rsidRDefault="00B51AF2" w:rsidP="00BE204F">
            <w:r>
              <w:t>The level restarts</w:t>
            </w:r>
          </w:p>
        </w:tc>
        <w:tc>
          <w:tcPr>
            <w:tcW w:w="2024" w:type="dxa"/>
          </w:tcPr>
          <w:p w14:paraId="52F71B6D" w14:textId="77777777" w:rsidR="00B51AF2" w:rsidRDefault="00B51AF2" w:rsidP="00BE204F">
            <w:r>
              <w:t>N/A</w:t>
            </w:r>
          </w:p>
        </w:tc>
      </w:tr>
      <w:tr w:rsidR="00B51AF2" w14:paraId="112052D5" w14:textId="77777777" w:rsidTr="00BE204F">
        <w:tc>
          <w:tcPr>
            <w:tcW w:w="1377" w:type="dxa"/>
          </w:tcPr>
          <w:p w14:paraId="01740290" w14:textId="77777777" w:rsidR="00B51AF2" w:rsidRDefault="00B51AF2" w:rsidP="00BE204F">
            <w:r>
              <w:t>006</w:t>
            </w:r>
          </w:p>
        </w:tc>
        <w:tc>
          <w:tcPr>
            <w:tcW w:w="1399" w:type="dxa"/>
          </w:tcPr>
          <w:p w14:paraId="5A92FABE" w14:textId="77777777" w:rsidR="00B51AF2" w:rsidRDefault="00B51AF2" w:rsidP="00BE204F">
            <w:r>
              <w:t>Journal screen</w:t>
            </w:r>
          </w:p>
        </w:tc>
        <w:tc>
          <w:tcPr>
            <w:tcW w:w="1386" w:type="dxa"/>
          </w:tcPr>
          <w:p w14:paraId="53AA4036" w14:textId="77777777" w:rsidR="00B51AF2" w:rsidRDefault="00B51AF2" w:rsidP="00BE204F">
            <w:r>
              <w:t>The player presses the ‘J’ button</w:t>
            </w:r>
          </w:p>
        </w:tc>
        <w:tc>
          <w:tcPr>
            <w:tcW w:w="1415" w:type="dxa"/>
          </w:tcPr>
          <w:p w14:paraId="456E4038" w14:textId="77777777" w:rsidR="00B51AF2" w:rsidRDefault="00B51AF2" w:rsidP="00BE204F">
            <w:r>
              <w:t>The journal screen is displayed, and the game is paused</w:t>
            </w:r>
          </w:p>
        </w:tc>
        <w:tc>
          <w:tcPr>
            <w:tcW w:w="1415" w:type="dxa"/>
          </w:tcPr>
          <w:p w14:paraId="31A26DB3" w14:textId="77777777" w:rsidR="00B51AF2" w:rsidRDefault="00B51AF2" w:rsidP="00BE204F">
            <w:r>
              <w:t>The journal is shown, and the game is paused</w:t>
            </w:r>
          </w:p>
        </w:tc>
        <w:tc>
          <w:tcPr>
            <w:tcW w:w="2024" w:type="dxa"/>
          </w:tcPr>
          <w:p w14:paraId="3F573F33" w14:textId="77777777" w:rsidR="00B51AF2" w:rsidRDefault="00B51AF2" w:rsidP="00BE204F">
            <w:r>
              <w:t>N/A</w:t>
            </w:r>
          </w:p>
        </w:tc>
      </w:tr>
      <w:tr w:rsidR="00B51AF2" w14:paraId="1AC3210A" w14:textId="77777777" w:rsidTr="00BE204F">
        <w:tc>
          <w:tcPr>
            <w:tcW w:w="1377" w:type="dxa"/>
          </w:tcPr>
          <w:p w14:paraId="20167DE9" w14:textId="77777777" w:rsidR="00B51AF2" w:rsidRDefault="00B51AF2" w:rsidP="00BE204F">
            <w:r>
              <w:t>007</w:t>
            </w:r>
          </w:p>
        </w:tc>
        <w:tc>
          <w:tcPr>
            <w:tcW w:w="1399" w:type="dxa"/>
          </w:tcPr>
          <w:p w14:paraId="19E926E4" w14:textId="77777777" w:rsidR="00B51AF2" w:rsidRDefault="00B51AF2" w:rsidP="00BE204F">
            <w:r>
              <w:t>Journal screen</w:t>
            </w:r>
          </w:p>
        </w:tc>
        <w:tc>
          <w:tcPr>
            <w:tcW w:w="1386" w:type="dxa"/>
          </w:tcPr>
          <w:p w14:paraId="2085CB1A" w14:textId="77777777" w:rsidR="00B51AF2" w:rsidRDefault="00B51AF2" w:rsidP="00BE204F">
            <w:r>
              <w:t>The player presses the ‘J’ button again</w:t>
            </w:r>
          </w:p>
        </w:tc>
        <w:tc>
          <w:tcPr>
            <w:tcW w:w="1415" w:type="dxa"/>
          </w:tcPr>
          <w:p w14:paraId="47CD68DB" w14:textId="77777777" w:rsidR="00B51AF2" w:rsidRDefault="00B51AF2" w:rsidP="00BE204F">
            <w:r>
              <w:t>The journal screen is hidden, and the game is un-paused</w:t>
            </w:r>
          </w:p>
        </w:tc>
        <w:tc>
          <w:tcPr>
            <w:tcW w:w="1415" w:type="dxa"/>
          </w:tcPr>
          <w:p w14:paraId="2E3C6D2E" w14:textId="77777777" w:rsidR="00B51AF2" w:rsidRDefault="00B51AF2" w:rsidP="00BE204F">
            <w:r>
              <w:t>The journal screen is hidden, and the game is un-paused</w:t>
            </w:r>
          </w:p>
        </w:tc>
        <w:tc>
          <w:tcPr>
            <w:tcW w:w="2024" w:type="dxa"/>
          </w:tcPr>
          <w:p w14:paraId="5F354C76" w14:textId="77777777" w:rsidR="00B51AF2" w:rsidRDefault="00B51AF2" w:rsidP="00BE204F">
            <w:r>
              <w:t>N/A</w:t>
            </w:r>
          </w:p>
        </w:tc>
      </w:tr>
      <w:tr w:rsidR="00B51AF2" w14:paraId="1A52C5F5" w14:textId="77777777" w:rsidTr="00BE204F">
        <w:tc>
          <w:tcPr>
            <w:tcW w:w="1377" w:type="dxa"/>
          </w:tcPr>
          <w:p w14:paraId="4AD72BC3" w14:textId="77777777" w:rsidR="00B51AF2" w:rsidRDefault="00B51AF2" w:rsidP="00BE204F">
            <w:r>
              <w:t>008</w:t>
            </w:r>
          </w:p>
        </w:tc>
        <w:tc>
          <w:tcPr>
            <w:tcW w:w="1399" w:type="dxa"/>
          </w:tcPr>
          <w:p w14:paraId="3BB6BB58" w14:textId="77777777" w:rsidR="00B51AF2" w:rsidRDefault="00B51AF2" w:rsidP="00BE204F">
            <w:r>
              <w:t>Pause screen</w:t>
            </w:r>
          </w:p>
        </w:tc>
        <w:tc>
          <w:tcPr>
            <w:tcW w:w="1386" w:type="dxa"/>
          </w:tcPr>
          <w:p w14:paraId="6C3E0133" w14:textId="77777777" w:rsidR="00B51AF2" w:rsidRDefault="00B51AF2" w:rsidP="00BE204F">
            <w:r>
              <w:t>The player presses the ‘ESC’ button</w:t>
            </w:r>
          </w:p>
        </w:tc>
        <w:tc>
          <w:tcPr>
            <w:tcW w:w="1415" w:type="dxa"/>
          </w:tcPr>
          <w:p w14:paraId="21C0E064" w14:textId="77777777" w:rsidR="00B51AF2" w:rsidRDefault="00B51AF2" w:rsidP="00BE204F">
            <w:r>
              <w:t>The pause screen is displayed, and the game is paused</w:t>
            </w:r>
          </w:p>
        </w:tc>
        <w:tc>
          <w:tcPr>
            <w:tcW w:w="1415" w:type="dxa"/>
          </w:tcPr>
          <w:p w14:paraId="7F6D0E4D" w14:textId="77777777" w:rsidR="00B51AF2" w:rsidRDefault="00B51AF2" w:rsidP="00BE204F">
            <w:r>
              <w:t>The pause screen is displayed, and the game is paused</w:t>
            </w:r>
          </w:p>
        </w:tc>
        <w:tc>
          <w:tcPr>
            <w:tcW w:w="2024" w:type="dxa"/>
          </w:tcPr>
          <w:p w14:paraId="15CAA619" w14:textId="77777777" w:rsidR="00B51AF2" w:rsidRDefault="00B51AF2" w:rsidP="00BE204F">
            <w:r>
              <w:t>N/A</w:t>
            </w:r>
          </w:p>
        </w:tc>
      </w:tr>
      <w:tr w:rsidR="00B51AF2" w14:paraId="5DAF941E" w14:textId="77777777" w:rsidTr="00BE204F">
        <w:tc>
          <w:tcPr>
            <w:tcW w:w="1377" w:type="dxa"/>
          </w:tcPr>
          <w:p w14:paraId="7480F64F" w14:textId="77777777" w:rsidR="00B51AF2" w:rsidRDefault="00B51AF2" w:rsidP="00BE204F">
            <w:r>
              <w:t>009</w:t>
            </w:r>
          </w:p>
        </w:tc>
        <w:tc>
          <w:tcPr>
            <w:tcW w:w="1399" w:type="dxa"/>
          </w:tcPr>
          <w:p w14:paraId="12761848" w14:textId="77777777" w:rsidR="00B51AF2" w:rsidRDefault="00B51AF2" w:rsidP="00BE204F">
            <w:r>
              <w:t>Save button</w:t>
            </w:r>
          </w:p>
        </w:tc>
        <w:tc>
          <w:tcPr>
            <w:tcW w:w="1386" w:type="dxa"/>
          </w:tcPr>
          <w:p w14:paraId="578E4511" w14:textId="77777777" w:rsidR="00B51AF2" w:rsidRDefault="00B51AF2" w:rsidP="00BE204F">
            <w:r>
              <w:t>The player presses the save button</w:t>
            </w:r>
          </w:p>
        </w:tc>
        <w:tc>
          <w:tcPr>
            <w:tcW w:w="1415" w:type="dxa"/>
          </w:tcPr>
          <w:p w14:paraId="07FC7EE3" w14:textId="77777777" w:rsidR="00B51AF2" w:rsidRDefault="00B51AF2" w:rsidP="00BE204F">
            <w:r>
              <w:t>The game saves what level the player is on</w:t>
            </w:r>
          </w:p>
        </w:tc>
        <w:tc>
          <w:tcPr>
            <w:tcW w:w="1415" w:type="dxa"/>
          </w:tcPr>
          <w:p w14:paraId="7C9C788B" w14:textId="77777777" w:rsidR="00B51AF2" w:rsidRDefault="00B51AF2" w:rsidP="00BE204F">
            <w:r>
              <w:t>The game is saved</w:t>
            </w:r>
          </w:p>
        </w:tc>
        <w:tc>
          <w:tcPr>
            <w:tcW w:w="2024" w:type="dxa"/>
          </w:tcPr>
          <w:p w14:paraId="19C96189" w14:textId="77777777" w:rsidR="00B51AF2" w:rsidRDefault="00B51AF2" w:rsidP="00BE204F">
            <w:r>
              <w:t>Save button works but there is an issue with the load feature on the main menu</w:t>
            </w:r>
          </w:p>
        </w:tc>
      </w:tr>
      <w:tr w:rsidR="00B51AF2" w14:paraId="78B7C2F7" w14:textId="77777777" w:rsidTr="00BE204F">
        <w:tc>
          <w:tcPr>
            <w:tcW w:w="1377" w:type="dxa"/>
          </w:tcPr>
          <w:p w14:paraId="33D22A73" w14:textId="77777777" w:rsidR="00B51AF2" w:rsidRDefault="00B51AF2" w:rsidP="00BE204F">
            <w:r>
              <w:t>010</w:t>
            </w:r>
          </w:p>
        </w:tc>
        <w:tc>
          <w:tcPr>
            <w:tcW w:w="1399" w:type="dxa"/>
          </w:tcPr>
          <w:p w14:paraId="20B358AB" w14:textId="77777777" w:rsidR="00B51AF2" w:rsidRDefault="00B51AF2" w:rsidP="00BE204F">
            <w:r>
              <w:t>Exit button</w:t>
            </w:r>
          </w:p>
        </w:tc>
        <w:tc>
          <w:tcPr>
            <w:tcW w:w="1386" w:type="dxa"/>
          </w:tcPr>
          <w:p w14:paraId="1B5D5843" w14:textId="77777777" w:rsidR="00B51AF2" w:rsidRDefault="00B51AF2" w:rsidP="00BE204F">
            <w:r>
              <w:t>The player presses the exit button</w:t>
            </w:r>
          </w:p>
        </w:tc>
        <w:tc>
          <w:tcPr>
            <w:tcW w:w="1415" w:type="dxa"/>
          </w:tcPr>
          <w:p w14:paraId="670FC865" w14:textId="77777777" w:rsidR="00B51AF2" w:rsidRDefault="00B51AF2" w:rsidP="00BE204F">
            <w:r>
              <w:t>The scene is changed to the main menu</w:t>
            </w:r>
          </w:p>
        </w:tc>
        <w:tc>
          <w:tcPr>
            <w:tcW w:w="1415" w:type="dxa"/>
          </w:tcPr>
          <w:p w14:paraId="6387C486" w14:textId="77777777" w:rsidR="00B51AF2" w:rsidRDefault="00B51AF2" w:rsidP="00BE204F">
            <w:r>
              <w:t>The scene is changed</w:t>
            </w:r>
          </w:p>
        </w:tc>
        <w:tc>
          <w:tcPr>
            <w:tcW w:w="2024" w:type="dxa"/>
          </w:tcPr>
          <w:p w14:paraId="6A8B2FDB" w14:textId="77777777" w:rsidR="00B51AF2" w:rsidRDefault="00B51AF2" w:rsidP="00BE204F">
            <w:r>
              <w:t>N/A</w:t>
            </w:r>
          </w:p>
        </w:tc>
      </w:tr>
      <w:tr w:rsidR="00ED704A" w14:paraId="0C41C156" w14:textId="77777777" w:rsidTr="00BE204F">
        <w:tc>
          <w:tcPr>
            <w:tcW w:w="1377" w:type="dxa"/>
          </w:tcPr>
          <w:p w14:paraId="1073B768" w14:textId="6595D6D9" w:rsidR="00ED704A" w:rsidRDefault="00ED704A" w:rsidP="00ED704A">
            <w:r w:rsidRPr="0095658B">
              <w:t>0</w:t>
            </w:r>
            <w:r>
              <w:t>11</w:t>
            </w:r>
          </w:p>
        </w:tc>
        <w:tc>
          <w:tcPr>
            <w:tcW w:w="1399" w:type="dxa"/>
          </w:tcPr>
          <w:p w14:paraId="424FBB44" w14:textId="5292429B" w:rsidR="00ED704A" w:rsidRDefault="00ED704A" w:rsidP="00ED704A">
            <w:r w:rsidRPr="0095658B">
              <w:t>Dialogue</w:t>
            </w:r>
          </w:p>
        </w:tc>
        <w:tc>
          <w:tcPr>
            <w:tcW w:w="1386" w:type="dxa"/>
          </w:tcPr>
          <w:p w14:paraId="07CFF92C" w14:textId="01EF8BE4" w:rsidR="00ED704A" w:rsidRDefault="00ED704A" w:rsidP="00ED704A">
            <w:r w:rsidRPr="0095658B">
              <w:t xml:space="preserve">The player clicks on </w:t>
            </w:r>
            <w:r>
              <w:t>Zachary</w:t>
            </w:r>
          </w:p>
        </w:tc>
        <w:tc>
          <w:tcPr>
            <w:tcW w:w="1415" w:type="dxa"/>
          </w:tcPr>
          <w:p w14:paraId="5096BBD0" w14:textId="5EB8A4DB" w:rsidR="00ED704A" w:rsidRDefault="00ED704A" w:rsidP="00ED704A">
            <w:r w:rsidRPr="0095658B">
              <w:t>The dialogue is spoken</w:t>
            </w:r>
          </w:p>
        </w:tc>
        <w:tc>
          <w:tcPr>
            <w:tcW w:w="1415" w:type="dxa"/>
          </w:tcPr>
          <w:p w14:paraId="41B0088F" w14:textId="6C995054" w:rsidR="00ED704A" w:rsidRDefault="00ED704A" w:rsidP="00ED704A">
            <w:r w:rsidRPr="0095658B">
              <w:t>The dialogue is spoken</w:t>
            </w:r>
          </w:p>
        </w:tc>
        <w:tc>
          <w:tcPr>
            <w:tcW w:w="2024" w:type="dxa"/>
          </w:tcPr>
          <w:p w14:paraId="1945224E" w14:textId="50ABA080" w:rsidR="00ED704A" w:rsidRDefault="00ED704A" w:rsidP="00ED704A">
            <w:r w:rsidRPr="0095658B">
              <w:t>N/A</w:t>
            </w:r>
          </w:p>
        </w:tc>
      </w:tr>
      <w:tr w:rsidR="00ED704A" w14:paraId="5D8EED75" w14:textId="77777777" w:rsidTr="00BE204F">
        <w:tc>
          <w:tcPr>
            <w:tcW w:w="1377" w:type="dxa"/>
          </w:tcPr>
          <w:p w14:paraId="281ABECD" w14:textId="68113B2E" w:rsidR="00ED704A" w:rsidRDefault="00ED704A" w:rsidP="00ED704A">
            <w:r w:rsidRPr="0095658B">
              <w:t>0</w:t>
            </w:r>
            <w:r>
              <w:t>12</w:t>
            </w:r>
          </w:p>
        </w:tc>
        <w:tc>
          <w:tcPr>
            <w:tcW w:w="1399" w:type="dxa"/>
          </w:tcPr>
          <w:p w14:paraId="25167FE3" w14:textId="2123F66B" w:rsidR="00ED704A" w:rsidRDefault="00ED704A" w:rsidP="00ED704A">
            <w:r w:rsidRPr="0095658B">
              <w:t>Scene Loader</w:t>
            </w:r>
          </w:p>
        </w:tc>
        <w:tc>
          <w:tcPr>
            <w:tcW w:w="1386" w:type="dxa"/>
          </w:tcPr>
          <w:p w14:paraId="6B34F0E4" w14:textId="7BB13C5C" w:rsidR="00ED704A" w:rsidRDefault="00ED704A" w:rsidP="00ED704A">
            <w:r w:rsidRPr="0095658B">
              <w:t>The player finishes the dialogue</w:t>
            </w:r>
          </w:p>
        </w:tc>
        <w:tc>
          <w:tcPr>
            <w:tcW w:w="1415" w:type="dxa"/>
          </w:tcPr>
          <w:p w14:paraId="690A5B54" w14:textId="59659F4A" w:rsidR="00ED704A" w:rsidRDefault="00ED704A" w:rsidP="00ED704A">
            <w:r w:rsidRPr="0095658B">
              <w:t>The next scene is loaded</w:t>
            </w:r>
          </w:p>
        </w:tc>
        <w:tc>
          <w:tcPr>
            <w:tcW w:w="1415" w:type="dxa"/>
          </w:tcPr>
          <w:p w14:paraId="4D5E9323" w14:textId="2A9CBC1E" w:rsidR="00ED704A" w:rsidRDefault="00ED704A" w:rsidP="00ED704A">
            <w:r w:rsidRPr="0095658B">
              <w:t>The next scene is loaded</w:t>
            </w:r>
          </w:p>
        </w:tc>
        <w:tc>
          <w:tcPr>
            <w:tcW w:w="2024" w:type="dxa"/>
          </w:tcPr>
          <w:p w14:paraId="403F7597" w14:textId="59E98365" w:rsidR="00ED704A" w:rsidRDefault="00ED704A" w:rsidP="00ED704A">
            <w:r w:rsidRPr="0095658B">
              <w:t>N/A</w:t>
            </w:r>
          </w:p>
        </w:tc>
      </w:tr>
    </w:tbl>
    <w:p w14:paraId="3CBF78D7" w14:textId="77777777" w:rsidR="00B51AF2" w:rsidRDefault="00B51AF2" w:rsidP="00B51AF2"/>
    <w:p w14:paraId="188B945E" w14:textId="77777777" w:rsidR="00B51AF2" w:rsidRDefault="00B51AF2" w:rsidP="00B51AF2">
      <w:pPr>
        <w:pStyle w:val="Heading2"/>
        <w:rPr>
          <w:color w:val="FFC000"/>
        </w:rPr>
      </w:pPr>
      <w:bookmarkStart w:id="14" w:name="_Toc40362757"/>
      <w:r>
        <w:rPr>
          <w:color w:val="FFC000"/>
        </w:rPr>
        <w:t>Level 3-2 Tests</w:t>
      </w:r>
      <w:bookmarkEnd w:id="1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77"/>
        <w:gridCol w:w="1399"/>
        <w:gridCol w:w="1386"/>
        <w:gridCol w:w="1415"/>
        <w:gridCol w:w="1415"/>
        <w:gridCol w:w="2024"/>
      </w:tblGrid>
      <w:tr w:rsidR="00B51AF2" w14:paraId="40344267" w14:textId="77777777" w:rsidTr="00BE204F">
        <w:tc>
          <w:tcPr>
            <w:tcW w:w="1377" w:type="dxa"/>
          </w:tcPr>
          <w:p w14:paraId="3DC79FD5" w14:textId="77777777" w:rsidR="00B51AF2" w:rsidRDefault="00B51AF2" w:rsidP="00BE204F">
            <w:r>
              <w:t>Test Case</w:t>
            </w:r>
          </w:p>
        </w:tc>
        <w:tc>
          <w:tcPr>
            <w:tcW w:w="1399" w:type="dxa"/>
          </w:tcPr>
          <w:p w14:paraId="2E4B855F" w14:textId="77777777" w:rsidR="00B51AF2" w:rsidRDefault="00B51AF2" w:rsidP="00BE204F">
            <w:r>
              <w:t>What is being tested</w:t>
            </w:r>
          </w:p>
        </w:tc>
        <w:tc>
          <w:tcPr>
            <w:tcW w:w="1386" w:type="dxa"/>
          </w:tcPr>
          <w:p w14:paraId="224862EF" w14:textId="77777777" w:rsidR="00B51AF2" w:rsidRDefault="00B51AF2" w:rsidP="00BE204F">
            <w:r>
              <w:t>User input</w:t>
            </w:r>
          </w:p>
        </w:tc>
        <w:tc>
          <w:tcPr>
            <w:tcW w:w="1415" w:type="dxa"/>
          </w:tcPr>
          <w:p w14:paraId="4E0820FF" w14:textId="77777777" w:rsidR="00B51AF2" w:rsidRDefault="00B51AF2" w:rsidP="00BE204F">
            <w:r>
              <w:t>What should happen</w:t>
            </w:r>
          </w:p>
        </w:tc>
        <w:tc>
          <w:tcPr>
            <w:tcW w:w="1415" w:type="dxa"/>
          </w:tcPr>
          <w:p w14:paraId="28E6BCFE" w14:textId="77777777" w:rsidR="00B51AF2" w:rsidRDefault="00B51AF2" w:rsidP="00BE204F">
            <w:r>
              <w:t>What did happen</w:t>
            </w:r>
          </w:p>
        </w:tc>
        <w:tc>
          <w:tcPr>
            <w:tcW w:w="2024" w:type="dxa"/>
          </w:tcPr>
          <w:p w14:paraId="36ED1465" w14:textId="77777777" w:rsidR="00B51AF2" w:rsidRDefault="00B51AF2" w:rsidP="00BE204F">
            <w:r>
              <w:t>Comments/Changes made</w:t>
            </w:r>
          </w:p>
        </w:tc>
      </w:tr>
      <w:tr w:rsidR="00B51AF2" w14:paraId="1EAB53A4" w14:textId="77777777" w:rsidTr="00BE204F">
        <w:tc>
          <w:tcPr>
            <w:tcW w:w="1377" w:type="dxa"/>
          </w:tcPr>
          <w:p w14:paraId="2FE44FD9" w14:textId="77777777" w:rsidR="00B51AF2" w:rsidRDefault="00B51AF2" w:rsidP="00BE204F">
            <w:r>
              <w:lastRenderedPageBreak/>
              <w:t>001</w:t>
            </w:r>
          </w:p>
        </w:tc>
        <w:tc>
          <w:tcPr>
            <w:tcW w:w="1399" w:type="dxa"/>
          </w:tcPr>
          <w:p w14:paraId="64D7F6EB" w14:textId="77777777" w:rsidR="00B51AF2" w:rsidRDefault="00B51AF2" w:rsidP="00BE204F">
            <w:r>
              <w:t>Player Movement</w:t>
            </w:r>
          </w:p>
        </w:tc>
        <w:tc>
          <w:tcPr>
            <w:tcW w:w="1386" w:type="dxa"/>
          </w:tcPr>
          <w:p w14:paraId="4C289353" w14:textId="77777777" w:rsidR="00B51AF2" w:rsidRDefault="00B51AF2" w:rsidP="00BE204F">
            <w:r>
              <w:t>The player presses ‘W’ or the space bar</w:t>
            </w:r>
          </w:p>
        </w:tc>
        <w:tc>
          <w:tcPr>
            <w:tcW w:w="1415" w:type="dxa"/>
          </w:tcPr>
          <w:p w14:paraId="4BA8BDF4" w14:textId="77777777" w:rsidR="00B51AF2" w:rsidRDefault="00B51AF2" w:rsidP="00BE204F">
            <w:r>
              <w:t>The player jumps</w:t>
            </w:r>
          </w:p>
        </w:tc>
        <w:tc>
          <w:tcPr>
            <w:tcW w:w="1415" w:type="dxa"/>
          </w:tcPr>
          <w:p w14:paraId="238C1B93" w14:textId="77777777" w:rsidR="00B51AF2" w:rsidRDefault="00B51AF2" w:rsidP="00BE204F">
            <w:r>
              <w:t>The player jumps</w:t>
            </w:r>
          </w:p>
        </w:tc>
        <w:tc>
          <w:tcPr>
            <w:tcW w:w="2024" w:type="dxa"/>
          </w:tcPr>
          <w:p w14:paraId="510A9963" w14:textId="77777777" w:rsidR="00B51AF2" w:rsidRDefault="00B51AF2" w:rsidP="00BE204F">
            <w:r>
              <w:t>N/A</w:t>
            </w:r>
          </w:p>
        </w:tc>
      </w:tr>
      <w:tr w:rsidR="00B51AF2" w14:paraId="69C91F83" w14:textId="77777777" w:rsidTr="00BE204F">
        <w:tc>
          <w:tcPr>
            <w:tcW w:w="1377" w:type="dxa"/>
          </w:tcPr>
          <w:p w14:paraId="2DB48AE7" w14:textId="77777777" w:rsidR="00B51AF2" w:rsidRDefault="00B51AF2" w:rsidP="00BE204F">
            <w:r>
              <w:t>002</w:t>
            </w:r>
          </w:p>
        </w:tc>
        <w:tc>
          <w:tcPr>
            <w:tcW w:w="1399" w:type="dxa"/>
          </w:tcPr>
          <w:p w14:paraId="02418EF9" w14:textId="77777777" w:rsidR="00B51AF2" w:rsidRDefault="00B51AF2" w:rsidP="00BE204F">
            <w:r>
              <w:t>Player Movement</w:t>
            </w:r>
          </w:p>
        </w:tc>
        <w:tc>
          <w:tcPr>
            <w:tcW w:w="1386" w:type="dxa"/>
          </w:tcPr>
          <w:p w14:paraId="28168BC6" w14:textId="77777777" w:rsidR="00B51AF2" w:rsidRDefault="00B51AF2" w:rsidP="00BE204F">
            <w:r>
              <w:t>The player presses ‘D’ or the right arrow</w:t>
            </w:r>
          </w:p>
        </w:tc>
        <w:tc>
          <w:tcPr>
            <w:tcW w:w="1415" w:type="dxa"/>
          </w:tcPr>
          <w:p w14:paraId="03FCEFF2" w14:textId="77777777" w:rsidR="00B51AF2" w:rsidRDefault="00B51AF2" w:rsidP="00BE204F">
            <w:r>
              <w:t>The player moves to the right</w:t>
            </w:r>
          </w:p>
        </w:tc>
        <w:tc>
          <w:tcPr>
            <w:tcW w:w="1415" w:type="dxa"/>
          </w:tcPr>
          <w:p w14:paraId="198DC632" w14:textId="77777777" w:rsidR="00B51AF2" w:rsidRDefault="00B51AF2" w:rsidP="00BE204F">
            <w:r>
              <w:t>The player moves to the right</w:t>
            </w:r>
          </w:p>
        </w:tc>
        <w:tc>
          <w:tcPr>
            <w:tcW w:w="2024" w:type="dxa"/>
          </w:tcPr>
          <w:p w14:paraId="6EF9373D" w14:textId="77777777" w:rsidR="00B51AF2" w:rsidRDefault="00B51AF2" w:rsidP="00BE204F">
            <w:r>
              <w:t>N/A</w:t>
            </w:r>
          </w:p>
        </w:tc>
      </w:tr>
      <w:tr w:rsidR="00B51AF2" w14:paraId="401DDD3D" w14:textId="77777777" w:rsidTr="00BE204F">
        <w:tc>
          <w:tcPr>
            <w:tcW w:w="1377" w:type="dxa"/>
          </w:tcPr>
          <w:p w14:paraId="63CAC445" w14:textId="77777777" w:rsidR="00B51AF2" w:rsidRDefault="00B51AF2" w:rsidP="00BE204F">
            <w:r>
              <w:t>003</w:t>
            </w:r>
          </w:p>
        </w:tc>
        <w:tc>
          <w:tcPr>
            <w:tcW w:w="1399" w:type="dxa"/>
          </w:tcPr>
          <w:p w14:paraId="74D8898B" w14:textId="77777777" w:rsidR="00B51AF2" w:rsidRDefault="00B51AF2" w:rsidP="00BE204F">
            <w:r>
              <w:t>Player Movement</w:t>
            </w:r>
          </w:p>
        </w:tc>
        <w:tc>
          <w:tcPr>
            <w:tcW w:w="1386" w:type="dxa"/>
          </w:tcPr>
          <w:p w14:paraId="32218AB7" w14:textId="77777777" w:rsidR="00B51AF2" w:rsidRDefault="00B51AF2" w:rsidP="00BE204F">
            <w:r>
              <w:t>The player presses ‘A’ or the left arrow</w:t>
            </w:r>
          </w:p>
        </w:tc>
        <w:tc>
          <w:tcPr>
            <w:tcW w:w="1415" w:type="dxa"/>
          </w:tcPr>
          <w:p w14:paraId="4BD353A4" w14:textId="77777777" w:rsidR="00B51AF2" w:rsidRDefault="00B51AF2" w:rsidP="00BE204F">
            <w:r>
              <w:t>The player moves to the left</w:t>
            </w:r>
          </w:p>
        </w:tc>
        <w:tc>
          <w:tcPr>
            <w:tcW w:w="1415" w:type="dxa"/>
          </w:tcPr>
          <w:p w14:paraId="053C8729" w14:textId="77777777" w:rsidR="00B51AF2" w:rsidRDefault="00B51AF2" w:rsidP="00BE204F">
            <w:r>
              <w:t>The player moves to the left</w:t>
            </w:r>
          </w:p>
        </w:tc>
        <w:tc>
          <w:tcPr>
            <w:tcW w:w="2024" w:type="dxa"/>
          </w:tcPr>
          <w:p w14:paraId="7E19D56E" w14:textId="77777777" w:rsidR="00B51AF2" w:rsidRDefault="00B51AF2" w:rsidP="00BE204F">
            <w:r>
              <w:t>N/A</w:t>
            </w:r>
          </w:p>
        </w:tc>
      </w:tr>
      <w:tr w:rsidR="00B51AF2" w14:paraId="70FF450D" w14:textId="77777777" w:rsidTr="00BE204F">
        <w:tc>
          <w:tcPr>
            <w:tcW w:w="1377" w:type="dxa"/>
          </w:tcPr>
          <w:p w14:paraId="54BD45CD" w14:textId="77777777" w:rsidR="00B51AF2" w:rsidRDefault="00B51AF2" w:rsidP="00BE204F">
            <w:r>
              <w:t>004</w:t>
            </w:r>
          </w:p>
        </w:tc>
        <w:tc>
          <w:tcPr>
            <w:tcW w:w="1399" w:type="dxa"/>
          </w:tcPr>
          <w:p w14:paraId="7C2B9EBD" w14:textId="77777777" w:rsidR="00B51AF2" w:rsidRDefault="00B51AF2" w:rsidP="00BE204F">
            <w:r>
              <w:t>Player injury</w:t>
            </w:r>
          </w:p>
        </w:tc>
        <w:tc>
          <w:tcPr>
            <w:tcW w:w="1386" w:type="dxa"/>
          </w:tcPr>
          <w:p w14:paraId="3075ADA0" w14:textId="77777777" w:rsidR="00B51AF2" w:rsidRDefault="00B51AF2" w:rsidP="00BE204F">
            <w:r>
              <w:t>The player collides with a game object tagged ‘Enemy’</w:t>
            </w:r>
          </w:p>
        </w:tc>
        <w:tc>
          <w:tcPr>
            <w:tcW w:w="1415" w:type="dxa"/>
          </w:tcPr>
          <w:p w14:paraId="2D929B6F" w14:textId="77777777" w:rsidR="00B51AF2" w:rsidRDefault="00B51AF2" w:rsidP="00BE204F">
            <w:r>
              <w:t>The player loses a heart</w:t>
            </w:r>
          </w:p>
        </w:tc>
        <w:tc>
          <w:tcPr>
            <w:tcW w:w="1415" w:type="dxa"/>
          </w:tcPr>
          <w:p w14:paraId="6C61AFAA" w14:textId="77777777" w:rsidR="00B51AF2" w:rsidRDefault="00B51AF2" w:rsidP="00BE204F">
            <w:r>
              <w:t>The player loses a heart</w:t>
            </w:r>
          </w:p>
        </w:tc>
        <w:tc>
          <w:tcPr>
            <w:tcW w:w="2024" w:type="dxa"/>
          </w:tcPr>
          <w:p w14:paraId="7A9CEB64" w14:textId="77777777" w:rsidR="00B51AF2" w:rsidRDefault="00B51AF2" w:rsidP="00BE204F">
            <w:r>
              <w:t>N/A</w:t>
            </w:r>
          </w:p>
        </w:tc>
      </w:tr>
      <w:tr w:rsidR="00B51AF2" w14:paraId="33846F95" w14:textId="77777777" w:rsidTr="00BE204F">
        <w:tc>
          <w:tcPr>
            <w:tcW w:w="1377" w:type="dxa"/>
          </w:tcPr>
          <w:p w14:paraId="0C08E8F4" w14:textId="77777777" w:rsidR="00B51AF2" w:rsidRDefault="00B51AF2" w:rsidP="00BE204F">
            <w:r>
              <w:t>005</w:t>
            </w:r>
          </w:p>
        </w:tc>
        <w:tc>
          <w:tcPr>
            <w:tcW w:w="1399" w:type="dxa"/>
          </w:tcPr>
          <w:p w14:paraId="4CDD9B67" w14:textId="77777777" w:rsidR="00B51AF2" w:rsidRDefault="00B51AF2" w:rsidP="00BE204F">
            <w:r>
              <w:t>Player death</w:t>
            </w:r>
          </w:p>
        </w:tc>
        <w:tc>
          <w:tcPr>
            <w:tcW w:w="1386" w:type="dxa"/>
          </w:tcPr>
          <w:p w14:paraId="6C9F922F" w14:textId="77777777" w:rsidR="00B51AF2" w:rsidRDefault="00B51AF2" w:rsidP="00BE204F">
            <w:r>
              <w:t>The player loses all their hearts</w:t>
            </w:r>
          </w:p>
        </w:tc>
        <w:tc>
          <w:tcPr>
            <w:tcW w:w="1415" w:type="dxa"/>
          </w:tcPr>
          <w:p w14:paraId="40B81820" w14:textId="77777777" w:rsidR="00B51AF2" w:rsidRDefault="00B51AF2" w:rsidP="00BE204F">
            <w:r>
              <w:t>The level restarts</w:t>
            </w:r>
          </w:p>
        </w:tc>
        <w:tc>
          <w:tcPr>
            <w:tcW w:w="1415" w:type="dxa"/>
          </w:tcPr>
          <w:p w14:paraId="7182519F" w14:textId="77777777" w:rsidR="00B51AF2" w:rsidRDefault="00B51AF2" w:rsidP="00BE204F">
            <w:r>
              <w:t>The level restarts</w:t>
            </w:r>
          </w:p>
        </w:tc>
        <w:tc>
          <w:tcPr>
            <w:tcW w:w="2024" w:type="dxa"/>
          </w:tcPr>
          <w:p w14:paraId="2F824456" w14:textId="77777777" w:rsidR="00B51AF2" w:rsidRDefault="00B51AF2" w:rsidP="00BE204F">
            <w:r>
              <w:t>N/A</w:t>
            </w:r>
          </w:p>
        </w:tc>
      </w:tr>
      <w:tr w:rsidR="00B51AF2" w14:paraId="039A440A" w14:textId="77777777" w:rsidTr="00BE204F">
        <w:tc>
          <w:tcPr>
            <w:tcW w:w="1377" w:type="dxa"/>
          </w:tcPr>
          <w:p w14:paraId="7AB986E2" w14:textId="77777777" w:rsidR="00B51AF2" w:rsidRDefault="00B51AF2" w:rsidP="00BE204F">
            <w:r>
              <w:t>006</w:t>
            </w:r>
          </w:p>
        </w:tc>
        <w:tc>
          <w:tcPr>
            <w:tcW w:w="1399" w:type="dxa"/>
          </w:tcPr>
          <w:p w14:paraId="3A78918D" w14:textId="77777777" w:rsidR="00B51AF2" w:rsidRDefault="00B51AF2" w:rsidP="00BE204F">
            <w:r>
              <w:t>Journal screen</w:t>
            </w:r>
          </w:p>
        </w:tc>
        <w:tc>
          <w:tcPr>
            <w:tcW w:w="1386" w:type="dxa"/>
          </w:tcPr>
          <w:p w14:paraId="3E749508" w14:textId="77777777" w:rsidR="00B51AF2" w:rsidRDefault="00B51AF2" w:rsidP="00BE204F">
            <w:r>
              <w:t>The player presses the ‘J’ button</w:t>
            </w:r>
          </w:p>
        </w:tc>
        <w:tc>
          <w:tcPr>
            <w:tcW w:w="1415" w:type="dxa"/>
          </w:tcPr>
          <w:p w14:paraId="19862056" w14:textId="77777777" w:rsidR="00B51AF2" w:rsidRDefault="00B51AF2" w:rsidP="00BE204F">
            <w:r>
              <w:t>The journal screen is displayed, and the game is paused</w:t>
            </w:r>
          </w:p>
        </w:tc>
        <w:tc>
          <w:tcPr>
            <w:tcW w:w="1415" w:type="dxa"/>
          </w:tcPr>
          <w:p w14:paraId="49934135" w14:textId="77777777" w:rsidR="00B51AF2" w:rsidRDefault="00B51AF2" w:rsidP="00BE204F">
            <w:r>
              <w:t>The journal is shown, and the game is paused</w:t>
            </w:r>
          </w:p>
        </w:tc>
        <w:tc>
          <w:tcPr>
            <w:tcW w:w="2024" w:type="dxa"/>
          </w:tcPr>
          <w:p w14:paraId="31397069" w14:textId="77777777" w:rsidR="00B51AF2" w:rsidRDefault="00B51AF2" w:rsidP="00BE204F">
            <w:r>
              <w:t>N/A</w:t>
            </w:r>
          </w:p>
        </w:tc>
      </w:tr>
      <w:tr w:rsidR="00B51AF2" w14:paraId="0231BF7D" w14:textId="77777777" w:rsidTr="00BE204F">
        <w:tc>
          <w:tcPr>
            <w:tcW w:w="1377" w:type="dxa"/>
          </w:tcPr>
          <w:p w14:paraId="5030E995" w14:textId="77777777" w:rsidR="00B51AF2" w:rsidRDefault="00B51AF2" w:rsidP="00BE204F">
            <w:r>
              <w:t>007</w:t>
            </w:r>
          </w:p>
        </w:tc>
        <w:tc>
          <w:tcPr>
            <w:tcW w:w="1399" w:type="dxa"/>
          </w:tcPr>
          <w:p w14:paraId="7F7DCA93" w14:textId="77777777" w:rsidR="00B51AF2" w:rsidRDefault="00B51AF2" w:rsidP="00BE204F">
            <w:r>
              <w:t>Journal screen</w:t>
            </w:r>
          </w:p>
        </w:tc>
        <w:tc>
          <w:tcPr>
            <w:tcW w:w="1386" w:type="dxa"/>
          </w:tcPr>
          <w:p w14:paraId="17D15441" w14:textId="77777777" w:rsidR="00B51AF2" w:rsidRDefault="00B51AF2" w:rsidP="00BE204F">
            <w:r>
              <w:t>The player presses the ‘J’ button again</w:t>
            </w:r>
          </w:p>
        </w:tc>
        <w:tc>
          <w:tcPr>
            <w:tcW w:w="1415" w:type="dxa"/>
          </w:tcPr>
          <w:p w14:paraId="5499F5FD" w14:textId="77777777" w:rsidR="00B51AF2" w:rsidRDefault="00B51AF2" w:rsidP="00BE204F">
            <w:r>
              <w:t>The journal screen is hidden, and the game is un-paused</w:t>
            </w:r>
          </w:p>
        </w:tc>
        <w:tc>
          <w:tcPr>
            <w:tcW w:w="1415" w:type="dxa"/>
          </w:tcPr>
          <w:p w14:paraId="317EC37A" w14:textId="77777777" w:rsidR="00B51AF2" w:rsidRDefault="00B51AF2" w:rsidP="00BE204F">
            <w:r>
              <w:t>The journal screen is hidden, and the game is un-paused</w:t>
            </w:r>
          </w:p>
        </w:tc>
        <w:tc>
          <w:tcPr>
            <w:tcW w:w="2024" w:type="dxa"/>
          </w:tcPr>
          <w:p w14:paraId="671DED9E" w14:textId="77777777" w:rsidR="00B51AF2" w:rsidRDefault="00B51AF2" w:rsidP="00BE204F">
            <w:r>
              <w:t>N/A</w:t>
            </w:r>
          </w:p>
        </w:tc>
      </w:tr>
      <w:tr w:rsidR="00B51AF2" w14:paraId="61A68284" w14:textId="77777777" w:rsidTr="00BE204F">
        <w:tc>
          <w:tcPr>
            <w:tcW w:w="1377" w:type="dxa"/>
          </w:tcPr>
          <w:p w14:paraId="498BBFE7" w14:textId="77777777" w:rsidR="00B51AF2" w:rsidRDefault="00B51AF2" w:rsidP="00BE204F">
            <w:r>
              <w:t>008</w:t>
            </w:r>
          </w:p>
        </w:tc>
        <w:tc>
          <w:tcPr>
            <w:tcW w:w="1399" w:type="dxa"/>
          </w:tcPr>
          <w:p w14:paraId="114DE22E" w14:textId="77777777" w:rsidR="00B51AF2" w:rsidRDefault="00B51AF2" w:rsidP="00BE204F">
            <w:r>
              <w:t>Pause screen</w:t>
            </w:r>
          </w:p>
        </w:tc>
        <w:tc>
          <w:tcPr>
            <w:tcW w:w="1386" w:type="dxa"/>
          </w:tcPr>
          <w:p w14:paraId="73EAC058" w14:textId="77777777" w:rsidR="00B51AF2" w:rsidRDefault="00B51AF2" w:rsidP="00BE204F">
            <w:r>
              <w:t>The player presses the ‘ESC’ button</w:t>
            </w:r>
          </w:p>
        </w:tc>
        <w:tc>
          <w:tcPr>
            <w:tcW w:w="1415" w:type="dxa"/>
          </w:tcPr>
          <w:p w14:paraId="0FE1F4AC" w14:textId="77777777" w:rsidR="00B51AF2" w:rsidRDefault="00B51AF2" w:rsidP="00BE204F">
            <w:r>
              <w:t>The pause screen is displayed, and the game is paused</w:t>
            </w:r>
          </w:p>
        </w:tc>
        <w:tc>
          <w:tcPr>
            <w:tcW w:w="1415" w:type="dxa"/>
          </w:tcPr>
          <w:p w14:paraId="6A7411F8" w14:textId="77777777" w:rsidR="00B51AF2" w:rsidRDefault="00B51AF2" w:rsidP="00BE204F">
            <w:r>
              <w:t>The pause screen is displayed, and the game is paused</w:t>
            </w:r>
          </w:p>
        </w:tc>
        <w:tc>
          <w:tcPr>
            <w:tcW w:w="2024" w:type="dxa"/>
          </w:tcPr>
          <w:p w14:paraId="01E24CBC" w14:textId="77777777" w:rsidR="00B51AF2" w:rsidRDefault="00B51AF2" w:rsidP="00BE204F">
            <w:r>
              <w:t>N/A</w:t>
            </w:r>
          </w:p>
        </w:tc>
      </w:tr>
      <w:tr w:rsidR="00B51AF2" w14:paraId="0BEF7602" w14:textId="77777777" w:rsidTr="00BE204F">
        <w:tc>
          <w:tcPr>
            <w:tcW w:w="1377" w:type="dxa"/>
          </w:tcPr>
          <w:p w14:paraId="4BE9E0F7" w14:textId="77777777" w:rsidR="00B51AF2" w:rsidRDefault="00B51AF2" w:rsidP="00BE204F">
            <w:r>
              <w:t>009</w:t>
            </w:r>
          </w:p>
        </w:tc>
        <w:tc>
          <w:tcPr>
            <w:tcW w:w="1399" w:type="dxa"/>
          </w:tcPr>
          <w:p w14:paraId="66683A7F" w14:textId="77777777" w:rsidR="00B51AF2" w:rsidRDefault="00B51AF2" w:rsidP="00BE204F">
            <w:r>
              <w:t>Save button</w:t>
            </w:r>
          </w:p>
        </w:tc>
        <w:tc>
          <w:tcPr>
            <w:tcW w:w="1386" w:type="dxa"/>
          </w:tcPr>
          <w:p w14:paraId="47990103" w14:textId="77777777" w:rsidR="00B51AF2" w:rsidRDefault="00B51AF2" w:rsidP="00BE204F">
            <w:r>
              <w:t>The player presses the save button</w:t>
            </w:r>
          </w:p>
        </w:tc>
        <w:tc>
          <w:tcPr>
            <w:tcW w:w="1415" w:type="dxa"/>
          </w:tcPr>
          <w:p w14:paraId="53C8B8FD" w14:textId="77777777" w:rsidR="00B51AF2" w:rsidRDefault="00B51AF2" w:rsidP="00BE204F">
            <w:r>
              <w:t>The game saves what level the player is on</w:t>
            </w:r>
          </w:p>
        </w:tc>
        <w:tc>
          <w:tcPr>
            <w:tcW w:w="1415" w:type="dxa"/>
          </w:tcPr>
          <w:p w14:paraId="566DA723" w14:textId="77777777" w:rsidR="00B51AF2" w:rsidRDefault="00B51AF2" w:rsidP="00BE204F">
            <w:r>
              <w:t>The game is saved</w:t>
            </w:r>
          </w:p>
        </w:tc>
        <w:tc>
          <w:tcPr>
            <w:tcW w:w="2024" w:type="dxa"/>
          </w:tcPr>
          <w:p w14:paraId="47B1D2C4" w14:textId="77777777" w:rsidR="00B51AF2" w:rsidRDefault="00B51AF2" w:rsidP="00BE204F">
            <w:r>
              <w:t>Save button works but there is an issue with the load feature on the main menu</w:t>
            </w:r>
          </w:p>
        </w:tc>
      </w:tr>
      <w:tr w:rsidR="00B51AF2" w14:paraId="650C74D6" w14:textId="77777777" w:rsidTr="00BE204F">
        <w:tc>
          <w:tcPr>
            <w:tcW w:w="1377" w:type="dxa"/>
          </w:tcPr>
          <w:p w14:paraId="7C8EE52B" w14:textId="77777777" w:rsidR="00B51AF2" w:rsidRDefault="00B51AF2" w:rsidP="00BE204F">
            <w:r>
              <w:t>010</w:t>
            </w:r>
          </w:p>
        </w:tc>
        <w:tc>
          <w:tcPr>
            <w:tcW w:w="1399" w:type="dxa"/>
          </w:tcPr>
          <w:p w14:paraId="10FA968A" w14:textId="77777777" w:rsidR="00B51AF2" w:rsidRDefault="00B51AF2" w:rsidP="00BE204F">
            <w:r>
              <w:t>Exit button</w:t>
            </w:r>
          </w:p>
        </w:tc>
        <w:tc>
          <w:tcPr>
            <w:tcW w:w="1386" w:type="dxa"/>
          </w:tcPr>
          <w:p w14:paraId="786DDF9B" w14:textId="77777777" w:rsidR="00B51AF2" w:rsidRDefault="00B51AF2" w:rsidP="00BE204F">
            <w:r>
              <w:t>The player presses the exit button</w:t>
            </w:r>
          </w:p>
        </w:tc>
        <w:tc>
          <w:tcPr>
            <w:tcW w:w="1415" w:type="dxa"/>
          </w:tcPr>
          <w:p w14:paraId="2A283558" w14:textId="77777777" w:rsidR="00B51AF2" w:rsidRDefault="00B51AF2" w:rsidP="00BE204F">
            <w:r>
              <w:t>The scene is changed to the main menu</w:t>
            </w:r>
          </w:p>
        </w:tc>
        <w:tc>
          <w:tcPr>
            <w:tcW w:w="1415" w:type="dxa"/>
          </w:tcPr>
          <w:p w14:paraId="63934A82" w14:textId="77777777" w:rsidR="00B51AF2" w:rsidRDefault="00B51AF2" w:rsidP="00BE204F">
            <w:r>
              <w:t>The scene is changed</w:t>
            </w:r>
          </w:p>
        </w:tc>
        <w:tc>
          <w:tcPr>
            <w:tcW w:w="2024" w:type="dxa"/>
          </w:tcPr>
          <w:p w14:paraId="249E3964" w14:textId="77777777" w:rsidR="00B51AF2" w:rsidRDefault="00B51AF2" w:rsidP="00BE204F">
            <w:r>
              <w:t>N/A</w:t>
            </w:r>
          </w:p>
        </w:tc>
      </w:tr>
      <w:tr w:rsidR="0061158E" w14:paraId="2EBBC225" w14:textId="77777777" w:rsidTr="00BE204F">
        <w:tc>
          <w:tcPr>
            <w:tcW w:w="1377" w:type="dxa"/>
          </w:tcPr>
          <w:p w14:paraId="0D8188E8" w14:textId="19B84A23" w:rsidR="0061158E" w:rsidRDefault="0061158E" w:rsidP="0061158E">
            <w:r w:rsidRPr="00043984">
              <w:t>0</w:t>
            </w:r>
            <w:r>
              <w:t>11</w:t>
            </w:r>
          </w:p>
        </w:tc>
        <w:tc>
          <w:tcPr>
            <w:tcW w:w="1399" w:type="dxa"/>
          </w:tcPr>
          <w:p w14:paraId="3D6DD8B7" w14:textId="7400D605" w:rsidR="0061158E" w:rsidRDefault="0061158E" w:rsidP="0061158E">
            <w:r w:rsidRPr="00043984">
              <w:t>Dialogue</w:t>
            </w:r>
          </w:p>
        </w:tc>
        <w:tc>
          <w:tcPr>
            <w:tcW w:w="1386" w:type="dxa"/>
          </w:tcPr>
          <w:p w14:paraId="3A1FB34E" w14:textId="74163409" w:rsidR="0061158E" w:rsidRDefault="0061158E" w:rsidP="0061158E">
            <w:r w:rsidRPr="00043984">
              <w:t xml:space="preserve">The player clicks on </w:t>
            </w:r>
            <w:r w:rsidR="006F3244">
              <w:t>Zachary</w:t>
            </w:r>
          </w:p>
        </w:tc>
        <w:tc>
          <w:tcPr>
            <w:tcW w:w="1415" w:type="dxa"/>
          </w:tcPr>
          <w:p w14:paraId="6D2E9478" w14:textId="5501A545" w:rsidR="0061158E" w:rsidRDefault="0061158E" w:rsidP="0061158E">
            <w:r w:rsidRPr="00043984">
              <w:t>The dialogue is spoken</w:t>
            </w:r>
          </w:p>
        </w:tc>
        <w:tc>
          <w:tcPr>
            <w:tcW w:w="1415" w:type="dxa"/>
          </w:tcPr>
          <w:p w14:paraId="2F02B755" w14:textId="3B2E3743" w:rsidR="0061158E" w:rsidRDefault="0061158E" w:rsidP="0061158E">
            <w:r w:rsidRPr="00043984">
              <w:t>The dialogue is spoken</w:t>
            </w:r>
          </w:p>
        </w:tc>
        <w:tc>
          <w:tcPr>
            <w:tcW w:w="2024" w:type="dxa"/>
          </w:tcPr>
          <w:p w14:paraId="163FF58C" w14:textId="770ACE18" w:rsidR="0061158E" w:rsidRDefault="0061158E" w:rsidP="0061158E">
            <w:r w:rsidRPr="00043984">
              <w:t>N/A</w:t>
            </w:r>
          </w:p>
        </w:tc>
      </w:tr>
      <w:tr w:rsidR="0061158E" w14:paraId="282114D5" w14:textId="77777777" w:rsidTr="00BE204F">
        <w:tc>
          <w:tcPr>
            <w:tcW w:w="1377" w:type="dxa"/>
          </w:tcPr>
          <w:p w14:paraId="23D2851B" w14:textId="04099BDC" w:rsidR="0061158E" w:rsidRDefault="0061158E" w:rsidP="0061158E">
            <w:r w:rsidRPr="00043984">
              <w:lastRenderedPageBreak/>
              <w:t>0</w:t>
            </w:r>
            <w:r w:rsidR="006F3244">
              <w:t>12</w:t>
            </w:r>
          </w:p>
        </w:tc>
        <w:tc>
          <w:tcPr>
            <w:tcW w:w="1399" w:type="dxa"/>
          </w:tcPr>
          <w:p w14:paraId="5E493286" w14:textId="06BE6F13" w:rsidR="0061158E" w:rsidRDefault="0061158E" w:rsidP="0061158E">
            <w:r w:rsidRPr="00043984">
              <w:t>Scene Loader</w:t>
            </w:r>
          </w:p>
        </w:tc>
        <w:tc>
          <w:tcPr>
            <w:tcW w:w="1386" w:type="dxa"/>
          </w:tcPr>
          <w:p w14:paraId="39243717" w14:textId="52B7D915" w:rsidR="0061158E" w:rsidRDefault="0061158E" w:rsidP="0061158E">
            <w:r w:rsidRPr="00043984">
              <w:t>The player finishes the dialogue</w:t>
            </w:r>
          </w:p>
        </w:tc>
        <w:tc>
          <w:tcPr>
            <w:tcW w:w="1415" w:type="dxa"/>
          </w:tcPr>
          <w:p w14:paraId="3D624339" w14:textId="720FE8C5" w:rsidR="0061158E" w:rsidRDefault="0061158E" w:rsidP="0061158E">
            <w:r w:rsidRPr="00043984">
              <w:t>The next scene is loaded</w:t>
            </w:r>
          </w:p>
        </w:tc>
        <w:tc>
          <w:tcPr>
            <w:tcW w:w="1415" w:type="dxa"/>
          </w:tcPr>
          <w:p w14:paraId="7DB9C1B0" w14:textId="6761CE37" w:rsidR="0061158E" w:rsidRDefault="0061158E" w:rsidP="0061158E">
            <w:r w:rsidRPr="00043984">
              <w:t>The next scene is loaded</w:t>
            </w:r>
          </w:p>
        </w:tc>
        <w:tc>
          <w:tcPr>
            <w:tcW w:w="2024" w:type="dxa"/>
          </w:tcPr>
          <w:p w14:paraId="5A4870ED" w14:textId="2E310F8A" w:rsidR="0061158E" w:rsidRDefault="0061158E" w:rsidP="0061158E">
            <w:r w:rsidRPr="00043984">
              <w:t>N/A</w:t>
            </w:r>
          </w:p>
        </w:tc>
      </w:tr>
    </w:tbl>
    <w:p w14:paraId="29EB28D5" w14:textId="77777777" w:rsidR="00B51AF2" w:rsidRDefault="00B51AF2" w:rsidP="00B51AF2"/>
    <w:p w14:paraId="3D8A4D38" w14:textId="77777777" w:rsidR="00B51AF2" w:rsidRDefault="00B51AF2" w:rsidP="00B51AF2">
      <w:pPr>
        <w:pStyle w:val="Heading2"/>
        <w:rPr>
          <w:color w:val="FFC000"/>
        </w:rPr>
      </w:pPr>
      <w:bookmarkStart w:id="15" w:name="_Toc40362758"/>
      <w:r>
        <w:rPr>
          <w:color w:val="FFC000"/>
        </w:rPr>
        <w:t>Level 3-3 Tests</w:t>
      </w:r>
      <w:bookmarkEnd w:id="1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11"/>
        <w:gridCol w:w="1356"/>
        <w:gridCol w:w="1305"/>
        <w:gridCol w:w="1560"/>
        <w:gridCol w:w="1560"/>
        <w:gridCol w:w="2024"/>
      </w:tblGrid>
      <w:tr w:rsidR="00B51AF2" w14:paraId="3209F293" w14:textId="77777777" w:rsidTr="00341834">
        <w:tc>
          <w:tcPr>
            <w:tcW w:w="1211" w:type="dxa"/>
          </w:tcPr>
          <w:p w14:paraId="7DC12F03" w14:textId="77777777" w:rsidR="00B51AF2" w:rsidRDefault="00B51AF2" w:rsidP="00BE204F">
            <w:r>
              <w:t>Test Case</w:t>
            </w:r>
          </w:p>
        </w:tc>
        <w:tc>
          <w:tcPr>
            <w:tcW w:w="1356" w:type="dxa"/>
          </w:tcPr>
          <w:p w14:paraId="773585D7" w14:textId="77777777" w:rsidR="00B51AF2" w:rsidRDefault="00B51AF2" w:rsidP="00BE204F">
            <w:r>
              <w:t>What is being tested</w:t>
            </w:r>
          </w:p>
        </w:tc>
        <w:tc>
          <w:tcPr>
            <w:tcW w:w="1305" w:type="dxa"/>
          </w:tcPr>
          <w:p w14:paraId="5B5C7DC4" w14:textId="77777777" w:rsidR="00B51AF2" w:rsidRDefault="00B51AF2" w:rsidP="00BE204F">
            <w:r>
              <w:t>User input</w:t>
            </w:r>
          </w:p>
        </w:tc>
        <w:tc>
          <w:tcPr>
            <w:tcW w:w="1560" w:type="dxa"/>
          </w:tcPr>
          <w:p w14:paraId="0651C15E" w14:textId="77777777" w:rsidR="00B51AF2" w:rsidRDefault="00B51AF2" w:rsidP="00BE204F">
            <w:r>
              <w:t>What should happen</w:t>
            </w:r>
          </w:p>
        </w:tc>
        <w:tc>
          <w:tcPr>
            <w:tcW w:w="1560" w:type="dxa"/>
          </w:tcPr>
          <w:p w14:paraId="0973DB9D" w14:textId="77777777" w:rsidR="00B51AF2" w:rsidRDefault="00B51AF2" w:rsidP="00BE204F">
            <w:r>
              <w:t>What did happen</w:t>
            </w:r>
          </w:p>
        </w:tc>
        <w:tc>
          <w:tcPr>
            <w:tcW w:w="2024" w:type="dxa"/>
          </w:tcPr>
          <w:p w14:paraId="3CBCCCCF" w14:textId="77777777" w:rsidR="00B51AF2" w:rsidRDefault="00B51AF2" w:rsidP="00BE204F">
            <w:r>
              <w:t>Comments/Changes made</w:t>
            </w:r>
          </w:p>
        </w:tc>
      </w:tr>
      <w:tr w:rsidR="00B51AF2" w14:paraId="064E86EB" w14:textId="77777777" w:rsidTr="00341834">
        <w:tc>
          <w:tcPr>
            <w:tcW w:w="1211" w:type="dxa"/>
          </w:tcPr>
          <w:p w14:paraId="42ABAEEB" w14:textId="77777777" w:rsidR="00B51AF2" w:rsidRDefault="00B51AF2" w:rsidP="00BE204F">
            <w:r>
              <w:t>001</w:t>
            </w:r>
          </w:p>
        </w:tc>
        <w:tc>
          <w:tcPr>
            <w:tcW w:w="1356" w:type="dxa"/>
          </w:tcPr>
          <w:p w14:paraId="4F624C14" w14:textId="77777777" w:rsidR="00B51AF2" w:rsidRDefault="00B51AF2" w:rsidP="00BE204F">
            <w:r>
              <w:t>Player Movement</w:t>
            </w:r>
          </w:p>
        </w:tc>
        <w:tc>
          <w:tcPr>
            <w:tcW w:w="1305" w:type="dxa"/>
          </w:tcPr>
          <w:p w14:paraId="090D8BE3" w14:textId="77777777" w:rsidR="00B51AF2" w:rsidRDefault="00B51AF2" w:rsidP="00BE204F">
            <w:r>
              <w:t>The player presses ‘W’ or the space bar</w:t>
            </w:r>
          </w:p>
        </w:tc>
        <w:tc>
          <w:tcPr>
            <w:tcW w:w="1560" w:type="dxa"/>
          </w:tcPr>
          <w:p w14:paraId="67BC372A" w14:textId="77777777" w:rsidR="00B51AF2" w:rsidRDefault="00B51AF2" w:rsidP="00BE204F">
            <w:r>
              <w:t>The player jumps</w:t>
            </w:r>
          </w:p>
        </w:tc>
        <w:tc>
          <w:tcPr>
            <w:tcW w:w="1560" w:type="dxa"/>
          </w:tcPr>
          <w:p w14:paraId="3A9D2CD6" w14:textId="77777777" w:rsidR="00B51AF2" w:rsidRDefault="00B51AF2" w:rsidP="00BE204F">
            <w:r>
              <w:t>The player jumps</w:t>
            </w:r>
          </w:p>
        </w:tc>
        <w:tc>
          <w:tcPr>
            <w:tcW w:w="2024" w:type="dxa"/>
          </w:tcPr>
          <w:p w14:paraId="3ACDDAC5" w14:textId="77777777" w:rsidR="00B51AF2" w:rsidRDefault="00B51AF2" w:rsidP="00BE204F">
            <w:r>
              <w:t>N/A</w:t>
            </w:r>
          </w:p>
        </w:tc>
      </w:tr>
      <w:tr w:rsidR="00B51AF2" w14:paraId="54C3EAF9" w14:textId="77777777" w:rsidTr="00341834">
        <w:tc>
          <w:tcPr>
            <w:tcW w:w="1211" w:type="dxa"/>
          </w:tcPr>
          <w:p w14:paraId="0D9AA690" w14:textId="77777777" w:rsidR="00B51AF2" w:rsidRDefault="00B51AF2" w:rsidP="00BE204F">
            <w:r>
              <w:t>002</w:t>
            </w:r>
          </w:p>
        </w:tc>
        <w:tc>
          <w:tcPr>
            <w:tcW w:w="1356" w:type="dxa"/>
          </w:tcPr>
          <w:p w14:paraId="00F496D7" w14:textId="77777777" w:rsidR="00B51AF2" w:rsidRDefault="00B51AF2" w:rsidP="00BE204F">
            <w:r>
              <w:t>Player Movement</w:t>
            </w:r>
          </w:p>
        </w:tc>
        <w:tc>
          <w:tcPr>
            <w:tcW w:w="1305" w:type="dxa"/>
          </w:tcPr>
          <w:p w14:paraId="424B763F" w14:textId="77777777" w:rsidR="00B51AF2" w:rsidRDefault="00B51AF2" w:rsidP="00BE204F">
            <w:r>
              <w:t>The player presses ‘D’ or the right arrow</w:t>
            </w:r>
          </w:p>
        </w:tc>
        <w:tc>
          <w:tcPr>
            <w:tcW w:w="1560" w:type="dxa"/>
          </w:tcPr>
          <w:p w14:paraId="640414F2" w14:textId="77777777" w:rsidR="00B51AF2" w:rsidRDefault="00B51AF2" w:rsidP="00BE204F">
            <w:r>
              <w:t>The player moves to the right</w:t>
            </w:r>
          </w:p>
        </w:tc>
        <w:tc>
          <w:tcPr>
            <w:tcW w:w="1560" w:type="dxa"/>
          </w:tcPr>
          <w:p w14:paraId="0BA466DA" w14:textId="77777777" w:rsidR="00B51AF2" w:rsidRDefault="00B51AF2" w:rsidP="00BE204F">
            <w:r>
              <w:t>The player moves to the right</w:t>
            </w:r>
          </w:p>
        </w:tc>
        <w:tc>
          <w:tcPr>
            <w:tcW w:w="2024" w:type="dxa"/>
          </w:tcPr>
          <w:p w14:paraId="3D0A71FE" w14:textId="77777777" w:rsidR="00B51AF2" w:rsidRDefault="00B51AF2" w:rsidP="00BE204F">
            <w:r>
              <w:t>N/A</w:t>
            </w:r>
          </w:p>
        </w:tc>
      </w:tr>
      <w:tr w:rsidR="00B51AF2" w14:paraId="017ACF9D" w14:textId="77777777" w:rsidTr="00341834">
        <w:tc>
          <w:tcPr>
            <w:tcW w:w="1211" w:type="dxa"/>
          </w:tcPr>
          <w:p w14:paraId="7B1A3A28" w14:textId="77777777" w:rsidR="00B51AF2" w:rsidRDefault="00B51AF2" w:rsidP="00BE204F">
            <w:r>
              <w:t>003</w:t>
            </w:r>
          </w:p>
        </w:tc>
        <w:tc>
          <w:tcPr>
            <w:tcW w:w="1356" w:type="dxa"/>
          </w:tcPr>
          <w:p w14:paraId="3835F95B" w14:textId="77777777" w:rsidR="00B51AF2" w:rsidRDefault="00B51AF2" w:rsidP="00BE204F">
            <w:r>
              <w:t>Player Movement</w:t>
            </w:r>
          </w:p>
        </w:tc>
        <w:tc>
          <w:tcPr>
            <w:tcW w:w="1305" w:type="dxa"/>
          </w:tcPr>
          <w:p w14:paraId="09ABF666" w14:textId="77777777" w:rsidR="00B51AF2" w:rsidRDefault="00B51AF2" w:rsidP="00BE204F">
            <w:r>
              <w:t>The player presses ‘A’ or the left arrow</w:t>
            </w:r>
          </w:p>
        </w:tc>
        <w:tc>
          <w:tcPr>
            <w:tcW w:w="1560" w:type="dxa"/>
          </w:tcPr>
          <w:p w14:paraId="25184E78" w14:textId="77777777" w:rsidR="00B51AF2" w:rsidRDefault="00B51AF2" w:rsidP="00BE204F">
            <w:r>
              <w:t>The player moves to the left</w:t>
            </w:r>
          </w:p>
        </w:tc>
        <w:tc>
          <w:tcPr>
            <w:tcW w:w="1560" w:type="dxa"/>
          </w:tcPr>
          <w:p w14:paraId="308719E7" w14:textId="77777777" w:rsidR="00B51AF2" w:rsidRDefault="00B51AF2" w:rsidP="00BE204F">
            <w:r>
              <w:t>The player moves to the left</w:t>
            </w:r>
          </w:p>
        </w:tc>
        <w:tc>
          <w:tcPr>
            <w:tcW w:w="2024" w:type="dxa"/>
          </w:tcPr>
          <w:p w14:paraId="49F97142" w14:textId="77777777" w:rsidR="00B51AF2" w:rsidRDefault="00B51AF2" w:rsidP="00BE204F">
            <w:r>
              <w:t>N/A</w:t>
            </w:r>
          </w:p>
        </w:tc>
      </w:tr>
      <w:tr w:rsidR="00B51AF2" w14:paraId="79254215" w14:textId="77777777" w:rsidTr="00341834">
        <w:tc>
          <w:tcPr>
            <w:tcW w:w="1211" w:type="dxa"/>
          </w:tcPr>
          <w:p w14:paraId="5F7B7D52" w14:textId="77777777" w:rsidR="00B51AF2" w:rsidRDefault="00B51AF2" w:rsidP="00BE204F">
            <w:r>
              <w:t>004</w:t>
            </w:r>
          </w:p>
        </w:tc>
        <w:tc>
          <w:tcPr>
            <w:tcW w:w="1356" w:type="dxa"/>
          </w:tcPr>
          <w:p w14:paraId="1F8390FA" w14:textId="77777777" w:rsidR="00B51AF2" w:rsidRDefault="00B51AF2" w:rsidP="00BE204F">
            <w:r>
              <w:t>Player injury</w:t>
            </w:r>
          </w:p>
        </w:tc>
        <w:tc>
          <w:tcPr>
            <w:tcW w:w="1305" w:type="dxa"/>
          </w:tcPr>
          <w:p w14:paraId="155D9220" w14:textId="77777777" w:rsidR="00B51AF2" w:rsidRDefault="00B51AF2" w:rsidP="00BE204F">
            <w:r>
              <w:t>The player collides with a game object tagged ‘Enemy’</w:t>
            </w:r>
          </w:p>
        </w:tc>
        <w:tc>
          <w:tcPr>
            <w:tcW w:w="1560" w:type="dxa"/>
          </w:tcPr>
          <w:p w14:paraId="41BB9E28" w14:textId="77777777" w:rsidR="00B51AF2" w:rsidRDefault="00B51AF2" w:rsidP="00BE204F">
            <w:r>
              <w:t>The player loses a heart</w:t>
            </w:r>
          </w:p>
        </w:tc>
        <w:tc>
          <w:tcPr>
            <w:tcW w:w="1560" w:type="dxa"/>
          </w:tcPr>
          <w:p w14:paraId="55AF37C7" w14:textId="77777777" w:rsidR="00B51AF2" w:rsidRDefault="00B51AF2" w:rsidP="00BE204F">
            <w:r>
              <w:t>The player loses a heart</w:t>
            </w:r>
          </w:p>
        </w:tc>
        <w:tc>
          <w:tcPr>
            <w:tcW w:w="2024" w:type="dxa"/>
          </w:tcPr>
          <w:p w14:paraId="3DFB9F91" w14:textId="77777777" w:rsidR="00B51AF2" w:rsidRDefault="00B51AF2" w:rsidP="00BE204F">
            <w:r>
              <w:t>N/A</w:t>
            </w:r>
          </w:p>
        </w:tc>
      </w:tr>
      <w:tr w:rsidR="00B51AF2" w14:paraId="5DF15F86" w14:textId="77777777" w:rsidTr="00341834">
        <w:tc>
          <w:tcPr>
            <w:tcW w:w="1211" w:type="dxa"/>
          </w:tcPr>
          <w:p w14:paraId="2565199D" w14:textId="77777777" w:rsidR="00B51AF2" w:rsidRDefault="00B51AF2" w:rsidP="00BE204F">
            <w:r>
              <w:t>005</w:t>
            </w:r>
          </w:p>
        </w:tc>
        <w:tc>
          <w:tcPr>
            <w:tcW w:w="1356" w:type="dxa"/>
          </w:tcPr>
          <w:p w14:paraId="32946AC9" w14:textId="77777777" w:rsidR="00B51AF2" w:rsidRDefault="00B51AF2" w:rsidP="00BE204F">
            <w:r>
              <w:t>Player death</w:t>
            </w:r>
          </w:p>
        </w:tc>
        <w:tc>
          <w:tcPr>
            <w:tcW w:w="1305" w:type="dxa"/>
          </w:tcPr>
          <w:p w14:paraId="02D17731" w14:textId="77777777" w:rsidR="00B51AF2" w:rsidRDefault="00B51AF2" w:rsidP="00BE204F">
            <w:r>
              <w:t>The player loses all their hearts</w:t>
            </w:r>
          </w:p>
        </w:tc>
        <w:tc>
          <w:tcPr>
            <w:tcW w:w="1560" w:type="dxa"/>
          </w:tcPr>
          <w:p w14:paraId="38D641EE" w14:textId="77777777" w:rsidR="00B51AF2" w:rsidRDefault="00B51AF2" w:rsidP="00BE204F">
            <w:r>
              <w:t>The level restarts</w:t>
            </w:r>
          </w:p>
        </w:tc>
        <w:tc>
          <w:tcPr>
            <w:tcW w:w="1560" w:type="dxa"/>
          </w:tcPr>
          <w:p w14:paraId="0EAC2AF9" w14:textId="77777777" w:rsidR="00B51AF2" w:rsidRDefault="00B51AF2" w:rsidP="00BE204F">
            <w:r>
              <w:t>The level restarts</w:t>
            </w:r>
          </w:p>
        </w:tc>
        <w:tc>
          <w:tcPr>
            <w:tcW w:w="2024" w:type="dxa"/>
          </w:tcPr>
          <w:p w14:paraId="7DF93EF6" w14:textId="77777777" w:rsidR="00B51AF2" w:rsidRDefault="00B51AF2" w:rsidP="00BE204F">
            <w:r>
              <w:t>N/A</w:t>
            </w:r>
          </w:p>
        </w:tc>
      </w:tr>
      <w:tr w:rsidR="00B51AF2" w14:paraId="5D408C8F" w14:textId="77777777" w:rsidTr="00341834">
        <w:tc>
          <w:tcPr>
            <w:tcW w:w="1211" w:type="dxa"/>
          </w:tcPr>
          <w:p w14:paraId="0FEA70C6" w14:textId="77777777" w:rsidR="00B51AF2" w:rsidRDefault="00B51AF2" w:rsidP="00BE204F">
            <w:r>
              <w:t>006</w:t>
            </w:r>
          </w:p>
        </w:tc>
        <w:tc>
          <w:tcPr>
            <w:tcW w:w="1356" w:type="dxa"/>
          </w:tcPr>
          <w:p w14:paraId="2FF50E48" w14:textId="77777777" w:rsidR="00B51AF2" w:rsidRDefault="00B51AF2" w:rsidP="00BE204F">
            <w:r>
              <w:t>Journal screen</w:t>
            </w:r>
          </w:p>
        </w:tc>
        <w:tc>
          <w:tcPr>
            <w:tcW w:w="1305" w:type="dxa"/>
          </w:tcPr>
          <w:p w14:paraId="6731BC64" w14:textId="77777777" w:rsidR="00B51AF2" w:rsidRDefault="00B51AF2" w:rsidP="00BE204F">
            <w:r>
              <w:t>The player presses the ‘J’ button</w:t>
            </w:r>
          </w:p>
        </w:tc>
        <w:tc>
          <w:tcPr>
            <w:tcW w:w="1560" w:type="dxa"/>
          </w:tcPr>
          <w:p w14:paraId="7A15392B" w14:textId="77777777" w:rsidR="00B51AF2" w:rsidRDefault="00B51AF2" w:rsidP="00BE204F">
            <w:r>
              <w:t>The journal screen is displayed, and the game is paused</w:t>
            </w:r>
          </w:p>
        </w:tc>
        <w:tc>
          <w:tcPr>
            <w:tcW w:w="1560" w:type="dxa"/>
          </w:tcPr>
          <w:p w14:paraId="1B3F1598" w14:textId="77777777" w:rsidR="00B51AF2" w:rsidRDefault="00B51AF2" w:rsidP="00BE204F">
            <w:r>
              <w:t>The journal is shown, and the game is paused</w:t>
            </w:r>
          </w:p>
        </w:tc>
        <w:tc>
          <w:tcPr>
            <w:tcW w:w="2024" w:type="dxa"/>
          </w:tcPr>
          <w:p w14:paraId="5E2C1C24" w14:textId="77777777" w:rsidR="00B51AF2" w:rsidRDefault="00B51AF2" w:rsidP="00BE204F">
            <w:r>
              <w:t>N/A</w:t>
            </w:r>
          </w:p>
        </w:tc>
      </w:tr>
      <w:tr w:rsidR="00B51AF2" w14:paraId="2035C229" w14:textId="77777777" w:rsidTr="00341834">
        <w:tc>
          <w:tcPr>
            <w:tcW w:w="1211" w:type="dxa"/>
          </w:tcPr>
          <w:p w14:paraId="105D30FB" w14:textId="77777777" w:rsidR="00B51AF2" w:rsidRDefault="00B51AF2" w:rsidP="00BE204F">
            <w:r>
              <w:t>007</w:t>
            </w:r>
          </w:p>
        </w:tc>
        <w:tc>
          <w:tcPr>
            <w:tcW w:w="1356" w:type="dxa"/>
          </w:tcPr>
          <w:p w14:paraId="622CB74B" w14:textId="77777777" w:rsidR="00B51AF2" w:rsidRDefault="00B51AF2" w:rsidP="00BE204F">
            <w:r>
              <w:t>Journal screen</w:t>
            </w:r>
          </w:p>
        </w:tc>
        <w:tc>
          <w:tcPr>
            <w:tcW w:w="1305" w:type="dxa"/>
          </w:tcPr>
          <w:p w14:paraId="6880953B" w14:textId="77777777" w:rsidR="00B51AF2" w:rsidRDefault="00B51AF2" w:rsidP="00BE204F">
            <w:r>
              <w:t>The player presses the ‘J’ button again</w:t>
            </w:r>
          </w:p>
        </w:tc>
        <w:tc>
          <w:tcPr>
            <w:tcW w:w="1560" w:type="dxa"/>
          </w:tcPr>
          <w:p w14:paraId="27E9E23C" w14:textId="77777777" w:rsidR="00B51AF2" w:rsidRDefault="00B51AF2" w:rsidP="00BE204F">
            <w:r>
              <w:t>The journal screen is hidden, and the game is un-paused</w:t>
            </w:r>
          </w:p>
        </w:tc>
        <w:tc>
          <w:tcPr>
            <w:tcW w:w="1560" w:type="dxa"/>
          </w:tcPr>
          <w:p w14:paraId="5298DD8E" w14:textId="77777777" w:rsidR="00B51AF2" w:rsidRDefault="00B51AF2" w:rsidP="00BE204F">
            <w:r>
              <w:t>The journal screen is hidden, and the game is un-paused</w:t>
            </w:r>
          </w:p>
        </w:tc>
        <w:tc>
          <w:tcPr>
            <w:tcW w:w="2024" w:type="dxa"/>
          </w:tcPr>
          <w:p w14:paraId="4D786E8C" w14:textId="77777777" w:rsidR="00B51AF2" w:rsidRDefault="00B51AF2" w:rsidP="00BE204F">
            <w:r>
              <w:t>N/A</w:t>
            </w:r>
          </w:p>
        </w:tc>
      </w:tr>
      <w:tr w:rsidR="00B51AF2" w14:paraId="244B1427" w14:textId="77777777" w:rsidTr="00341834">
        <w:tc>
          <w:tcPr>
            <w:tcW w:w="1211" w:type="dxa"/>
          </w:tcPr>
          <w:p w14:paraId="49665571" w14:textId="77777777" w:rsidR="00B51AF2" w:rsidRDefault="00B51AF2" w:rsidP="00BE204F">
            <w:r>
              <w:t>008</w:t>
            </w:r>
          </w:p>
        </w:tc>
        <w:tc>
          <w:tcPr>
            <w:tcW w:w="1356" w:type="dxa"/>
          </w:tcPr>
          <w:p w14:paraId="75E8B2E1" w14:textId="77777777" w:rsidR="00B51AF2" w:rsidRDefault="00B51AF2" w:rsidP="00BE204F">
            <w:r>
              <w:t>Dialogue</w:t>
            </w:r>
          </w:p>
        </w:tc>
        <w:tc>
          <w:tcPr>
            <w:tcW w:w="1305" w:type="dxa"/>
          </w:tcPr>
          <w:p w14:paraId="7B2351FA" w14:textId="4D18EBCF" w:rsidR="00B51AF2" w:rsidRDefault="00B51AF2" w:rsidP="00BE204F">
            <w:r>
              <w:t xml:space="preserve">The player clicks on </w:t>
            </w:r>
            <w:r w:rsidR="006F3244">
              <w:t>Zachary</w:t>
            </w:r>
          </w:p>
        </w:tc>
        <w:tc>
          <w:tcPr>
            <w:tcW w:w="1560" w:type="dxa"/>
          </w:tcPr>
          <w:p w14:paraId="150CE7EC" w14:textId="77777777" w:rsidR="00B51AF2" w:rsidRDefault="00B51AF2" w:rsidP="00BE204F">
            <w:r>
              <w:t>The dialogue is spoken</w:t>
            </w:r>
          </w:p>
        </w:tc>
        <w:tc>
          <w:tcPr>
            <w:tcW w:w="1560" w:type="dxa"/>
          </w:tcPr>
          <w:p w14:paraId="2B2A0534" w14:textId="77777777" w:rsidR="00B51AF2" w:rsidRDefault="00B51AF2" w:rsidP="00BE204F">
            <w:r>
              <w:t>The dialogue is spoken</w:t>
            </w:r>
          </w:p>
        </w:tc>
        <w:tc>
          <w:tcPr>
            <w:tcW w:w="2024" w:type="dxa"/>
          </w:tcPr>
          <w:p w14:paraId="061665C6" w14:textId="77777777" w:rsidR="00B51AF2" w:rsidRDefault="00B51AF2" w:rsidP="00BE204F">
            <w:r>
              <w:t>N/A</w:t>
            </w:r>
          </w:p>
        </w:tc>
      </w:tr>
      <w:tr w:rsidR="00B51AF2" w14:paraId="09D93B77" w14:textId="77777777" w:rsidTr="00341834">
        <w:tc>
          <w:tcPr>
            <w:tcW w:w="1211" w:type="dxa"/>
          </w:tcPr>
          <w:p w14:paraId="6F50F0FC" w14:textId="77777777" w:rsidR="00B51AF2" w:rsidRDefault="00B51AF2" w:rsidP="00BE204F">
            <w:r>
              <w:t>009</w:t>
            </w:r>
          </w:p>
        </w:tc>
        <w:tc>
          <w:tcPr>
            <w:tcW w:w="1356" w:type="dxa"/>
          </w:tcPr>
          <w:p w14:paraId="0F39E511" w14:textId="77777777" w:rsidR="00B51AF2" w:rsidRDefault="00B51AF2" w:rsidP="00BE204F">
            <w:r>
              <w:t>Boss Battle</w:t>
            </w:r>
          </w:p>
        </w:tc>
        <w:tc>
          <w:tcPr>
            <w:tcW w:w="1305" w:type="dxa"/>
          </w:tcPr>
          <w:p w14:paraId="3B1577D8" w14:textId="77777777" w:rsidR="00B51AF2" w:rsidRDefault="00B51AF2" w:rsidP="00BE204F">
            <w:r>
              <w:t>The player reaches the end of the dialogue</w:t>
            </w:r>
          </w:p>
        </w:tc>
        <w:tc>
          <w:tcPr>
            <w:tcW w:w="1560" w:type="dxa"/>
          </w:tcPr>
          <w:p w14:paraId="41A37BED" w14:textId="77777777" w:rsidR="00B51AF2" w:rsidRDefault="00B51AF2" w:rsidP="00BE204F">
            <w:r>
              <w:t>The boss and other enemies are loaded into the scene</w:t>
            </w:r>
          </w:p>
        </w:tc>
        <w:tc>
          <w:tcPr>
            <w:tcW w:w="1560" w:type="dxa"/>
          </w:tcPr>
          <w:p w14:paraId="37D60080" w14:textId="77777777" w:rsidR="00B51AF2" w:rsidRDefault="00B51AF2" w:rsidP="00BE204F">
            <w:r>
              <w:t>The boss and other enemies are loaded into the scene</w:t>
            </w:r>
          </w:p>
        </w:tc>
        <w:tc>
          <w:tcPr>
            <w:tcW w:w="2024" w:type="dxa"/>
          </w:tcPr>
          <w:p w14:paraId="27DDFA54" w14:textId="77777777" w:rsidR="00B51AF2" w:rsidRDefault="00B51AF2" w:rsidP="00BE204F">
            <w:r>
              <w:t>N/A</w:t>
            </w:r>
          </w:p>
        </w:tc>
      </w:tr>
      <w:tr w:rsidR="00B51AF2" w14:paraId="01BB6651" w14:textId="77777777" w:rsidTr="00341834">
        <w:tc>
          <w:tcPr>
            <w:tcW w:w="1211" w:type="dxa"/>
          </w:tcPr>
          <w:p w14:paraId="6DCAFAA0" w14:textId="77777777" w:rsidR="00B51AF2" w:rsidRDefault="00B51AF2" w:rsidP="00BE204F">
            <w:r>
              <w:t>010</w:t>
            </w:r>
          </w:p>
        </w:tc>
        <w:tc>
          <w:tcPr>
            <w:tcW w:w="1356" w:type="dxa"/>
          </w:tcPr>
          <w:p w14:paraId="1EFDC762" w14:textId="77777777" w:rsidR="00B51AF2" w:rsidRDefault="00B51AF2" w:rsidP="00BE204F">
            <w:r>
              <w:t>Boss Battle</w:t>
            </w:r>
          </w:p>
        </w:tc>
        <w:tc>
          <w:tcPr>
            <w:tcW w:w="1305" w:type="dxa"/>
          </w:tcPr>
          <w:p w14:paraId="08D6CCCD" w14:textId="77777777" w:rsidR="00B51AF2" w:rsidRDefault="00B51AF2" w:rsidP="00BE204F">
            <w:r>
              <w:t>The player reaches the end of the dialogue</w:t>
            </w:r>
          </w:p>
        </w:tc>
        <w:tc>
          <w:tcPr>
            <w:tcW w:w="1560" w:type="dxa"/>
          </w:tcPr>
          <w:p w14:paraId="337B91EA" w14:textId="77777777" w:rsidR="00B51AF2" w:rsidRDefault="00B51AF2" w:rsidP="00BE204F">
            <w:r>
              <w:t>The boss fires out projectiles</w:t>
            </w:r>
          </w:p>
        </w:tc>
        <w:tc>
          <w:tcPr>
            <w:tcW w:w="1560" w:type="dxa"/>
          </w:tcPr>
          <w:p w14:paraId="269995C0" w14:textId="77777777" w:rsidR="00B51AF2" w:rsidRDefault="00B51AF2" w:rsidP="00BE204F">
            <w:r>
              <w:t>The boss fires out projectiles</w:t>
            </w:r>
          </w:p>
        </w:tc>
        <w:tc>
          <w:tcPr>
            <w:tcW w:w="2024" w:type="dxa"/>
          </w:tcPr>
          <w:p w14:paraId="6D12B51F" w14:textId="77777777" w:rsidR="00B51AF2" w:rsidRDefault="00B51AF2" w:rsidP="00BE204F">
            <w:r>
              <w:t>N/A</w:t>
            </w:r>
          </w:p>
        </w:tc>
      </w:tr>
      <w:tr w:rsidR="00B51AF2" w14:paraId="29CDE22B" w14:textId="77777777" w:rsidTr="00341834">
        <w:tc>
          <w:tcPr>
            <w:tcW w:w="1211" w:type="dxa"/>
          </w:tcPr>
          <w:p w14:paraId="0D50F53D" w14:textId="77777777" w:rsidR="00B51AF2" w:rsidRDefault="00B51AF2" w:rsidP="00BE204F">
            <w:r>
              <w:lastRenderedPageBreak/>
              <w:t>011</w:t>
            </w:r>
          </w:p>
        </w:tc>
        <w:tc>
          <w:tcPr>
            <w:tcW w:w="1356" w:type="dxa"/>
          </w:tcPr>
          <w:p w14:paraId="75DCE765" w14:textId="77777777" w:rsidR="00B51AF2" w:rsidRDefault="00B51AF2" w:rsidP="00BE204F">
            <w:r>
              <w:t>Boss Battle</w:t>
            </w:r>
          </w:p>
        </w:tc>
        <w:tc>
          <w:tcPr>
            <w:tcW w:w="1305" w:type="dxa"/>
          </w:tcPr>
          <w:p w14:paraId="36A61467" w14:textId="77777777" w:rsidR="00B51AF2" w:rsidRDefault="00B51AF2" w:rsidP="00BE204F">
            <w:r>
              <w:t>The player collides with the boss</w:t>
            </w:r>
          </w:p>
        </w:tc>
        <w:tc>
          <w:tcPr>
            <w:tcW w:w="1560" w:type="dxa"/>
          </w:tcPr>
          <w:p w14:paraId="1C6994C1" w14:textId="77777777" w:rsidR="00B51AF2" w:rsidRDefault="00B51AF2" w:rsidP="00BE204F">
            <w:r>
              <w:t>The boss’s health decreases with each hit</w:t>
            </w:r>
          </w:p>
        </w:tc>
        <w:tc>
          <w:tcPr>
            <w:tcW w:w="1560" w:type="dxa"/>
          </w:tcPr>
          <w:p w14:paraId="197C61B8" w14:textId="77777777" w:rsidR="00B51AF2" w:rsidRDefault="00B51AF2" w:rsidP="00BE204F">
            <w:r>
              <w:t>The boss’s health decreases with each hit</w:t>
            </w:r>
          </w:p>
        </w:tc>
        <w:tc>
          <w:tcPr>
            <w:tcW w:w="2024" w:type="dxa"/>
          </w:tcPr>
          <w:p w14:paraId="53BD8CC2" w14:textId="77777777" w:rsidR="00B51AF2" w:rsidRDefault="00B51AF2" w:rsidP="00BE204F">
            <w:r>
              <w:t>N/A</w:t>
            </w:r>
          </w:p>
        </w:tc>
      </w:tr>
      <w:tr w:rsidR="00B51AF2" w14:paraId="1242A5AD" w14:textId="77777777" w:rsidTr="00341834">
        <w:tc>
          <w:tcPr>
            <w:tcW w:w="1211" w:type="dxa"/>
          </w:tcPr>
          <w:p w14:paraId="5A6A507B" w14:textId="77777777" w:rsidR="00B51AF2" w:rsidRDefault="00B51AF2" w:rsidP="00BE204F">
            <w:r>
              <w:t>012</w:t>
            </w:r>
          </w:p>
        </w:tc>
        <w:tc>
          <w:tcPr>
            <w:tcW w:w="1356" w:type="dxa"/>
          </w:tcPr>
          <w:p w14:paraId="3B9E55C0" w14:textId="77777777" w:rsidR="00B51AF2" w:rsidRDefault="00B51AF2" w:rsidP="00BE204F">
            <w:r>
              <w:t>Boss Battle</w:t>
            </w:r>
          </w:p>
        </w:tc>
        <w:tc>
          <w:tcPr>
            <w:tcW w:w="1305" w:type="dxa"/>
          </w:tcPr>
          <w:p w14:paraId="444C8323" w14:textId="77777777" w:rsidR="00B51AF2" w:rsidRDefault="00B51AF2" w:rsidP="00BE204F">
            <w:r>
              <w:t>The boss’s health reaches zero</w:t>
            </w:r>
          </w:p>
        </w:tc>
        <w:tc>
          <w:tcPr>
            <w:tcW w:w="1560" w:type="dxa"/>
          </w:tcPr>
          <w:p w14:paraId="464FAE21" w14:textId="77777777" w:rsidR="00B51AF2" w:rsidRDefault="00B51AF2" w:rsidP="00BE204F">
            <w:r>
              <w:t>The boss is destroyed and the ‘</w:t>
            </w:r>
            <w:proofErr w:type="spellStart"/>
            <w:r>
              <w:t>BossDefeated</w:t>
            </w:r>
            <w:proofErr w:type="spellEnd"/>
            <w:r>
              <w:t>’ sprite is shown</w:t>
            </w:r>
          </w:p>
        </w:tc>
        <w:tc>
          <w:tcPr>
            <w:tcW w:w="1560" w:type="dxa"/>
          </w:tcPr>
          <w:p w14:paraId="79D80EB6" w14:textId="77777777" w:rsidR="00B51AF2" w:rsidRDefault="00B51AF2" w:rsidP="00BE204F">
            <w:r>
              <w:t>The boss is destroyed and the ‘</w:t>
            </w:r>
            <w:proofErr w:type="spellStart"/>
            <w:r>
              <w:t>BossDefeated</w:t>
            </w:r>
            <w:proofErr w:type="spellEnd"/>
            <w:r>
              <w:t>’ sprite is shown</w:t>
            </w:r>
          </w:p>
        </w:tc>
        <w:tc>
          <w:tcPr>
            <w:tcW w:w="2024" w:type="dxa"/>
          </w:tcPr>
          <w:p w14:paraId="70B95D71" w14:textId="77777777" w:rsidR="00B51AF2" w:rsidRDefault="00B51AF2" w:rsidP="00BE204F">
            <w:r>
              <w:t>N/A</w:t>
            </w:r>
          </w:p>
        </w:tc>
      </w:tr>
      <w:tr w:rsidR="00B51AF2" w14:paraId="3DAA94F7" w14:textId="77777777" w:rsidTr="00341834">
        <w:tc>
          <w:tcPr>
            <w:tcW w:w="1211" w:type="dxa"/>
          </w:tcPr>
          <w:p w14:paraId="21DA876F" w14:textId="77777777" w:rsidR="00B51AF2" w:rsidRPr="00341834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341834">
              <w:rPr>
                <w:color w:val="FFFFFF" w:themeColor="background1"/>
                <w:highlight w:val="darkGreen"/>
              </w:rPr>
              <w:t>013</w:t>
            </w:r>
          </w:p>
        </w:tc>
        <w:tc>
          <w:tcPr>
            <w:tcW w:w="1356" w:type="dxa"/>
          </w:tcPr>
          <w:p w14:paraId="578A7FE5" w14:textId="77777777" w:rsidR="00B51AF2" w:rsidRPr="00341834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341834">
              <w:rPr>
                <w:color w:val="FFFFFF" w:themeColor="background1"/>
                <w:highlight w:val="darkGreen"/>
              </w:rPr>
              <w:t>Dialogue</w:t>
            </w:r>
          </w:p>
        </w:tc>
        <w:tc>
          <w:tcPr>
            <w:tcW w:w="1305" w:type="dxa"/>
          </w:tcPr>
          <w:p w14:paraId="77595479" w14:textId="77777777" w:rsidR="00B51AF2" w:rsidRPr="00341834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341834">
              <w:rPr>
                <w:color w:val="FFFFFF" w:themeColor="background1"/>
                <w:highlight w:val="darkGreen"/>
              </w:rPr>
              <w:t>The player clicks on the defeated boss</w:t>
            </w:r>
          </w:p>
        </w:tc>
        <w:tc>
          <w:tcPr>
            <w:tcW w:w="1560" w:type="dxa"/>
          </w:tcPr>
          <w:p w14:paraId="390A8F75" w14:textId="77777777" w:rsidR="00B51AF2" w:rsidRPr="00341834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341834">
              <w:rPr>
                <w:color w:val="FFFFFF" w:themeColor="background1"/>
                <w:highlight w:val="darkGreen"/>
              </w:rPr>
              <w:t>The dialogue plays out</w:t>
            </w:r>
          </w:p>
        </w:tc>
        <w:tc>
          <w:tcPr>
            <w:tcW w:w="1560" w:type="dxa"/>
          </w:tcPr>
          <w:p w14:paraId="652E4BC0" w14:textId="77777777" w:rsidR="00B51AF2" w:rsidRPr="00341834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341834">
              <w:rPr>
                <w:color w:val="FFFFFF" w:themeColor="background1"/>
                <w:highlight w:val="darkGreen"/>
              </w:rPr>
              <w:t>The dialogue plays out</w:t>
            </w:r>
          </w:p>
        </w:tc>
        <w:tc>
          <w:tcPr>
            <w:tcW w:w="2024" w:type="dxa"/>
          </w:tcPr>
          <w:p w14:paraId="3C1CF332" w14:textId="77777777" w:rsidR="00B51AF2" w:rsidRPr="00341834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341834">
              <w:rPr>
                <w:color w:val="FFFFFF" w:themeColor="background1"/>
                <w:highlight w:val="darkGreen"/>
              </w:rPr>
              <w:t>N/A</w:t>
            </w:r>
          </w:p>
        </w:tc>
      </w:tr>
      <w:tr w:rsidR="00B51AF2" w14:paraId="6F4C03CA" w14:textId="77777777" w:rsidTr="00341834">
        <w:tc>
          <w:tcPr>
            <w:tcW w:w="1211" w:type="dxa"/>
          </w:tcPr>
          <w:p w14:paraId="54218C5D" w14:textId="77777777" w:rsidR="00B51AF2" w:rsidRPr="00341834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341834">
              <w:rPr>
                <w:color w:val="FFFFFF" w:themeColor="background1"/>
                <w:highlight w:val="darkGreen"/>
              </w:rPr>
              <w:t>014</w:t>
            </w:r>
          </w:p>
        </w:tc>
        <w:tc>
          <w:tcPr>
            <w:tcW w:w="1356" w:type="dxa"/>
          </w:tcPr>
          <w:p w14:paraId="2612B450" w14:textId="77777777" w:rsidR="00B51AF2" w:rsidRPr="00341834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341834">
              <w:rPr>
                <w:color w:val="FFFFFF" w:themeColor="background1"/>
                <w:highlight w:val="darkGreen"/>
              </w:rPr>
              <w:t>Scene Loader</w:t>
            </w:r>
          </w:p>
        </w:tc>
        <w:tc>
          <w:tcPr>
            <w:tcW w:w="1305" w:type="dxa"/>
          </w:tcPr>
          <w:p w14:paraId="369C2373" w14:textId="77777777" w:rsidR="00B51AF2" w:rsidRPr="00341834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341834">
              <w:rPr>
                <w:color w:val="FFFFFF" w:themeColor="background1"/>
                <w:highlight w:val="darkGreen"/>
              </w:rPr>
              <w:t>The player finishes the dialogue</w:t>
            </w:r>
          </w:p>
        </w:tc>
        <w:tc>
          <w:tcPr>
            <w:tcW w:w="1560" w:type="dxa"/>
          </w:tcPr>
          <w:p w14:paraId="1F08CA12" w14:textId="77777777" w:rsidR="00B51AF2" w:rsidRPr="00341834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341834">
              <w:rPr>
                <w:color w:val="FFFFFF" w:themeColor="background1"/>
                <w:highlight w:val="darkGreen"/>
              </w:rPr>
              <w:t>The next scene is loaded</w:t>
            </w:r>
          </w:p>
        </w:tc>
        <w:tc>
          <w:tcPr>
            <w:tcW w:w="1560" w:type="dxa"/>
          </w:tcPr>
          <w:p w14:paraId="2F3CDF78" w14:textId="77777777" w:rsidR="00B51AF2" w:rsidRPr="00341834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341834">
              <w:rPr>
                <w:color w:val="FFFFFF" w:themeColor="background1"/>
                <w:highlight w:val="darkGreen"/>
              </w:rPr>
              <w:t>The next scene is loaded</w:t>
            </w:r>
          </w:p>
        </w:tc>
        <w:tc>
          <w:tcPr>
            <w:tcW w:w="2024" w:type="dxa"/>
          </w:tcPr>
          <w:p w14:paraId="4D55CAA5" w14:textId="77777777" w:rsidR="00B51AF2" w:rsidRPr="00341834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341834">
              <w:rPr>
                <w:color w:val="FFFFFF" w:themeColor="background1"/>
                <w:highlight w:val="darkGreen"/>
              </w:rPr>
              <w:t>N/A</w:t>
            </w:r>
          </w:p>
        </w:tc>
      </w:tr>
      <w:tr w:rsidR="00341834" w:rsidRPr="00EB58EF" w14:paraId="45E2EED9" w14:textId="77777777" w:rsidTr="00341834">
        <w:tc>
          <w:tcPr>
            <w:tcW w:w="1211" w:type="dxa"/>
          </w:tcPr>
          <w:p w14:paraId="72526B96" w14:textId="77777777" w:rsidR="00341834" w:rsidRPr="00EB58EF" w:rsidRDefault="00341834" w:rsidP="007830A5">
            <w:pPr>
              <w:rPr>
                <w:highlight w:val="darkYellow"/>
              </w:rPr>
            </w:pPr>
            <w:r w:rsidRPr="00EB58EF">
              <w:rPr>
                <w:highlight w:val="darkYellow"/>
              </w:rPr>
              <w:t>015</w:t>
            </w:r>
          </w:p>
        </w:tc>
        <w:tc>
          <w:tcPr>
            <w:tcW w:w="1356" w:type="dxa"/>
          </w:tcPr>
          <w:p w14:paraId="5EF6429D" w14:textId="77777777" w:rsidR="00341834" w:rsidRPr="00EB58EF" w:rsidRDefault="00341834" w:rsidP="007830A5">
            <w:pPr>
              <w:rPr>
                <w:highlight w:val="darkYellow"/>
              </w:rPr>
            </w:pPr>
            <w:r w:rsidRPr="00EB58EF">
              <w:rPr>
                <w:highlight w:val="darkYellow"/>
              </w:rPr>
              <w:t>Dialogue</w:t>
            </w:r>
          </w:p>
        </w:tc>
        <w:tc>
          <w:tcPr>
            <w:tcW w:w="1305" w:type="dxa"/>
          </w:tcPr>
          <w:p w14:paraId="28667B3F" w14:textId="77777777" w:rsidR="00341834" w:rsidRPr="00EB58EF" w:rsidRDefault="00341834" w:rsidP="007830A5">
            <w:pPr>
              <w:rPr>
                <w:highlight w:val="darkYellow"/>
              </w:rPr>
            </w:pPr>
            <w:r w:rsidRPr="00EB58EF">
              <w:rPr>
                <w:highlight w:val="darkYellow"/>
              </w:rPr>
              <w:t>The player clicks on the defeated boss</w:t>
            </w:r>
          </w:p>
        </w:tc>
        <w:tc>
          <w:tcPr>
            <w:tcW w:w="1560" w:type="dxa"/>
          </w:tcPr>
          <w:p w14:paraId="7E92DD2D" w14:textId="77777777" w:rsidR="00341834" w:rsidRPr="00EB58EF" w:rsidRDefault="00341834" w:rsidP="007830A5">
            <w:pPr>
              <w:rPr>
                <w:highlight w:val="darkYellow"/>
              </w:rPr>
            </w:pPr>
            <w:r w:rsidRPr="00EB58EF">
              <w:rPr>
                <w:highlight w:val="darkYellow"/>
              </w:rPr>
              <w:t>The dialogue plays out</w:t>
            </w:r>
          </w:p>
        </w:tc>
        <w:tc>
          <w:tcPr>
            <w:tcW w:w="1560" w:type="dxa"/>
          </w:tcPr>
          <w:p w14:paraId="633BF783" w14:textId="77777777" w:rsidR="00341834" w:rsidRPr="00EB58EF" w:rsidRDefault="00341834" w:rsidP="007830A5">
            <w:pPr>
              <w:rPr>
                <w:highlight w:val="darkYellow"/>
              </w:rPr>
            </w:pPr>
            <w:r w:rsidRPr="00EB58EF">
              <w:rPr>
                <w:highlight w:val="darkYellow"/>
              </w:rPr>
              <w:t>The dialogue plays out</w:t>
            </w:r>
          </w:p>
        </w:tc>
        <w:tc>
          <w:tcPr>
            <w:tcW w:w="2024" w:type="dxa"/>
          </w:tcPr>
          <w:p w14:paraId="0E9359A6" w14:textId="77777777" w:rsidR="00341834" w:rsidRPr="00EB58EF" w:rsidRDefault="00341834" w:rsidP="007830A5">
            <w:pPr>
              <w:rPr>
                <w:highlight w:val="darkYellow"/>
              </w:rPr>
            </w:pPr>
            <w:r w:rsidRPr="00EB58EF">
              <w:rPr>
                <w:highlight w:val="darkYellow"/>
              </w:rPr>
              <w:t>N/A</w:t>
            </w:r>
          </w:p>
        </w:tc>
      </w:tr>
      <w:tr w:rsidR="00341834" w:rsidRPr="00EB58EF" w14:paraId="4758B495" w14:textId="77777777" w:rsidTr="00341834">
        <w:tc>
          <w:tcPr>
            <w:tcW w:w="1211" w:type="dxa"/>
          </w:tcPr>
          <w:p w14:paraId="2DF1E7DB" w14:textId="77777777" w:rsidR="00341834" w:rsidRPr="00EB58EF" w:rsidRDefault="00341834" w:rsidP="007830A5">
            <w:pPr>
              <w:rPr>
                <w:highlight w:val="darkYellow"/>
              </w:rPr>
            </w:pPr>
            <w:r w:rsidRPr="00EB58EF">
              <w:rPr>
                <w:highlight w:val="darkYellow"/>
              </w:rPr>
              <w:t>016</w:t>
            </w:r>
          </w:p>
        </w:tc>
        <w:tc>
          <w:tcPr>
            <w:tcW w:w="1356" w:type="dxa"/>
          </w:tcPr>
          <w:p w14:paraId="34587B0D" w14:textId="77777777" w:rsidR="00341834" w:rsidRPr="00EB58EF" w:rsidRDefault="00341834" w:rsidP="007830A5">
            <w:pPr>
              <w:rPr>
                <w:highlight w:val="darkYellow"/>
              </w:rPr>
            </w:pPr>
            <w:r w:rsidRPr="00EB58EF">
              <w:rPr>
                <w:highlight w:val="darkYellow"/>
              </w:rPr>
              <w:t>Scene Loader</w:t>
            </w:r>
          </w:p>
        </w:tc>
        <w:tc>
          <w:tcPr>
            <w:tcW w:w="1305" w:type="dxa"/>
          </w:tcPr>
          <w:p w14:paraId="417567EE" w14:textId="77777777" w:rsidR="00341834" w:rsidRPr="00EB58EF" w:rsidRDefault="00341834" w:rsidP="007830A5">
            <w:pPr>
              <w:rPr>
                <w:highlight w:val="darkYellow"/>
              </w:rPr>
            </w:pPr>
            <w:r w:rsidRPr="00EB58EF">
              <w:rPr>
                <w:highlight w:val="darkYellow"/>
              </w:rPr>
              <w:t>The player finishes the dialogue</w:t>
            </w:r>
          </w:p>
        </w:tc>
        <w:tc>
          <w:tcPr>
            <w:tcW w:w="1560" w:type="dxa"/>
          </w:tcPr>
          <w:p w14:paraId="5020F6DE" w14:textId="77777777" w:rsidR="00341834" w:rsidRPr="00EB58EF" w:rsidRDefault="00341834" w:rsidP="007830A5">
            <w:pPr>
              <w:rPr>
                <w:highlight w:val="darkYellow"/>
              </w:rPr>
            </w:pPr>
            <w:r w:rsidRPr="00EB58EF">
              <w:rPr>
                <w:highlight w:val="darkYellow"/>
              </w:rPr>
              <w:t>The next scene is loaded</w:t>
            </w:r>
          </w:p>
        </w:tc>
        <w:tc>
          <w:tcPr>
            <w:tcW w:w="1560" w:type="dxa"/>
          </w:tcPr>
          <w:p w14:paraId="1BAB8196" w14:textId="77777777" w:rsidR="00341834" w:rsidRPr="00EB58EF" w:rsidRDefault="00341834" w:rsidP="007830A5">
            <w:pPr>
              <w:rPr>
                <w:highlight w:val="darkYellow"/>
              </w:rPr>
            </w:pPr>
            <w:r w:rsidRPr="00EB58EF">
              <w:rPr>
                <w:highlight w:val="darkYellow"/>
              </w:rPr>
              <w:t>The next scene is loaded</w:t>
            </w:r>
          </w:p>
        </w:tc>
        <w:tc>
          <w:tcPr>
            <w:tcW w:w="2024" w:type="dxa"/>
          </w:tcPr>
          <w:p w14:paraId="1D97104A" w14:textId="77777777" w:rsidR="00341834" w:rsidRPr="00EB58EF" w:rsidRDefault="00341834" w:rsidP="007830A5">
            <w:pPr>
              <w:rPr>
                <w:highlight w:val="darkYellow"/>
              </w:rPr>
            </w:pPr>
            <w:r w:rsidRPr="00EB58EF">
              <w:rPr>
                <w:highlight w:val="darkYellow"/>
              </w:rPr>
              <w:t>N/A</w:t>
            </w:r>
          </w:p>
        </w:tc>
      </w:tr>
      <w:tr w:rsidR="00341834" w:rsidRPr="00EB58EF" w14:paraId="0A24B057" w14:textId="77777777" w:rsidTr="00341834">
        <w:tc>
          <w:tcPr>
            <w:tcW w:w="1211" w:type="dxa"/>
          </w:tcPr>
          <w:p w14:paraId="31149FD5" w14:textId="77777777" w:rsidR="00341834" w:rsidRPr="00EB58EF" w:rsidRDefault="00341834" w:rsidP="007830A5">
            <w:pPr>
              <w:rPr>
                <w:color w:val="FFFFFF" w:themeColor="background1"/>
                <w:highlight w:val="darkRed"/>
              </w:rPr>
            </w:pPr>
            <w:r w:rsidRPr="00EB58EF">
              <w:rPr>
                <w:color w:val="FFFFFF" w:themeColor="background1"/>
                <w:highlight w:val="darkRed"/>
              </w:rPr>
              <w:t>017</w:t>
            </w:r>
          </w:p>
        </w:tc>
        <w:tc>
          <w:tcPr>
            <w:tcW w:w="1356" w:type="dxa"/>
          </w:tcPr>
          <w:p w14:paraId="7F4470D6" w14:textId="77777777" w:rsidR="00341834" w:rsidRPr="00EB58EF" w:rsidRDefault="00341834" w:rsidP="007830A5">
            <w:pPr>
              <w:rPr>
                <w:color w:val="FFFFFF" w:themeColor="background1"/>
                <w:highlight w:val="darkRed"/>
              </w:rPr>
            </w:pPr>
            <w:r w:rsidRPr="00EB58EF">
              <w:rPr>
                <w:color w:val="FFFFFF" w:themeColor="background1"/>
                <w:highlight w:val="darkRed"/>
              </w:rPr>
              <w:t>Dialogue</w:t>
            </w:r>
          </w:p>
        </w:tc>
        <w:tc>
          <w:tcPr>
            <w:tcW w:w="1305" w:type="dxa"/>
          </w:tcPr>
          <w:p w14:paraId="7FA9C65D" w14:textId="77777777" w:rsidR="00341834" w:rsidRPr="00EB58EF" w:rsidRDefault="00341834" w:rsidP="007830A5">
            <w:pPr>
              <w:rPr>
                <w:color w:val="FFFFFF" w:themeColor="background1"/>
                <w:highlight w:val="darkRed"/>
              </w:rPr>
            </w:pPr>
            <w:r w:rsidRPr="00EB58EF">
              <w:rPr>
                <w:color w:val="FFFFFF" w:themeColor="background1"/>
                <w:highlight w:val="darkRed"/>
              </w:rPr>
              <w:t>The player clicks on the defeated boss</w:t>
            </w:r>
          </w:p>
        </w:tc>
        <w:tc>
          <w:tcPr>
            <w:tcW w:w="1560" w:type="dxa"/>
          </w:tcPr>
          <w:p w14:paraId="2F2BCB1B" w14:textId="77777777" w:rsidR="00341834" w:rsidRPr="00EB58EF" w:rsidRDefault="00341834" w:rsidP="007830A5">
            <w:pPr>
              <w:rPr>
                <w:color w:val="FFFFFF" w:themeColor="background1"/>
                <w:highlight w:val="darkRed"/>
              </w:rPr>
            </w:pPr>
            <w:r w:rsidRPr="00EB58EF">
              <w:rPr>
                <w:color w:val="FFFFFF" w:themeColor="background1"/>
                <w:highlight w:val="darkRed"/>
              </w:rPr>
              <w:t>The dialogue plays out</w:t>
            </w:r>
          </w:p>
        </w:tc>
        <w:tc>
          <w:tcPr>
            <w:tcW w:w="1560" w:type="dxa"/>
          </w:tcPr>
          <w:p w14:paraId="3E1BA53F" w14:textId="77777777" w:rsidR="00341834" w:rsidRPr="00EB58EF" w:rsidRDefault="00341834" w:rsidP="007830A5">
            <w:pPr>
              <w:rPr>
                <w:color w:val="FFFFFF" w:themeColor="background1"/>
                <w:highlight w:val="darkRed"/>
              </w:rPr>
            </w:pPr>
            <w:r w:rsidRPr="00EB58EF">
              <w:rPr>
                <w:color w:val="FFFFFF" w:themeColor="background1"/>
                <w:highlight w:val="darkRed"/>
              </w:rPr>
              <w:t>The dialogue plays out</w:t>
            </w:r>
          </w:p>
        </w:tc>
        <w:tc>
          <w:tcPr>
            <w:tcW w:w="2024" w:type="dxa"/>
          </w:tcPr>
          <w:p w14:paraId="459F44F1" w14:textId="77777777" w:rsidR="00341834" w:rsidRPr="00EB58EF" w:rsidRDefault="00341834" w:rsidP="007830A5">
            <w:pPr>
              <w:rPr>
                <w:color w:val="FFFFFF" w:themeColor="background1"/>
                <w:highlight w:val="darkRed"/>
              </w:rPr>
            </w:pPr>
            <w:r w:rsidRPr="00EB58EF">
              <w:rPr>
                <w:color w:val="FFFFFF" w:themeColor="background1"/>
                <w:highlight w:val="darkRed"/>
              </w:rPr>
              <w:t>N/A</w:t>
            </w:r>
          </w:p>
        </w:tc>
      </w:tr>
      <w:tr w:rsidR="00341834" w:rsidRPr="00EB58EF" w14:paraId="7E27176C" w14:textId="77777777" w:rsidTr="00341834">
        <w:tc>
          <w:tcPr>
            <w:tcW w:w="1211" w:type="dxa"/>
          </w:tcPr>
          <w:p w14:paraId="3C8DA477" w14:textId="77777777" w:rsidR="00341834" w:rsidRPr="00EB58EF" w:rsidRDefault="00341834" w:rsidP="007830A5">
            <w:pPr>
              <w:rPr>
                <w:color w:val="FFFFFF" w:themeColor="background1"/>
                <w:highlight w:val="darkRed"/>
              </w:rPr>
            </w:pPr>
            <w:r w:rsidRPr="00EB58EF">
              <w:rPr>
                <w:color w:val="FFFFFF" w:themeColor="background1"/>
                <w:highlight w:val="darkRed"/>
              </w:rPr>
              <w:t>018</w:t>
            </w:r>
          </w:p>
        </w:tc>
        <w:tc>
          <w:tcPr>
            <w:tcW w:w="1356" w:type="dxa"/>
          </w:tcPr>
          <w:p w14:paraId="20EB3F2D" w14:textId="77777777" w:rsidR="00341834" w:rsidRPr="00EB58EF" w:rsidRDefault="00341834" w:rsidP="007830A5">
            <w:pPr>
              <w:rPr>
                <w:color w:val="FFFFFF" w:themeColor="background1"/>
                <w:highlight w:val="darkRed"/>
              </w:rPr>
            </w:pPr>
            <w:r w:rsidRPr="00EB58EF">
              <w:rPr>
                <w:color w:val="FFFFFF" w:themeColor="background1"/>
                <w:highlight w:val="darkRed"/>
              </w:rPr>
              <w:t>Scene Loader</w:t>
            </w:r>
          </w:p>
        </w:tc>
        <w:tc>
          <w:tcPr>
            <w:tcW w:w="1305" w:type="dxa"/>
          </w:tcPr>
          <w:p w14:paraId="7BE361EF" w14:textId="77777777" w:rsidR="00341834" w:rsidRPr="00EB58EF" w:rsidRDefault="00341834" w:rsidP="007830A5">
            <w:pPr>
              <w:rPr>
                <w:color w:val="FFFFFF" w:themeColor="background1"/>
                <w:highlight w:val="darkRed"/>
              </w:rPr>
            </w:pPr>
            <w:r w:rsidRPr="00EB58EF">
              <w:rPr>
                <w:color w:val="FFFFFF" w:themeColor="background1"/>
                <w:highlight w:val="darkRed"/>
              </w:rPr>
              <w:t>The player finishes the dialogue</w:t>
            </w:r>
          </w:p>
        </w:tc>
        <w:tc>
          <w:tcPr>
            <w:tcW w:w="1560" w:type="dxa"/>
          </w:tcPr>
          <w:p w14:paraId="5D30FDB1" w14:textId="77777777" w:rsidR="00341834" w:rsidRPr="00EB58EF" w:rsidRDefault="00341834" w:rsidP="007830A5">
            <w:pPr>
              <w:rPr>
                <w:color w:val="FFFFFF" w:themeColor="background1"/>
                <w:highlight w:val="darkRed"/>
              </w:rPr>
            </w:pPr>
            <w:r w:rsidRPr="00EB58EF">
              <w:rPr>
                <w:color w:val="FFFFFF" w:themeColor="background1"/>
                <w:highlight w:val="darkRed"/>
              </w:rPr>
              <w:t>The next scene is loaded</w:t>
            </w:r>
          </w:p>
        </w:tc>
        <w:tc>
          <w:tcPr>
            <w:tcW w:w="1560" w:type="dxa"/>
          </w:tcPr>
          <w:p w14:paraId="3B81507C" w14:textId="77777777" w:rsidR="00341834" w:rsidRPr="00EB58EF" w:rsidRDefault="00341834" w:rsidP="007830A5">
            <w:pPr>
              <w:rPr>
                <w:color w:val="FFFFFF" w:themeColor="background1"/>
                <w:highlight w:val="darkRed"/>
              </w:rPr>
            </w:pPr>
            <w:r w:rsidRPr="00EB58EF">
              <w:rPr>
                <w:color w:val="FFFFFF" w:themeColor="background1"/>
                <w:highlight w:val="darkRed"/>
              </w:rPr>
              <w:t>The next scene is loaded</w:t>
            </w:r>
          </w:p>
        </w:tc>
        <w:tc>
          <w:tcPr>
            <w:tcW w:w="2024" w:type="dxa"/>
          </w:tcPr>
          <w:p w14:paraId="6AF96F13" w14:textId="77777777" w:rsidR="00341834" w:rsidRPr="00EB58EF" w:rsidRDefault="00341834" w:rsidP="007830A5">
            <w:pPr>
              <w:rPr>
                <w:color w:val="FFFFFF" w:themeColor="background1"/>
                <w:highlight w:val="darkRed"/>
              </w:rPr>
            </w:pPr>
            <w:r w:rsidRPr="00EB58EF">
              <w:rPr>
                <w:color w:val="FFFFFF" w:themeColor="background1"/>
                <w:highlight w:val="darkRed"/>
              </w:rPr>
              <w:t>N/A</w:t>
            </w:r>
          </w:p>
        </w:tc>
      </w:tr>
    </w:tbl>
    <w:p w14:paraId="523A5325" w14:textId="77777777" w:rsidR="00B51AF2" w:rsidRDefault="00B51AF2" w:rsidP="00B51AF2">
      <w:pPr>
        <w:pStyle w:val="Heading2"/>
        <w:rPr>
          <w:color w:val="FFC000"/>
        </w:rPr>
      </w:pPr>
    </w:p>
    <w:p w14:paraId="22948889" w14:textId="77777777" w:rsidR="00B51AF2" w:rsidRDefault="00B51AF2" w:rsidP="00B51AF2">
      <w:pPr>
        <w:pStyle w:val="Heading2"/>
        <w:rPr>
          <w:color w:val="FFC000"/>
        </w:rPr>
      </w:pPr>
      <w:bookmarkStart w:id="16" w:name="_Toc40362759"/>
      <w:r>
        <w:rPr>
          <w:color w:val="FFC000"/>
        </w:rPr>
        <w:t>End of Chapter 3 Tests</w:t>
      </w:r>
      <w:bookmarkEnd w:id="1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77"/>
        <w:gridCol w:w="1399"/>
        <w:gridCol w:w="1386"/>
        <w:gridCol w:w="1415"/>
        <w:gridCol w:w="1415"/>
        <w:gridCol w:w="2024"/>
      </w:tblGrid>
      <w:tr w:rsidR="00B51AF2" w14:paraId="78A08B0B" w14:textId="77777777" w:rsidTr="00BE204F">
        <w:tc>
          <w:tcPr>
            <w:tcW w:w="1377" w:type="dxa"/>
          </w:tcPr>
          <w:p w14:paraId="3746BE4C" w14:textId="77777777" w:rsidR="00B51AF2" w:rsidRDefault="00B51AF2" w:rsidP="00BE204F">
            <w:r>
              <w:t>Test Case</w:t>
            </w:r>
          </w:p>
        </w:tc>
        <w:tc>
          <w:tcPr>
            <w:tcW w:w="1399" w:type="dxa"/>
          </w:tcPr>
          <w:p w14:paraId="2FFF2AE0" w14:textId="77777777" w:rsidR="00B51AF2" w:rsidRDefault="00B51AF2" w:rsidP="00BE204F">
            <w:r>
              <w:t>What is being tested</w:t>
            </w:r>
          </w:p>
        </w:tc>
        <w:tc>
          <w:tcPr>
            <w:tcW w:w="1386" w:type="dxa"/>
          </w:tcPr>
          <w:p w14:paraId="6B1C8EDE" w14:textId="77777777" w:rsidR="00B51AF2" w:rsidRDefault="00B51AF2" w:rsidP="00BE204F">
            <w:r>
              <w:t>User input</w:t>
            </w:r>
          </w:p>
        </w:tc>
        <w:tc>
          <w:tcPr>
            <w:tcW w:w="1415" w:type="dxa"/>
          </w:tcPr>
          <w:p w14:paraId="41A1BD08" w14:textId="77777777" w:rsidR="00B51AF2" w:rsidRDefault="00B51AF2" w:rsidP="00BE204F">
            <w:r>
              <w:t>What should happen</w:t>
            </w:r>
          </w:p>
        </w:tc>
        <w:tc>
          <w:tcPr>
            <w:tcW w:w="1415" w:type="dxa"/>
          </w:tcPr>
          <w:p w14:paraId="74DDA269" w14:textId="77777777" w:rsidR="00B51AF2" w:rsidRDefault="00B51AF2" w:rsidP="00BE204F">
            <w:r>
              <w:t>What did happen</w:t>
            </w:r>
          </w:p>
        </w:tc>
        <w:tc>
          <w:tcPr>
            <w:tcW w:w="2024" w:type="dxa"/>
          </w:tcPr>
          <w:p w14:paraId="75AC936C" w14:textId="77777777" w:rsidR="00B51AF2" w:rsidRDefault="00B51AF2" w:rsidP="00BE204F">
            <w:r>
              <w:t>Comments/Changes made</w:t>
            </w:r>
          </w:p>
        </w:tc>
      </w:tr>
      <w:tr w:rsidR="00B51AF2" w14:paraId="27B56B58" w14:textId="77777777" w:rsidTr="00BE204F">
        <w:tc>
          <w:tcPr>
            <w:tcW w:w="1377" w:type="dxa"/>
          </w:tcPr>
          <w:p w14:paraId="42032C18" w14:textId="77777777" w:rsidR="00B51AF2" w:rsidRPr="00FA7C21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FA7C21">
              <w:rPr>
                <w:color w:val="FFFFFF" w:themeColor="background1"/>
                <w:highlight w:val="darkGreen"/>
              </w:rPr>
              <w:t>001</w:t>
            </w:r>
          </w:p>
        </w:tc>
        <w:tc>
          <w:tcPr>
            <w:tcW w:w="1399" w:type="dxa"/>
          </w:tcPr>
          <w:p w14:paraId="0EBF5B61" w14:textId="77777777" w:rsidR="00B51AF2" w:rsidRPr="00FA7C21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FA7C21">
              <w:rPr>
                <w:color w:val="FFFFFF" w:themeColor="background1"/>
                <w:highlight w:val="darkGreen"/>
              </w:rPr>
              <w:t>Player Movement</w:t>
            </w:r>
          </w:p>
        </w:tc>
        <w:tc>
          <w:tcPr>
            <w:tcW w:w="1386" w:type="dxa"/>
          </w:tcPr>
          <w:p w14:paraId="5E2156BA" w14:textId="77777777" w:rsidR="00B51AF2" w:rsidRPr="00FA7C21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FA7C21">
              <w:rPr>
                <w:color w:val="FFFFFF" w:themeColor="background1"/>
                <w:highlight w:val="darkGreen"/>
              </w:rPr>
              <w:t>The player presses ‘W’ or the space bar</w:t>
            </w:r>
          </w:p>
        </w:tc>
        <w:tc>
          <w:tcPr>
            <w:tcW w:w="1415" w:type="dxa"/>
          </w:tcPr>
          <w:p w14:paraId="40090A24" w14:textId="77777777" w:rsidR="00B51AF2" w:rsidRPr="00FA7C21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FA7C21">
              <w:rPr>
                <w:color w:val="FFFFFF" w:themeColor="background1"/>
                <w:highlight w:val="darkGreen"/>
              </w:rPr>
              <w:t>The player jumps</w:t>
            </w:r>
          </w:p>
        </w:tc>
        <w:tc>
          <w:tcPr>
            <w:tcW w:w="1415" w:type="dxa"/>
          </w:tcPr>
          <w:p w14:paraId="35D6E87C" w14:textId="77777777" w:rsidR="00B51AF2" w:rsidRPr="00FA7C21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FA7C21">
              <w:rPr>
                <w:color w:val="FFFFFF" w:themeColor="background1"/>
                <w:highlight w:val="darkGreen"/>
              </w:rPr>
              <w:t>The player jumps</w:t>
            </w:r>
          </w:p>
        </w:tc>
        <w:tc>
          <w:tcPr>
            <w:tcW w:w="2024" w:type="dxa"/>
          </w:tcPr>
          <w:p w14:paraId="10A1BBFC" w14:textId="77777777" w:rsidR="00B51AF2" w:rsidRPr="00FA7C21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FA7C21">
              <w:rPr>
                <w:color w:val="FFFFFF" w:themeColor="background1"/>
                <w:highlight w:val="darkGreen"/>
              </w:rPr>
              <w:t>N/A</w:t>
            </w:r>
          </w:p>
        </w:tc>
      </w:tr>
      <w:tr w:rsidR="00B51AF2" w14:paraId="60A65B70" w14:textId="77777777" w:rsidTr="00BE204F">
        <w:tc>
          <w:tcPr>
            <w:tcW w:w="1377" w:type="dxa"/>
          </w:tcPr>
          <w:p w14:paraId="75E3DCAB" w14:textId="77777777" w:rsidR="00B51AF2" w:rsidRPr="00FA7C21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FA7C21">
              <w:rPr>
                <w:color w:val="FFFFFF" w:themeColor="background1"/>
                <w:highlight w:val="darkGreen"/>
              </w:rPr>
              <w:t>002</w:t>
            </w:r>
          </w:p>
        </w:tc>
        <w:tc>
          <w:tcPr>
            <w:tcW w:w="1399" w:type="dxa"/>
          </w:tcPr>
          <w:p w14:paraId="419573D2" w14:textId="77777777" w:rsidR="00B51AF2" w:rsidRPr="00FA7C21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FA7C21">
              <w:rPr>
                <w:color w:val="FFFFFF" w:themeColor="background1"/>
                <w:highlight w:val="darkGreen"/>
              </w:rPr>
              <w:t>Player Movement</w:t>
            </w:r>
          </w:p>
        </w:tc>
        <w:tc>
          <w:tcPr>
            <w:tcW w:w="1386" w:type="dxa"/>
          </w:tcPr>
          <w:p w14:paraId="1D89281E" w14:textId="77777777" w:rsidR="00B51AF2" w:rsidRPr="00FA7C21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FA7C21">
              <w:rPr>
                <w:color w:val="FFFFFF" w:themeColor="background1"/>
                <w:highlight w:val="darkGreen"/>
              </w:rPr>
              <w:t>The player presses ‘D’ or the right arrow</w:t>
            </w:r>
          </w:p>
        </w:tc>
        <w:tc>
          <w:tcPr>
            <w:tcW w:w="1415" w:type="dxa"/>
          </w:tcPr>
          <w:p w14:paraId="31D4BECC" w14:textId="77777777" w:rsidR="00B51AF2" w:rsidRPr="00FA7C21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FA7C21">
              <w:rPr>
                <w:color w:val="FFFFFF" w:themeColor="background1"/>
                <w:highlight w:val="darkGreen"/>
              </w:rPr>
              <w:t>The player moves to the right</w:t>
            </w:r>
          </w:p>
        </w:tc>
        <w:tc>
          <w:tcPr>
            <w:tcW w:w="1415" w:type="dxa"/>
          </w:tcPr>
          <w:p w14:paraId="49A85EEB" w14:textId="77777777" w:rsidR="00B51AF2" w:rsidRPr="00FA7C21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FA7C21">
              <w:rPr>
                <w:color w:val="FFFFFF" w:themeColor="background1"/>
                <w:highlight w:val="darkGreen"/>
              </w:rPr>
              <w:t>The player moves to the right</w:t>
            </w:r>
          </w:p>
        </w:tc>
        <w:tc>
          <w:tcPr>
            <w:tcW w:w="2024" w:type="dxa"/>
          </w:tcPr>
          <w:p w14:paraId="5B4E29CC" w14:textId="77777777" w:rsidR="00B51AF2" w:rsidRPr="00FA7C21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FA7C21">
              <w:rPr>
                <w:color w:val="FFFFFF" w:themeColor="background1"/>
                <w:highlight w:val="darkGreen"/>
              </w:rPr>
              <w:t>N/A</w:t>
            </w:r>
          </w:p>
        </w:tc>
      </w:tr>
      <w:tr w:rsidR="00B51AF2" w14:paraId="0BA81F52" w14:textId="77777777" w:rsidTr="00BE204F">
        <w:tc>
          <w:tcPr>
            <w:tcW w:w="1377" w:type="dxa"/>
          </w:tcPr>
          <w:p w14:paraId="690EB9D7" w14:textId="77777777" w:rsidR="00B51AF2" w:rsidRPr="00FA7C21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FA7C21">
              <w:rPr>
                <w:color w:val="FFFFFF" w:themeColor="background1"/>
                <w:highlight w:val="darkGreen"/>
              </w:rPr>
              <w:t>003</w:t>
            </w:r>
          </w:p>
        </w:tc>
        <w:tc>
          <w:tcPr>
            <w:tcW w:w="1399" w:type="dxa"/>
          </w:tcPr>
          <w:p w14:paraId="74FC6B5B" w14:textId="77777777" w:rsidR="00B51AF2" w:rsidRPr="00FA7C21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FA7C21">
              <w:rPr>
                <w:color w:val="FFFFFF" w:themeColor="background1"/>
                <w:highlight w:val="darkGreen"/>
              </w:rPr>
              <w:t>Player Movement</w:t>
            </w:r>
          </w:p>
        </w:tc>
        <w:tc>
          <w:tcPr>
            <w:tcW w:w="1386" w:type="dxa"/>
          </w:tcPr>
          <w:p w14:paraId="12AF84BD" w14:textId="77777777" w:rsidR="00B51AF2" w:rsidRPr="00FA7C21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FA7C21">
              <w:rPr>
                <w:color w:val="FFFFFF" w:themeColor="background1"/>
                <w:highlight w:val="darkGreen"/>
              </w:rPr>
              <w:t>The player presses ‘A’ or the left arrow</w:t>
            </w:r>
          </w:p>
        </w:tc>
        <w:tc>
          <w:tcPr>
            <w:tcW w:w="1415" w:type="dxa"/>
          </w:tcPr>
          <w:p w14:paraId="7283F1BE" w14:textId="77777777" w:rsidR="00B51AF2" w:rsidRPr="00FA7C21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FA7C21">
              <w:rPr>
                <w:color w:val="FFFFFF" w:themeColor="background1"/>
                <w:highlight w:val="darkGreen"/>
              </w:rPr>
              <w:t>The player moves to the left</w:t>
            </w:r>
          </w:p>
        </w:tc>
        <w:tc>
          <w:tcPr>
            <w:tcW w:w="1415" w:type="dxa"/>
          </w:tcPr>
          <w:p w14:paraId="4ADDF0DF" w14:textId="77777777" w:rsidR="00B51AF2" w:rsidRPr="00FA7C21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FA7C21">
              <w:rPr>
                <w:color w:val="FFFFFF" w:themeColor="background1"/>
                <w:highlight w:val="darkGreen"/>
              </w:rPr>
              <w:t>The player moves to the left</w:t>
            </w:r>
          </w:p>
        </w:tc>
        <w:tc>
          <w:tcPr>
            <w:tcW w:w="2024" w:type="dxa"/>
          </w:tcPr>
          <w:p w14:paraId="3F6E75C0" w14:textId="77777777" w:rsidR="00B51AF2" w:rsidRPr="00FA7C21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FA7C21">
              <w:rPr>
                <w:color w:val="FFFFFF" w:themeColor="background1"/>
                <w:highlight w:val="darkGreen"/>
              </w:rPr>
              <w:t>N/A</w:t>
            </w:r>
          </w:p>
        </w:tc>
      </w:tr>
      <w:tr w:rsidR="00B51AF2" w14:paraId="2F3EF71A" w14:textId="77777777" w:rsidTr="00BE204F">
        <w:tc>
          <w:tcPr>
            <w:tcW w:w="1377" w:type="dxa"/>
          </w:tcPr>
          <w:p w14:paraId="4BC634BA" w14:textId="77777777" w:rsidR="00B51AF2" w:rsidRPr="00FA7C21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FA7C21">
              <w:rPr>
                <w:color w:val="FFFFFF" w:themeColor="background1"/>
                <w:highlight w:val="darkGreen"/>
              </w:rPr>
              <w:lastRenderedPageBreak/>
              <w:t>004</w:t>
            </w:r>
          </w:p>
        </w:tc>
        <w:tc>
          <w:tcPr>
            <w:tcW w:w="1399" w:type="dxa"/>
          </w:tcPr>
          <w:p w14:paraId="0DE1964B" w14:textId="77777777" w:rsidR="00B51AF2" w:rsidRPr="00FA7C21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FA7C21">
              <w:rPr>
                <w:color w:val="FFFFFF" w:themeColor="background1"/>
                <w:highlight w:val="darkGreen"/>
              </w:rPr>
              <w:t>Dialogue</w:t>
            </w:r>
          </w:p>
        </w:tc>
        <w:tc>
          <w:tcPr>
            <w:tcW w:w="1386" w:type="dxa"/>
          </w:tcPr>
          <w:p w14:paraId="224F831B" w14:textId="2387BF71" w:rsidR="00B51AF2" w:rsidRPr="00FA7C21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FA7C21">
              <w:rPr>
                <w:color w:val="FFFFFF" w:themeColor="background1"/>
                <w:highlight w:val="darkGreen"/>
              </w:rPr>
              <w:t xml:space="preserve">The player clicks on </w:t>
            </w:r>
            <w:r w:rsidR="00BE305F" w:rsidRPr="00FA7C21">
              <w:rPr>
                <w:color w:val="FFFFFF" w:themeColor="background1"/>
                <w:highlight w:val="darkGreen"/>
              </w:rPr>
              <w:t>Nancy</w:t>
            </w:r>
          </w:p>
        </w:tc>
        <w:tc>
          <w:tcPr>
            <w:tcW w:w="1415" w:type="dxa"/>
          </w:tcPr>
          <w:p w14:paraId="5F655DB3" w14:textId="77777777" w:rsidR="00B51AF2" w:rsidRPr="00FA7C21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FA7C21">
              <w:rPr>
                <w:color w:val="FFFFFF" w:themeColor="background1"/>
                <w:highlight w:val="darkGreen"/>
              </w:rPr>
              <w:t>The dialogue is spoken</w:t>
            </w:r>
          </w:p>
        </w:tc>
        <w:tc>
          <w:tcPr>
            <w:tcW w:w="1415" w:type="dxa"/>
          </w:tcPr>
          <w:p w14:paraId="4EC89363" w14:textId="77777777" w:rsidR="00B51AF2" w:rsidRPr="00FA7C21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FA7C21">
              <w:rPr>
                <w:color w:val="FFFFFF" w:themeColor="background1"/>
                <w:highlight w:val="darkGreen"/>
              </w:rPr>
              <w:t>The dialogue is spoken</w:t>
            </w:r>
          </w:p>
        </w:tc>
        <w:tc>
          <w:tcPr>
            <w:tcW w:w="2024" w:type="dxa"/>
          </w:tcPr>
          <w:p w14:paraId="7FCB245D" w14:textId="77777777" w:rsidR="00B51AF2" w:rsidRPr="00FA7C21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FA7C21">
              <w:rPr>
                <w:color w:val="FFFFFF" w:themeColor="background1"/>
                <w:highlight w:val="darkGreen"/>
              </w:rPr>
              <w:t>N/A</w:t>
            </w:r>
          </w:p>
        </w:tc>
      </w:tr>
      <w:tr w:rsidR="00B51AF2" w14:paraId="3C63258A" w14:textId="77777777" w:rsidTr="00BE204F">
        <w:tc>
          <w:tcPr>
            <w:tcW w:w="1377" w:type="dxa"/>
          </w:tcPr>
          <w:p w14:paraId="1D9A68E7" w14:textId="77777777" w:rsidR="00B51AF2" w:rsidRPr="00FA7C21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FA7C21">
              <w:rPr>
                <w:color w:val="FFFFFF" w:themeColor="background1"/>
                <w:highlight w:val="darkGreen"/>
              </w:rPr>
              <w:t>005</w:t>
            </w:r>
          </w:p>
        </w:tc>
        <w:tc>
          <w:tcPr>
            <w:tcW w:w="1399" w:type="dxa"/>
          </w:tcPr>
          <w:p w14:paraId="47B73232" w14:textId="77777777" w:rsidR="00B51AF2" w:rsidRPr="00FA7C21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FA7C21">
              <w:rPr>
                <w:color w:val="FFFFFF" w:themeColor="background1"/>
                <w:highlight w:val="darkGreen"/>
              </w:rPr>
              <w:t>Scene Loader</w:t>
            </w:r>
          </w:p>
        </w:tc>
        <w:tc>
          <w:tcPr>
            <w:tcW w:w="1386" w:type="dxa"/>
          </w:tcPr>
          <w:p w14:paraId="5A0D7E8E" w14:textId="77777777" w:rsidR="00B51AF2" w:rsidRPr="00FA7C21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FA7C21">
              <w:rPr>
                <w:color w:val="FFFFFF" w:themeColor="background1"/>
                <w:highlight w:val="darkGreen"/>
              </w:rPr>
              <w:t>The player finishes the dialogue</w:t>
            </w:r>
          </w:p>
        </w:tc>
        <w:tc>
          <w:tcPr>
            <w:tcW w:w="1415" w:type="dxa"/>
          </w:tcPr>
          <w:p w14:paraId="52BCF7FC" w14:textId="77777777" w:rsidR="00B51AF2" w:rsidRPr="00FA7C21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FA7C21">
              <w:rPr>
                <w:color w:val="FFFFFF" w:themeColor="background1"/>
                <w:highlight w:val="darkGreen"/>
              </w:rPr>
              <w:t>The next scene is loaded</w:t>
            </w:r>
          </w:p>
        </w:tc>
        <w:tc>
          <w:tcPr>
            <w:tcW w:w="1415" w:type="dxa"/>
          </w:tcPr>
          <w:p w14:paraId="368255B0" w14:textId="77777777" w:rsidR="00B51AF2" w:rsidRPr="00FA7C21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FA7C21">
              <w:rPr>
                <w:color w:val="FFFFFF" w:themeColor="background1"/>
                <w:highlight w:val="darkGreen"/>
              </w:rPr>
              <w:t>The next scene is loaded</w:t>
            </w:r>
          </w:p>
        </w:tc>
        <w:tc>
          <w:tcPr>
            <w:tcW w:w="2024" w:type="dxa"/>
          </w:tcPr>
          <w:p w14:paraId="411E244B" w14:textId="77777777" w:rsidR="00B51AF2" w:rsidRPr="00FA7C21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FA7C21">
              <w:rPr>
                <w:color w:val="FFFFFF" w:themeColor="background1"/>
                <w:highlight w:val="darkGreen"/>
              </w:rPr>
              <w:t>N/A</w:t>
            </w:r>
          </w:p>
        </w:tc>
      </w:tr>
      <w:tr w:rsidR="00FA7C21" w14:paraId="631D6A00" w14:textId="77777777" w:rsidTr="00FA7C21">
        <w:tc>
          <w:tcPr>
            <w:tcW w:w="1377" w:type="dxa"/>
          </w:tcPr>
          <w:p w14:paraId="72BB6C35" w14:textId="77777777" w:rsidR="00FA7C21" w:rsidRPr="00FA7C21" w:rsidRDefault="00FA7C21" w:rsidP="007830A5">
            <w:pPr>
              <w:rPr>
                <w:highlight w:val="darkYellow"/>
              </w:rPr>
            </w:pPr>
            <w:r w:rsidRPr="00FA7C21">
              <w:rPr>
                <w:highlight w:val="darkYellow"/>
              </w:rPr>
              <w:t>001</w:t>
            </w:r>
          </w:p>
        </w:tc>
        <w:tc>
          <w:tcPr>
            <w:tcW w:w="1399" w:type="dxa"/>
          </w:tcPr>
          <w:p w14:paraId="1B331BBD" w14:textId="77777777" w:rsidR="00FA7C21" w:rsidRPr="00FA7C21" w:rsidRDefault="00FA7C21" w:rsidP="007830A5">
            <w:pPr>
              <w:rPr>
                <w:highlight w:val="darkYellow"/>
              </w:rPr>
            </w:pPr>
            <w:r w:rsidRPr="00FA7C21">
              <w:rPr>
                <w:highlight w:val="darkYellow"/>
              </w:rPr>
              <w:t>Player Movement</w:t>
            </w:r>
          </w:p>
        </w:tc>
        <w:tc>
          <w:tcPr>
            <w:tcW w:w="1386" w:type="dxa"/>
          </w:tcPr>
          <w:p w14:paraId="12BBE1E0" w14:textId="77777777" w:rsidR="00FA7C21" w:rsidRPr="00FA7C21" w:rsidRDefault="00FA7C21" w:rsidP="007830A5">
            <w:pPr>
              <w:rPr>
                <w:highlight w:val="darkYellow"/>
              </w:rPr>
            </w:pPr>
            <w:r w:rsidRPr="00FA7C21">
              <w:rPr>
                <w:highlight w:val="darkYellow"/>
              </w:rPr>
              <w:t>The player presses ‘W’ or the space bar</w:t>
            </w:r>
          </w:p>
        </w:tc>
        <w:tc>
          <w:tcPr>
            <w:tcW w:w="1415" w:type="dxa"/>
          </w:tcPr>
          <w:p w14:paraId="4CD51B67" w14:textId="77777777" w:rsidR="00FA7C21" w:rsidRPr="00FA7C21" w:rsidRDefault="00FA7C21" w:rsidP="007830A5">
            <w:pPr>
              <w:rPr>
                <w:highlight w:val="darkYellow"/>
              </w:rPr>
            </w:pPr>
            <w:r w:rsidRPr="00FA7C21">
              <w:rPr>
                <w:highlight w:val="darkYellow"/>
              </w:rPr>
              <w:t>The player jumps</w:t>
            </w:r>
          </w:p>
        </w:tc>
        <w:tc>
          <w:tcPr>
            <w:tcW w:w="1415" w:type="dxa"/>
          </w:tcPr>
          <w:p w14:paraId="26890DC5" w14:textId="77777777" w:rsidR="00FA7C21" w:rsidRPr="00FA7C21" w:rsidRDefault="00FA7C21" w:rsidP="007830A5">
            <w:pPr>
              <w:rPr>
                <w:highlight w:val="darkYellow"/>
              </w:rPr>
            </w:pPr>
            <w:r w:rsidRPr="00FA7C21">
              <w:rPr>
                <w:highlight w:val="darkYellow"/>
              </w:rPr>
              <w:t>The player jumps</w:t>
            </w:r>
          </w:p>
        </w:tc>
        <w:tc>
          <w:tcPr>
            <w:tcW w:w="2024" w:type="dxa"/>
          </w:tcPr>
          <w:p w14:paraId="72E1FFC0" w14:textId="77777777" w:rsidR="00FA7C21" w:rsidRPr="00FA7C21" w:rsidRDefault="00FA7C21" w:rsidP="007830A5">
            <w:pPr>
              <w:rPr>
                <w:highlight w:val="darkYellow"/>
              </w:rPr>
            </w:pPr>
            <w:r w:rsidRPr="00FA7C21">
              <w:rPr>
                <w:highlight w:val="darkYellow"/>
              </w:rPr>
              <w:t>N/A</w:t>
            </w:r>
          </w:p>
        </w:tc>
      </w:tr>
      <w:tr w:rsidR="00FA7C21" w14:paraId="35F99AC7" w14:textId="77777777" w:rsidTr="00FA7C21">
        <w:tc>
          <w:tcPr>
            <w:tcW w:w="1377" w:type="dxa"/>
          </w:tcPr>
          <w:p w14:paraId="7A786893" w14:textId="77777777" w:rsidR="00FA7C21" w:rsidRPr="00FA7C21" w:rsidRDefault="00FA7C21" w:rsidP="007830A5">
            <w:pPr>
              <w:rPr>
                <w:highlight w:val="darkYellow"/>
              </w:rPr>
            </w:pPr>
            <w:r w:rsidRPr="00FA7C21">
              <w:rPr>
                <w:highlight w:val="darkYellow"/>
              </w:rPr>
              <w:t>002</w:t>
            </w:r>
          </w:p>
        </w:tc>
        <w:tc>
          <w:tcPr>
            <w:tcW w:w="1399" w:type="dxa"/>
          </w:tcPr>
          <w:p w14:paraId="7850C2CA" w14:textId="77777777" w:rsidR="00FA7C21" w:rsidRPr="00FA7C21" w:rsidRDefault="00FA7C21" w:rsidP="007830A5">
            <w:pPr>
              <w:rPr>
                <w:highlight w:val="darkYellow"/>
              </w:rPr>
            </w:pPr>
            <w:r w:rsidRPr="00FA7C21">
              <w:rPr>
                <w:highlight w:val="darkYellow"/>
              </w:rPr>
              <w:t>Player Movement</w:t>
            </w:r>
          </w:p>
        </w:tc>
        <w:tc>
          <w:tcPr>
            <w:tcW w:w="1386" w:type="dxa"/>
          </w:tcPr>
          <w:p w14:paraId="4D4DB518" w14:textId="77777777" w:rsidR="00FA7C21" w:rsidRPr="00FA7C21" w:rsidRDefault="00FA7C21" w:rsidP="007830A5">
            <w:pPr>
              <w:rPr>
                <w:highlight w:val="darkYellow"/>
              </w:rPr>
            </w:pPr>
            <w:r w:rsidRPr="00FA7C21">
              <w:rPr>
                <w:highlight w:val="darkYellow"/>
              </w:rPr>
              <w:t>The player presses ‘D’ or the right arrow</w:t>
            </w:r>
          </w:p>
        </w:tc>
        <w:tc>
          <w:tcPr>
            <w:tcW w:w="1415" w:type="dxa"/>
          </w:tcPr>
          <w:p w14:paraId="39294158" w14:textId="77777777" w:rsidR="00FA7C21" w:rsidRPr="00FA7C21" w:rsidRDefault="00FA7C21" w:rsidP="007830A5">
            <w:pPr>
              <w:rPr>
                <w:highlight w:val="darkYellow"/>
              </w:rPr>
            </w:pPr>
            <w:r w:rsidRPr="00FA7C21">
              <w:rPr>
                <w:highlight w:val="darkYellow"/>
              </w:rPr>
              <w:t>The player moves to the right</w:t>
            </w:r>
          </w:p>
        </w:tc>
        <w:tc>
          <w:tcPr>
            <w:tcW w:w="1415" w:type="dxa"/>
          </w:tcPr>
          <w:p w14:paraId="7EBCAED2" w14:textId="77777777" w:rsidR="00FA7C21" w:rsidRPr="00FA7C21" w:rsidRDefault="00FA7C21" w:rsidP="007830A5">
            <w:pPr>
              <w:rPr>
                <w:highlight w:val="darkYellow"/>
              </w:rPr>
            </w:pPr>
            <w:r w:rsidRPr="00FA7C21">
              <w:rPr>
                <w:highlight w:val="darkYellow"/>
              </w:rPr>
              <w:t>The player moves to the right</w:t>
            </w:r>
          </w:p>
        </w:tc>
        <w:tc>
          <w:tcPr>
            <w:tcW w:w="2024" w:type="dxa"/>
          </w:tcPr>
          <w:p w14:paraId="278BB709" w14:textId="77777777" w:rsidR="00FA7C21" w:rsidRPr="00FA7C21" w:rsidRDefault="00FA7C21" w:rsidP="007830A5">
            <w:pPr>
              <w:rPr>
                <w:highlight w:val="darkYellow"/>
              </w:rPr>
            </w:pPr>
            <w:r w:rsidRPr="00FA7C21">
              <w:rPr>
                <w:highlight w:val="darkYellow"/>
              </w:rPr>
              <w:t>N/A</w:t>
            </w:r>
          </w:p>
        </w:tc>
      </w:tr>
      <w:tr w:rsidR="00FA7C21" w14:paraId="26A03D6F" w14:textId="77777777" w:rsidTr="00FA7C21">
        <w:tc>
          <w:tcPr>
            <w:tcW w:w="1377" w:type="dxa"/>
          </w:tcPr>
          <w:p w14:paraId="43B39B36" w14:textId="77777777" w:rsidR="00FA7C21" w:rsidRPr="00FA7C21" w:rsidRDefault="00FA7C21" w:rsidP="007830A5">
            <w:pPr>
              <w:rPr>
                <w:highlight w:val="darkYellow"/>
              </w:rPr>
            </w:pPr>
            <w:r w:rsidRPr="00FA7C21">
              <w:rPr>
                <w:highlight w:val="darkYellow"/>
              </w:rPr>
              <w:t>003</w:t>
            </w:r>
          </w:p>
        </w:tc>
        <w:tc>
          <w:tcPr>
            <w:tcW w:w="1399" w:type="dxa"/>
          </w:tcPr>
          <w:p w14:paraId="5C563511" w14:textId="77777777" w:rsidR="00FA7C21" w:rsidRPr="00FA7C21" w:rsidRDefault="00FA7C21" w:rsidP="007830A5">
            <w:pPr>
              <w:rPr>
                <w:highlight w:val="darkYellow"/>
              </w:rPr>
            </w:pPr>
            <w:r w:rsidRPr="00FA7C21">
              <w:rPr>
                <w:highlight w:val="darkYellow"/>
              </w:rPr>
              <w:t>Player Movement</w:t>
            </w:r>
          </w:p>
        </w:tc>
        <w:tc>
          <w:tcPr>
            <w:tcW w:w="1386" w:type="dxa"/>
          </w:tcPr>
          <w:p w14:paraId="723EADD5" w14:textId="77777777" w:rsidR="00FA7C21" w:rsidRPr="00FA7C21" w:rsidRDefault="00FA7C21" w:rsidP="007830A5">
            <w:pPr>
              <w:rPr>
                <w:highlight w:val="darkYellow"/>
              </w:rPr>
            </w:pPr>
            <w:r w:rsidRPr="00FA7C21">
              <w:rPr>
                <w:highlight w:val="darkYellow"/>
              </w:rPr>
              <w:t>The player presses ‘A’ or the left arrow</w:t>
            </w:r>
          </w:p>
        </w:tc>
        <w:tc>
          <w:tcPr>
            <w:tcW w:w="1415" w:type="dxa"/>
          </w:tcPr>
          <w:p w14:paraId="699FAA5B" w14:textId="77777777" w:rsidR="00FA7C21" w:rsidRPr="00FA7C21" w:rsidRDefault="00FA7C21" w:rsidP="007830A5">
            <w:pPr>
              <w:rPr>
                <w:highlight w:val="darkYellow"/>
              </w:rPr>
            </w:pPr>
            <w:r w:rsidRPr="00FA7C21">
              <w:rPr>
                <w:highlight w:val="darkYellow"/>
              </w:rPr>
              <w:t>The player moves to the left</w:t>
            </w:r>
          </w:p>
        </w:tc>
        <w:tc>
          <w:tcPr>
            <w:tcW w:w="1415" w:type="dxa"/>
          </w:tcPr>
          <w:p w14:paraId="2D574724" w14:textId="77777777" w:rsidR="00FA7C21" w:rsidRPr="00FA7C21" w:rsidRDefault="00FA7C21" w:rsidP="007830A5">
            <w:pPr>
              <w:rPr>
                <w:highlight w:val="darkYellow"/>
              </w:rPr>
            </w:pPr>
            <w:r w:rsidRPr="00FA7C21">
              <w:rPr>
                <w:highlight w:val="darkYellow"/>
              </w:rPr>
              <w:t>The player moves to the left</w:t>
            </w:r>
          </w:p>
        </w:tc>
        <w:tc>
          <w:tcPr>
            <w:tcW w:w="2024" w:type="dxa"/>
          </w:tcPr>
          <w:p w14:paraId="08510101" w14:textId="77777777" w:rsidR="00FA7C21" w:rsidRPr="00FA7C21" w:rsidRDefault="00FA7C21" w:rsidP="007830A5">
            <w:pPr>
              <w:rPr>
                <w:highlight w:val="darkYellow"/>
              </w:rPr>
            </w:pPr>
            <w:r w:rsidRPr="00FA7C21">
              <w:rPr>
                <w:highlight w:val="darkYellow"/>
              </w:rPr>
              <w:t>N/A</w:t>
            </w:r>
          </w:p>
        </w:tc>
      </w:tr>
      <w:tr w:rsidR="00FA7C21" w14:paraId="27D19EED" w14:textId="77777777" w:rsidTr="00FA7C21">
        <w:tc>
          <w:tcPr>
            <w:tcW w:w="1377" w:type="dxa"/>
          </w:tcPr>
          <w:p w14:paraId="6C619C65" w14:textId="77777777" w:rsidR="00FA7C21" w:rsidRPr="00FA7C21" w:rsidRDefault="00FA7C21" w:rsidP="007830A5">
            <w:pPr>
              <w:rPr>
                <w:highlight w:val="darkYellow"/>
              </w:rPr>
            </w:pPr>
            <w:r w:rsidRPr="00FA7C21">
              <w:rPr>
                <w:highlight w:val="darkYellow"/>
              </w:rPr>
              <w:t>004</w:t>
            </w:r>
          </w:p>
        </w:tc>
        <w:tc>
          <w:tcPr>
            <w:tcW w:w="1399" w:type="dxa"/>
          </w:tcPr>
          <w:p w14:paraId="77B9BD0F" w14:textId="77777777" w:rsidR="00FA7C21" w:rsidRPr="00FA7C21" w:rsidRDefault="00FA7C21" w:rsidP="007830A5">
            <w:pPr>
              <w:rPr>
                <w:highlight w:val="darkYellow"/>
              </w:rPr>
            </w:pPr>
            <w:r w:rsidRPr="00FA7C21">
              <w:rPr>
                <w:highlight w:val="darkYellow"/>
              </w:rPr>
              <w:t>Dialogue</w:t>
            </w:r>
          </w:p>
        </w:tc>
        <w:tc>
          <w:tcPr>
            <w:tcW w:w="1386" w:type="dxa"/>
          </w:tcPr>
          <w:p w14:paraId="2B96D7B8" w14:textId="77777777" w:rsidR="00FA7C21" w:rsidRPr="00FA7C21" w:rsidRDefault="00FA7C21" w:rsidP="007830A5">
            <w:pPr>
              <w:rPr>
                <w:highlight w:val="darkYellow"/>
              </w:rPr>
            </w:pPr>
            <w:r w:rsidRPr="00FA7C21">
              <w:rPr>
                <w:highlight w:val="darkYellow"/>
              </w:rPr>
              <w:t>The player clicks on Nancy</w:t>
            </w:r>
          </w:p>
        </w:tc>
        <w:tc>
          <w:tcPr>
            <w:tcW w:w="1415" w:type="dxa"/>
          </w:tcPr>
          <w:p w14:paraId="54DE7DA4" w14:textId="77777777" w:rsidR="00FA7C21" w:rsidRPr="00FA7C21" w:rsidRDefault="00FA7C21" w:rsidP="007830A5">
            <w:pPr>
              <w:rPr>
                <w:highlight w:val="darkYellow"/>
              </w:rPr>
            </w:pPr>
            <w:r w:rsidRPr="00FA7C21">
              <w:rPr>
                <w:highlight w:val="darkYellow"/>
              </w:rPr>
              <w:t>The dialogue is spoken</w:t>
            </w:r>
          </w:p>
        </w:tc>
        <w:tc>
          <w:tcPr>
            <w:tcW w:w="1415" w:type="dxa"/>
          </w:tcPr>
          <w:p w14:paraId="7686E793" w14:textId="77777777" w:rsidR="00FA7C21" w:rsidRPr="00FA7C21" w:rsidRDefault="00FA7C21" w:rsidP="007830A5">
            <w:pPr>
              <w:rPr>
                <w:highlight w:val="darkYellow"/>
              </w:rPr>
            </w:pPr>
            <w:r w:rsidRPr="00FA7C21">
              <w:rPr>
                <w:highlight w:val="darkYellow"/>
              </w:rPr>
              <w:t>The dialogue is spoken</w:t>
            </w:r>
          </w:p>
        </w:tc>
        <w:tc>
          <w:tcPr>
            <w:tcW w:w="2024" w:type="dxa"/>
          </w:tcPr>
          <w:p w14:paraId="306EDAEE" w14:textId="77777777" w:rsidR="00FA7C21" w:rsidRPr="00FA7C21" w:rsidRDefault="00FA7C21" w:rsidP="007830A5">
            <w:pPr>
              <w:rPr>
                <w:highlight w:val="darkYellow"/>
              </w:rPr>
            </w:pPr>
            <w:r w:rsidRPr="00FA7C21">
              <w:rPr>
                <w:highlight w:val="darkYellow"/>
              </w:rPr>
              <w:t>N/A</w:t>
            </w:r>
          </w:p>
        </w:tc>
      </w:tr>
      <w:tr w:rsidR="00FA7C21" w14:paraId="55CB24CA" w14:textId="77777777" w:rsidTr="00FA7C21">
        <w:tc>
          <w:tcPr>
            <w:tcW w:w="1377" w:type="dxa"/>
          </w:tcPr>
          <w:p w14:paraId="2FCAA1FF" w14:textId="77777777" w:rsidR="00FA7C21" w:rsidRPr="00FA7C21" w:rsidRDefault="00FA7C21" w:rsidP="007830A5">
            <w:pPr>
              <w:rPr>
                <w:highlight w:val="darkYellow"/>
              </w:rPr>
            </w:pPr>
            <w:r w:rsidRPr="00FA7C21">
              <w:rPr>
                <w:highlight w:val="darkYellow"/>
              </w:rPr>
              <w:t>005</w:t>
            </w:r>
          </w:p>
        </w:tc>
        <w:tc>
          <w:tcPr>
            <w:tcW w:w="1399" w:type="dxa"/>
          </w:tcPr>
          <w:p w14:paraId="0BB57A73" w14:textId="77777777" w:rsidR="00FA7C21" w:rsidRPr="00FA7C21" w:rsidRDefault="00FA7C21" w:rsidP="007830A5">
            <w:pPr>
              <w:rPr>
                <w:highlight w:val="darkYellow"/>
              </w:rPr>
            </w:pPr>
            <w:r w:rsidRPr="00FA7C21">
              <w:rPr>
                <w:highlight w:val="darkYellow"/>
              </w:rPr>
              <w:t>Scene Loader</w:t>
            </w:r>
          </w:p>
        </w:tc>
        <w:tc>
          <w:tcPr>
            <w:tcW w:w="1386" w:type="dxa"/>
          </w:tcPr>
          <w:p w14:paraId="4C2733D7" w14:textId="77777777" w:rsidR="00FA7C21" w:rsidRPr="00FA7C21" w:rsidRDefault="00FA7C21" w:rsidP="007830A5">
            <w:pPr>
              <w:rPr>
                <w:highlight w:val="darkYellow"/>
              </w:rPr>
            </w:pPr>
            <w:r w:rsidRPr="00FA7C21">
              <w:rPr>
                <w:highlight w:val="darkYellow"/>
              </w:rPr>
              <w:t>The player finishes the dialogue</w:t>
            </w:r>
          </w:p>
        </w:tc>
        <w:tc>
          <w:tcPr>
            <w:tcW w:w="1415" w:type="dxa"/>
          </w:tcPr>
          <w:p w14:paraId="16FCA370" w14:textId="77777777" w:rsidR="00FA7C21" w:rsidRPr="00FA7C21" w:rsidRDefault="00FA7C21" w:rsidP="007830A5">
            <w:pPr>
              <w:rPr>
                <w:highlight w:val="darkYellow"/>
              </w:rPr>
            </w:pPr>
            <w:r w:rsidRPr="00FA7C21">
              <w:rPr>
                <w:highlight w:val="darkYellow"/>
              </w:rPr>
              <w:t>The next scene is loaded</w:t>
            </w:r>
          </w:p>
        </w:tc>
        <w:tc>
          <w:tcPr>
            <w:tcW w:w="1415" w:type="dxa"/>
          </w:tcPr>
          <w:p w14:paraId="7516BB7A" w14:textId="77777777" w:rsidR="00FA7C21" w:rsidRPr="00FA7C21" w:rsidRDefault="00FA7C21" w:rsidP="007830A5">
            <w:pPr>
              <w:rPr>
                <w:highlight w:val="darkYellow"/>
              </w:rPr>
            </w:pPr>
            <w:r w:rsidRPr="00FA7C21">
              <w:rPr>
                <w:highlight w:val="darkYellow"/>
              </w:rPr>
              <w:t>The next scene is loaded</w:t>
            </w:r>
          </w:p>
        </w:tc>
        <w:tc>
          <w:tcPr>
            <w:tcW w:w="2024" w:type="dxa"/>
          </w:tcPr>
          <w:p w14:paraId="04233594" w14:textId="77777777" w:rsidR="00FA7C21" w:rsidRPr="00FA7C21" w:rsidRDefault="00FA7C21" w:rsidP="007830A5">
            <w:pPr>
              <w:rPr>
                <w:highlight w:val="darkYellow"/>
              </w:rPr>
            </w:pPr>
            <w:r w:rsidRPr="00FA7C21">
              <w:rPr>
                <w:highlight w:val="darkYellow"/>
              </w:rPr>
              <w:t>N/A</w:t>
            </w:r>
          </w:p>
        </w:tc>
      </w:tr>
      <w:tr w:rsidR="00FA7C21" w14:paraId="0DEF36AB" w14:textId="77777777" w:rsidTr="00FA7C21">
        <w:tc>
          <w:tcPr>
            <w:tcW w:w="1377" w:type="dxa"/>
          </w:tcPr>
          <w:p w14:paraId="173CE396" w14:textId="77777777" w:rsidR="00FA7C21" w:rsidRPr="00FA7C21" w:rsidRDefault="00FA7C21" w:rsidP="007830A5">
            <w:pPr>
              <w:rPr>
                <w:color w:val="FFFFFF" w:themeColor="background1"/>
                <w:highlight w:val="darkRed"/>
              </w:rPr>
            </w:pPr>
            <w:r w:rsidRPr="00FA7C21">
              <w:rPr>
                <w:color w:val="FFFFFF" w:themeColor="background1"/>
                <w:highlight w:val="darkRed"/>
              </w:rPr>
              <w:t>001</w:t>
            </w:r>
          </w:p>
        </w:tc>
        <w:tc>
          <w:tcPr>
            <w:tcW w:w="1399" w:type="dxa"/>
          </w:tcPr>
          <w:p w14:paraId="15F3B408" w14:textId="77777777" w:rsidR="00FA7C21" w:rsidRPr="00FA7C21" w:rsidRDefault="00FA7C21" w:rsidP="007830A5">
            <w:pPr>
              <w:rPr>
                <w:color w:val="FFFFFF" w:themeColor="background1"/>
                <w:highlight w:val="darkRed"/>
              </w:rPr>
            </w:pPr>
            <w:r w:rsidRPr="00FA7C21">
              <w:rPr>
                <w:color w:val="FFFFFF" w:themeColor="background1"/>
                <w:highlight w:val="darkRed"/>
              </w:rPr>
              <w:t>Player Movement</w:t>
            </w:r>
          </w:p>
        </w:tc>
        <w:tc>
          <w:tcPr>
            <w:tcW w:w="1386" w:type="dxa"/>
          </w:tcPr>
          <w:p w14:paraId="414E55C5" w14:textId="77777777" w:rsidR="00FA7C21" w:rsidRPr="00FA7C21" w:rsidRDefault="00FA7C21" w:rsidP="007830A5">
            <w:pPr>
              <w:rPr>
                <w:color w:val="FFFFFF" w:themeColor="background1"/>
                <w:highlight w:val="darkRed"/>
              </w:rPr>
            </w:pPr>
            <w:r w:rsidRPr="00FA7C21">
              <w:rPr>
                <w:color w:val="FFFFFF" w:themeColor="background1"/>
                <w:highlight w:val="darkRed"/>
              </w:rPr>
              <w:t>The player presses ‘W’ or the space bar</w:t>
            </w:r>
          </w:p>
        </w:tc>
        <w:tc>
          <w:tcPr>
            <w:tcW w:w="1415" w:type="dxa"/>
          </w:tcPr>
          <w:p w14:paraId="753D4F9D" w14:textId="77777777" w:rsidR="00FA7C21" w:rsidRPr="00FA7C21" w:rsidRDefault="00FA7C21" w:rsidP="007830A5">
            <w:pPr>
              <w:rPr>
                <w:color w:val="FFFFFF" w:themeColor="background1"/>
                <w:highlight w:val="darkRed"/>
              </w:rPr>
            </w:pPr>
            <w:r w:rsidRPr="00FA7C21">
              <w:rPr>
                <w:color w:val="FFFFFF" w:themeColor="background1"/>
                <w:highlight w:val="darkRed"/>
              </w:rPr>
              <w:t>The player jumps</w:t>
            </w:r>
          </w:p>
        </w:tc>
        <w:tc>
          <w:tcPr>
            <w:tcW w:w="1415" w:type="dxa"/>
          </w:tcPr>
          <w:p w14:paraId="4C242D33" w14:textId="77777777" w:rsidR="00FA7C21" w:rsidRPr="00FA7C21" w:rsidRDefault="00FA7C21" w:rsidP="007830A5">
            <w:pPr>
              <w:rPr>
                <w:color w:val="FFFFFF" w:themeColor="background1"/>
                <w:highlight w:val="darkRed"/>
              </w:rPr>
            </w:pPr>
            <w:r w:rsidRPr="00FA7C21">
              <w:rPr>
                <w:color w:val="FFFFFF" w:themeColor="background1"/>
                <w:highlight w:val="darkRed"/>
              </w:rPr>
              <w:t>The player jumps</w:t>
            </w:r>
          </w:p>
        </w:tc>
        <w:tc>
          <w:tcPr>
            <w:tcW w:w="2024" w:type="dxa"/>
          </w:tcPr>
          <w:p w14:paraId="22E6DE69" w14:textId="77777777" w:rsidR="00FA7C21" w:rsidRPr="00FA7C21" w:rsidRDefault="00FA7C21" w:rsidP="007830A5">
            <w:pPr>
              <w:rPr>
                <w:color w:val="FFFFFF" w:themeColor="background1"/>
                <w:highlight w:val="darkRed"/>
              </w:rPr>
            </w:pPr>
            <w:r w:rsidRPr="00FA7C21">
              <w:rPr>
                <w:color w:val="FFFFFF" w:themeColor="background1"/>
                <w:highlight w:val="darkRed"/>
              </w:rPr>
              <w:t>N/A</w:t>
            </w:r>
          </w:p>
        </w:tc>
      </w:tr>
      <w:tr w:rsidR="00FA7C21" w14:paraId="5E0637BD" w14:textId="77777777" w:rsidTr="00FA7C21">
        <w:tc>
          <w:tcPr>
            <w:tcW w:w="1377" w:type="dxa"/>
          </w:tcPr>
          <w:p w14:paraId="2D10ED67" w14:textId="77777777" w:rsidR="00FA7C21" w:rsidRPr="00FA7C21" w:rsidRDefault="00FA7C21" w:rsidP="007830A5">
            <w:pPr>
              <w:rPr>
                <w:color w:val="FFFFFF" w:themeColor="background1"/>
                <w:highlight w:val="darkRed"/>
              </w:rPr>
            </w:pPr>
            <w:r w:rsidRPr="00FA7C21">
              <w:rPr>
                <w:color w:val="FFFFFF" w:themeColor="background1"/>
                <w:highlight w:val="darkRed"/>
              </w:rPr>
              <w:t>002</w:t>
            </w:r>
          </w:p>
        </w:tc>
        <w:tc>
          <w:tcPr>
            <w:tcW w:w="1399" w:type="dxa"/>
          </w:tcPr>
          <w:p w14:paraId="7D70537E" w14:textId="77777777" w:rsidR="00FA7C21" w:rsidRPr="00FA7C21" w:rsidRDefault="00FA7C21" w:rsidP="007830A5">
            <w:pPr>
              <w:rPr>
                <w:color w:val="FFFFFF" w:themeColor="background1"/>
                <w:highlight w:val="darkRed"/>
              </w:rPr>
            </w:pPr>
            <w:r w:rsidRPr="00FA7C21">
              <w:rPr>
                <w:color w:val="FFFFFF" w:themeColor="background1"/>
                <w:highlight w:val="darkRed"/>
              </w:rPr>
              <w:t>Player Movement</w:t>
            </w:r>
          </w:p>
        </w:tc>
        <w:tc>
          <w:tcPr>
            <w:tcW w:w="1386" w:type="dxa"/>
          </w:tcPr>
          <w:p w14:paraId="59400920" w14:textId="77777777" w:rsidR="00FA7C21" w:rsidRPr="00FA7C21" w:rsidRDefault="00FA7C21" w:rsidP="007830A5">
            <w:pPr>
              <w:rPr>
                <w:color w:val="FFFFFF" w:themeColor="background1"/>
                <w:highlight w:val="darkRed"/>
              </w:rPr>
            </w:pPr>
            <w:r w:rsidRPr="00FA7C21">
              <w:rPr>
                <w:color w:val="FFFFFF" w:themeColor="background1"/>
                <w:highlight w:val="darkRed"/>
              </w:rPr>
              <w:t>The player presses ‘D’ or the right arrow</w:t>
            </w:r>
          </w:p>
        </w:tc>
        <w:tc>
          <w:tcPr>
            <w:tcW w:w="1415" w:type="dxa"/>
          </w:tcPr>
          <w:p w14:paraId="08AAF050" w14:textId="77777777" w:rsidR="00FA7C21" w:rsidRPr="00FA7C21" w:rsidRDefault="00FA7C21" w:rsidP="007830A5">
            <w:pPr>
              <w:rPr>
                <w:color w:val="FFFFFF" w:themeColor="background1"/>
                <w:highlight w:val="darkRed"/>
              </w:rPr>
            </w:pPr>
            <w:r w:rsidRPr="00FA7C21">
              <w:rPr>
                <w:color w:val="FFFFFF" w:themeColor="background1"/>
                <w:highlight w:val="darkRed"/>
              </w:rPr>
              <w:t>The player moves to the right</w:t>
            </w:r>
          </w:p>
        </w:tc>
        <w:tc>
          <w:tcPr>
            <w:tcW w:w="1415" w:type="dxa"/>
          </w:tcPr>
          <w:p w14:paraId="20D1DED1" w14:textId="77777777" w:rsidR="00FA7C21" w:rsidRPr="00FA7C21" w:rsidRDefault="00FA7C21" w:rsidP="007830A5">
            <w:pPr>
              <w:rPr>
                <w:color w:val="FFFFFF" w:themeColor="background1"/>
                <w:highlight w:val="darkRed"/>
              </w:rPr>
            </w:pPr>
            <w:r w:rsidRPr="00FA7C21">
              <w:rPr>
                <w:color w:val="FFFFFF" w:themeColor="background1"/>
                <w:highlight w:val="darkRed"/>
              </w:rPr>
              <w:t>The player moves to the right</w:t>
            </w:r>
          </w:p>
        </w:tc>
        <w:tc>
          <w:tcPr>
            <w:tcW w:w="2024" w:type="dxa"/>
          </w:tcPr>
          <w:p w14:paraId="2E5DC2C8" w14:textId="77777777" w:rsidR="00FA7C21" w:rsidRPr="00FA7C21" w:rsidRDefault="00FA7C21" w:rsidP="007830A5">
            <w:pPr>
              <w:rPr>
                <w:color w:val="FFFFFF" w:themeColor="background1"/>
                <w:highlight w:val="darkRed"/>
              </w:rPr>
            </w:pPr>
            <w:r w:rsidRPr="00FA7C21">
              <w:rPr>
                <w:color w:val="FFFFFF" w:themeColor="background1"/>
                <w:highlight w:val="darkRed"/>
              </w:rPr>
              <w:t>N/A</w:t>
            </w:r>
          </w:p>
        </w:tc>
      </w:tr>
      <w:tr w:rsidR="00FA7C21" w14:paraId="609C6911" w14:textId="77777777" w:rsidTr="00FA7C21">
        <w:tc>
          <w:tcPr>
            <w:tcW w:w="1377" w:type="dxa"/>
          </w:tcPr>
          <w:p w14:paraId="2F9539A2" w14:textId="77777777" w:rsidR="00FA7C21" w:rsidRPr="00FA7C21" w:rsidRDefault="00FA7C21" w:rsidP="007830A5">
            <w:pPr>
              <w:rPr>
                <w:color w:val="FFFFFF" w:themeColor="background1"/>
                <w:highlight w:val="darkRed"/>
              </w:rPr>
            </w:pPr>
            <w:r w:rsidRPr="00FA7C21">
              <w:rPr>
                <w:color w:val="FFFFFF" w:themeColor="background1"/>
                <w:highlight w:val="darkRed"/>
              </w:rPr>
              <w:t>003</w:t>
            </w:r>
          </w:p>
        </w:tc>
        <w:tc>
          <w:tcPr>
            <w:tcW w:w="1399" w:type="dxa"/>
          </w:tcPr>
          <w:p w14:paraId="0AD0CBE1" w14:textId="77777777" w:rsidR="00FA7C21" w:rsidRPr="00FA7C21" w:rsidRDefault="00FA7C21" w:rsidP="007830A5">
            <w:pPr>
              <w:rPr>
                <w:color w:val="FFFFFF" w:themeColor="background1"/>
                <w:highlight w:val="darkRed"/>
              </w:rPr>
            </w:pPr>
            <w:r w:rsidRPr="00FA7C21">
              <w:rPr>
                <w:color w:val="FFFFFF" w:themeColor="background1"/>
                <w:highlight w:val="darkRed"/>
              </w:rPr>
              <w:t>Player Movement</w:t>
            </w:r>
          </w:p>
        </w:tc>
        <w:tc>
          <w:tcPr>
            <w:tcW w:w="1386" w:type="dxa"/>
          </w:tcPr>
          <w:p w14:paraId="072A29EB" w14:textId="77777777" w:rsidR="00FA7C21" w:rsidRPr="00FA7C21" w:rsidRDefault="00FA7C21" w:rsidP="007830A5">
            <w:pPr>
              <w:rPr>
                <w:color w:val="FFFFFF" w:themeColor="background1"/>
                <w:highlight w:val="darkRed"/>
              </w:rPr>
            </w:pPr>
            <w:r w:rsidRPr="00FA7C21">
              <w:rPr>
                <w:color w:val="FFFFFF" w:themeColor="background1"/>
                <w:highlight w:val="darkRed"/>
              </w:rPr>
              <w:t>The player presses ‘A’ or the left arrow</w:t>
            </w:r>
          </w:p>
        </w:tc>
        <w:tc>
          <w:tcPr>
            <w:tcW w:w="1415" w:type="dxa"/>
          </w:tcPr>
          <w:p w14:paraId="7796D22B" w14:textId="77777777" w:rsidR="00FA7C21" w:rsidRPr="00FA7C21" w:rsidRDefault="00FA7C21" w:rsidP="007830A5">
            <w:pPr>
              <w:rPr>
                <w:color w:val="FFFFFF" w:themeColor="background1"/>
                <w:highlight w:val="darkRed"/>
              </w:rPr>
            </w:pPr>
            <w:r w:rsidRPr="00FA7C21">
              <w:rPr>
                <w:color w:val="FFFFFF" w:themeColor="background1"/>
                <w:highlight w:val="darkRed"/>
              </w:rPr>
              <w:t>The player moves to the left</w:t>
            </w:r>
          </w:p>
        </w:tc>
        <w:tc>
          <w:tcPr>
            <w:tcW w:w="1415" w:type="dxa"/>
          </w:tcPr>
          <w:p w14:paraId="7009A57E" w14:textId="77777777" w:rsidR="00FA7C21" w:rsidRPr="00FA7C21" w:rsidRDefault="00FA7C21" w:rsidP="007830A5">
            <w:pPr>
              <w:rPr>
                <w:color w:val="FFFFFF" w:themeColor="background1"/>
                <w:highlight w:val="darkRed"/>
              </w:rPr>
            </w:pPr>
            <w:r w:rsidRPr="00FA7C21">
              <w:rPr>
                <w:color w:val="FFFFFF" w:themeColor="background1"/>
                <w:highlight w:val="darkRed"/>
              </w:rPr>
              <w:t>The player moves to the left</w:t>
            </w:r>
          </w:p>
        </w:tc>
        <w:tc>
          <w:tcPr>
            <w:tcW w:w="2024" w:type="dxa"/>
          </w:tcPr>
          <w:p w14:paraId="3D1EC5F0" w14:textId="77777777" w:rsidR="00FA7C21" w:rsidRPr="00FA7C21" w:rsidRDefault="00FA7C21" w:rsidP="007830A5">
            <w:pPr>
              <w:rPr>
                <w:color w:val="FFFFFF" w:themeColor="background1"/>
                <w:highlight w:val="darkRed"/>
              </w:rPr>
            </w:pPr>
            <w:r w:rsidRPr="00FA7C21">
              <w:rPr>
                <w:color w:val="FFFFFF" w:themeColor="background1"/>
                <w:highlight w:val="darkRed"/>
              </w:rPr>
              <w:t>N/A</w:t>
            </w:r>
          </w:p>
        </w:tc>
      </w:tr>
      <w:tr w:rsidR="00FA7C21" w14:paraId="41E6B71F" w14:textId="77777777" w:rsidTr="00FA7C21">
        <w:tc>
          <w:tcPr>
            <w:tcW w:w="1377" w:type="dxa"/>
          </w:tcPr>
          <w:p w14:paraId="6B77AC0E" w14:textId="77777777" w:rsidR="00FA7C21" w:rsidRPr="00FA7C21" w:rsidRDefault="00FA7C21" w:rsidP="007830A5">
            <w:pPr>
              <w:rPr>
                <w:color w:val="FFFFFF" w:themeColor="background1"/>
                <w:highlight w:val="darkRed"/>
              </w:rPr>
            </w:pPr>
            <w:r w:rsidRPr="00FA7C21">
              <w:rPr>
                <w:color w:val="FFFFFF" w:themeColor="background1"/>
                <w:highlight w:val="darkRed"/>
              </w:rPr>
              <w:t>004</w:t>
            </w:r>
          </w:p>
        </w:tc>
        <w:tc>
          <w:tcPr>
            <w:tcW w:w="1399" w:type="dxa"/>
          </w:tcPr>
          <w:p w14:paraId="69109117" w14:textId="77777777" w:rsidR="00FA7C21" w:rsidRPr="00FA7C21" w:rsidRDefault="00FA7C21" w:rsidP="007830A5">
            <w:pPr>
              <w:rPr>
                <w:color w:val="FFFFFF" w:themeColor="background1"/>
                <w:highlight w:val="darkRed"/>
              </w:rPr>
            </w:pPr>
            <w:r w:rsidRPr="00FA7C21">
              <w:rPr>
                <w:color w:val="FFFFFF" w:themeColor="background1"/>
                <w:highlight w:val="darkRed"/>
              </w:rPr>
              <w:t>Dialogue</w:t>
            </w:r>
          </w:p>
        </w:tc>
        <w:tc>
          <w:tcPr>
            <w:tcW w:w="1386" w:type="dxa"/>
          </w:tcPr>
          <w:p w14:paraId="3B9B10DF" w14:textId="54B625FD" w:rsidR="00FA7C21" w:rsidRPr="00FA7C21" w:rsidRDefault="00FA7C21" w:rsidP="007830A5">
            <w:pPr>
              <w:rPr>
                <w:color w:val="FFFFFF" w:themeColor="background1"/>
                <w:highlight w:val="darkRed"/>
              </w:rPr>
            </w:pPr>
            <w:r w:rsidRPr="00FA7C21">
              <w:rPr>
                <w:color w:val="FFFFFF" w:themeColor="background1"/>
                <w:highlight w:val="darkRed"/>
              </w:rPr>
              <w:t xml:space="preserve">The </w:t>
            </w:r>
            <w:r>
              <w:rPr>
                <w:color w:val="FFFFFF" w:themeColor="background1"/>
                <w:highlight w:val="darkRed"/>
              </w:rPr>
              <w:t>scene loads</w:t>
            </w:r>
          </w:p>
        </w:tc>
        <w:tc>
          <w:tcPr>
            <w:tcW w:w="1415" w:type="dxa"/>
          </w:tcPr>
          <w:p w14:paraId="46E31BF8" w14:textId="77777777" w:rsidR="00FA7C21" w:rsidRPr="00FA7C21" w:rsidRDefault="00FA7C21" w:rsidP="007830A5">
            <w:pPr>
              <w:rPr>
                <w:color w:val="FFFFFF" w:themeColor="background1"/>
                <w:highlight w:val="darkRed"/>
              </w:rPr>
            </w:pPr>
            <w:r w:rsidRPr="00FA7C21">
              <w:rPr>
                <w:color w:val="FFFFFF" w:themeColor="background1"/>
                <w:highlight w:val="darkRed"/>
              </w:rPr>
              <w:t>The dialogue is spoken</w:t>
            </w:r>
          </w:p>
        </w:tc>
        <w:tc>
          <w:tcPr>
            <w:tcW w:w="1415" w:type="dxa"/>
          </w:tcPr>
          <w:p w14:paraId="11B4D496" w14:textId="77777777" w:rsidR="00FA7C21" w:rsidRPr="00FA7C21" w:rsidRDefault="00FA7C21" w:rsidP="007830A5">
            <w:pPr>
              <w:rPr>
                <w:color w:val="FFFFFF" w:themeColor="background1"/>
                <w:highlight w:val="darkRed"/>
              </w:rPr>
            </w:pPr>
            <w:r w:rsidRPr="00FA7C21">
              <w:rPr>
                <w:color w:val="FFFFFF" w:themeColor="background1"/>
                <w:highlight w:val="darkRed"/>
              </w:rPr>
              <w:t>The dialogue is spoken</w:t>
            </w:r>
          </w:p>
        </w:tc>
        <w:tc>
          <w:tcPr>
            <w:tcW w:w="2024" w:type="dxa"/>
          </w:tcPr>
          <w:p w14:paraId="614C29A6" w14:textId="77777777" w:rsidR="00FA7C21" w:rsidRPr="00FA7C21" w:rsidRDefault="00FA7C21" w:rsidP="007830A5">
            <w:pPr>
              <w:rPr>
                <w:color w:val="FFFFFF" w:themeColor="background1"/>
                <w:highlight w:val="darkRed"/>
              </w:rPr>
            </w:pPr>
            <w:r w:rsidRPr="00FA7C21">
              <w:rPr>
                <w:color w:val="FFFFFF" w:themeColor="background1"/>
                <w:highlight w:val="darkRed"/>
              </w:rPr>
              <w:t>N/A</w:t>
            </w:r>
          </w:p>
        </w:tc>
      </w:tr>
      <w:tr w:rsidR="00FA7C21" w14:paraId="40158D93" w14:textId="77777777" w:rsidTr="00FA7C21">
        <w:tc>
          <w:tcPr>
            <w:tcW w:w="1377" w:type="dxa"/>
          </w:tcPr>
          <w:p w14:paraId="4B0BF6BB" w14:textId="77777777" w:rsidR="00FA7C21" w:rsidRPr="00FA7C21" w:rsidRDefault="00FA7C21" w:rsidP="007830A5">
            <w:pPr>
              <w:rPr>
                <w:color w:val="FFFFFF" w:themeColor="background1"/>
                <w:highlight w:val="darkRed"/>
              </w:rPr>
            </w:pPr>
            <w:r w:rsidRPr="00FA7C21">
              <w:rPr>
                <w:color w:val="FFFFFF" w:themeColor="background1"/>
                <w:highlight w:val="darkRed"/>
              </w:rPr>
              <w:t>005</w:t>
            </w:r>
          </w:p>
        </w:tc>
        <w:tc>
          <w:tcPr>
            <w:tcW w:w="1399" w:type="dxa"/>
          </w:tcPr>
          <w:p w14:paraId="25052EF0" w14:textId="77777777" w:rsidR="00FA7C21" w:rsidRPr="00FA7C21" w:rsidRDefault="00FA7C21" w:rsidP="007830A5">
            <w:pPr>
              <w:rPr>
                <w:color w:val="FFFFFF" w:themeColor="background1"/>
                <w:highlight w:val="darkRed"/>
              </w:rPr>
            </w:pPr>
            <w:r w:rsidRPr="00FA7C21">
              <w:rPr>
                <w:color w:val="FFFFFF" w:themeColor="background1"/>
                <w:highlight w:val="darkRed"/>
              </w:rPr>
              <w:t>Scene Loader</w:t>
            </w:r>
          </w:p>
        </w:tc>
        <w:tc>
          <w:tcPr>
            <w:tcW w:w="1386" w:type="dxa"/>
          </w:tcPr>
          <w:p w14:paraId="52E68035" w14:textId="77777777" w:rsidR="00FA7C21" w:rsidRPr="00FA7C21" w:rsidRDefault="00FA7C21" w:rsidP="007830A5">
            <w:pPr>
              <w:rPr>
                <w:color w:val="FFFFFF" w:themeColor="background1"/>
                <w:highlight w:val="darkRed"/>
              </w:rPr>
            </w:pPr>
            <w:r w:rsidRPr="00FA7C21">
              <w:rPr>
                <w:color w:val="FFFFFF" w:themeColor="background1"/>
                <w:highlight w:val="darkRed"/>
              </w:rPr>
              <w:t>The player finishes the dialogue</w:t>
            </w:r>
          </w:p>
        </w:tc>
        <w:tc>
          <w:tcPr>
            <w:tcW w:w="1415" w:type="dxa"/>
          </w:tcPr>
          <w:p w14:paraId="6FD154FB" w14:textId="77777777" w:rsidR="00FA7C21" w:rsidRPr="00FA7C21" w:rsidRDefault="00FA7C21" w:rsidP="007830A5">
            <w:pPr>
              <w:rPr>
                <w:color w:val="FFFFFF" w:themeColor="background1"/>
                <w:highlight w:val="darkRed"/>
              </w:rPr>
            </w:pPr>
            <w:r w:rsidRPr="00FA7C21">
              <w:rPr>
                <w:color w:val="FFFFFF" w:themeColor="background1"/>
                <w:highlight w:val="darkRed"/>
              </w:rPr>
              <w:t>The next scene is loaded</w:t>
            </w:r>
          </w:p>
        </w:tc>
        <w:tc>
          <w:tcPr>
            <w:tcW w:w="1415" w:type="dxa"/>
          </w:tcPr>
          <w:p w14:paraId="4CB61852" w14:textId="77777777" w:rsidR="00FA7C21" w:rsidRPr="00FA7C21" w:rsidRDefault="00FA7C21" w:rsidP="007830A5">
            <w:pPr>
              <w:rPr>
                <w:color w:val="FFFFFF" w:themeColor="background1"/>
                <w:highlight w:val="darkRed"/>
              </w:rPr>
            </w:pPr>
            <w:r w:rsidRPr="00FA7C21">
              <w:rPr>
                <w:color w:val="FFFFFF" w:themeColor="background1"/>
                <w:highlight w:val="darkRed"/>
              </w:rPr>
              <w:t>The next scene is loaded</w:t>
            </w:r>
          </w:p>
        </w:tc>
        <w:tc>
          <w:tcPr>
            <w:tcW w:w="2024" w:type="dxa"/>
          </w:tcPr>
          <w:p w14:paraId="00CFD470" w14:textId="77777777" w:rsidR="00FA7C21" w:rsidRPr="00FA7C21" w:rsidRDefault="00FA7C21" w:rsidP="007830A5">
            <w:pPr>
              <w:rPr>
                <w:color w:val="FFFFFF" w:themeColor="background1"/>
                <w:highlight w:val="darkRed"/>
              </w:rPr>
            </w:pPr>
            <w:r w:rsidRPr="00FA7C21">
              <w:rPr>
                <w:color w:val="FFFFFF" w:themeColor="background1"/>
                <w:highlight w:val="darkRed"/>
              </w:rPr>
              <w:t>N/A</w:t>
            </w:r>
          </w:p>
        </w:tc>
      </w:tr>
    </w:tbl>
    <w:p w14:paraId="42A4063C" w14:textId="77777777" w:rsidR="00B51AF2" w:rsidRDefault="00B51AF2" w:rsidP="00B51AF2"/>
    <w:p w14:paraId="2990033D" w14:textId="77777777" w:rsidR="00B51AF2" w:rsidRDefault="00B51AF2" w:rsidP="00B51AF2">
      <w:pPr>
        <w:pStyle w:val="Heading2"/>
        <w:rPr>
          <w:color w:val="FFC000"/>
        </w:rPr>
      </w:pPr>
      <w:bookmarkStart w:id="17" w:name="_Toc40362760"/>
      <w:r>
        <w:rPr>
          <w:color w:val="FFC000"/>
        </w:rPr>
        <w:t>Interval 3 Tests</w:t>
      </w:r>
      <w:bookmarkEnd w:id="1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77"/>
        <w:gridCol w:w="1399"/>
        <w:gridCol w:w="1386"/>
        <w:gridCol w:w="1415"/>
        <w:gridCol w:w="1415"/>
        <w:gridCol w:w="2024"/>
      </w:tblGrid>
      <w:tr w:rsidR="00B51AF2" w14:paraId="3F0E12FB" w14:textId="77777777" w:rsidTr="00BE204F">
        <w:tc>
          <w:tcPr>
            <w:tcW w:w="1377" w:type="dxa"/>
          </w:tcPr>
          <w:p w14:paraId="14D91407" w14:textId="77777777" w:rsidR="00B51AF2" w:rsidRDefault="00B51AF2" w:rsidP="00BE204F">
            <w:r>
              <w:t>Test Case</w:t>
            </w:r>
          </w:p>
        </w:tc>
        <w:tc>
          <w:tcPr>
            <w:tcW w:w="1399" w:type="dxa"/>
          </w:tcPr>
          <w:p w14:paraId="66E2145A" w14:textId="77777777" w:rsidR="00B51AF2" w:rsidRDefault="00B51AF2" w:rsidP="00BE204F">
            <w:r>
              <w:t>What is being tested</w:t>
            </w:r>
          </w:p>
        </w:tc>
        <w:tc>
          <w:tcPr>
            <w:tcW w:w="1386" w:type="dxa"/>
          </w:tcPr>
          <w:p w14:paraId="0A33A94C" w14:textId="77777777" w:rsidR="00B51AF2" w:rsidRDefault="00B51AF2" w:rsidP="00BE204F">
            <w:r>
              <w:t>User input</w:t>
            </w:r>
          </w:p>
        </w:tc>
        <w:tc>
          <w:tcPr>
            <w:tcW w:w="1415" w:type="dxa"/>
          </w:tcPr>
          <w:p w14:paraId="7AF291F6" w14:textId="77777777" w:rsidR="00B51AF2" w:rsidRDefault="00B51AF2" w:rsidP="00BE204F">
            <w:r>
              <w:t>What should happen</w:t>
            </w:r>
          </w:p>
        </w:tc>
        <w:tc>
          <w:tcPr>
            <w:tcW w:w="1415" w:type="dxa"/>
          </w:tcPr>
          <w:p w14:paraId="46D683E7" w14:textId="77777777" w:rsidR="00B51AF2" w:rsidRDefault="00B51AF2" w:rsidP="00BE204F">
            <w:r>
              <w:t>What did happen</w:t>
            </w:r>
          </w:p>
        </w:tc>
        <w:tc>
          <w:tcPr>
            <w:tcW w:w="2024" w:type="dxa"/>
          </w:tcPr>
          <w:p w14:paraId="2E8F005F" w14:textId="77777777" w:rsidR="00B51AF2" w:rsidRDefault="00B51AF2" w:rsidP="00BE204F">
            <w:r>
              <w:t>Comments/Changes made</w:t>
            </w:r>
          </w:p>
        </w:tc>
      </w:tr>
      <w:tr w:rsidR="00B51AF2" w14:paraId="443C6340" w14:textId="77777777" w:rsidTr="00BE204F">
        <w:tc>
          <w:tcPr>
            <w:tcW w:w="1377" w:type="dxa"/>
          </w:tcPr>
          <w:p w14:paraId="19FAF231" w14:textId="77777777" w:rsidR="00B51AF2" w:rsidRPr="006B31EB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B31EB">
              <w:rPr>
                <w:color w:val="FFFFFF" w:themeColor="background1"/>
                <w:highlight w:val="darkGreen"/>
              </w:rPr>
              <w:t>001</w:t>
            </w:r>
          </w:p>
        </w:tc>
        <w:tc>
          <w:tcPr>
            <w:tcW w:w="1399" w:type="dxa"/>
          </w:tcPr>
          <w:p w14:paraId="4B29EE75" w14:textId="77777777" w:rsidR="00B51AF2" w:rsidRPr="006B31EB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B31EB">
              <w:rPr>
                <w:color w:val="FFFFFF" w:themeColor="background1"/>
                <w:highlight w:val="darkGreen"/>
              </w:rPr>
              <w:t>Player Movement</w:t>
            </w:r>
          </w:p>
        </w:tc>
        <w:tc>
          <w:tcPr>
            <w:tcW w:w="1386" w:type="dxa"/>
          </w:tcPr>
          <w:p w14:paraId="22ADE23C" w14:textId="77777777" w:rsidR="00B51AF2" w:rsidRPr="006B31EB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B31EB">
              <w:rPr>
                <w:color w:val="FFFFFF" w:themeColor="background1"/>
                <w:highlight w:val="darkGreen"/>
              </w:rPr>
              <w:t>The player presses ‘W’ or the space bar</w:t>
            </w:r>
          </w:p>
        </w:tc>
        <w:tc>
          <w:tcPr>
            <w:tcW w:w="1415" w:type="dxa"/>
          </w:tcPr>
          <w:p w14:paraId="03CCE893" w14:textId="77777777" w:rsidR="00B51AF2" w:rsidRPr="006B31EB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B31EB">
              <w:rPr>
                <w:color w:val="FFFFFF" w:themeColor="background1"/>
                <w:highlight w:val="darkGreen"/>
              </w:rPr>
              <w:t>The player jumps</w:t>
            </w:r>
          </w:p>
        </w:tc>
        <w:tc>
          <w:tcPr>
            <w:tcW w:w="1415" w:type="dxa"/>
          </w:tcPr>
          <w:p w14:paraId="6702FB88" w14:textId="77777777" w:rsidR="00B51AF2" w:rsidRPr="006B31EB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B31EB">
              <w:rPr>
                <w:color w:val="FFFFFF" w:themeColor="background1"/>
                <w:highlight w:val="darkGreen"/>
              </w:rPr>
              <w:t>The player jumps</w:t>
            </w:r>
          </w:p>
        </w:tc>
        <w:tc>
          <w:tcPr>
            <w:tcW w:w="2024" w:type="dxa"/>
          </w:tcPr>
          <w:p w14:paraId="78789015" w14:textId="77777777" w:rsidR="00B51AF2" w:rsidRPr="006B31EB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B31EB">
              <w:rPr>
                <w:color w:val="FFFFFF" w:themeColor="background1"/>
                <w:highlight w:val="darkGreen"/>
              </w:rPr>
              <w:t>N/A</w:t>
            </w:r>
          </w:p>
        </w:tc>
      </w:tr>
      <w:tr w:rsidR="00B51AF2" w14:paraId="66A7CE40" w14:textId="77777777" w:rsidTr="00BE204F">
        <w:tc>
          <w:tcPr>
            <w:tcW w:w="1377" w:type="dxa"/>
          </w:tcPr>
          <w:p w14:paraId="5BB85E32" w14:textId="77777777" w:rsidR="00B51AF2" w:rsidRPr="006B31EB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B31EB">
              <w:rPr>
                <w:color w:val="FFFFFF" w:themeColor="background1"/>
                <w:highlight w:val="darkGreen"/>
              </w:rPr>
              <w:lastRenderedPageBreak/>
              <w:t>002</w:t>
            </w:r>
          </w:p>
        </w:tc>
        <w:tc>
          <w:tcPr>
            <w:tcW w:w="1399" w:type="dxa"/>
          </w:tcPr>
          <w:p w14:paraId="4B029D19" w14:textId="77777777" w:rsidR="00B51AF2" w:rsidRPr="006B31EB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B31EB">
              <w:rPr>
                <w:color w:val="FFFFFF" w:themeColor="background1"/>
                <w:highlight w:val="darkGreen"/>
              </w:rPr>
              <w:t>Player Movement</w:t>
            </w:r>
          </w:p>
        </w:tc>
        <w:tc>
          <w:tcPr>
            <w:tcW w:w="1386" w:type="dxa"/>
          </w:tcPr>
          <w:p w14:paraId="3E51A85E" w14:textId="77777777" w:rsidR="00B51AF2" w:rsidRPr="006B31EB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B31EB">
              <w:rPr>
                <w:color w:val="FFFFFF" w:themeColor="background1"/>
                <w:highlight w:val="darkGreen"/>
              </w:rPr>
              <w:t>The player presses ‘D’ or the right arrow</w:t>
            </w:r>
          </w:p>
        </w:tc>
        <w:tc>
          <w:tcPr>
            <w:tcW w:w="1415" w:type="dxa"/>
          </w:tcPr>
          <w:p w14:paraId="5DB4E148" w14:textId="77777777" w:rsidR="00B51AF2" w:rsidRPr="006B31EB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B31EB">
              <w:rPr>
                <w:color w:val="FFFFFF" w:themeColor="background1"/>
                <w:highlight w:val="darkGreen"/>
              </w:rPr>
              <w:t>The player moves to the right</w:t>
            </w:r>
          </w:p>
        </w:tc>
        <w:tc>
          <w:tcPr>
            <w:tcW w:w="1415" w:type="dxa"/>
          </w:tcPr>
          <w:p w14:paraId="7F337DC4" w14:textId="77777777" w:rsidR="00B51AF2" w:rsidRPr="006B31EB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B31EB">
              <w:rPr>
                <w:color w:val="FFFFFF" w:themeColor="background1"/>
                <w:highlight w:val="darkGreen"/>
              </w:rPr>
              <w:t>The player moves to the right</w:t>
            </w:r>
          </w:p>
        </w:tc>
        <w:tc>
          <w:tcPr>
            <w:tcW w:w="2024" w:type="dxa"/>
          </w:tcPr>
          <w:p w14:paraId="756CB6A5" w14:textId="77777777" w:rsidR="00B51AF2" w:rsidRPr="006B31EB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B31EB">
              <w:rPr>
                <w:color w:val="FFFFFF" w:themeColor="background1"/>
                <w:highlight w:val="darkGreen"/>
              </w:rPr>
              <w:t>N/A</w:t>
            </w:r>
          </w:p>
        </w:tc>
      </w:tr>
      <w:tr w:rsidR="00B51AF2" w14:paraId="5B3439F2" w14:textId="77777777" w:rsidTr="00BE204F">
        <w:tc>
          <w:tcPr>
            <w:tcW w:w="1377" w:type="dxa"/>
          </w:tcPr>
          <w:p w14:paraId="4EA06642" w14:textId="77777777" w:rsidR="00B51AF2" w:rsidRPr="006B31EB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B31EB">
              <w:rPr>
                <w:color w:val="FFFFFF" w:themeColor="background1"/>
                <w:highlight w:val="darkGreen"/>
              </w:rPr>
              <w:t>003</w:t>
            </w:r>
          </w:p>
        </w:tc>
        <w:tc>
          <w:tcPr>
            <w:tcW w:w="1399" w:type="dxa"/>
          </w:tcPr>
          <w:p w14:paraId="7A7FD939" w14:textId="77777777" w:rsidR="00B51AF2" w:rsidRPr="006B31EB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B31EB">
              <w:rPr>
                <w:color w:val="FFFFFF" w:themeColor="background1"/>
                <w:highlight w:val="darkGreen"/>
              </w:rPr>
              <w:t>Player Movement</w:t>
            </w:r>
          </w:p>
        </w:tc>
        <w:tc>
          <w:tcPr>
            <w:tcW w:w="1386" w:type="dxa"/>
          </w:tcPr>
          <w:p w14:paraId="15BD6B74" w14:textId="77777777" w:rsidR="00B51AF2" w:rsidRPr="006B31EB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B31EB">
              <w:rPr>
                <w:color w:val="FFFFFF" w:themeColor="background1"/>
                <w:highlight w:val="darkGreen"/>
              </w:rPr>
              <w:t>The player presses ‘A’ or the left arrow</w:t>
            </w:r>
          </w:p>
        </w:tc>
        <w:tc>
          <w:tcPr>
            <w:tcW w:w="1415" w:type="dxa"/>
          </w:tcPr>
          <w:p w14:paraId="1ECFEB7A" w14:textId="77777777" w:rsidR="00B51AF2" w:rsidRPr="006B31EB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B31EB">
              <w:rPr>
                <w:color w:val="FFFFFF" w:themeColor="background1"/>
                <w:highlight w:val="darkGreen"/>
              </w:rPr>
              <w:t>The player moves to the left</w:t>
            </w:r>
          </w:p>
        </w:tc>
        <w:tc>
          <w:tcPr>
            <w:tcW w:w="1415" w:type="dxa"/>
          </w:tcPr>
          <w:p w14:paraId="298972DA" w14:textId="77777777" w:rsidR="00B51AF2" w:rsidRPr="006B31EB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B31EB">
              <w:rPr>
                <w:color w:val="FFFFFF" w:themeColor="background1"/>
                <w:highlight w:val="darkGreen"/>
              </w:rPr>
              <w:t>The player moves to the left</w:t>
            </w:r>
          </w:p>
        </w:tc>
        <w:tc>
          <w:tcPr>
            <w:tcW w:w="2024" w:type="dxa"/>
          </w:tcPr>
          <w:p w14:paraId="1907CC45" w14:textId="77777777" w:rsidR="00B51AF2" w:rsidRPr="006B31EB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B31EB">
              <w:rPr>
                <w:color w:val="FFFFFF" w:themeColor="background1"/>
                <w:highlight w:val="darkGreen"/>
              </w:rPr>
              <w:t>N/A</w:t>
            </w:r>
          </w:p>
        </w:tc>
      </w:tr>
      <w:tr w:rsidR="00B51AF2" w14:paraId="580AE8FC" w14:textId="77777777" w:rsidTr="00BE204F">
        <w:tc>
          <w:tcPr>
            <w:tcW w:w="1377" w:type="dxa"/>
          </w:tcPr>
          <w:p w14:paraId="7D9FF2AB" w14:textId="77777777" w:rsidR="00B51AF2" w:rsidRPr="006B31EB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B31EB">
              <w:rPr>
                <w:color w:val="FFFFFF" w:themeColor="background1"/>
                <w:highlight w:val="darkGreen"/>
              </w:rPr>
              <w:t>004</w:t>
            </w:r>
          </w:p>
        </w:tc>
        <w:tc>
          <w:tcPr>
            <w:tcW w:w="1399" w:type="dxa"/>
          </w:tcPr>
          <w:p w14:paraId="7C2D90B0" w14:textId="77777777" w:rsidR="00B51AF2" w:rsidRPr="006B31EB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B31EB">
              <w:rPr>
                <w:color w:val="FFFFFF" w:themeColor="background1"/>
                <w:highlight w:val="darkGreen"/>
              </w:rPr>
              <w:t>Dialogue</w:t>
            </w:r>
          </w:p>
        </w:tc>
        <w:tc>
          <w:tcPr>
            <w:tcW w:w="1386" w:type="dxa"/>
          </w:tcPr>
          <w:p w14:paraId="7B14B8D4" w14:textId="77777777" w:rsidR="00B51AF2" w:rsidRPr="006B31EB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B31EB">
              <w:rPr>
                <w:color w:val="FFFFFF" w:themeColor="background1"/>
                <w:highlight w:val="darkGreen"/>
              </w:rPr>
              <w:t>The player clicks on Nancy</w:t>
            </w:r>
          </w:p>
        </w:tc>
        <w:tc>
          <w:tcPr>
            <w:tcW w:w="1415" w:type="dxa"/>
          </w:tcPr>
          <w:p w14:paraId="650397D2" w14:textId="77777777" w:rsidR="00B51AF2" w:rsidRPr="006B31EB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B31EB">
              <w:rPr>
                <w:color w:val="FFFFFF" w:themeColor="background1"/>
                <w:highlight w:val="darkGreen"/>
              </w:rPr>
              <w:t>The dialogue is spoken</w:t>
            </w:r>
          </w:p>
        </w:tc>
        <w:tc>
          <w:tcPr>
            <w:tcW w:w="1415" w:type="dxa"/>
          </w:tcPr>
          <w:p w14:paraId="55E44867" w14:textId="77777777" w:rsidR="00B51AF2" w:rsidRPr="006B31EB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B31EB">
              <w:rPr>
                <w:color w:val="FFFFFF" w:themeColor="background1"/>
                <w:highlight w:val="darkGreen"/>
              </w:rPr>
              <w:t>The dialogue is spoken</w:t>
            </w:r>
          </w:p>
        </w:tc>
        <w:tc>
          <w:tcPr>
            <w:tcW w:w="2024" w:type="dxa"/>
          </w:tcPr>
          <w:p w14:paraId="31BA6D96" w14:textId="77777777" w:rsidR="00B51AF2" w:rsidRPr="006B31EB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B31EB">
              <w:rPr>
                <w:color w:val="FFFFFF" w:themeColor="background1"/>
                <w:highlight w:val="darkGreen"/>
              </w:rPr>
              <w:t>N/A</w:t>
            </w:r>
          </w:p>
        </w:tc>
      </w:tr>
      <w:tr w:rsidR="00B51AF2" w14:paraId="264C1CBB" w14:textId="77777777" w:rsidTr="00BE204F">
        <w:tc>
          <w:tcPr>
            <w:tcW w:w="1377" w:type="dxa"/>
          </w:tcPr>
          <w:p w14:paraId="3598EF0D" w14:textId="77777777" w:rsidR="00B51AF2" w:rsidRPr="006B31EB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B31EB">
              <w:rPr>
                <w:color w:val="FFFFFF" w:themeColor="background1"/>
                <w:highlight w:val="darkGreen"/>
              </w:rPr>
              <w:t>005</w:t>
            </w:r>
          </w:p>
        </w:tc>
        <w:tc>
          <w:tcPr>
            <w:tcW w:w="1399" w:type="dxa"/>
          </w:tcPr>
          <w:p w14:paraId="4717A7F4" w14:textId="77777777" w:rsidR="00B51AF2" w:rsidRPr="006B31EB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B31EB">
              <w:rPr>
                <w:color w:val="FFFFFF" w:themeColor="background1"/>
                <w:highlight w:val="darkGreen"/>
              </w:rPr>
              <w:t>Dialogue</w:t>
            </w:r>
          </w:p>
        </w:tc>
        <w:tc>
          <w:tcPr>
            <w:tcW w:w="1386" w:type="dxa"/>
          </w:tcPr>
          <w:p w14:paraId="71931A7F" w14:textId="77777777" w:rsidR="00B51AF2" w:rsidRPr="006B31EB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B31EB">
              <w:rPr>
                <w:color w:val="FFFFFF" w:themeColor="background1"/>
                <w:highlight w:val="darkGreen"/>
              </w:rPr>
              <w:t>The player clicks on Oliver</w:t>
            </w:r>
          </w:p>
        </w:tc>
        <w:tc>
          <w:tcPr>
            <w:tcW w:w="1415" w:type="dxa"/>
          </w:tcPr>
          <w:p w14:paraId="336C78B1" w14:textId="77777777" w:rsidR="00B51AF2" w:rsidRPr="006B31EB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B31EB">
              <w:rPr>
                <w:color w:val="FFFFFF" w:themeColor="background1"/>
                <w:highlight w:val="darkGreen"/>
              </w:rPr>
              <w:t>The dialogue is spoken</w:t>
            </w:r>
          </w:p>
        </w:tc>
        <w:tc>
          <w:tcPr>
            <w:tcW w:w="1415" w:type="dxa"/>
          </w:tcPr>
          <w:p w14:paraId="635EF032" w14:textId="77777777" w:rsidR="00B51AF2" w:rsidRPr="006B31EB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B31EB">
              <w:rPr>
                <w:color w:val="FFFFFF" w:themeColor="background1"/>
                <w:highlight w:val="darkGreen"/>
              </w:rPr>
              <w:t>The dialogue is spoken</w:t>
            </w:r>
          </w:p>
        </w:tc>
        <w:tc>
          <w:tcPr>
            <w:tcW w:w="2024" w:type="dxa"/>
          </w:tcPr>
          <w:p w14:paraId="4C319C75" w14:textId="77777777" w:rsidR="00B51AF2" w:rsidRPr="006B31EB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B31EB">
              <w:rPr>
                <w:color w:val="FFFFFF" w:themeColor="background1"/>
                <w:highlight w:val="darkGreen"/>
              </w:rPr>
              <w:t>N/A</w:t>
            </w:r>
          </w:p>
        </w:tc>
      </w:tr>
      <w:tr w:rsidR="00B51AF2" w14:paraId="74A29DC0" w14:textId="77777777" w:rsidTr="00BE204F">
        <w:tc>
          <w:tcPr>
            <w:tcW w:w="1377" w:type="dxa"/>
          </w:tcPr>
          <w:p w14:paraId="50F6FECF" w14:textId="77777777" w:rsidR="00B51AF2" w:rsidRPr="006B31EB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B31EB">
              <w:rPr>
                <w:color w:val="FFFFFF" w:themeColor="background1"/>
                <w:highlight w:val="darkGreen"/>
              </w:rPr>
              <w:t>006</w:t>
            </w:r>
          </w:p>
        </w:tc>
        <w:tc>
          <w:tcPr>
            <w:tcW w:w="1399" w:type="dxa"/>
          </w:tcPr>
          <w:p w14:paraId="2E9A32FA" w14:textId="77777777" w:rsidR="00B51AF2" w:rsidRPr="006B31EB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B31EB">
              <w:rPr>
                <w:color w:val="FFFFFF" w:themeColor="background1"/>
                <w:highlight w:val="darkGreen"/>
              </w:rPr>
              <w:t>Dialogue</w:t>
            </w:r>
          </w:p>
        </w:tc>
        <w:tc>
          <w:tcPr>
            <w:tcW w:w="1386" w:type="dxa"/>
          </w:tcPr>
          <w:p w14:paraId="6CA26A3F" w14:textId="77777777" w:rsidR="00B51AF2" w:rsidRPr="006B31EB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B31EB">
              <w:rPr>
                <w:color w:val="FFFFFF" w:themeColor="background1"/>
                <w:highlight w:val="darkGreen"/>
              </w:rPr>
              <w:t>The player clicks on Rosie</w:t>
            </w:r>
          </w:p>
        </w:tc>
        <w:tc>
          <w:tcPr>
            <w:tcW w:w="1415" w:type="dxa"/>
          </w:tcPr>
          <w:p w14:paraId="2DD2F364" w14:textId="77777777" w:rsidR="00B51AF2" w:rsidRPr="006B31EB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B31EB">
              <w:rPr>
                <w:color w:val="FFFFFF" w:themeColor="background1"/>
                <w:highlight w:val="darkGreen"/>
              </w:rPr>
              <w:t>The dialogue is spoken</w:t>
            </w:r>
          </w:p>
        </w:tc>
        <w:tc>
          <w:tcPr>
            <w:tcW w:w="1415" w:type="dxa"/>
          </w:tcPr>
          <w:p w14:paraId="10D00A97" w14:textId="77777777" w:rsidR="00B51AF2" w:rsidRPr="006B31EB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B31EB">
              <w:rPr>
                <w:color w:val="FFFFFF" w:themeColor="background1"/>
                <w:highlight w:val="darkGreen"/>
              </w:rPr>
              <w:t>The dialogue is spoken</w:t>
            </w:r>
          </w:p>
        </w:tc>
        <w:tc>
          <w:tcPr>
            <w:tcW w:w="2024" w:type="dxa"/>
          </w:tcPr>
          <w:p w14:paraId="1832EC5E" w14:textId="77777777" w:rsidR="00B51AF2" w:rsidRPr="006B31EB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B31EB">
              <w:rPr>
                <w:color w:val="FFFFFF" w:themeColor="background1"/>
                <w:highlight w:val="darkGreen"/>
              </w:rPr>
              <w:t>N/A</w:t>
            </w:r>
          </w:p>
        </w:tc>
      </w:tr>
      <w:tr w:rsidR="00B51AF2" w14:paraId="72D1A52C" w14:textId="77777777" w:rsidTr="00BE204F">
        <w:tc>
          <w:tcPr>
            <w:tcW w:w="1377" w:type="dxa"/>
          </w:tcPr>
          <w:p w14:paraId="1D8AB328" w14:textId="77777777" w:rsidR="00B51AF2" w:rsidRPr="006B31EB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B31EB">
              <w:rPr>
                <w:color w:val="FFFFFF" w:themeColor="background1"/>
                <w:highlight w:val="darkGreen"/>
              </w:rPr>
              <w:t>007</w:t>
            </w:r>
          </w:p>
        </w:tc>
        <w:tc>
          <w:tcPr>
            <w:tcW w:w="1399" w:type="dxa"/>
          </w:tcPr>
          <w:p w14:paraId="6D07C84A" w14:textId="77777777" w:rsidR="00B51AF2" w:rsidRPr="006B31EB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B31EB">
              <w:rPr>
                <w:color w:val="FFFFFF" w:themeColor="background1"/>
                <w:highlight w:val="darkGreen"/>
              </w:rPr>
              <w:t>Dialogue</w:t>
            </w:r>
          </w:p>
        </w:tc>
        <w:tc>
          <w:tcPr>
            <w:tcW w:w="1386" w:type="dxa"/>
          </w:tcPr>
          <w:p w14:paraId="5E9BB904" w14:textId="77777777" w:rsidR="00B51AF2" w:rsidRPr="006B31EB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B31EB">
              <w:rPr>
                <w:color w:val="FFFFFF" w:themeColor="background1"/>
                <w:highlight w:val="darkGreen"/>
              </w:rPr>
              <w:t>The player clicks on Christine</w:t>
            </w:r>
          </w:p>
        </w:tc>
        <w:tc>
          <w:tcPr>
            <w:tcW w:w="1415" w:type="dxa"/>
          </w:tcPr>
          <w:p w14:paraId="1715AB4B" w14:textId="77777777" w:rsidR="00B51AF2" w:rsidRPr="006B31EB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B31EB">
              <w:rPr>
                <w:color w:val="FFFFFF" w:themeColor="background1"/>
                <w:highlight w:val="darkGreen"/>
              </w:rPr>
              <w:t>The dialogue is spoken</w:t>
            </w:r>
          </w:p>
        </w:tc>
        <w:tc>
          <w:tcPr>
            <w:tcW w:w="1415" w:type="dxa"/>
          </w:tcPr>
          <w:p w14:paraId="355911BF" w14:textId="77777777" w:rsidR="00B51AF2" w:rsidRPr="006B31EB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B31EB">
              <w:rPr>
                <w:color w:val="FFFFFF" w:themeColor="background1"/>
                <w:highlight w:val="darkGreen"/>
              </w:rPr>
              <w:t>The dialogue is spoken</w:t>
            </w:r>
          </w:p>
        </w:tc>
        <w:tc>
          <w:tcPr>
            <w:tcW w:w="2024" w:type="dxa"/>
          </w:tcPr>
          <w:p w14:paraId="350A9A63" w14:textId="77777777" w:rsidR="00B51AF2" w:rsidRPr="006B31EB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B31EB">
              <w:rPr>
                <w:color w:val="FFFFFF" w:themeColor="background1"/>
                <w:highlight w:val="darkGreen"/>
              </w:rPr>
              <w:t>N/A</w:t>
            </w:r>
          </w:p>
        </w:tc>
      </w:tr>
      <w:tr w:rsidR="006B31EB" w14:paraId="10559F3D" w14:textId="77777777" w:rsidTr="006B31EB">
        <w:tc>
          <w:tcPr>
            <w:tcW w:w="1377" w:type="dxa"/>
          </w:tcPr>
          <w:p w14:paraId="537446B9" w14:textId="77777777" w:rsidR="006B31EB" w:rsidRPr="006B31EB" w:rsidRDefault="006B31EB" w:rsidP="007830A5">
            <w:pPr>
              <w:rPr>
                <w:highlight w:val="darkYellow"/>
              </w:rPr>
            </w:pPr>
            <w:r w:rsidRPr="006B31EB">
              <w:rPr>
                <w:highlight w:val="darkYellow"/>
              </w:rPr>
              <w:t>001</w:t>
            </w:r>
          </w:p>
        </w:tc>
        <w:tc>
          <w:tcPr>
            <w:tcW w:w="1399" w:type="dxa"/>
          </w:tcPr>
          <w:p w14:paraId="2ECA1760" w14:textId="77777777" w:rsidR="006B31EB" w:rsidRPr="006B31EB" w:rsidRDefault="006B31EB" w:rsidP="007830A5">
            <w:pPr>
              <w:rPr>
                <w:highlight w:val="darkYellow"/>
              </w:rPr>
            </w:pPr>
            <w:r w:rsidRPr="006B31EB">
              <w:rPr>
                <w:highlight w:val="darkYellow"/>
              </w:rPr>
              <w:t>Player Movement</w:t>
            </w:r>
          </w:p>
        </w:tc>
        <w:tc>
          <w:tcPr>
            <w:tcW w:w="1386" w:type="dxa"/>
          </w:tcPr>
          <w:p w14:paraId="19EF947F" w14:textId="77777777" w:rsidR="006B31EB" w:rsidRPr="006B31EB" w:rsidRDefault="006B31EB" w:rsidP="007830A5">
            <w:pPr>
              <w:rPr>
                <w:highlight w:val="darkYellow"/>
              </w:rPr>
            </w:pPr>
            <w:r w:rsidRPr="006B31EB">
              <w:rPr>
                <w:highlight w:val="darkYellow"/>
              </w:rPr>
              <w:t>The player presses ‘W’ or the space bar</w:t>
            </w:r>
          </w:p>
        </w:tc>
        <w:tc>
          <w:tcPr>
            <w:tcW w:w="1415" w:type="dxa"/>
          </w:tcPr>
          <w:p w14:paraId="17207EB7" w14:textId="77777777" w:rsidR="006B31EB" w:rsidRPr="006B31EB" w:rsidRDefault="006B31EB" w:rsidP="007830A5">
            <w:pPr>
              <w:rPr>
                <w:highlight w:val="darkYellow"/>
              </w:rPr>
            </w:pPr>
            <w:r w:rsidRPr="006B31EB">
              <w:rPr>
                <w:highlight w:val="darkYellow"/>
              </w:rPr>
              <w:t>The player jumps</w:t>
            </w:r>
          </w:p>
        </w:tc>
        <w:tc>
          <w:tcPr>
            <w:tcW w:w="1415" w:type="dxa"/>
          </w:tcPr>
          <w:p w14:paraId="54A9FD42" w14:textId="77777777" w:rsidR="006B31EB" w:rsidRPr="006B31EB" w:rsidRDefault="006B31EB" w:rsidP="007830A5">
            <w:pPr>
              <w:rPr>
                <w:highlight w:val="darkYellow"/>
              </w:rPr>
            </w:pPr>
            <w:r w:rsidRPr="006B31EB">
              <w:rPr>
                <w:highlight w:val="darkYellow"/>
              </w:rPr>
              <w:t>The player jumps</w:t>
            </w:r>
          </w:p>
        </w:tc>
        <w:tc>
          <w:tcPr>
            <w:tcW w:w="2024" w:type="dxa"/>
          </w:tcPr>
          <w:p w14:paraId="1865B175" w14:textId="77777777" w:rsidR="006B31EB" w:rsidRPr="006B31EB" w:rsidRDefault="006B31EB" w:rsidP="007830A5">
            <w:pPr>
              <w:rPr>
                <w:highlight w:val="darkYellow"/>
              </w:rPr>
            </w:pPr>
            <w:r w:rsidRPr="006B31EB">
              <w:rPr>
                <w:highlight w:val="darkYellow"/>
              </w:rPr>
              <w:t>N/A</w:t>
            </w:r>
          </w:p>
        </w:tc>
      </w:tr>
      <w:tr w:rsidR="006B31EB" w14:paraId="5BE97D28" w14:textId="77777777" w:rsidTr="006B31EB">
        <w:tc>
          <w:tcPr>
            <w:tcW w:w="1377" w:type="dxa"/>
          </w:tcPr>
          <w:p w14:paraId="3FCA9072" w14:textId="77777777" w:rsidR="006B31EB" w:rsidRPr="006B31EB" w:rsidRDefault="006B31EB" w:rsidP="007830A5">
            <w:pPr>
              <w:rPr>
                <w:highlight w:val="darkYellow"/>
              </w:rPr>
            </w:pPr>
            <w:r w:rsidRPr="006B31EB">
              <w:rPr>
                <w:highlight w:val="darkYellow"/>
              </w:rPr>
              <w:t>002</w:t>
            </w:r>
          </w:p>
        </w:tc>
        <w:tc>
          <w:tcPr>
            <w:tcW w:w="1399" w:type="dxa"/>
          </w:tcPr>
          <w:p w14:paraId="59144279" w14:textId="77777777" w:rsidR="006B31EB" w:rsidRPr="006B31EB" w:rsidRDefault="006B31EB" w:rsidP="007830A5">
            <w:pPr>
              <w:rPr>
                <w:highlight w:val="darkYellow"/>
              </w:rPr>
            </w:pPr>
            <w:r w:rsidRPr="006B31EB">
              <w:rPr>
                <w:highlight w:val="darkYellow"/>
              </w:rPr>
              <w:t>Player Movement</w:t>
            </w:r>
          </w:p>
        </w:tc>
        <w:tc>
          <w:tcPr>
            <w:tcW w:w="1386" w:type="dxa"/>
          </w:tcPr>
          <w:p w14:paraId="79470CB9" w14:textId="77777777" w:rsidR="006B31EB" w:rsidRPr="006B31EB" w:rsidRDefault="006B31EB" w:rsidP="007830A5">
            <w:pPr>
              <w:rPr>
                <w:highlight w:val="darkYellow"/>
              </w:rPr>
            </w:pPr>
            <w:r w:rsidRPr="006B31EB">
              <w:rPr>
                <w:highlight w:val="darkYellow"/>
              </w:rPr>
              <w:t>The player presses ‘D’ or the right arrow</w:t>
            </w:r>
          </w:p>
        </w:tc>
        <w:tc>
          <w:tcPr>
            <w:tcW w:w="1415" w:type="dxa"/>
          </w:tcPr>
          <w:p w14:paraId="35BFFD35" w14:textId="77777777" w:rsidR="006B31EB" w:rsidRPr="006B31EB" w:rsidRDefault="006B31EB" w:rsidP="007830A5">
            <w:pPr>
              <w:rPr>
                <w:highlight w:val="darkYellow"/>
              </w:rPr>
            </w:pPr>
            <w:r w:rsidRPr="006B31EB">
              <w:rPr>
                <w:highlight w:val="darkYellow"/>
              </w:rPr>
              <w:t>The player moves to the right</w:t>
            </w:r>
          </w:p>
        </w:tc>
        <w:tc>
          <w:tcPr>
            <w:tcW w:w="1415" w:type="dxa"/>
          </w:tcPr>
          <w:p w14:paraId="2161B897" w14:textId="77777777" w:rsidR="006B31EB" w:rsidRPr="006B31EB" w:rsidRDefault="006B31EB" w:rsidP="007830A5">
            <w:pPr>
              <w:rPr>
                <w:highlight w:val="darkYellow"/>
              </w:rPr>
            </w:pPr>
            <w:r w:rsidRPr="006B31EB">
              <w:rPr>
                <w:highlight w:val="darkYellow"/>
              </w:rPr>
              <w:t>The player moves to the right</w:t>
            </w:r>
          </w:p>
        </w:tc>
        <w:tc>
          <w:tcPr>
            <w:tcW w:w="2024" w:type="dxa"/>
          </w:tcPr>
          <w:p w14:paraId="3CF346A2" w14:textId="77777777" w:rsidR="006B31EB" w:rsidRPr="006B31EB" w:rsidRDefault="006B31EB" w:rsidP="007830A5">
            <w:pPr>
              <w:rPr>
                <w:highlight w:val="darkYellow"/>
              </w:rPr>
            </w:pPr>
            <w:r w:rsidRPr="006B31EB">
              <w:rPr>
                <w:highlight w:val="darkYellow"/>
              </w:rPr>
              <w:t>N/A</w:t>
            </w:r>
          </w:p>
        </w:tc>
      </w:tr>
      <w:tr w:rsidR="006B31EB" w14:paraId="7A93DACE" w14:textId="77777777" w:rsidTr="006B31EB">
        <w:tc>
          <w:tcPr>
            <w:tcW w:w="1377" w:type="dxa"/>
          </w:tcPr>
          <w:p w14:paraId="27734C3D" w14:textId="77777777" w:rsidR="006B31EB" w:rsidRPr="006B31EB" w:rsidRDefault="006B31EB" w:rsidP="007830A5">
            <w:pPr>
              <w:rPr>
                <w:highlight w:val="darkYellow"/>
              </w:rPr>
            </w:pPr>
            <w:r w:rsidRPr="006B31EB">
              <w:rPr>
                <w:highlight w:val="darkYellow"/>
              </w:rPr>
              <w:t>003</w:t>
            </w:r>
          </w:p>
        </w:tc>
        <w:tc>
          <w:tcPr>
            <w:tcW w:w="1399" w:type="dxa"/>
          </w:tcPr>
          <w:p w14:paraId="0D40786F" w14:textId="77777777" w:rsidR="006B31EB" w:rsidRPr="006B31EB" w:rsidRDefault="006B31EB" w:rsidP="007830A5">
            <w:pPr>
              <w:rPr>
                <w:highlight w:val="darkYellow"/>
              </w:rPr>
            </w:pPr>
            <w:r w:rsidRPr="006B31EB">
              <w:rPr>
                <w:highlight w:val="darkYellow"/>
              </w:rPr>
              <w:t>Player Movement</w:t>
            </w:r>
          </w:p>
        </w:tc>
        <w:tc>
          <w:tcPr>
            <w:tcW w:w="1386" w:type="dxa"/>
          </w:tcPr>
          <w:p w14:paraId="7D58FD9B" w14:textId="77777777" w:rsidR="006B31EB" w:rsidRPr="006B31EB" w:rsidRDefault="006B31EB" w:rsidP="007830A5">
            <w:pPr>
              <w:rPr>
                <w:highlight w:val="darkYellow"/>
              </w:rPr>
            </w:pPr>
            <w:r w:rsidRPr="006B31EB">
              <w:rPr>
                <w:highlight w:val="darkYellow"/>
              </w:rPr>
              <w:t>The player presses ‘A’ or the left arrow</w:t>
            </w:r>
          </w:p>
        </w:tc>
        <w:tc>
          <w:tcPr>
            <w:tcW w:w="1415" w:type="dxa"/>
          </w:tcPr>
          <w:p w14:paraId="5A0627DB" w14:textId="77777777" w:rsidR="006B31EB" w:rsidRPr="006B31EB" w:rsidRDefault="006B31EB" w:rsidP="007830A5">
            <w:pPr>
              <w:rPr>
                <w:highlight w:val="darkYellow"/>
              </w:rPr>
            </w:pPr>
            <w:r w:rsidRPr="006B31EB">
              <w:rPr>
                <w:highlight w:val="darkYellow"/>
              </w:rPr>
              <w:t>The player moves to the left</w:t>
            </w:r>
          </w:p>
        </w:tc>
        <w:tc>
          <w:tcPr>
            <w:tcW w:w="1415" w:type="dxa"/>
          </w:tcPr>
          <w:p w14:paraId="3933E2D6" w14:textId="77777777" w:rsidR="006B31EB" w:rsidRPr="006B31EB" w:rsidRDefault="006B31EB" w:rsidP="007830A5">
            <w:pPr>
              <w:rPr>
                <w:highlight w:val="darkYellow"/>
              </w:rPr>
            </w:pPr>
            <w:r w:rsidRPr="006B31EB">
              <w:rPr>
                <w:highlight w:val="darkYellow"/>
              </w:rPr>
              <w:t>The player moves to the left</w:t>
            </w:r>
          </w:p>
        </w:tc>
        <w:tc>
          <w:tcPr>
            <w:tcW w:w="2024" w:type="dxa"/>
          </w:tcPr>
          <w:p w14:paraId="16920343" w14:textId="77777777" w:rsidR="006B31EB" w:rsidRPr="006B31EB" w:rsidRDefault="006B31EB" w:rsidP="007830A5">
            <w:pPr>
              <w:rPr>
                <w:highlight w:val="darkYellow"/>
              </w:rPr>
            </w:pPr>
            <w:r w:rsidRPr="006B31EB">
              <w:rPr>
                <w:highlight w:val="darkYellow"/>
              </w:rPr>
              <w:t>N/A</w:t>
            </w:r>
          </w:p>
        </w:tc>
      </w:tr>
      <w:tr w:rsidR="006B31EB" w14:paraId="5C361B1A" w14:textId="77777777" w:rsidTr="006B31EB">
        <w:tc>
          <w:tcPr>
            <w:tcW w:w="1377" w:type="dxa"/>
          </w:tcPr>
          <w:p w14:paraId="153E1D41" w14:textId="77777777" w:rsidR="006B31EB" w:rsidRPr="006B31EB" w:rsidRDefault="006B31EB" w:rsidP="007830A5">
            <w:pPr>
              <w:rPr>
                <w:highlight w:val="darkYellow"/>
              </w:rPr>
            </w:pPr>
            <w:r w:rsidRPr="006B31EB">
              <w:rPr>
                <w:highlight w:val="darkYellow"/>
              </w:rPr>
              <w:t>004</w:t>
            </w:r>
          </w:p>
        </w:tc>
        <w:tc>
          <w:tcPr>
            <w:tcW w:w="1399" w:type="dxa"/>
          </w:tcPr>
          <w:p w14:paraId="0AF50961" w14:textId="77777777" w:rsidR="006B31EB" w:rsidRPr="006B31EB" w:rsidRDefault="006B31EB" w:rsidP="007830A5">
            <w:pPr>
              <w:rPr>
                <w:highlight w:val="darkYellow"/>
              </w:rPr>
            </w:pPr>
            <w:r w:rsidRPr="006B31EB">
              <w:rPr>
                <w:highlight w:val="darkYellow"/>
              </w:rPr>
              <w:t>Dialogue</w:t>
            </w:r>
          </w:p>
        </w:tc>
        <w:tc>
          <w:tcPr>
            <w:tcW w:w="1386" w:type="dxa"/>
          </w:tcPr>
          <w:p w14:paraId="75757BA4" w14:textId="77777777" w:rsidR="006B31EB" w:rsidRPr="006B31EB" w:rsidRDefault="006B31EB" w:rsidP="007830A5">
            <w:pPr>
              <w:rPr>
                <w:highlight w:val="darkYellow"/>
              </w:rPr>
            </w:pPr>
            <w:r w:rsidRPr="006B31EB">
              <w:rPr>
                <w:highlight w:val="darkYellow"/>
              </w:rPr>
              <w:t>The player clicks on Nancy</w:t>
            </w:r>
          </w:p>
        </w:tc>
        <w:tc>
          <w:tcPr>
            <w:tcW w:w="1415" w:type="dxa"/>
          </w:tcPr>
          <w:p w14:paraId="371545A1" w14:textId="77777777" w:rsidR="006B31EB" w:rsidRPr="006B31EB" w:rsidRDefault="006B31EB" w:rsidP="007830A5">
            <w:pPr>
              <w:rPr>
                <w:highlight w:val="darkYellow"/>
              </w:rPr>
            </w:pPr>
            <w:r w:rsidRPr="006B31EB">
              <w:rPr>
                <w:highlight w:val="darkYellow"/>
              </w:rPr>
              <w:t>The dialogue is spoken</w:t>
            </w:r>
          </w:p>
        </w:tc>
        <w:tc>
          <w:tcPr>
            <w:tcW w:w="1415" w:type="dxa"/>
          </w:tcPr>
          <w:p w14:paraId="461CFF7D" w14:textId="77777777" w:rsidR="006B31EB" w:rsidRPr="006B31EB" w:rsidRDefault="006B31EB" w:rsidP="007830A5">
            <w:pPr>
              <w:rPr>
                <w:highlight w:val="darkYellow"/>
              </w:rPr>
            </w:pPr>
            <w:r w:rsidRPr="006B31EB">
              <w:rPr>
                <w:highlight w:val="darkYellow"/>
              </w:rPr>
              <w:t>The dialogue is spoken</w:t>
            </w:r>
          </w:p>
        </w:tc>
        <w:tc>
          <w:tcPr>
            <w:tcW w:w="2024" w:type="dxa"/>
          </w:tcPr>
          <w:p w14:paraId="61823B9F" w14:textId="77777777" w:rsidR="006B31EB" w:rsidRPr="006B31EB" w:rsidRDefault="006B31EB" w:rsidP="007830A5">
            <w:pPr>
              <w:rPr>
                <w:highlight w:val="darkYellow"/>
              </w:rPr>
            </w:pPr>
            <w:r w:rsidRPr="006B31EB">
              <w:rPr>
                <w:highlight w:val="darkYellow"/>
              </w:rPr>
              <w:t>N/A</w:t>
            </w:r>
          </w:p>
        </w:tc>
      </w:tr>
      <w:tr w:rsidR="006B31EB" w14:paraId="2543D357" w14:textId="77777777" w:rsidTr="006B31EB">
        <w:tc>
          <w:tcPr>
            <w:tcW w:w="1377" w:type="dxa"/>
          </w:tcPr>
          <w:p w14:paraId="22BA9435" w14:textId="77777777" w:rsidR="006B31EB" w:rsidRPr="006B31EB" w:rsidRDefault="006B31EB" w:rsidP="007830A5">
            <w:pPr>
              <w:rPr>
                <w:highlight w:val="darkYellow"/>
              </w:rPr>
            </w:pPr>
            <w:r w:rsidRPr="006B31EB">
              <w:rPr>
                <w:highlight w:val="darkYellow"/>
              </w:rPr>
              <w:t>005</w:t>
            </w:r>
          </w:p>
        </w:tc>
        <w:tc>
          <w:tcPr>
            <w:tcW w:w="1399" w:type="dxa"/>
          </w:tcPr>
          <w:p w14:paraId="6AD46DF9" w14:textId="77777777" w:rsidR="006B31EB" w:rsidRPr="006B31EB" w:rsidRDefault="006B31EB" w:rsidP="007830A5">
            <w:pPr>
              <w:rPr>
                <w:highlight w:val="darkYellow"/>
              </w:rPr>
            </w:pPr>
            <w:r w:rsidRPr="006B31EB">
              <w:rPr>
                <w:highlight w:val="darkYellow"/>
              </w:rPr>
              <w:t>Dialogue</w:t>
            </w:r>
          </w:p>
        </w:tc>
        <w:tc>
          <w:tcPr>
            <w:tcW w:w="1386" w:type="dxa"/>
          </w:tcPr>
          <w:p w14:paraId="728BD68D" w14:textId="77777777" w:rsidR="006B31EB" w:rsidRPr="006B31EB" w:rsidRDefault="006B31EB" w:rsidP="007830A5">
            <w:pPr>
              <w:rPr>
                <w:highlight w:val="darkYellow"/>
              </w:rPr>
            </w:pPr>
            <w:r w:rsidRPr="006B31EB">
              <w:rPr>
                <w:highlight w:val="darkYellow"/>
              </w:rPr>
              <w:t>The player clicks on Oliver</w:t>
            </w:r>
          </w:p>
        </w:tc>
        <w:tc>
          <w:tcPr>
            <w:tcW w:w="1415" w:type="dxa"/>
          </w:tcPr>
          <w:p w14:paraId="79B2CB0B" w14:textId="77777777" w:rsidR="006B31EB" w:rsidRPr="006B31EB" w:rsidRDefault="006B31EB" w:rsidP="007830A5">
            <w:pPr>
              <w:rPr>
                <w:highlight w:val="darkYellow"/>
              </w:rPr>
            </w:pPr>
            <w:r w:rsidRPr="006B31EB">
              <w:rPr>
                <w:highlight w:val="darkYellow"/>
              </w:rPr>
              <w:t>The dialogue is spoken</w:t>
            </w:r>
          </w:p>
        </w:tc>
        <w:tc>
          <w:tcPr>
            <w:tcW w:w="1415" w:type="dxa"/>
          </w:tcPr>
          <w:p w14:paraId="5B244D85" w14:textId="77777777" w:rsidR="006B31EB" w:rsidRPr="006B31EB" w:rsidRDefault="006B31EB" w:rsidP="007830A5">
            <w:pPr>
              <w:rPr>
                <w:highlight w:val="darkYellow"/>
              </w:rPr>
            </w:pPr>
            <w:r w:rsidRPr="006B31EB">
              <w:rPr>
                <w:highlight w:val="darkYellow"/>
              </w:rPr>
              <w:t>The dialogue is spoken</w:t>
            </w:r>
          </w:p>
        </w:tc>
        <w:tc>
          <w:tcPr>
            <w:tcW w:w="2024" w:type="dxa"/>
          </w:tcPr>
          <w:p w14:paraId="1ABED025" w14:textId="77777777" w:rsidR="006B31EB" w:rsidRPr="006B31EB" w:rsidRDefault="006B31EB" w:rsidP="007830A5">
            <w:pPr>
              <w:rPr>
                <w:highlight w:val="darkYellow"/>
              </w:rPr>
            </w:pPr>
            <w:r w:rsidRPr="006B31EB">
              <w:rPr>
                <w:highlight w:val="darkYellow"/>
              </w:rPr>
              <w:t>N/A</w:t>
            </w:r>
          </w:p>
        </w:tc>
      </w:tr>
      <w:tr w:rsidR="006B31EB" w14:paraId="3A778626" w14:textId="77777777" w:rsidTr="006B31EB">
        <w:tc>
          <w:tcPr>
            <w:tcW w:w="1377" w:type="dxa"/>
          </w:tcPr>
          <w:p w14:paraId="360F776A" w14:textId="77777777" w:rsidR="006B31EB" w:rsidRPr="006B31EB" w:rsidRDefault="006B31EB" w:rsidP="007830A5">
            <w:pPr>
              <w:rPr>
                <w:highlight w:val="darkYellow"/>
              </w:rPr>
            </w:pPr>
            <w:r w:rsidRPr="006B31EB">
              <w:rPr>
                <w:highlight w:val="darkYellow"/>
              </w:rPr>
              <w:t>006</w:t>
            </w:r>
          </w:p>
        </w:tc>
        <w:tc>
          <w:tcPr>
            <w:tcW w:w="1399" w:type="dxa"/>
          </w:tcPr>
          <w:p w14:paraId="0A64E9F0" w14:textId="77777777" w:rsidR="006B31EB" w:rsidRPr="006B31EB" w:rsidRDefault="006B31EB" w:rsidP="007830A5">
            <w:pPr>
              <w:rPr>
                <w:highlight w:val="darkYellow"/>
              </w:rPr>
            </w:pPr>
            <w:r w:rsidRPr="006B31EB">
              <w:rPr>
                <w:highlight w:val="darkYellow"/>
              </w:rPr>
              <w:t>Dialogue</w:t>
            </w:r>
          </w:p>
        </w:tc>
        <w:tc>
          <w:tcPr>
            <w:tcW w:w="1386" w:type="dxa"/>
          </w:tcPr>
          <w:p w14:paraId="5C6F5A27" w14:textId="77777777" w:rsidR="006B31EB" w:rsidRPr="006B31EB" w:rsidRDefault="006B31EB" w:rsidP="007830A5">
            <w:pPr>
              <w:rPr>
                <w:highlight w:val="darkYellow"/>
              </w:rPr>
            </w:pPr>
            <w:r w:rsidRPr="006B31EB">
              <w:rPr>
                <w:highlight w:val="darkYellow"/>
              </w:rPr>
              <w:t>The player clicks on Rosie</w:t>
            </w:r>
          </w:p>
        </w:tc>
        <w:tc>
          <w:tcPr>
            <w:tcW w:w="1415" w:type="dxa"/>
          </w:tcPr>
          <w:p w14:paraId="36E26C53" w14:textId="77777777" w:rsidR="006B31EB" w:rsidRPr="006B31EB" w:rsidRDefault="006B31EB" w:rsidP="007830A5">
            <w:pPr>
              <w:rPr>
                <w:highlight w:val="darkYellow"/>
              </w:rPr>
            </w:pPr>
            <w:r w:rsidRPr="006B31EB">
              <w:rPr>
                <w:highlight w:val="darkYellow"/>
              </w:rPr>
              <w:t>The dialogue is spoken</w:t>
            </w:r>
          </w:p>
        </w:tc>
        <w:tc>
          <w:tcPr>
            <w:tcW w:w="1415" w:type="dxa"/>
          </w:tcPr>
          <w:p w14:paraId="2762840C" w14:textId="77777777" w:rsidR="006B31EB" w:rsidRPr="006B31EB" w:rsidRDefault="006B31EB" w:rsidP="007830A5">
            <w:pPr>
              <w:rPr>
                <w:highlight w:val="darkYellow"/>
              </w:rPr>
            </w:pPr>
            <w:r w:rsidRPr="006B31EB">
              <w:rPr>
                <w:highlight w:val="darkYellow"/>
              </w:rPr>
              <w:t>The dialogue is spoken</w:t>
            </w:r>
          </w:p>
        </w:tc>
        <w:tc>
          <w:tcPr>
            <w:tcW w:w="2024" w:type="dxa"/>
          </w:tcPr>
          <w:p w14:paraId="09707650" w14:textId="77777777" w:rsidR="006B31EB" w:rsidRPr="006B31EB" w:rsidRDefault="006B31EB" w:rsidP="007830A5">
            <w:pPr>
              <w:rPr>
                <w:highlight w:val="darkYellow"/>
              </w:rPr>
            </w:pPr>
            <w:r w:rsidRPr="006B31EB">
              <w:rPr>
                <w:highlight w:val="darkYellow"/>
              </w:rPr>
              <w:t>N/A</w:t>
            </w:r>
          </w:p>
        </w:tc>
      </w:tr>
      <w:tr w:rsidR="006B31EB" w14:paraId="12DFCD57" w14:textId="77777777" w:rsidTr="006B31EB">
        <w:tc>
          <w:tcPr>
            <w:tcW w:w="1377" w:type="dxa"/>
          </w:tcPr>
          <w:p w14:paraId="1662244B" w14:textId="77777777" w:rsidR="006B31EB" w:rsidRPr="006B31EB" w:rsidRDefault="006B31EB" w:rsidP="007830A5">
            <w:pPr>
              <w:rPr>
                <w:highlight w:val="darkYellow"/>
              </w:rPr>
            </w:pPr>
            <w:r w:rsidRPr="006B31EB">
              <w:rPr>
                <w:highlight w:val="darkYellow"/>
              </w:rPr>
              <w:t>007</w:t>
            </w:r>
          </w:p>
        </w:tc>
        <w:tc>
          <w:tcPr>
            <w:tcW w:w="1399" w:type="dxa"/>
          </w:tcPr>
          <w:p w14:paraId="4E170578" w14:textId="77777777" w:rsidR="006B31EB" w:rsidRPr="006B31EB" w:rsidRDefault="006B31EB" w:rsidP="007830A5">
            <w:pPr>
              <w:rPr>
                <w:highlight w:val="darkYellow"/>
              </w:rPr>
            </w:pPr>
            <w:r w:rsidRPr="006B31EB">
              <w:rPr>
                <w:highlight w:val="darkYellow"/>
              </w:rPr>
              <w:t>Dialogue</w:t>
            </w:r>
          </w:p>
        </w:tc>
        <w:tc>
          <w:tcPr>
            <w:tcW w:w="1386" w:type="dxa"/>
          </w:tcPr>
          <w:p w14:paraId="6439BD95" w14:textId="77777777" w:rsidR="006B31EB" w:rsidRPr="006B31EB" w:rsidRDefault="006B31EB" w:rsidP="007830A5">
            <w:pPr>
              <w:rPr>
                <w:highlight w:val="darkYellow"/>
              </w:rPr>
            </w:pPr>
            <w:r w:rsidRPr="006B31EB">
              <w:rPr>
                <w:highlight w:val="darkYellow"/>
              </w:rPr>
              <w:t>The player clicks on Christine</w:t>
            </w:r>
          </w:p>
        </w:tc>
        <w:tc>
          <w:tcPr>
            <w:tcW w:w="1415" w:type="dxa"/>
          </w:tcPr>
          <w:p w14:paraId="162AFA0A" w14:textId="77777777" w:rsidR="006B31EB" w:rsidRPr="006B31EB" w:rsidRDefault="006B31EB" w:rsidP="007830A5">
            <w:pPr>
              <w:rPr>
                <w:highlight w:val="darkYellow"/>
              </w:rPr>
            </w:pPr>
            <w:r w:rsidRPr="006B31EB">
              <w:rPr>
                <w:highlight w:val="darkYellow"/>
              </w:rPr>
              <w:t>The dialogue is spoken</w:t>
            </w:r>
          </w:p>
        </w:tc>
        <w:tc>
          <w:tcPr>
            <w:tcW w:w="1415" w:type="dxa"/>
          </w:tcPr>
          <w:p w14:paraId="09C6FD3F" w14:textId="77777777" w:rsidR="006B31EB" w:rsidRPr="006B31EB" w:rsidRDefault="006B31EB" w:rsidP="007830A5">
            <w:pPr>
              <w:rPr>
                <w:highlight w:val="darkYellow"/>
              </w:rPr>
            </w:pPr>
            <w:r w:rsidRPr="006B31EB">
              <w:rPr>
                <w:highlight w:val="darkYellow"/>
              </w:rPr>
              <w:t>The dialogue is spoken</w:t>
            </w:r>
          </w:p>
        </w:tc>
        <w:tc>
          <w:tcPr>
            <w:tcW w:w="2024" w:type="dxa"/>
          </w:tcPr>
          <w:p w14:paraId="31EE026D" w14:textId="77777777" w:rsidR="006B31EB" w:rsidRPr="006B31EB" w:rsidRDefault="006B31EB" w:rsidP="007830A5">
            <w:pPr>
              <w:rPr>
                <w:highlight w:val="darkYellow"/>
              </w:rPr>
            </w:pPr>
            <w:r w:rsidRPr="006B31EB">
              <w:rPr>
                <w:highlight w:val="darkYellow"/>
              </w:rPr>
              <w:t>N/A</w:t>
            </w:r>
          </w:p>
        </w:tc>
      </w:tr>
      <w:tr w:rsidR="006B31EB" w14:paraId="697E0D60" w14:textId="77777777" w:rsidTr="006B31EB">
        <w:tc>
          <w:tcPr>
            <w:tcW w:w="1377" w:type="dxa"/>
          </w:tcPr>
          <w:p w14:paraId="5CE54A15" w14:textId="77777777" w:rsidR="006B31EB" w:rsidRPr="006B31EB" w:rsidRDefault="006B31EB" w:rsidP="007830A5">
            <w:pPr>
              <w:rPr>
                <w:color w:val="FFFFFF" w:themeColor="background1"/>
                <w:highlight w:val="darkRed"/>
              </w:rPr>
            </w:pPr>
            <w:r w:rsidRPr="006B31EB">
              <w:rPr>
                <w:color w:val="FFFFFF" w:themeColor="background1"/>
                <w:highlight w:val="darkRed"/>
              </w:rPr>
              <w:t>001</w:t>
            </w:r>
          </w:p>
        </w:tc>
        <w:tc>
          <w:tcPr>
            <w:tcW w:w="1399" w:type="dxa"/>
          </w:tcPr>
          <w:p w14:paraId="6357F878" w14:textId="77777777" w:rsidR="006B31EB" w:rsidRPr="006B31EB" w:rsidRDefault="006B31EB" w:rsidP="007830A5">
            <w:pPr>
              <w:rPr>
                <w:color w:val="FFFFFF" w:themeColor="background1"/>
                <w:highlight w:val="darkRed"/>
              </w:rPr>
            </w:pPr>
            <w:r w:rsidRPr="006B31EB">
              <w:rPr>
                <w:color w:val="FFFFFF" w:themeColor="background1"/>
                <w:highlight w:val="darkRed"/>
              </w:rPr>
              <w:t>Player Movement</w:t>
            </w:r>
          </w:p>
        </w:tc>
        <w:tc>
          <w:tcPr>
            <w:tcW w:w="1386" w:type="dxa"/>
          </w:tcPr>
          <w:p w14:paraId="40E40290" w14:textId="77777777" w:rsidR="006B31EB" w:rsidRPr="006B31EB" w:rsidRDefault="006B31EB" w:rsidP="007830A5">
            <w:pPr>
              <w:rPr>
                <w:color w:val="FFFFFF" w:themeColor="background1"/>
                <w:highlight w:val="darkRed"/>
              </w:rPr>
            </w:pPr>
            <w:r w:rsidRPr="006B31EB">
              <w:rPr>
                <w:color w:val="FFFFFF" w:themeColor="background1"/>
                <w:highlight w:val="darkRed"/>
              </w:rPr>
              <w:t>The player presses ‘W’ or the space bar</w:t>
            </w:r>
          </w:p>
        </w:tc>
        <w:tc>
          <w:tcPr>
            <w:tcW w:w="1415" w:type="dxa"/>
          </w:tcPr>
          <w:p w14:paraId="06432888" w14:textId="77777777" w:rsidR="006B31EB" w:rsidRPr="006B31EB" w:rsidRDefault="006B31EB" w:rsidP="007830A5">
            <w:pPr>
              <w:rPr>
                <w:color w:val="FFFFFF" w:themeColor="background1"/>
                <w:highlight w:val="darkRed"/>
              </w:rPr>
            </w:pPr>
            <w:r w:rsidRPr="006B31EB">
              <w:rPr>
                <w:color w:val="FFFFFF" w:themeColor="background1"/>
                <w:highlight w:val="darkRed"/>
              </w:rPr>
              <w:t>The player jumps</w:t>
            </w:r>
          </w:p>
        </w:tc>
        <w:tc>
          <w:tcPr>
            <w:tcW w:w="1415" w:type="dxa"/>
          </w:tcPr>
          <w:p w14:paraId="59769131" w14:textId="77777777" w:rsidR="006B31EB" w:rsidRPr="006B31EB" w:rsidRDefault="006B31EB" w:rsidP="007830A5">
            <w:pPr>
              <w:rPr>
                <w:color w:val="FFFFFF" w:themeColor="background1"/>
                <w:highlight w:val="darkRed"/>
              </w:rPr>
            </w:pPr>
            <w:r w:rsidRPr="006B31EB">
              <w:rPr>
                <w:color w:val="FFFFFF" w:themeColor="background1"/>
                <w:highlight w:val="darkRed"/>
              </w:rPr>
              <w:t>The player jumps</w:t>
            </w:r>
          </w:p>
        </w:tc>
        <w:tc>
          <w:tcPr>
            <w:tcW w:w="2024" w:type="dxa"/>
          </w:tcPr>
          <w:p w14:paraId="34ACEFF3" w14:textId="77777777" w:rsidR="006B31EB" w:rsidRPr="006B31EB" w:rsidRDefault="006B31EB" w:rsidP="007830A5">
            <w:pPr>
              <w:rPr>
                <w:color w:val="FFFFFF" w:themeColor="background1"/>
                <w:highlight w:val="darkRed"/>
              </w:rPr>
            </w:pPr>
            <w:r w:rsidRPr="006B31EB">
              <w:rPr>
                <w:color w:val="FFFFFF" w:themeColor="background1"/>
                <w:highlight w:val="darkRed"/>
              </w:rPr>
              <w:t>N/A</w:t>
            </w:r>
          </w:p>
        </w:tc>
      </w:tr>
      <w:tr w:rsidR="006B31EB" w14:paraId="297484DD" w14:textId="77777777" w:rsidTr="006B31EB">
        <w:tc>
          <w:tcPr>
            <w:tcW w:w="1377" w:type="dxa"/>
          </w:tcPr>
          <w:p w14:paraId="23D3FC62" w14:textId="77777777" w:rsidR="006B31EB" w:rsidRPr="006B31EB" w:rsidRDefault="006B31EB" w:rsidP="007830A5">
            <w:pPr>
              <w:rPr>
                <w:color w:val="FFFFFF" w:themeColor="background1"/>
                <w:highlight w:val="darkRed"/>
              </w:rPr>
            </w:pPr>
            <w:r w:rsidRPr="006B31EB">
              <w:rPr>
                <w:color w:val="FFFFFF" w:themeColor="background1"/>
                <w:highlight w:val="darkRed"/>
              </w:rPr>
              <w:t>002</w:t>
            </w:r>
          </w:p>
        </w:tc>
        <w:tc>
          <w:tcPr>
            <w:tcW w:w="1399" w:type="dxa"/>
          </w:tcPr>
          <w:p w14:paraId="168613A5" w14:textId="77777777" w:rsidR="006B31EB" w:rsidRPr="006B31EB" w:rsidRDefault="006B31EB" w:rsidP="007830A5">
            <w:pPr>
              <w:rPr>
                <w:color w:val="FFFFFF" w:themeColor="background1"/>
                <w:highlight w:val="darkRed"/>
              </w:rPr>
            </w:pPr>
            <w:r w:rsidRPr="006B31EB">
              <w:rPr>
                <w:color w:val="FFFFFF" w:themeColor="background1"/>
                <w:highlight w:val="darkRed"/>
              </w:rPr>
              <w:t>Player Movement</w:t>
            </w:r>
          </w:p>
        </w:tc>
        <w:tc>
          <w:tcPr>
            <w:tcW w:w="1386" w:type="dxa"/>
          </w:tcPr>
          <w:p w14:paraId="30AC64D4" w14:textId="77777777" w:rsidR="006B31EB" w:rsidRPr="006B31EB" w:rsidRDefault="006B31EB" w:rsidP="007830A5">
            <w:pPr>
              <w:rPr>
                <w:color w:val="FFFFFF" w:themeColor="background1"/>
                <w:highlight w:val="darkRed"/>
              </w:rPr>
            </w:pPr>
            <w:r w:rsidRPr="006B31EB">
              <w:rPr>
                <w:color w:val="FFFFFF" w:themeColor="background1"/>
                <w:highlight w:val="darkRed"/>
              </w:rPr>
              <w:t xml:space="preserve">The player presses ‘D’ </w:t>
            </w:r>
            <w:r w:rsidRPr="006B31EB">
              <w:rPr>
                <w:color w:val="FFFFFF" w:themeColor="background1"/>
                <w:highlight w:val="darkRed"/>
              </w:rPr>
              <w:lastRenderedPageBreak/>
              <w:t>or the right arrow</w:t>
            </w:r>
          </w:p>
        </w:tc>
        <w:tc>
          <w:tcPr>
            <w:tcW w:w="1415" w:type="dxa"/>
          </w:tcPr>
          <w:p w14:paraId="60A4E238" w14:textId="77777777" w:rsidR="006B31EB" w:rsidRPr="006B31EB" w:rsidRDefault="006B31EB" w:rsidP="007830A5">
            <w:pPr>
              <w:rPr>
                <w:color w:val="FFFFFF" w:themeColor="background1"/>
                <w:highlight w:val="darkRed"/>
              </w:rPr>
            </w:pPr>
            <w:r w:rsidRPr="006B31EB">
              <w:rPr>
                <w:color w:val="FFFFFF" w:themeColor="background1"/>
                <w:highlight w:val="darkRed"/>
              </w:rPr>
              <w:lastRenderedPageBreak/>
              <w:t>The player moves to the right</w:t>
            </w:r>
          </w:p>
        </w:tc>
        <w:tc>
          <w:tcPr>
            <w:tcW w:w="1415" w:type="dxa"/>
          </w:tcPr>
          <w:p w14:paraId="308769F1" w14:textId="77777777" w:rsidR="006B31EB" w:rsidRPr="006B31EB" w:rsidRDefault="006B31EB" w:rsidP="007830A5">
            <w:pPr>
              <w:rPr>
                <w:color w:val="FFFFFF" w:themeColor="background1"/>
                <w:highlight w:val="darkRed"/>
              </w:rPr>
            </w:pPr>
            <w:r w:rsidRPr="006B31EB">
              <w:rPr>
                <w:color w:val="FFFFFF" w:themeColor="background1"/>
                <w:highlight w:val="darkRed"/>
              </w:rPr>
              <w:t>The player moves to the right</w:t>
            </w:r>
          </w:p>
        </w:tc>
        <w:tc>
          <w:tcPr>
            <w:tcW w:w="2024" w:type="dxa"/>
          </w:tcPr>
          <w:p w14:paraId="55F81618" w14:textId="77777777" w:rsidR="006B31EB" w:rsidRPr="006B31EB" w:rsidRDefault="006B31EB" w:rsidP="007830A5">
            <w:pPr>
              <w:rPr>
                <w:color w:val="FFFFFF" w:themeColor="background1"/>
                <w:highlight w:val="darkRed"/>
              </w:rPr>
            </w:pPr>
            <w:r w:rsidRPr="006B31EB">
              <w:rPr>
                <w:color w:val="FFFFFF" w:themeColor="background1"/>
                <w:highlight w:val="darkRed"/>
              </w:rPr>
              <w:t>N/A</w:t>
            </w:r>
          </w:p>
        </w:tc>
      </w:tr>
      <w:tr w:rsidR="006B31EB" w14:paraId="5351984C" w14:textId="77777777" w:rsidTr="006B31EB">
        <w:tc>
          <w:tcPr>
            <w:tcW w:w="1377" w:type="dxa"/>
          </w:tcPr>
          <w:p w14:paraId="7619EC92" w14:textId="77777777" w:rsidR="006B31EB" w:rsidRPr="006B31EB" w:rsidRDefault="006B31EB" w:rsidP="007830A5">
            <w:pPr>
              <w:rPr>
                <w:color w:val="FFFFFF" w:themeColor="background1"/>
                <w:highlight w:val="darkRed"/>
              </w:rPr>
            </w:pPr>
            <w:r w:rsidRPr="006B31EB">
              <w:rPr>
                <w:color w:val="FFFFFF" w:themeColor="background1"/>
                <w:highlight w:val="darkRed"/>
              </w:rPr>
              <w:t>003</w:t>
            </w:r>
          </w:p>
        </w:tc>
        <w:tc>
          <w:tcPr>
            <w:tcW w:w="1399" w:type="dxa"/>
          </w:tcPr>
          <w:p w14:paraId="5B959885" w14:textId="77777777" w:rsidR="006B31EB" w:rsidRPr="006B31EB" w:rsidRDefault="006B31EB" w:rsidP="007830A5">
            <w:pPr>
              <w:rPr>
                <w:color w:val="FFFFFF" w:themeColor="background1"/>
                <w:highlight w:val="darkRed"/>
              </w:rPr>
            </w:pPr>
            <w:r w:rsidRPr="006B31EB">
              <w:rPr>
                <w:color w:val="FFFFFF" w:themeColor="background1"/>
                <w:highlight w:val="darkRed"/>
              </w:rPr>
              <w:t>Player Movement</w:t>
            </w:r>
          </w:p>
        </w:tc>
        <w:tc>
          <w:tcPr>
            <w:tcW w:w="1386" w:type="dxa"/>
          </w:tcPr>
          <w:p w14:paraId="15090D59" w14:textId="77777777" w:rsidR="006B31EB" w:rsidRPr="006B31EB" w:rsidRDefault="006B31EB" w:rsidP="007830A5">
            <w:pPr>
              <w:rPr>
                <w:color w:val="FFFFFF" w:themeColor="background1"/>
                <w:highlight w:val="darkRed"/>
              </w:rPr>
            </w:pPr>
            <w:r w:rsidRPr="006B31EB">
              <w:rPr>
                <w:color w:val="FFFFFF" w:themeColor="background1"/>
                <w:highlight w:val="darkRed"/>
              </w:rPr>
              <w:t>The player presses ‘A’ or the left arrow</w:t>
            </w:r>
          </w:p>
        </w:tc>
        <w:tc>
          <w:tcPr>
            <w:tcW w:w="1415" w:type="dxa"/>
          </w:tcPr>
          <w:p w14:paraId="1751B972" w14:textId="77777777" w:rsidR="006B31EB" w:rsidRPr="006B31EB" w:rsidRDefault="006B31EB" w:rsidP="007830A5">
            <w:pPr>
              <w:rPr>
                <w:color w:val="FFFFFF" w:themeColor="background1"/>
                <w:highlight w:val="darkRed"/>
              </w:rPr>
            </w:pPr>
            <w:r w:rsidRPr="006B31EB">
              <w:rPr>
                <w:color w:val="FFFFFF" w:themeColor="background1"/>
                <w:highlight w:val="darkRed"/>
              </w:rPr>
              <w:t>The player moves to the left</w:t>
            </w:r>
          </w:p>
        </w:tc>
        <w:tc>
          <w:tcPr>
            <w:tcW w:w="1415" w:type="dxa"/>
          </w:tcPr>
          <w:p w14:paraId="3544010A" w14:textId="77777777" w:rsidR="006B31EB" w:rsidRPr="006B31EB" w:rsidRDefault="006B31EB" w:rsidP="007830A5">
            <w:pPr>
              <w:rPr>
                <w:color w:val="FFFFFF" w:themeColor="background1"/>
                <w:highlight w:val="darkRed"/>
              </w:rPr>
            </w:pPr>
            <w:r w:rsidRPr="006B31EB">
              <w:rPr>
                <w:color w:val="FFFFFF" w:themeColor="background1"/>
                <w:highlight w:val="darkRed"/>
              </w:rPr>
              <w:t>The player moves to the left</w:t>
            </w:r>
          </w:p>
        </w:tc>
        <w:tc>
          <w:tcPr>
            <w:tcW w:w="2024" w:type="dxa"/>
          </w:tcPr>
          <w:p w14:paraId="0CE8A012" w14:textId="77777777" w:rsidR="006B31EB" w:rsidRPr="006B31EB" w:rsidRDefault="006B31EB" w:rsidP="007830A5">
            <w:pPr>
              <w:rPr>
                <w:color w:val="FFFFFF" w:themeColor="background1"/>
                <w:highlight w:val="darkRed"/>
              </w:rPr>
            </w:pPr>
            <w:r w:rsidRPr="006B31EB">
              <w:rPr>
                <w:color w:val="FFFFFF" w:themeColor="background1"/>
                <w:highlight w:val="darkRed"/>
              </w:rPr>
              <w:t>N/A</w:t>
            </w:r>
          </w:p>
        </w:tc>
      </w:tr>
      <w:tr w:rsidR="006B31EB" w14:paraId="0F8D1058" w14:textId="77777777" w:rsidTr="006B31EB">
        <w:tc>
          <w:tcPr>
            <w:tcW w:w="1377" w:type="dxa"/>
          </w:tcPr>
          <w:p w14:paraId="7C4C7991" w14:textId="77777777" w:rsidR="006B31EB" w:rsidRPr="006B31EB" w:rsidRDefault="006B31EB" w:rsidP="007830A5">
            <w:pPr>
              <w:rPr>
                <w:color w:val="FFFFFF" w:themeColor="background1"/>
                <w:highlight w:val="darkRed"/>
              </w:rPr>
            </w:pPr>
            <w:r w:rsidRPr="006B31EB">
              <w:rPr>
                <w:color w:val="FFFFFF" w:themeColor="background1"/>
                <w:highlight w:val="darkRed"/>
              </w:rPr>
              <w:t>004</w:t>
            </w:r>
          </w:p>
        </w:tc>
        <w:tc>
          <w:tcPr>
            <w:tcW w:w="1399" w:type="dxa"/>
          </w:tcPr>
          <w:p w14:paraId="1CE0A757" w14:textId="77777777" w:rsidR="006B31EB" w:rsidRPr="006B31EB" w:rsidRDefault="006B31EB" w:rsidP="007830A5">
            <w:pPr>
              <w:rPr>
                <w:color w:val="FFFFFF" w:themeColor="background1"/>
                <w:highlight w:val="darkRed"/>
              </w:rPr>
            </w:pPr>
            <w:r w:rsidRPr="006B31EB">
              <w:rPr>
                <w:color w:val="FFFFFF" w:themeColor="background1"/>
                <w:highlight w:val="darkRed"/>
              </w:rPr>
              <w:t>Dialogue</w:t>
            </w:r>
          </w:p>
        </w:tc>
        <w:tc>
          <w:tcPr>
            <w:tcW w:w="1386" w:type="dxa"/>
          </w:tcPr>
          <w:p w14:paraId="71806B3A" w14:textId="77777777" w:rsidR="006B31EB" w:rsidRPr="006B31EB" w:rsidRDefault="006B31EB" w:rsidP="007830A5">
            <w:pPr>
              <w:rPr>
                <w:color w:val="FFFFFF" w:themeColor="background1"/>
                <w:highlight w:val="darkRed"/>
              </w:rPr>
            </w:pPr>
            <w:r w:rsidRPr="006B31EB">
              <w:rPr>
                <w:color w:val="FFFFFF" w:themeColor="background1"/>
                <w:highlight w:val="darkRed"/>
              </w:rPr>
              <w:t>The player clicks on Nancy</w:t>
            </w:r>
          </w:p>
        </w:tc>
        <w:tc>
          <w:tcPr>
            <w:tcW w:w="1415" w:type="dxa"/>
          </w:tcPr>
          <w:p w14:paraId="669E79DE" w14:textId="77777777" w:rsidR="006B31EB" w:rsidRPr="006B31EB" w:rsidRDefault="006B31EB" w:rsidP="007830A5">
            <w:pPr>
              <w:rPr>
                <w:color w:val="FFFFFF" w:themeColor="background1"/>
                <w:highlight w:val="darkRed"/>
              </w:rPr>
            </w:pPr>
            <w:r w:rsidRPr="006B31EB">
              <w:rPr>
                <w:color w:val="FFFFFF" w:themeColor="background1"/>
                <w:highlight w:val="darkRed"/>
              </w:rPr>
              <w:t>The dialogue is spoken</w:t>
            </w:r>
          </w:p>
        </w:tc>
        <w:tc>
          <w:tcPr>
            <w:tcW w:w="1415" w:type="dxa"/>
          </w:tcPr>
          <w:p w14:paraId="68B625C5" w14:textId="77777777" w:rsidR="006B31EB" w:rsidRPr="006B31EB" w:rsidRDefault="006B31EB" w:rsidP="007830A5">
            <w:pPr>
              <w:rPr>
                <w:color w:val="FFFFFF" w:themeColor="background1"/>
                <w:highlight w:val="darkRed"/>
              </w:rPr>
            </w:pPr>
            <w:r w:rsidRPr="006B31EB">
              <w:rPr>
                <w:color w:val="FFFFFF" w:themeColor="background1"/>
                <w:highlight w:val="darkRed"/>
              </w:rPr>
              <w:t>The dialogue is spoken</w:t>
            </w:r>
          </w:p>
        </w:tc>
        <w:tc>
          <w:tcPr>
            <w:tcW w:w="2024" w:type="dxa"/>
          </w:tcPr>
          <w:p w14:paraId="2ED3D487" w14:textId="77777777" w:rsidR="006B31EB" w:rsidRPr="006B31EB" w:rsidRDefault="006B31EB" w:rsidP="007830A5">
            <w:pPr>
              <w:rPr>
                <w:color w:val="FFFFFF" w:themeColor="background1"/>
                <w:highlight w:val="darkRed"/>
              </w:rPr>
            </w:pPr>
            <w:r w:rsidRPr="006B31EB">
              <w:rPr>
                <w:color w:val="FFFFFF" w:themeColor="background1"/>
                <w:highlight w:val="darkRed"/>
              </w:rPr>
              <w:t>N/A</w:t>
            </w:r>
          </w:p>
        </w:tc>
      </w:tr>
      <w:tr w:rsidR="006B31EB" w14:paraId="62EDC0EC" w14:textId="77777777" w:rsidTr="006B31EB">
        <w:tc>
          <w:tcPr>
            <w:tcW w:w="1377" w:type="dxa"/>
          </w:tcPr>
          <w:p w14:paraId="31B8B685" w14:textId="77777777" w:rsidR="006B31EB" w:rsidRPr="006B31EB" w:rsidRDefault="006B31EB" w:rsidP="007830A5">
            <w:pPr>
              <w:rPr>
                <w:color w:val="FFFFFF" w:themeColor="background1"/>
                <w:highlight w:val="darkRed"/>
              </w:rPr>
            </w:pPr>
            <w:r w:rsidRPr="006B31EB">
              <w:rPr>
                <w:color w:val="FFFFFF" w:themeColor="background1"/>
                <w:highlight w:val="darkRed"/>
              </w:rPr>
              <w:t>005</w:t>
            </w:r>
          </w:p>
        </w:tc>
        <w:tc>
          <w:tcPr>
            <w:tcW w:w="1399" w:type="dxa"/>
          </w:tcPr>
          <w:p w14:paraId="163EC8C9" w14:textId="77777777" w:rsidR="006B31EB" w:rsidRPr="006B31EB" w:rsidRDefault="006B31EB" w:rsidP="007830A5">
            <w:pPr>
              <w:rPr>
                <w:color w:val="FFFFFF" w:themeColor="background1"/>
                <w:highlight w:val="darkRed"/>
              </w:rPr>
            </w:pPr>
            <w:r w:rsidRPr="006B31EB">
              <w:rPr>
                <w:color w:val="FFFFFF" w:themeColor="background1"/>
                <w:highlight w:val="darkRed"/>
              </w:rPr>
              <w:t>Dialogue</w:t>
            </w:r>
          </w:p>
        </w:tc>
        <w:tc>
          <w:tcPr>
            <w:tcW w:w="1386" w:type="dxa"/>
          </w:tcPr>
          <w:p w14:paraId="01A990E7" w14:textId="77777777" w:rsidR="006B31EB" w:rsidRPr="006B31EB" w:rsidRDefault="006B31EB" w:rsidP="007830A5">
            <w:pPr>
              <w:rPr>
                <w:color w:val="FFFFFF" w:themeColor="background1"/>
                <w:highlight w:val="darkRed"/>
              </w:rPr>
            </w:pPr>
            <w:r w:rsidRPr="006B31EB">
              <w:rPr>
                <w:color w:val="FFFFFF" w:themeColor="background1"/>
                <w:highlight w:val="darkRed"/>
              </w:rPr>
              <w:t>The player clicks on Oliver</w:t>
            </w:r>
          </w:p>
        </w:tc>
        <w:tc>
          <w:tcPr>
            <w:tcW w:w="1415" w:type="dxa"/>
          </w:tcPr>
          <w:p w14:paraId="6128A523" w14:textId="77777777" w:rsidR="006B31EB" w:rsidRPr="006B31EB" w:rsidRDefault="006B31EB" w:rsidP="007830A5">
            <w:pPr>
              <w:rPr>
                <w:color w:val="FFFFFF" w:themeColor="background1"/>
                <w:highlight w:val="darkRed"/>
              </w:rPr>
            </w:pPr>
            <w:r w:rsidRPr="006B31EB">
              <w:rPr>
                <w:color w:val="FFFFFF" w:themeColor="background1"/>
                <w:highlight w:val="darkRed"/>
              </w:rPr>
              <w:t>The dialogue is spoken</w:t>
            </w:r>
          </w:p>
        </w:tc>
        <w:tc>
          <w:tcPr>
            <w:tcW w:w="1415" w:type="dxa"/>
          </w:tcPr>
          <w:p w14:paraId="6F542AE5" w14:textId="77777777" w:rsidR="006B31EB" w:rsidRPr="006B31EB" w:rsidRDefault="006B31EB" w:rsidP="007830A5">
            <w:pPr>
              <w:rPr>
                <w:color w:val="FFFFFF" w:themeColor="background1"/>
                <w:highlight w:val="darkRed"/>
              </w:rPr>
            </w:pPr>
            <w:r w:rsidRPr="006B31EB">
              <w:rPr>
                <w:color w:val="FFFFFF" w:themeColor="background1"/>
                <w:highlight w:val="darkRed"/>
              </w:rPr>
              <w:t>The dialogue is spoken</w:t>
            </w:r>
          </w:p>
        </w:tc>
        <w:tc>
          <w:tcPr>
            <w:tcW w:w="2024" w:type="dxa"/>
          </w:tcPr>
          <w:p w14:paraId="0AFE902D" w14:textId="77777777" w:rsidR="006B31EB" w:rsidRPr="006B31EB" w:rsidRDefault="006B31EB" w:rsidP="007830A5">
            <w:pPr>
              <w:rPr>
                <w:color w:val="FFFFFF" w:themeColor="background1"/>
                <w:highlight w:val="darkRed"/>
              </w:rPr>
            </w:pPr>
            <w:r w:rsidRPr="006B31EB">
              <w:rPr>
                <w:color w:val="FFFFFF" w:themeColor="background1"/>
                <w:highlight w:val="darkRed"/>
              </w:rPr>
              <w:t>N/A</w:t>
            </w:r>
          </w:p>
        </w:tc>
      </w:tr>
      <w:tr w:rsidR="006B31EB" w14:paraId="07BE51E7" w14:textId="77777777" w:rsidTr="006B31EB">
        <w:tc>
          <w:tcPr>
            <w:tcW w:w="1377" w:type="dxa"/>
          </w:tcPr>
          <w:p w14:paraId="560F0EE0" w14:textId="77777777" w:rsidR="006B31EB" w:rsidRPr="006B31EB" w:rsidRDefault="006B31EB" w:rsidP="007830A5">
            <w:pPr>
              <w:rPr>
                <w:color w:val="FFFFFF" w:themeColor="background1"/>
                <w:highlight w:val="darkRed"/>
              </w:rPr>
            </w:pPr>
            <w:r w:rsidRPr="006B31EB">
              <w:rPr>
                <w:color w:val="FFFFFF" w:themeColor="background1"/>
                <w:highlight w:val="darkRed"/>
              </w:rPr>
              <w:t>006</w:t>
            </w:r>
          </w:p>
        </w:tc>
        <w:tc>
          <w:tcPr>
            <w:tcW w:w="1399" w:type="dxa"/>
          </w:tcPr>
          <w:p w14:paraId="1ABA8BDB" w14:textId="77777777" w:rsidR="006B31EB" w:rsidRPr="006B31EB" w:rsidRDefault="006B31EB" w:rsidP="007830A5">
            <w:pPr>
              <w:rPr>
                <w:color w:val="FFFFFF" w:themeColor="background1"/>
                <w:highlight w:val="darkRed"/>
              </w:rPr>
            </w:pPr>
            <w:r w:rsidRPr="006B31EB">
              <w:rPr>
                <w:color w:val="FFFFFF" w:themeColor="background1"/>
                <w:highlight w:val="darkRed"/>
              </w:rPr>
              <w:t>Dialogue</w:t>
            </w:r>
          </w:p>
        </w:tc>
        <w:tc>
          <w:tcPr>
            <w:tcW w:w="1386" w:type="dxa"/>
          </w:tcPr>
          <w:p w14:paraId="01941A4B" w14:textId="77777777" w:rsidR="006B31EB" w:rsidRPr="006B31EB" w:rsidRDefault="006B31EB" w:rsidP="007830A5">
            <w:pPr>
              <w:rPr>
                <w:color w:val="FFFFFF" w:themeColor="background1"/>
                <w:highlight w:val="darkRed"/>
              </w:rPr>
            </w:pPr>
            <w:r w:rsidRPr="006B31EB">
              <w:rPr>
                <w:color w:val="FFFFFF" w:themeColor="background1"/>
                <w:highlight w:val="darkRed"/>
              </w:rPr>
              <w:t>The player clicks on Rosie</w:t>
            </w:r>
          </w:p>
        </w:tc>
        <w:tc>
          <w:tcPr>
            <w:tcW w:w="1415" w:type="dxa"/>
          </w:tcPr>
          <w:p w14:paraId="29C15889" w14:textId="77777777" w:rsidR="006B31EB" w:rsidRPr="006B31EB" w:rsidRDefault="006B31EB" w:rsidP="007830A5">
            <w:pPr>
              <w:rPr>
                <w:color w:val="FFFFFF" w:themeColor="background1"/>
                <w:highlight w:val="darkRed"/>
              </w:rPr>
            </w:pPr>
            <w:r w:rsidRPr="006B31EB">
              <w:rPr>
                <w:color w:val="FFFFFF" w:themeColor="background1"/>
                <w:highlight w:val="darkRed"/>
              </w:rPr>
              <w:t>The dialogue is spoken</w:t>
            </w:r>
          </w:p>
        </w:tc>
        <w:tc>
          <w:tcPr>
            <w:tcW w:w="1415" w:type="dxa"/>
          </w:tcPr>
          <w:p w14:paraId="796E3677" w14:textId="77777777" w:rsidR="006B31EB" w:rsidRPr="006B31EB" w:rsidRDefault="006B31EB" w:rsidP="007830A5">
            <w:pPr>
              <w:rPr>
                <w:color w:val="FFFFFF" w:themeColor="background1"/>
                <w:highlight w:val="darkRed"/>
              </w:rPr>
            </w:pPr>
            <w:r w:rsidRPr="006B31EB">
              <w:rPr>
                <w:color w:val="FFFFFF" w:themeColor="background1"/>
                <w:highlight w:val="darkRed"/>
              </w:rPr>
              <w:t>The dialogue is spoken</w:t>
            </w:r>
          </w:p>
        </w:tc>
        <w:tc>
          <w:tcPr>
            <w:tcW w:w="2024" w:type="dxa"/>
          </w:tcPr>
          <w:p w14:paraId="142C6F81" w14:textId="77777777" w:rsidR="006B31EB" w:rsidRPr="006B31EB" w:rsidRDefault="006B31EB" w:rsidP="007830A5">
            <w:pPr>
              <w:rPr>
                <w:color w:val="FFFFFF" w:themeColor="background1"/>
                <w:highlight w:val="darkRed"/>
              </w:rPr>
            </w:pPr>
            <w:r w:rsidRPr="006B31EB">
              <w:rPr>
                <w:color w:val="FFFFFF" w:themeColor="background1"/>
                <w:highlight w:val="darkRed"/>
              </w:rPr>
              <w:t>N/A</w:t>
            </w:r>
          </w:p>
        </w:tc>
      </w:tr>
      <w:tr w:rsidR="006B31EB" w14:paraId="51CCD21F" w14:textId="77777777" w:rsidTr="006B31EB">
        <w:tc>
          <w:tcPr>
            <w:tcW w:w="1377" w:type="dxa"/>
          </w:tcPr>
          <w:p w14:paraId="2B58BA93" w14:textId="77777777" w:rsidR="006B31EB" w:rsidRPr="006B31EB" w:rsidRDefault="006B31EB" w:rsidP="007830A5">
            <w:pPr>
              <w:rPr>
                <w:color w:val="FFFFFF" w:themeColor="background1"/>
                <w:highlight w:val="darkRed"/>
              </w:rPr>
            </w:pPr>
            <w:r w:rsidRPr="006B31EB">
              <w:rPr>
                <w:color w:val="FFFFFF" w:themeColor="background1"/>
                <w:highlight w:val="darkRed"/>
              </w:rPr>
              <w:t>007</w:t>
            </w:r>
          </w:p>
        </w:tc>
        <w:tc>
          <w:tcPr>
            <w:tcW w:w="1399" w:type="dxa"/>
          </w:tcPr>
          <w:p w14:paraId="05FA60F6" w14:textId="77777777" w:rsidR="006B31EB" w:rsidRPr="006B31EB" w:rsidRDefault="006B31EB" w:rsidP="007830A5">
            <w:pPr>
              <w:rPr>
                <w:color w:val="FFFFFF" w:themeColor="background1"/>
                <w:highlight w:val="darkRed"/>
              </w:rPr>
            </w:pPr>
            <w:r w:rsidRPr="006B31EB">
              <w:rPr>
                <w:color w:val="FFFFFF" w:themeColor="background1"/>
                <w:highlight w:val="darkRed"/>
              </w:rPr>
              <w:t>Dialogue</w:t>
            </w:r>
          </w:p>
        </w:tc>
        <w:tc>
          <w:tcPr>
            <w:tcW w:w="1386" w:type="dxa"/>
          </w:tcPr>
          <w:p w14:paraId="716682C0" w14:textId="77777777" w:rsidR="006B31EB" w:rsidRPr="006B31EB" w:rsidRDefault="006B31EB" w:rsidP="007830A5">
            <w:pPr>
              <w:rPr>
                <w:color w:val="FFFFFF" w:themeColor="background1"/>
                <w:highlight w:val="darkRed"/>
              </w:rPr>
            </w:pPr>
            <w:r w:rsidRPr="006B31EB">
              <w:rPr>
                <w:color w:val="FFFFFF" w:themeColor="background1"/>
                <w:highlight w:val="darkRed"/>
              </w:rPr>
              <w:t>The player clicks on Christine</w:t>
            </w:r>
          </w:p>
        </w:tc>
        <w:tc>
          <w:tcPr>
            <w:tcW w:w="1415" w:type="dxa"/>
          </w:tcPr>
          <w:p w14:paraId="04B2E13C" w14:textId="77777777" w:rsidR="006B31EB" w:rsidRPr="006B31EB" w:rsidRDefault="006B31EB" w:rsidP="007830A5">
            <w:pPr>
              <w:rPr>
                <w:color w:val="FFFFFF" w:themeColor="background1"/>
                <w:highlight w:val="darkRed"/>
              </w:rPr>
            </w:pPr>
            <w:r w:rsidRPr="006B31EB">
              <w:rPr>
                <w:color w:val="FFFFFF" w:themeColor="background1"/>
                <w:highlight w:val="darkRed"/>
              </w:rPr>
              <w:t>The dialogue is spoken</w:t>
            </w:r>
          </w:p>
        </w:tc>
        <w:tc>
          <w:tcPr>
            <w:tcW w:w="1415" w:type="dxa"/>
          </w:tcPr>
          <w:p w14:paraId="5D777A69" w14:textId="77777777" w:rsidR="006B31EB" w:rsidRPr="006B31EB" w:rsidRDefault="006B31EB" w:rsidP="007830A5">
            <w:pPr>
              <w:rPr>
                <w:color w:val="FFFFFF" w:themeColor="background1"/>
                <w:highlight w:val="darkRed"/>
              </w:rPr>
            </w:pPr>
            <w:r w:rsidRPr="006B31EB">
              <w:rPr>
                <w:color w:val="FFFFFF" w:themeColor="background1"/>
                <w:highlight w:val="darkRed"/>
              </w:rPr>
              <w:t>The dialogue is spoken</w:t>
            </w:r>
          </w:p>
        </w:tc>
        <w:tc>
          <w:tcPr>
            <w:tcW w:w="2024" w:type="dxa"/>
          </w:tcPr>
          <w:p w14:paraId="4B9FF026" w14:textId="77777777" w:rsidR="006B31EB" w:rsidRPr="006B31EB" w:rsidRDefault="006B31EB" w:rsidP="007830A5">
            <w:pPr>
              <w:rPr>
                <w:color w:val="FFFFFF" w:themeColor="background1"/>
                <w:highlight w:val="darkRed"/>
              </w:rPr>
            </w:pPr>
            <w:r w:rsidRPr="006B31EB">
              <w:rPr>
                <w:color w:val="FFFFFF" w:themeColor="background1"/>
                <w:highlight w:val="darkRed"/>
              </w:rPr>
              <w:t>N/A</w:t>
            </w:r>
          </w:p>
        </w:tc>
      </w:tr>
    </w:tbl>
    <w:p w14:paraId="6FBA87AF" w14:textId="77777777" w:rsidR="00B51AF2" w:rsidRDefault="00B51AF2" w:rsidP="00B51AF2"/>
    <w:p w14:paraId="61F44AC5" w14:textId="77777777" w:rsidR="00B51AF2" w:rsidRDefault="00B51AF2" w:rsidP="00B51AF2">
      <w:pPr>
        <w:pStyle w:val="Heading2"/>
        <w:rPr>
          <w:color w:val="FFC000"/>
        </w:rPr>
      </w:pPr>
      <w:bookmarkStart w:id="18" w:name="_Toc40362761"/>
      <w:r>
        <w:rPr>
          <w:color w:val="FFC000"/>
        </w:rPr>
        <w:t>Level 4-1 Tests</w:t>
      </w:r>
      <w:bookmarkEnd w:id="1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77"/>
        <w:gridCol w:w="1399"/>
        <w:gridCol w:w="1386"/>
        <w:gridCol w:w="1415"/>
        <w:gridCol w:w="1415"/>
        <w:gridCol w:w="2024"/>
      </w:tblGrid>
      <w:tr w:rsidR="00B51AF2" w14:paraId="03EFB37A" w14:textId="77777777" w:rsidTr="00BE204F">
        <w:tc>
          <w:tcPr>
            <w:tcW w:w="1377" w:type="dxa"/>
          </w:tcPr>
          <w:p w14:paraId="73E54DB1" w14:textId="77777777" w:rsidR="00B51AF2" w:rsidRDefault="00B51AF2" w:rsidP="00BE204F">
            <w:r>
              <w:t>Test Case</w:t>
            </w:r>
          </w:p>
        </w:tc>
        <w:tc>
          <w:tcPr>
            <w:tcW w:w="1399" w:type="dxa"/>
          </w:tcPr>
          <w:p w14:paraId="3EE26F3E" w14:textId="77777777" w:rsidR="00B51AF2" w:rsidRDefault="00B51AF2" w:rsidP="00BE204F">
            <w:r>
              <w:t>What is being tested</w:t>
            </w:r>
          </w:p>
        </w:tc>
        <w:tc>
          <w:tcPr>
            <w:tcW w:w="1386" w:type="dxa"/>
          </w:tcPr>
          <w:p w14:paraId="0FD285C1" w14:textId="77777777" w:rsidR="00B51AF2" w:rsidRDefault="00B51AF2" w:rsidP="00BE204F">
            <w:r>
              <w:t>User input</w:t>
            </w:r>
          </w:p>
        </w:tc>
        <w:tc>
          <w:tcPr>
            <w:tcW w:w="1415" w:type="dxa"/>
          </w:tcPr>
          <w:p w14:paraId="1A61E3A1" w14:textId="77777777" w:rsidR="00B51AF2" w:rsidRDefault="00B51AF2" w:rsidP="00BE204F">
            <w:r>
              <w:t>What should happen</w:t>
            </w:r>
          </w:p>
        </w:tc>
        <w:tc>
          <w:tcPr>
            <w:tcW w:w="1415" w:type="dxa"/>
          </w:tcPr>
          <w:p w14:paraId="386658E7" w14:textId="77777777" w:rsidR="00B51AF2" w:rsidRDefault="00B51AF2" w:rsidP="00BE204F">
            <w:r>
              <w:t>What did happen</w:t>
            </w:r>
          </w:p>
        </w:tc>
        <w:tc>
          <w:tcPr>
            <w:tcW w:w="2024" w:type="dxa"/>
          </w:tcPr>
          <w:p w14:paraId="496D5F59" w14:textId="77777777" w:rsidR="00B51AF2" w:rsidRDefault="00B51AF2" w:rsidP="00BE204F">
            <w:r>
              <w:t>Comments/Changes made</w:t>
            </w:r>
          </w:p>
        </w:tc>
      </w:tr>
      <w:tr w:rsidR="00B51AF2" w14:paraId="616C7178" w14:textId="77777777" w:rsidTr="00BE204F">
        <w:tc>
          <w:tcPr>
            <w:tcW w:w="1377" w:type="dxa"/>
          </w:tcPr>
          <w:p w14:paraId="1DC4F024" w14:textId="77777777" w:rsidR="00B51AF2" w:rsidRPr="007B2CB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001</w:t>
            </w:r>
          </w:p>
        </w:tc>
        <w:tc>
          <w:tcPr>
            <w:tcW w:w="1399" w:type="dxa"/>
          </w:tcPr>
          <w:p w14:paraId="273D5DFC" w14:textId="77777777" w:rsidR="00B51AF2" w:rsidRPr="007B2CB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Player Movement</w:t>
            </w:r>
          </w:p>
        </w:tc>
        <w:tc>
          <w:tcPr>
            <w:tcW w:w="1386" w:type="dxa"/>
          </w:tcPr>
          <w:p w14:paraId="784B5C44" w14:textId="77777777" w:rsidR="00B51AF2" w:rsidRPr="007B2CB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The player presses ‘W’ or the space bar</w:t>
            </w:r>
          </w:p>
        </w:tc>
        <w:tc>
          <w:tcPr>
            <w:tcW w:w="1415" w:type="dxa"/>
          </w:tcPr>
          <w:p w14:paraId="7E1FA718" w14:textId="77777777" w:rsidR="00B51AF2" w:rsidRPr="007B2CB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The player jumps</w:t>
            </w:r>
          </w:p>
        </w:tc>
        <w:tc>
          <w:tcPr>
            <w:tcW w:w="1415" w:type="dxa"/>
          </w:tcPr>
          <w:p w14:paraId="1F5A3071" w14:textId="77777777" w:rsidR="00B51AF2" w:rsidRPr="007B2CB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The player jumps</w:t>
            </w:r>
          </w:p>
        </w:tc>
        <w:tc>
          <w:tcPr>
            <w:tcW w:w="2024" w:type="dxa"/>
          </w:tcPr>
          <w:p w14:paraId="6201281B" w14:textId="77777777" w:rsidR="00B51AF2" w:rsidRPr="007B2CB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N/A</w:t>
            </w:r>
          </w:p>
        </w:tc>
      </w:tr>
      <w:tr w:rsidR="00B51AF2" w14:paraId="2ACAD91A" w14:textId="77777777" w:rsidTr="00BE204F">
        <w:tc>
          <w:tcPr>
            <w:tcW w:w="1377" w:type="dxa"/>
          </w:tcPr>
          <w:p w14:paraId="1849E462" w14:textId="77777777" w:rsidR="00B51AF2" w:rsidRPr="007B2CB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002</w:t>
            </w:r>
          </w:p>
        </w:tc>
        <w:tc>
          <w:tcPr>
            <w:tcW w:w="1399" w:type="dxa"/>
          </w:tcPr>
          <w:p w14:paraId="65CB4AA2" w14:textId="77777777" w:rsidR="00B51AF2" w:rsidRPr="007B2CB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Player Movement</w:t>
            </w:r>
          </w:p>
        </w:tc>
        <w:tc>
          <w:tcPr>
            <w:tcW w:w="1386" w:type="dxa"/>
          </w:tcPr>
          <w:p w14:paraId="42FB0A2F" w14:textId="77777777" w:rsidR="00B51AF2" w:rsidRPr="007B2CB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The player presses ‘D’ or the right arrow</w:t>
            </w:r>
          </w:p>
        </w:tc>
        <w:tc>
          <w:tcPr>
            <w:tcW w:w="1415" w:type="dxa"/>
          </w:tcPr>
          <w:p w14:paraId="33C2850B" w14:textId="77777777" w:rsidR="00B51AF2" w:rsidRPr="007B2CB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The player moves to the right</w:t>
            </w:r>
          </w:p>
        </w:tc>
        <w:tc>
          <w:tcPr>
            <w:tcW w:w="1415" w:type="dxa"/>
          </w:tcPr>
          <w:p w14:paraId="4876B3EA" w14:textId="77777777" w:rsidR="00B51AF2" w:rsidRPr="007B2CB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The player moves to the right</w:t>
            </w:r>
          </w:p>
        </w:tc>
        <w:tc>
          <w:tcPr>
            <w:tcW w:w="2024" w:type="dxa"/>
          </w:tcPr>
          <w:p w14:paraId="0CE0E556" w14:textId="77777777" w:rsidR="00B51AF2" w:rsidRPr="007B2CB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N/A</w:t>
            </w:r>
          </w:p>
        </w:tc>
      </w:tr>
      <w:tr w:rsidR="00B51AF2" w14:paraId="4A690DBC" w14:textId="77777777" w:rsidTr="00BE204F">
        <w:tc>
          <w:tcPr>
            <w:tcW w:w="1377" w:type="dxa"/>
          </w:tcPr>
          <w:p w14:paraId="42F79183" w14:textId="77777777" w:rsidR="00B51AF2" w:rsidRPr="007B2CB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003</w:t>
            </w:r>
          </w:p>
        </w:tc>
        <w:tc>
          <w:tcPr>
            <w:tcW w:w="1399" w:type="dxa"/>
          </w:tcPr>
          <w:p w14:paraId="2E962AFA" w14:textId="77777777" w:rsidR="00B51AF2" w:rsidRPr="007B2CB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Player Movement</w:t>
            </w:r>
          </w:p>
        </w:tc>
        <w:tc>
          <w:tcPr>
            <w:tcW w:w="1386" w:type="dxa"/>
          </w:tcPr>
          <w:p w14:paraId="51FB913C" w14:textId="77777777" w:rsidR="00B51AF2" w:rsidRPr="007B2CB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The player presses ‘A’ or the left arrow</w:t>
            </w:r>
          </w:p>
        </w:tc>
        <w:tc>
          <w:tcPr>
            <w:tcW w:w="1415" w:type="dxa"/>
          </w:tcPr>
          <w:p w14:paraId="3AFF9186" w14:textId="77777777" w:rsidR="00B51AF2" w:rsidRPr="007B2CB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The player moves to the left</w:t>
            </w:r>
          </w:p>
        </w:tc>
        <w:tc>
          <w:tcPr>
            <w:tcW w:w="1415" w:type="dxa"/>
          </w:tcPr>
          <w:p w14:paraId="797E9CA4" w14:textId="77777777" w:rsidR="00B51AF2" w:rsidRPr="007B2CB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The player moves to the left</w:t>
            </w:r>
          </w:p>
        </w:tc>
        <w:tc>
          <w:tcPr>
            <w:tcW w:w="2024" w:type="dxa"/>
          </w:tcPr>
          <w:p w14:paraId="094C2D0D" w14:textId="77777777" w:rsidR="00B51AF2" w:rsidRPr="007B2CB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N/A</w:t>
            </w:r>
          </w:p>
        </w:tc>
      </w:tr>
      <w:tr w:rsidR="00B51AF2" w14:paraId="01AEE4AD" w14:textId="77777777" w:rsidTr="00BE204F">
        <w:tc>
          <w:tcPr>
            <w:tcW w:w="1377" w:type="dxa"/>
          </w:tcPr>
          <w:p w14:paraId="3B40C01C" w14:textId="77777777" w:rsidR="00B51AF2" w:rsidRPr="007B2CB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004</w:t>
            </w:r>
          </w:p>
        </w:tc>
        <w:tc>
          <w:tcPr>
            <w:tcW w:w="1399" w:type="dxa"/>
          </w:tcPr>
          <w:p w14:paraId="3E16D1B5" w14:textId="77777777" w:rsidR="00B51AF2" w:rsidRPr="007B2CB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Player injury</w:t>
            </w:r>
          </w:p>
        </w:tc>
        <w:tc>
          <w:tcPr>
            <w:tcW w:w="1386" w:type="dxa"/>
          </w:tcPr>
          <w:p w14:paraId="0C77D6F0" w14:textId="77777777" w:rsidR="00B51AF2" w:rsidRPr="007B2CB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The player collides with a game object tagged ‘Enemy’</w:t>
            </w:r>
          </w:p>
        </w:tc>
        <w:tc>
          <w:tcPr>
            <w:tcW w:w="1415" w:type="dxa"/>
          </w:tcPr>
          <w:p w14:paraId="6C7D61EB" w14:textId="77777777" w:rsidR="00B51AF2" w:rsidRPr="007B2CB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The player loses a heart</w:t>
            </w:r>
          </w:p>
        </w:tc>
        <w:tc>
          <w:tcPr>
            <w:tcW w:w="1415" w:type="dxa"/>
          </w:tcPr>
          <w:p w14:paraId="21225F12" w14:textId="77777777" w:rsidR="00B51AF2" w:rsidRPr="007B2CB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The player loses a heart</w:t>
            </w:r>
          </w:p>
        </w:tc>
        <w:tc>
          <w:tcPr>
            <w:tcW w:w="2024" w:type="dxa"/>
          </w:tcPr>
          <w:p w14:paraId="3EA60231" w14:textId="77777777" w:rsidR="00B51AF2" w:rsidRPr="007B2CB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N/A</w:t>
            </w:r>
          </w:p>
        </w:tc>
      </w:tr>
      <w:tr w:rsidR="00B51AF2" w14:paraId="3C31924B" w14:textId="77777777" w:rsidTr="00BE204F">
        <w:tc>
          <w:tcPr>
            <w:tcW w:w="1377" w:type="dxa"/>
          </w:tcPr>
          <w:p w14:paraId="2D877047" w14:textId="77777777" w:rsidR="00B51AF2" w:rsidRPr="007B2CB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005</w:t>
            </w:r>
          </w:p>
        </w:tc>
        <w:tc>
          <w:tcPr>
            <w:tcW w:w="1399" w:type="dxa"/>
          </w:tcPr>
          <w:p w14:paraId="3FEB2CCF" w14:textId="77777777" w:rsidR="00B51AF2" w:rsidRPr="007B2CB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Player death</w:t>
            </w:r>
          </w:p>
        </w:tc>
        <w:tc>
          <w:tcPr>
            <w:tcW w:w="1386" w:type="dxa"/>
          </w:tcPr>
          <w:p w14:paraId="3C22E9F3" w14:textId="77777777" w:rsidR="00B51AF2" w:rsidRPr="007B2CB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The player loses all their hearts</w:t>
            </w:r>
          </w:p>
        </w:tc>
        <w:tc>
          <w:tcPr>
            <w:tcW w:w="1415" w:type="dxa"/>
          </w:tcPr>
          <w:p w14:paraId="2275E692" w14:textId="77777777" w:rsidR="00B51AF2" w:rsidRPr="007B2CB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The level restarts</w:t>
            </w:r>
          </w:p>
        </w:tc>
        <w:tc>
          <w:tcPr>
            <w:tcW w:w="1415" w:type="dxa"/>
          </w:tcPr>
          <w:p w14:paraId="201B39F8" w14:textId="77777777" w:rsidR="00B51AF2" w:rsidRPr="007B2CB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The level restarts</w:t>
            </w:r>
          </w:p>
        </w:tc>
        <w:tc>
          <w:tcPr>
            <w:tcW w:w="2024" w:type="dxa"/>
          </w:tcPr>
          <w:p w14:paraId="4F8BAB25" w14:textId="77777777" w:rsidR="00B51AF2" w:rsidRPr="007B2CB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N/A</w:t>
            </w:r>
          </w:p>
        </w:tc>
      </w:tr>
      <w:tr w:rsidR="00B51AF2" w14:paraId="15B8083B" w14:textId="77777777" w:rsidTr="00BE204F">
        <w:tc>
          <w:tcPr>
            <w:tcW w:w="1377" w:type="dxa"/>
          </w:tcPr>
          <w:p w14:paraId="54C617A5" w14:textId="77777777" w:rsidR="00B51AF2" w:rsidRPr="007B2CB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006</w:t>
            </w:r>
          </w:p>
        </w:tc>
        <w:tc>
          <w:tcPr>
            <w:tcW w:w="1399" w:type="dxa"/>
          </w:tcPr>
          <w:p w14:paraId="4E85EAF5" w14:textId="77777777" w:rsidR="00B51AF2" w:rsidRPr="007B2CB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Journal screen</w:t>
            </w:r>
          </w:p>
        </w:tc>
        <w:tc>
          <w:tcPr>
            <w:tcW w:w="1386" w:type="dxa"/>
          </w:tcPr>
          <w:p w14:paraId="0293A6EE" w14:textId="77777777" w:rsidR="00B51AF2" w:rsidRPr="007B2CB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The player presses the ‘J’ button</w:t>
            </w:r>
          </w:p>
        </w:tc>
        <w:tc>
          <w:tcPr>
            <w:tcW w:w="1415" w:type="dxa"/>
          </w:tcPr>
          <w:p w14:paraId="7577977A" w14:textId="77777777" w:rsidR="00B51AF2" w:rsidRPr="007B2CB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The journal screen is displayed, and the game is paused</w:t>
            </w:r>
          </w:p>
        </w:tc>
        <w:tc>
          <w:tcPr>
            <w:tcW w:w="1415" w:type="dxa"/>
          </w:tcPr>
          <w:p w14:paraId="07FB2B2C" w14:textId="77777777" w:rsidR="00B51AF2" w:rsidRPr="007B2CB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The journal is shown, and the game is paused</w:t>
            </w:r>
          </w:p>
        </w:tc>
        <w:tc>
          <w:tcPr>
            <w:tcW w:w="2024" w:type="dxa"/>
          </w:tcPr>
          <w:p w14:paraId="49B3E72A" w14:textId="77777777" w:rsidR="00B51AF2" w:rsidRPr="007B2CB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N/A</w:t>
            </w:r>
          </w:p>
        </w:tc>
      </w:tr>
      <w:tr w:rsidR="00B51AF2" w14:paraId="33134988" w14:textId="77777777" w:rsidTr="00BE204F">
        <w:tc>
          <w:tcPr>
            <w:tcW w:w="1377" w:type="dxa"/>
          </w:tcPr>
          <w:p w14:paraId="50208E55" w14:textId="77777777" w:rsidR="00B51AF2" w:rsidRPr="007B2CB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lastRenderedPageBreak/>
              <w:t>007</w:t>
            </w:r>
          </w:p>
        </w:tc>
        <w:tc>
          <w:tcPr>
            <w:tcW w:w="1399" w:type="dxa"/>
          </w:tcPr>
          <w:p w14:paraId="0C0136FD" w14:textId="77777777" w:rsidR="00B51AF2" w:rsidRPr="007B2CB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Journal screen</w:t>
            </w:r>
          </w:p>
        </w:tc>
        <w:tc>
          <w:tcPr>
            <w:tcW w:w="1386" w:type="dxa"/>
          </w:tcPr>
          <w:p w14:paraId="25A72ECD" w14:textId="77777777" w:rsidR="00B51AF2" w:rsidRPr="007B2CB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The player presses the ‘J’ button again</w:t>
            </w:r>
          </w:p>
        </w:tc>
        <w:tc>
          <w:tcPr>
            <w:tcW w:w="1415" w:type="dxa"/>
          </w:tcPr>
          <w:p w14:paraId="19BB2C5E" w14:textId="77777777" w:rsidR="00B51AF2" w:rsidRPr="007B2CB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The journal screen is hidden, and the game is un-paused</w:t>
            </w:r>
          </w:p>
        </w:tc>
        <w:tc>
          <w:tcPr>
            <w:tcW w:w="1415" w:type="dxa"/>
          </w:tcPr>
          <w:p w14:paraId="3CA1C6F9" w14:textId="77777777" w:rsidR="00B51AF2" w:rsidRPr="007B2CB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The journal screen is hidden, and the game is un-paused</w:t>
            </w:r>
          </w:p>
        </w:tc>
        <w:tc>
          <w:tcPr>
            <w:tcW w:w="2024" w:type="dxa"/>
          </w:tcPr>
          <w:p w14:paraId="255B1A79" w14:textId="77777777" w:rsidR="00B51AF2" w:rsidRPr="007B2CB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N/A</w:t>
            </w:r>
          </w:p>
        </w:tc>
      </w:tr>
      <w:tr w:rsidR="00B51AF2" w14:paraId="31C7346F" w14:textId="77777777" w:rsidTr="00BE204F">
        <w:tc>
          <w:tcPr>
            <w:tcW w:w="1377" w:type="dxa"/>
          </w:tcPr>
          <w:p w14:paraId="05F8BB61" w14:textId="77777777" w:rsidR="00B51AF2" w:rsidRPr="007B2CB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008</w:t>
            </w:r>
          </w:p>
        </w:tc>
        <w:tc>
          <w:tcPr>
            <w:tcW w:w="1399" w:type="dxa"/>
          </w:tcPr>
          <w:p w14:paraId="32392AF7" w14:textId="77777777" w:rsidR="00B51AF2" w:rsidRPr="007B2CB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Pause screen</w:t>
            </w:r>
          </w:p>
        </w:tc>
        <w:tc>
          <w:tcPr>
            <w:tcW w:w="1386" w:type="dxa"/>
          </w:tcPr>
          <w:p w14:paraId="56321E72" w14:textId="77777777" w:rsidR="00B51AF2" w:rsidRPr="007B2CB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The player presses the ‘ESC’ button</w:t>
            </w:r>
          </w:p>
        </w:tc>
        <w:tc>
          <w:tcPr>
            <w:tcW w:w="1415" w:type="dxa"/>
          </w:tcPr>
          <w:p w14:paraId="5BC6D7A6" w14:textId="77777777" w:rsidR="00B51AF2" w:rsidRPr="007B2CB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The pause screen is displayed, and the game is paused</w:t>
            </w:r>
          </w:p>
        </w:tc>
        <w:tc>
          <w:tcPr>
            <w:tcW w:w="1415" w:type="dxa"/>
          </w:tcPr>
          <w:p w14:paraId="764BEC25" w14:textId="77777777" w:rsidR="00B51AF2" w:rsidRPr="007B2CB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The pause screen is displayed, and the game is paused</w:t>
            </w:r>
          </w:p>
        </w:tc>
        <w:tc>
          <w:tcPr>
            <w:tcW w:w="2024" w:type="dxa"/>
          </w:tcPr>
          <w:p w14:paraId="59AF3669" w14:textId="77777777" w:rsidR="00B51AF2" w:rsidRPr="007B2CB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N/A</w:t>
            </w:r>
          </w:p>
        </w:tc>
      </w:tr>
      <w:tr w:rsidR="00B51AF2" w14:paraId="04B0429F" w14:textId="77777777" w:rsidTr="00BE204F">
        <w:tc>
          <w:tcPr>
            <w:tcW w:w="1377" w:type="dxa"/>
          </w:tcPr>
          <w:p w14:paraId="42335B71" w14:textId="77777777" w:rsidR="00B51AF2" w:rsidRPr="007B2CB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009</w:t>
            </w:r>
          </w:p>
        </w:tc>
        <w:tc>
          <w:tcPr>
            <w:tcW w:w="1399" w:type="dxa"/>
          </w:tcPr>
          <w:p w14:paraId="4747E514" w14:textId="77777777" w:rsidR="00B51AF2" w:rsidRPr="007B2CB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Save button</w:t>
            </w:r>
          </w:p>
        </w:tc>
        <w:tc>
          <w:tcPr>
            <w:tcW w:w="1386" w:type="dxa"/>
          </w:tcPr>
          <w:p w14:paraId="2C2C00BD" w14:textId="77777777" w:rsidR="00B51AF2" w:rsidRPr="007B2CB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The player presses the save button</w:t>
            </w:r>
          </w:p>
        </w:tc>
        <w:tc>
          <w:tcPr>
            <w:tcW w:w="1415" w:type="dxa"/>
          </w:tcPr>
          <w:p w14:paraId="2F252FA6" w14:textId="77777777" w:rsidR="00B51AF2" w:rsidRPr="007B2CB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The game saves what level the player is on</w:t>
            </w:r>
          </w:p>
        </w:tc>
        <w:tc>
          <w:tcPr>
            <w:tcW w:w="1415" w:type="dxa"/>
          </w:tcPr>
          <w:p w14:paraId="40A1B6BE" w14:textId="77777777" w:rsidR="00B51AF2" w:rsidRPr="007B2CB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The game is saved</w:t>
            </w:r>
          </w:p>
        </w:tc>
        <w:tc>
          <w:tcPr>
            <w:tcW w:w="2024" w:type="dxa"/>
          </w:tcPr>
          <w:p w14:paraId="16EC5CC9" w14:textId="77777777" w:rsidR="00B51AF2" w:rsidRPr="007B2CB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Save button works but there is an issue with the load feature on the main menu</w:t>
            </w:r>
          </w:p>
        </w:tc>
      </w:tr>
      <w:tr w:rsidR="00B51AF2" w14:paraId="59D8F5CC" w14:textId="77777777" w:rsidTr="00BE204F">
        <w:tc>
          <w:tcPr>
            <w:tcW w:w="1377" w:type="dxa"/>
          </w:tcPr>
          <w:p w14:paraId="78F878B1" w14:textId="77777777" w:rsidR="00B51AF2" w:rsidRPr="007B2CB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010</w:t>
            </w:r>
          </w:p>
        </w:tc>
        <w:tc>
          <w:tcPr>
            <w:tcW w:w="1399" w:type="dxa"/>
          </w:tcPr>
          <w:p w14:paraId="6F3B2193" w14:textId="77777777" w:rsidR="00B51AF2" w:rsidRPr="007B2CB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Exit button</w:t>
            </w:r>
          </w:p>
        </w:tc>
        <w:tc>
          <w:tcPr>
            <w:tcW w:w="1386" w:type="dxa"/>
          </w:tcPr>
          <w:p w14:paraId="4A83E73C" w14:textId="77777777" w:rsidR="00B51AF2" w:rsidRPr="007B2CB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The player presses the exit button</w:t>
            </w:r>
          </w:p>
        </w:tc>
        <w:tc>
          <w:tcPr>
            <w:tcW w:w="1415" w:type="dxa"/>
          </w:tcPr>
          <w:p w14:paraId="414AB2C0" w14:textId="77777777" w:rsidR="00B51AF2" w:rsidRPr="007B2CB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The scene is changed to the main menu</w:t>
            </w:r>
          </w:p>
        </w:tc>
        <w:tc>
          <w:tcPr>
            <w:tcW w:w="1415" w:type="dxa"/>
          </w:tcPr>
          <w:p w14:paraId="69B8544D" w14:textId="77777777" w:rsidR="00B51AF2" w:rsidRPr="007B2CB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The scene is changed</w:t>
            </w:r>
          </w:p>
        </w:tc>
        <w:tc>
          <w:tcPr>
            <w:tcW w:w="2024" w:type="dxa"/>
          </w:tcPr>
          <w:p w14:paraId="5F870508" w14:textId="77777777" w:rsidR="00B51AF2" w:rsidRPr="007B2CB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N/A</w:t>
            </w:r>
          </w:p>
        </w:tc>
      </w:tr>
      <w:tr w:rsidR="003D7A17" w14:paraId="73F6B416" w14:textId="77777777" w:rsidTr="00BE204F">
        <w:tc>
          <w:tcPr>
            <w:tcW w:w="1377" w:type="dxa"/>
          </w:tcPr>
          <w:p w14:paraId="602298E3" w14:textId="3A26B41C" w:rsidR="003D7A17" w:rsidRPr="007B2CBF" w:rsidRDefault="003D7A17" w:rsidP="003D7A17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0</w:t>
            </w:r>
            <w:r w:rsidRPr="007B2CBF">
              <w:rPr>
                <w:color w:val="FFFFFF" w:themeColor="background1"/>
                <w:highlight w:val="darkGreen"/>
              </w:rPr>
              <w:t>11</w:t>
            </w:r>
          </w:p>
        </w:tc>
        <w:tc>
          <w:tcPr>
            <w:tcW w:w="1399" w:type="dxa"/>
          </w:tcPr>
          <w:p w14:paraId="2A5028E3" w14:textId="130320D6" w:rsidR="003D7A17" w:rsidRPr="007B2CBF" w:rsidRDefault="003D7A17" w:rsidP="003D7A17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Dialogue</w:t>
            </w:r>
          </w:p>
        </w:tc>
        <w:tc>
          <w:tcPr>
            <w:tcW w:w="1386" w:type="dxa"/>
          </w:tcPr>
          <w:p w14:paraId="603D5FEF" w14:textId="6BC46829" w:rsidR="003D7A17" w:rsidRPr="007B2CBF" w:rsidRDefault="003D7A17" w:rsidP="003D7A17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 xml:space="preserve">The player clicks on </w:t>
            </w:r>
            <w:r w:rsidRPr="007B2CBF">
              <w:rPr>
                <w:color w:val="FFFFFF" w:themeColor="background1"/>
                <w:highlight w:val="darkGreen"/>
              </w:rPr>
              <w:t>Nancy</w:t>
            </w:r>
          </w:p>
        </w:tc>
        <w:tc>
          <w:tcPr>
            <w:tcW w:w="1415" w:type="dxa"/>
          </w:tcPr>
          <w:p w14:paraId="2D963B00" w14:textId="3F3CFDE4" w:rsidR="003D7A17" w:rsidRPr="007B2CBF" w:rsidRDefault="003D7A17" w:rsidP="003D7A17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The dialogue is spoken</w:t>
            </w:r>
          </w:p>
        </w:tc>
        <w:tc>
          <w:tcPr>
            <w:tcW w:w="1415" w:type="dxa"/>
          </w:tcPr>
          <w:p w14:paraId="77624D68" w14:textId="21E4E713" w:rsidR="003D7A17" w:rsidRPr="007B2CBF" w:rsidRDefault="003D7A17" w:rsidP="003D7A17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The dialogue is spoken</w:t>
            </w:r>
          </w:p>
        </w:tc>
        <w:tc>
          <w:tcPr>
            <w:tcW w:w="2024" w:type="dxa"/>
          </w:tcPr>
          <w:p w14:paraId="114089E4" w14:textId="6581962C" w:rsidR="003D7A17" w:rsidRPr="007B2CBF" w:rsidRDefault="003D7A17" w:rsidP="003D7A17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N/A</w:t>
            </w:r>
          </w:p>
        </w:tc>
      </w:tr>
      <w:tr w:rsidR="003D7A17" w14:paraId="3CB0CF6B" w14:textId="77777777" w:rsidTr="00BE204F">
        <w:tc>
          <w:tcPr>
            <w:tcW w:w="1377" w:type="dxa"/>
          </w:tcPr>
          <w:p w14:paraId="4B5AE348" w14:textId="385CBB96" w:rsidR="003D7A17" w:rsidRPr="007B2CBF" w:rsidRDefault="003D7A17" w:rsidP="003D7A17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0</w:t>
            </w:r>
            <w:r w:rsidRPr="007B2CBF">
              <w:rPr>
                <w:color w:val="FFFFFF" w:themeColor="background1"/>
                <w:highlight w:val="darkGreen"/>
              </w:rPr>
              <w:t>12</w:t>
            </w:r>
          </w:p>
        </w:tc>
        <w:tc>
          <w:tcPr>
            <w:tcW w:w="1399" w:type="dxa"/>
          </w:tcPr>
          <w:p w14:paraId="78CE2BB3" w14:textId="1F08E619" w:rsidR="003D7A17" w:rsidRPr="007B2CBF" w:rsidRDefault="003D7A17" w:rsidP="003D7A17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Scene Loader</w:t>
            </w:r>
          </w:p>
        </w:tc>
        <w:tc>
          <w:tcPr>
            <w:tcW w:w="1386" w:type="dxa"/>
          </w:tcPr>
          <w:p w14:paraId="186F7D79" w14:textId="33701BD5" w:rsidR="003D7A17" w:rsidRPr="007B2CBF" w:rsidRDefault="003D7A17" w:rsidP="003D7A17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The player finishes the dialogue</w:t>
            </w:r>
          </w:p>
        </w:tc>
        <w:tc>
          <w:tcPr>
            <w:tcW w:w="1415" w:type="dxa"/>
          </w:tcPr>
          <w:p w14:paraId="082D3FC9" w14:textId="6EE8908B" w:rsidR="003D7A17" w:rsidRPr="007B2CBF" w:rsidRDefault="003D7A17" w:rsidP="003D7A17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The next scene is loaded</w:t>
            </w:r>
          </w:p>
        </w:tc>
        <w:tc>
          <w:tcPr>
            <w:tcW w:w="1415" w:type="dxa"/>
          </w:tcPr>
          <w:p w14:paraId="4AF4B7AB" w14:textId="6AFE205A" w:rsidR="003D7A17" w:rsidRPr="007B2CBF" w:rsidRDefault="003D7A17" w:rsidP="003D7A17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The next scene is loaded</w:t>
            </w:r>
          </w:p>
        </w:tc>
        <w:tc>
          <w:tcPr>
            <w:tcW w:w="2024" w:type="dxa"/>
          </w:tcPr>
          <w:p w14:paraId="2936F70F" w14:textId="322C0047" w:rsidR="003D7A17" w:rsidRPr="007B2CBF" w:rsidRDefault="003D7A17" w:rsidP="003D7A17">
            <w:pPr>
              <w:rPr>
                <w:color w:val="FFFFFF" w:themeColor="background1"/>
                <w:highlight w:val="darkGreen"/>
              </w:rPr>
            </w:pPr>
            <w:r w:rsidRPr="007B2CBF">
              <w:rPr>
                <w:color w:val="FFFFFF" w:themeColor="background1"/>
                <w:highlight w:val="darkGreen"/>
              </w:rPr>
              <w:t>N/A</w:t>
            </w:r>
          </w:p>
        </w:tc>
      </w:tr>
      <w:tr w:rsidR="007B2CBF" w14:paraId="1B209EE9" w14:textId="77777777" w:rsidTr="00BE204F">
        <w:tc>
          <w:tcPr>
            <w:tcW w:w="1377" w:type="dxa"/>
          </w:tcPr>
          <w:p w14:paraId="2CE36BCE" w14:textId="33B78358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001</w:t>
            </w:r>
          </w:p>
        </w:tc>
        <w:tc>
          <w:tcPr>
            <w:tcW w:w="1399" w:type="dxa"/>
          </w:tcPr>
          <w:p w14:paraId="2BAB907C" w14:textId="2236A06F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Player Movement</w:t>
            </w:r>
          </w:p>
        </w:tc>
        <w:tc>
          <w:tcPr>
            <w:tcW w:w="1386" w:type="dxa"/>
          </w:tcPr>
          <w:p w14:paraId="6FD2A5EF" w14:textId="24B59785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The player presses ‘W’ or the space bar</w:t>
            </w:r>
          </w:p>
        </w:tc>
        <w:tc>
          <w:tcPr>
            <w:tcW w:w="1415" w:type="dxa"/>
          </w:tcPr>
          <w:p w14:paraId="7F34A733" w14:textId="658290F2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The player jumps</w:t>
            </w:r>
          </w:p>
        </w:tc>
        <w:tc>
          <w:tcPr>
            <w:tcW w:w="1415" w:type="dxa"/>
          </w:tcPr>
          <w:p w14:paraId="21FF4697" w14:textId="5CFF86A1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The player jumps</w:t>
            </w:r>
          </w:p>
        </w:tc>
        <w:tc>
          <w:tcPr>
            <w:tcW w:w="2024" w:type="dxa"/>
          </w:tcPr>
          <w:p w14:paraId="5943DA75" w14:textId="51DCABD9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N/A</w:t>
            </w:r>
          </w:p>
        </w:tc>
      </w:tr>
      <w:tr w:rsidR="007B2CBF" w14:paraId="7AB8A7DB" w14:textId="77777777" w:rsidTr="00BE204F">
        <w:tc>
          <w:tcPr>
            <w:tcW w:w="1377" w:type="dxa"/>
          </w:tcPr>
          <w:p w14:paraId="3D089EBA" w14:textId="19B98A1D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002</w:t>
            </w:r>
          </w:p>
        </w:tc>
        <w:tc>
          <w:tcPr>
            <w:tcW w:w="1399" w:type="dxa"/>
          </w:tcPr>
          <w:p w14:paraId="0EBE2B07" w14:textId="7DF42BAF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Player Movement</w:t>
            </w:r>
          </w:p>
        </w:tc>
        <w:tc>
          <w:tcPr>
            <w:tcW w:w="1386" w:type="dxa"/>
          </w:tcPr>
          <w:p w14:paraId="30855CC6" w14:textId="1B3CDEC6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The player presses ‘D’ or the right arrow</w:t>
            </w:r>
          </w:p>
        </w:tc>
        <w:tc>
          <w:tcPr>
            <w:tcW w:w="1415" w:type="dxa"/>
          </w:tcPr>
          <w:p w14:paraId="0744D85F" w14:textId="093B11B3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The player moves to the right</w:t>
            </w:r>
          </w:p>
        </w:tc>
        <w:tc>
          <w:tcPr>
            <w:tcW w:w="1415" w:type="dxa"/>
          </w:tcPr>
          <w:p w14:paraId="772D7014" w14:textId="3A22A33F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The player moves to the right</w:t>
            </w:r>
          </w:p>
        </w:tc>
        <w:tc>
          <w:tcPr>
            <w:tcW w:w="2024" w:type="dxa"/>
          </w:tcPr>
          <w:p w14:paraId="2531989E" w14:textId="5DDD6999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N/A</w:t>
            </w:r>
          </w:p>
        </w:tc>
      </w:tr>
      <w:tr w:rsidR="007B2CBF" w14:paraId="59A186BD" w14:textId="77777777" w:rsidTr="00BE204F">
        <w:tc>
          <w:tcPr>
            <w:tcW w:w="1377" w:type="dxa"/>
          </w:tcPr>
          <w:p w14:paraId="4684AC21" w14:textId="1228F7E3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003</w:t>
            </w:r>
          </w:p>
        </w:tc>
        <w:tc>
          <w:tcPr>
            <w:tcW w:w="1399" w:type="dxa"/>
          </w:tcPr>
          <w:p w14:paraId="6ACC5443" w14:textId="48BA891F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Player Movement</w:t>
            </w:r>
          </w:p>
        </w:tc>
        <w:tc>
          <w:tcPr>
            <w:tcW w:w="1386" w:type="dxa"/>
          </w:tcPr>
          <w:p w14:paraId="3BC98C38" w14:textId="372B32F1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The player presses ‘A’ or the left arrow</w:t>
            </w:r>
          </w:p>
        </w:tc>
        <w:tc>
          <w:tcPr>
            <w:tcW w:w="1415" w:type="dxa"/>
          </w:tcPr>
          <w:p w14:paraId="3E15202D" w14:textId="0F4E28BC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The player moves to the left</w:t>
            </w:r>
          </w:p>
        </w:tc>
        <w:tc>
          <w:tcPr>
            <w:tcW w:w="1415" w:type="dxa"/>
          </w:tcPr>
          <w:p w14:paraId="4B804466" w14:textId="447D7E53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The player moves to the left</w:t>
            </w:r>
          </w:p>
        </w:tc>
        <w:tc>
          <w:tcPr>
            <w:tcW w:w="2024" w:type="dxa"/>
          </w:tcPr>
          <w:p w14:paraId="12CCE608" w14:textId="1D6421AD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N/A</w:t>
            </w:r>
          </w:p>
        </w:tc>
      </w:tr>
      <w:tr w:rsidR="007B2CBF" w14:paraId="715FCE1B" w14:textId="77777777" w:rsidTr="00BE204F">
        <w:tc>
          <w:tcPr>
            <w:tcW w:w="1377" w:type="dxa"/>
          </w:tcPr>
          <w:p w14:paraId="4019759B" w14:textId="256CB66D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004</w:t>
            </w:r>
          </w:p>
        </w:tc>
        <w:tc>
          <w:tcPr>
            <w:tcW w:w="1399" w:type="dxa"/>
          </w:tcPr>
          <w:p w14:paraId="2BC1929A" w14:textId="569F3F80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Player injury</w:t>
            </w:r>
          </w:p>
        </w:tc>
        <w:tc>
          <w:tcPr>
            <w:tcW w:w="1386" w:type="dxa"/>
          </w:tcPr>
          <w:p w14:paraId="3C21E8E0" w14:textId="3653EB6A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The player collides with a game object tagged ‘Enemy’</w:t>
            </w:r>
          </w:p>
        </w:tc>
        <w:tc>
          <w:tcPr>
            <w:tcW w:w="1415" w:type="dxa"/>
          </w:tcPr>
          <w:p w14:paraId="7BEFA56D" w14:textId="4C7B1A26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The player loses a heart</w:t>
            </w:r>
          </w:p>
        </w:tc>
        <w:tc>
          <w:tcPr>
            <w:tcW w:w="1415" w:type="dxa"/>
          </w:tcPr>
          <w:p w14:paraId="33AA2E73" w14:textId="29A6F913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The player loses a heart</w:t>
            </w:r>
          </w:p>
        </w:tc>
        <w:tc>
          <w:tcPr>
            <w:tcW w:w="2024" w:type="dxa"/>
          </w:tcPr>
          <w:p w14:paraId="22C4C254" w14:textId="05AE1C82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N/A</w:t>
            </w:r>
          </w:p>
        </w:tc>
      </w:tr>
      <w:tr w:rsidR="007B2CBF" w14:paraId="313F9D53" w14:textId="77777777" w:rsidTr="00BE204F">
        <w:tc>
          <w:tcPr>
            <w:tcW w:w="1377" w:type="dxa"/>
          </w:tcPr>
          <w:p w14:paraId="3EF6D682" w14:textId="03884919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005</w:t>
            </w:r>
          </w:p>
        </w:tc>
        <w:tc>
          <w:tcPr>
            <w:tcW w:w="1399" w:type="dxa"/>
          </w:tcPr>
          <w:p w14:paraId="1E9019D0" w14:textId="1E68FB75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Player death</w:t>
            </w:r>
          </w:p>
        </w:tc>
        <w:tc>
          <w:tcPr>
            <w:tcW w:w="1386" w:type="dxa"/>
          </w:tcPr>
          <w:p w14:paraId="193AF936" w14:textId="3C8373E6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The player loses all their hearts</w:t>
            </w:r>
          </w:p>
        </w:tc>
        <w:tc>
          <w:tcPr>
            <w:tcW w:w="1415" w:type="dxa"/>
          </w:tcPr>
          <w:p w14:paraId="06774C63" w14:textId="1A020178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The level restarts</w:t>
            </w:r>
          </w:p>
        </w:tc>
        <w:tc>
          <w:tcPr>
            <w:tcW w:w="1415" w:type="dxa"/>
          </w:tcPr>
          <w:p w14:paraId="29BA152F" w14:textId="59FF13F0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The level restarts</w:t>
            </w:r>
          </w:p>
        </w:tc>
        <w:tc>
          <w:tcPr>
            <w:tcW w:w="2024" w:type="dxa"/>
          </w:tcPr>
          <w:p w14:paraId="62CB6DC9" w14:textId="29ACB2A2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N/A</w:t>
            </w:r>
          </w:p>
        </w:tc>
      </w:tr>
      <w:tr w:rsidR="007B2CBF" w14:paraId="7783B66D" w14:textId="77777777" w:rsidTr="00BE204F">
        <w:tc>
          <w:tcPr>
            <w:tcW w:w="1377" w:type="dxa"/>
          </w:tcPr>
          <w:p w14:paraId="075CCA86" w14:textId="614DBF86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006</w:t>
            </w:r>
          </w:p>
        </w:tc>
        <w:tc>
          <w:tcPr>
            <w:tcW w:w="1399" w:type="dxa"/>
          </w:tcPr>
          <w:p w14:paraId="0DD2243D" w14:textId="7EB96D3D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Journal screen</w:t>
            </w:r>
          </w:p>
        </w:tc>
        <w:tc>
          <w:tcPr>
            <w:tcW w:w="1386" w:type="dxa"/>
          </w:tcPr>
          <w:p w14:paraId="51C4FC6B" w14:textId="2AA0BD24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The player presses the ‘J’ button</w:t>
            </w:r>
          </w:p>
        </w:tc>
        <w:tc>
          <w:tcPr>
            <w:tcW w:w="1415" w:type="dxa"/>
          </w:tcPr>
          <w:p w14:paraId="0D1480EC" w14:textId="7384CAD8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 xml:space="preserve">The journal screen is displayed, and the </w:t>
            </w:r>
            <w:r w:rsidRPr="007B2CBF">
              <w:rPr>
                <w:highlight w:val="darkYellow"/>
              </w:rPr>
              <w:lastRenderedPageBreak/>
              <w:t>game is paused</w:t>
            </w:r>
          </w:p>
        </w:tc>
        <w:tc>
          <w:tcPr>
            <w:tcW w:w="1415" w:type="dxa"/>
          </w:tcPr>
          <w:p w14:paraId="66A28E5C" w14:textId="4866A639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lastRenderedPageBreak/>
              <w:t xml:space="preserve">The journal is shown, and the </w:t>
            </w:r>
            <w:r w:rsidRPr="007B2CBF">
              <w:rPr>
                <w:highlight w:val="darkYellow"/>
              </w:rPr>
              <w:lastRenderedPageBreak/>
              <w:t>game is paused</w:t>
            </w:r>
          </w:p>
        </w:tc>
        <w:tc>
          <w:tcPr>
            <w:tcW w:w="2024" w:type="dxa"/>
          </w:tcPr>
          <w:p w14:paraId="053C5B35" w14:textId="2503A5F6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lastRenderedPageBreak/>
              <w:t>N/A</w:t>
            </w:r>
          </w:p>
        </w:tc>
      </w:tr>
      <w:tr w:rsidR="007B2CBF" w14:paraId="40D688CA" w14:textId="77777777" w:rsidTr="00BE204F">
        <w:tc>
          <w:tcPr>
            <w:tcW w:w="1377" w:type="dxa"/>
          </w:tcPr>
          <w:p w14:paraId="29FBE1AF" w14:textId="18028C43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007</w:t>
            </w:r>
          </w:p>
        </w:tc>
        <w:tc>
          <w:tcPr>
            <w:tcW w:w="1399" w:type="dxa"/>
          </w:tcPr>
          <w:p w14:paraId="3F0DB643" w14:textId="34CB9B2A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Journal screen</w:t>
            </w:r>
          </w:p>
        </w:tc>
        <w:tc>
          <w:tcPr>
            <w:tcW w:w="1386" w:type="dxa"/>
          </w:tcPr>
          <w:p w14:paraId="0C161151" w14:textId="020C7646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The player presses the ‘J’ button again</w:t>
            </w:r>
          </w:p>
        </w:tc>
        <w:tc>
          <w:tcPr>
            <w:tcW w:w="1415" w:type="dxa"/>
          </w:tcPr>
          <w:p w14:paraId="45A31642" w14:textId="33221101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The journal screen is hidden, and the game is un-paused</w:t>
            </w:r>
          </w:p>
        </w:tc>
        <w:tc>
          <w:tcPr>
            <w:tcW w:w="1415" w:type="dxa"/>
          </w:tcPr>
          <w:p w14:paraId="1C99C6E8" w14:textId="3CF32856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The journal screen is hidden, and the game is un-paused</w:t>
            </w:r>
          </w:p>
        </w:tc>
        <w:tc>
          <w:tcPr>
            <w:tcW w:w="2024" w:type="dxa"/>
          </w:tcPr>
          <w:p w14:paraId="52707F75" w14:textId="575F34F8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N/A</w:t>
            </w:r>
          </w:p>
        </w:tc>
      </w:tr>
      <w:tr w:rsidR="007B2CBF" w14:paraId="2E8E211B" w14:textId="77777777" w:rsidTr="00BE204F">
        <w:tc>
          <w:tcPr>
            <w:tcW w:w="1377" w:type="dxa"/>
          </w:tcPr>
          <w:p w14:paraId="10E5A43C" w14:textId="7A80041A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008</w:t>
            </w:r>
          </w:p>
        </w:tc>
        <w:tc>
          <w:tcPr>
            <w:tcW w:w="1399" w:type="dxa"/>
          </w:tcPr>
          <w:p w14:paraId="54DA56A8" w14:textId="1C2A5CDF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Pause screen</w:t>
            </w:r>
          </w:p>
        </w:tc>
        <w:tc>
          <w:tcPr>
            <w:tcW w:w="1386" w:type="dxa"/>
          </w:tcPr>
          <w:p w14:paraId="573B4219" w14:textId="2039A191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The player presses the ‘ESC’ button</w:t>
            </w:r>
          </w:p>
        </w:tc>
        <w:tc>
          <w:tcPr>
            <w:tcW w:w="1415" w:type="dxa"/>
          </w:tcPr>
          <w:p w14:paraId="17639579" w14:textId="5DF80740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The pause screen is displayed, and the game is paused</w:t>
            </w:r>
          </w:p>
        </w:tc>
        <w:tc>
          <w:tcPr>
            <w:tcW w:w="1415" w:type="dxa"/>
          </w:tcPr>
          <w:p w14:paraId="6269F502" w14:textId="0F3AF859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The pause screen is displayed, and the game is paused</w:t>
            </w:r>
          </w:p>
        </w:tc>
        <w:tc>
          <w:tcPr>
            <w:tcW w:w="2024" w:type="dxa"/>
          </w:tcPr>
          <w:p w14:paraId="15E93475" w14:textId="6456167E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N/A</w:t>
            </w:r>
          </w:p>
        </w:tc>
      </w:tr>
      <w:tr w:rsidR="007B2CBF" w14:paraId="02863CF3" w14:textId="77777777" w:rsidTr="00BE204F">
        <w:tc>
          <w:tcPr>
            <w:tcW w:w="1377" w:type="dxa"/>
          </w:tcPr>
          <w:p w14:paraId="1DE263D8" w14:textId="55A9C766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009</w:t>
            </w:r>
          </w:p>
        </w:tc>
        <w:tc>
          <w:tcPr>
            <w:tcW w:w="1399" w:type="dxa"/>
          </w:tcPr>
          <w:p w14:paraId="111D2040" w14:textId="6D5375E9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Save button</w:t>
            </w:r>
          </w:p>
        </w:tc>
        <w:tc>
          <w:tcPr>
            <w:tcW w:w="1386" w:type="dxa"/>
          </w:tcPr>
          <w:p w14:paraId="256AF55E" w14:textId="35DF4E07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The player presses the save button</w:t>
            </w:r>
          </w:p>
        </w:tc>
        <w:tc>
          <w:tcPr>
            <w:tcW w:w="1415" w:type="dxa"/>
          </w:tcPr>
          <w:p w14:paraId="1353E0E2" w14:textId="52C1290D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The game saves what level the player is on</w:t>
            </w:r>
          </w:p>
        </w:tc>
        <w:tc>
          <w:tcPr>
            <w:tcW w:w="1415" w:type="dxa"/>
          </w:tcPr>
          <w:p w14:paraId="13E6E764" w14:textId="5750AEA3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The game is saved</w:t>
            </w:r>
          </w:p>
        </w:tc>
        <w:tc>
          <w:tcPr>
            <w:tcW w:w="2024" w:type="dxa"/>
          </w:tcPr>
          <w:p w14:paraId="1C479E07" w14:textId="4D489807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Save button works but there is an issue with the load feature on the main menu</w:t>
            </w:r>
          </w:p>
        </w:tc>
      </w:tr>
      <w:tr w:rsidR="007B2CBF" w14:paraId="5DAF72D6" w14:textId="77777777" w:rsidTr="00BE204F">
        <w:tc>
          <w:tcPr>
            <w:tcW w:w="1377" w:type="dxa"/>
          </w:tcPr>
          <w:p w14:paraId="6FCBCF91" w14:textId="74FD2533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010</w:t>
            </w:r>
          </w:p>
        </w:tc>
        <w:tc>
          <w:tcPr>
            <w:tcW w:w="1399" w:type="dxa"/>
          </w:tcPr>
          <w:p w14:paraId="78E6CFFB" w14:textId="2E88FB82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Exit button</w:t>
            </w:r>
          </w:p>
        </w:tc>
        <w:tc>
          <w:tcPr>
            <w:tcW w:w="1386" w:type="dxa"/>
          </w:tcPr>
          <w:p w14:paraId="49C5B603" w14:textId="582565F1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The player presses the exit button</w:t>
            </w:r>
          </w:p>
        </w:tc>
        <w:tc>
          <w:tcPr>
            <w:tcW w:w="1415" w:type="dxa"/>
          </w:tcPr>
          <w:p w14:paraId="40E4653C" w14:textId="2DC4C5D7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The scene is changed to the main menu</w:t>
            </w:r>
          </w:p>
        </w:tc>
        <w:tc>
          <w:tcPr>
            <w:tcW w:w="1415" w:type="dxa"/>
          </w:tcPr>
          <w:p w14:paraId="150C87F7" w14:textId="70E6832C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The scene is changed</w:t>
            </w:r>
          </w:p>
        </w:tc>
        <w:tc>
          <w:tcPr>
            <w:tcW w:w="2024" w:type="dxa"/>
          </w:tcPr>
          <w:p w14:paraId="1CC8C80E" w14:textId="5643266B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N/A</w:t>
            </w:r>
          </w:p>
        </w:tc>
      </w:tr>
      <w:tr w:rsidR="007B2CBF" w14:paraId="658DC8DD" w14:textId="77777777" w:rsidTr="00BE204F">
        <w:tc>
          <w:tcPr>
            <w:tcW w:w="1377" w:type="dxa"/>
          </w:tcPr>
          <w:p w14:paraId="47E783DC" w14:textId="6925C563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011</w:t>
            </w:r>
          </w:p>
        </w:tc>
        <w:tc>
          <w:tcPr>
            <w:tcW w:w="1399" w:type="dxa"/>
          </w:tcPr>
          <w:p w14:paraId="17BA5788" w14:textId="69126418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Dialogue</w:t>
            </w:r>
          </w:p>
        </w:tc>
        <w:tc>
          <w:tcPr>
            <w:tcW w:w="1386" w:type="dxa"/>
          </w:tcPr>
          <w:p w14:paraId="62BCB041" w14:textId="0196D399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The player clicks on Nancy</w:t>
            </w:r>
          </w:p>
        </w:tc>
        <w:tc>
          <w:tcPr>
            <w:tcW w:w="1415" w:type="dxa"/>
          </w:tcPr>
          <w:p w14:paraId="7BC2A220" w14:textId="1240571F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The dialogue is spoken</w:t>
            </w:r>
          </w:p>
        </w:tc>
        <w:tc>
          <w:tcPr>
            <w:tcW w:w="1415" w:type="dxa"/>
          </w:tcPr>
          <w:p w14:paraId="74D290C5" w14:textId="495AFF21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The dialogue is spoken</w:t>
            </w:r>
          </w:p>
        </w:tc>
        <w:tc>
          <w:tcPr>
            <w:tcW w:w="2024" w:type="dxa"/>
          </w:tcPr>
          <w:p w14:paraId="4D08CC2D" w14:textId="42FA632D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N/A</w:t>
            </w:r>
          </w:p>
        </w:tc>
      </w:tr>
      <w:tr w:rsidR="007B2CBF" w14:paraId="4FFCEF6B" w14:textId="77777777" w:rsidTr="00BE204F">
        <w:tc>
          <w:tcPr>
            <w:tcW w:w="1377" w:type="dxa"/>
          </w:tcPr>
          <w:p w14:paraId="1E11341F" w14:textId="1ABB90C3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012</w:t>
            </w:r>
          </w:p>
        </w:tc>
        <w:tc>
          <w:tcPr>
            <w:tcW w:w="1399" w:type="dxa"/>
          </w:tcPr>
          <w:p w14:paraId="150956D1" w14:textId="28AD5365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Scene Loader</w:t>
            </w:r>
          </w:p>
        </w:tc>
        <w:tc>
          <w:tcPr>
            <w:tcW w:w="1386" w:type="dxa"/>
          </w:tcPr>
          <w:p w14:paraId="22544354" w14:textId="1C651945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The player finishes the dialogue</w:t>
            </w:r>
          </w:p>
        </w:tc>
        <w:tc>
          <w:tcPr>
            <w:tcW w:w="1415" w:type="dxa"/>
          </w:tcPr>
          <w:p w14:paraId="15A7B839" w14:textId="6D871BCB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The next scene is loaded</w:t>
            </w:r>
          </w:p>
        </w:tc>
        <w:tc>
          <w:tcPr>
            <w:tcW w:w="1415" w:type="dxa"/>
          </w:tcPr>
          <w:p w14:paraId="5E5319DA" w14:textId="73422FA2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The next scene is loaded</w:t>
            </w:r>
          </w:p>
        </w:tc>
        <w:tc>
          <w:tcPr>
            <w:tcW w:w="2024" w:type="dxa"/>
          </w:tcPr>
          <w:p w14:paraId="3513B469" w14:textId="4D2A417A" w:rsidR="007B2CBF" w:rsidRPr="007B2CBF" w:rsidRDefault="007B2CBF" w:rsidP="007B2CBF">
            <w:pPr>
              <w:rPr>
                <w:highlight w:val="darkYellow"/>
              </w:rPr>
            </w:pPr>
            <w:r w:rsidRPr="007B2CBF">
              <w:rPr>
                <w:highlight w:val="darkYellow"/>
              </w:rPr>
              <w:t>N/A</w:t>
            </w:r>
          </w:p>
        </w:tc>
      </w:tr>
      <w:tr w:rsidR="007B2CBF" w14:paraId="683C8150" w14:textId="77777777" w:rsidTr="007830A5">
        <w:tc>
          <w:tcPr>
            <w:tcW w:w="1377" w:type="dxa"/>
          </w:tcPr>
          <w:p w14:paraId="7091679F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001</w:t>
            </w:r>
          </w:p>
        </w:tc>
        <w:tc>
          <w:tcPr>
            <w:tcW w:w="1399" w:type="dxa"/>
          </w:tcPr>
          <w:p w14:paraId="1541232B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Player Movement</w:t>
            </w:r>
          </w:p>
        </w:tc>
        <w:tc>
          <w:tcPr>
            <w:tcW w:w="1386" w:type="dxa"/>
          </w:tcPr>
          <w:p w14:paraId="7EEEEB61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The player presses ‘W’ or the space bar</w:t>
            </w:r>
          </w:p>
        </w:tc>
        <w:tc>
          <w:tcPr>
            <w:tcW w:w="1415" w:type="dxa"/>
          </w:tcPr>
          <w:p w14:paraId="2EC8E25F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The player jumps</w:t>
            </w:r>
          </w:p>
        </w:tc>
        <w:tc>
          <w:tcPr>
            <w:tcW w:w="1415" w:type="dxa"/>
          </w:tcPr>
          <w:p w14:paraId="6BA13358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The player jumps</w:t>
            </w:r>
          </w:p>
        </w:tc>
        <w:tc>
          <w:tcPr>
            <w:tcW w:w="2024" w:type="dxa"/>
          </w:tcPr>
          <w:p w14:paraId="223BB932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N/A</w:t>
            </w:r>
          </w:p>
        </w:tc>
      </w:tr>
      <w:tr w:rsidR="007B2CBF" w14:paraId="08FE84DB" w14:textId="77777777" w:rsidTr="007830A5">
        <w:tc>
          <w:tcPr>
            <w:tcW w:w="1377" w:type="dxa"/>
          </w:tcPr>
          <w:p w14:paraId="7439C535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002</w:t>
            </w:r>
          </w:p>
        </w:tc>
        <w:tc>
          <w:tcPr>
            <w:tcW w:w="1399" w:type="dxa"/>
          </w:tcPr>
          <w:p w14:paraId="674F78B7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Player Movement</w:t>
            </w:r>
          </w:p>
        </w:tc>
        <w:tc>
          <w:tcPr>
            <w:tcW w:w="1386" w:type="dxa"/>
          </w:tcPr>
          <w:p w14:paraId="6ED6E50F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The player presses ‘D’ or the right arrow</w:t>
            </w:r>
          </w:p>
        </w:tc>
        <w:tc>
          <w:tcPr>
            <w:tcW w:w="1415" w:type="dxa"/>
          </w:tcPr>
          <w:p w14:paraId="451E75D2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The player moves to the right</w:t>
            </w:r>
          </w:p>
        </w:tc>
        <w:tc>
          <w:tcPr>
            <w:tcW w:w="1415" w:type="dxa"/>
          </w:tcPr>
          <w:p w14:paraId="3C9ADF6B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The player moves to the right</w:t>
            </w:r>
          </w:p>
        </w:tc>
        <w:tc>
          <w:tcPr>
            <w:tcW w:w="2024" w:type="dxa"/>
          </w:tcPr>
          <w:p w14:paraId="1C79D574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N/A</w:t>
            </w:r>
          </w:p>
        </w:tc>
      </w:tr>
      <w:tr w:rsidR="007B2CBF" w14:paraId="5E536BA5" w14:textId="77777777" w:rsidTr="007830A5">
        <w:tc>
          <w:tcPr>
            <w:tcW w:w="1377" w:type="dxa"/>
          </w:tcPr>
          <w:p w14:paraId="273B8480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003</w:t>
            </w:r>
          </w:p>
        </w:tc>
        <w:tc>
          <w:tcPr>
            <w:tcW w:w="1399" w:type="dxa"/>
          </w:tcPr>
          <w:p w14:paraId="3156EC28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Player Movement</w:t>
            </w:r>
          </w:p>
        </w:tc>
        <w:tc>
          <w:tcPr>
            <w:tcW w:w="1386" w:type="dxa"/>
          </w:tcPr>
          <w:p w14:paraId="6EAE8336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The player presses ‘A’ or the left arrow</w:t>
            </w:r>
          </w:p>
        </w:tc>
        <w:tc>
          <w:tcPr>
            <w:tcW w:w="1415" w:type="dxa"/>
          </w:tcPr>
          <w:p w14:paraId="37EC8FCD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The player moves to the left</w:t>
            </w:r>
          </w:p>
        </w:tc>
        <w:tc>
          <w:tcPr>
            <w:tcW w:w="1415" w:type="dxa"/>
          </w:tcPr>
          <w:p w14:paraId="09557595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The player moves to the left</w:t>
            </w:r>
          </w:p>
        </w:tc>
        <w:tc>
          <w:tcPr>
            <w:tcW w:w="2024" w:type="dxa"/>
          </w:tcPr>
          <w:p w14:paraId="2E8C7AE5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N/A</w:t>
            </w:r>
          </w:p>
        </w:tc>
      </w:tr>
      <w:tr w:rsidR="007B2CBF" w14:paraId="202A30E8" w14:textId="77777777" w:rsidTr="007830A5">
        <w:tc>
          <w:tcPr>
            <w:tcW w:w="1377" w:type="dxa"/>
          </w:tcPr>
          <w:p w14:paraId="41558B95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004</w:t>
            </w:r>
          </w:p>
        </w:tc>
        <w:tc>
          <w:tcPr>
            <w:tcW w:w="1399" w:type="dxa"/>
          </w:tcPr>
          <w:p w14:paraId="09D8A986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Player injury</w:t>
            </w:r>
          </w:p>
        </w:tc>
        <w:tc>
          <w:tcPr>
            <w:tcW w:w="1386" w:type="dxa"/>
          </w:tcPr>
          <w:p w14:paraId="57EC3DB7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The player collides with a game object tagged ‘Enemy’</w:t>
            </w:r>
          </w:p>
        </w:tc>
        <w:tc>
          <w:tcPr>
            <w:tcW w:w="1415" w:type="dxa"/>
          </w:tcPr>
          <w:p w14:paraId="1D086CA0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The player loses a heart</w:t>
            </w:r>
          </w:p>
        </w:tc>
        <w:tc>
          <w:tcPr>
            <w:tcW w:w="1415" w:type="dxa"/>
          </w:tcPr>
          <w:p w14:paraId="673BF31D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The player loses a heart</w:t>
            </w:r>
          </w:p>
        </w:tc>
        <w:tc>
          <w:tcPr>
            <w:tcW w:w="2024" w:type="dxa"/>
          </w:tcPr>
          <w:p w14:paraId="01EA9A32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N/A</w:t>
            </w:r>
          </w:p>
        </w:tc>
      </w:tr>
      <w:tr w:rsidR="007B2CBF" w14:paraId="4CDD819A" w14:textId="77777777" w:rsidTr="007830A5">
        <w:tc>
          <w:tcPr>
            <w:tcW w:w="1377" w:type="dxa"/>
          </w:tcPr>
          <w:p w14:paraId="0DA2E55D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005</w:t>
            </w:r>
          </w:p>
        </w:tc>
        <w:tc>
          <w:tcPr>
            <w:tcW w:w="1399" w:type="dxa"/>
          </w:tcPr>
          <w:p w14:paraId="3D45EA4A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Player death</w:t>
            </w:r>
          </w:p>
        </w:tc>
        <w:tc>
          <w:tcPr>
            <w:tcW w:w="1386" w:type="dxa"/>
          </w:tcPr>
          <w:p w14:paraId="3E39F9FE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The player loses all their hearts</w:t>
            </w:r>
          </w:p>
        </w:tc>
        <w:tc>
          <w:tcPr>
            <w:tcW w:w="1415" w:type="dxa"/>
          </w:tcPr>
          <w:p w14:paraId="51384855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The level restarts</w:t>
            </w:r>
          </w:p>
        </w:tc>
        <w:tc>
          <w:tcPr>
            <w:tcW w:w="1415" w:type="dxa"/>
          </w:tcPr>
          <w:p w14:paraId="773BD485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The level restarts</w:t>
            </w:r>
          </w:p>
        </w:tc>
        <w:tc>
          <w:tcPr>
            <w:tcW w:w="2024" w:type="dxa"/>
          </w:tcPr>
          <w:p w14:paraId="4D54E4E2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N/A</w:t>
            </w:r>
          </w:p>
        </w:tc>
      </w:tr>
      <w:tr w:rsidR="007B2CBF" w14:paraId="27F17BB2" w14:textId="77777777" w:rsidTr="007830A5">
        <w:tc>
          <w:tcPr>
            <w:tcW w:w="1377" w:type="dxa"/>
          </w:tcPr>
          <w:p w14:paraId="68C1C011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lastRenderedPageBreak/>
              <w:t>006</w:t>
            </w:r>
          </w:p>
        </w:tc>
        <w:tc>
          <w:tcPr>
            <w:tcW w:w="1399" w:type="dxa"/>
          </w:tcPr>
          <w:p w14:paraId="6BF2452F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Journal screen</w:t>
            </w:r>
          </w:p>
        </w:tc>
        <w:tc>
          <w:tcPr>
            <w:tcW w:w="1386" w:type="dxa"/>
          </w:tcPr>
          <w:p w14:paraId="48550353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The player presses the ‘J’ button</w:t>
            </w:r>
          </w:p>
        </w:tc>
        <w:tc>
          <w:tcPr>
            <w:tcW w:w="1415" w:type="dxa"/>
          </w:tcPr>
          <w:p w14:paraId="006D6CAF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The journal screen is displayed, and the game is paused</w:t>
            </w:r>
          </w:p>
        </w:tc>
        <w:tc>
          <w:tcPr>
            <w:tcW w:w="1415" w:type="dxa"/>
          </w:tcPr>
          <w:p w14:paraId="00EF2DC6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The journal is shown, and the game is paused</w:t>
            </w:r>
          </w:p>
        </w:tc>
        <w:tc>
          <w:tcPr>
            <w:tcW w:w="2024" w:type="dxa"/>
          </w:tcPr>
          <w:p w14:paraId="72BBC13F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N/A</w:t>
            </w:r>
          </w:p>
        </w:tc>
      </w:tr>
      <w:tr w:rsidR="007B2CBF" w14:paraId="4CC0C2C8" w14:textId="77777777" w:rsidTr="007830A5">
        <w:tc>
          <w:tcPr>
            <w:tcW w:w="1377" w:type="dxa"/>
          </w:tcPr>
          <w:p w14:paraId="762312E2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007</w:t>
            </w:r>
          </w:p>
        </w:tc>
        <w:tc>
          <w:tcPr>
            <w:tcW w:w="1399" w:type="dxa"/>
          </w:tcPr>
          <w:p w14:paraId="3A986349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Journal screen</w:t>
            </w:r>
          </w:p>
        </w:tc>
        <w:tc>
          <w:tcPr>
            <w:tcW w:w="1386" w:type="dxa"/>
          </w:tcPr>
          <w:p w14:paraId="0325B2AD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The player presses the ‘J’ button again</w:t>
            </w:r>
          </w:p>
        </w:tc>
        <w:tc>
          <w:tcPr>
            <w:tcW w:w="1415" w:type="dxa"/>
          </w:tcPr>
          <w:p w14:paraId="58445171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The journal screen is hidden, and the game is un-paused</w:t>
            </w:r>
          </w:p>
        </w:tc>
        <w:tc>
          <w:tcPr>
            <w:tcW w:w="1415" w:type="dxa"/>
          </w:tcPr>
          <w:p w14:paraId="4FF5378A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The journal screen is hidden, and the game is un-paused</w:t>
            </w:r>
          </w:p>
        </w:tc>
        <w:tc>
          <w:tcPr>
            <w:tcW w:w="2024" w:type="dxa"/>
          </w:tcPr>
          <w:p w14:paraId="0D6091A9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N/A</w:t>
            </w:r>
          </w:p>
        </w:tc>
      </w:tr>
      <w:tr w:rsidR="007B2CBF" w14:paraId="1CF02B66" w14:textId="77777777" w:rsidTr="007830A5">
        <w:tc>
          <w:tcPr>
            <w:tcW w:w="1377" w:type="dxa"/>
          </w:tcPr>
          <w:p w14:paraId="19FD49F3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008</w:t>
            </w:r>
          </w:p>
        </w:tc>
        <w:tc>
          <w:tcPr>
            <w:tcW w:w="1399" w:type="dxa"/>
          </w:tcPr>
          <w:p w14:paraId="250ABA35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Pause screen</w:t>
            </w:r>
          </w:p>
        </w:tc>
        <w:tc>
          <w:tcPr>
            <w:tcW w:w="1386" w:type="dxa"/>
          </w:tcPr>
          <w:p w14:paraId="27964F4F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The player presses the ‘ESC’ button</w:t>
            </w:r>
          </w:p>
        </w:tc>
        <w:tc>
          <w:tcPr>
            <w:tcW w:w="1415" w:type="dxa"/>
          </w:tcPr>
          <w:p w14:paraId="4C6D4B30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The pause screen is displayed, and the game is paused</w:t>
            </w:r>
          </w:p>
        </w:tc>
        <w:tc>
          <w:tcPr>
            <w:tcW w:w="1415" w:type="dxa"/>
          </w:tcPr>
          <w:p w14:paraId="17EA40D7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The pause screen is displayed, and the game is paused</w:t>
            </w:r>
          </w:p>
        </w:tc>
        <w:tc>
          <w:tcPr>
            <w:tcW w:w="2024" w:type="dxa"/>
          </w:tcPr>
          <w:p w14:paraId="10C627C3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N/A</w:t>
            </w:r>
          </w:p>
        </w:tc>
      </w:tr>
      <w:tr w:rsidR="007B2CBF" w14:paraId="75066733" w14:textId="77777777" w:rsidTr="007830A5">
        <w:tc>
          <w:tcPr>
            <w:tcW w:w="1377" w:type="dxa"/>
          </w:tcPr>
          <w:p w14:paraId="44BDAD70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009</w:t>
            </w:r>
          </w:p>
        </w:tc>
        <w:tc>
          <w:tcPr>
            <w:tcW w:w="1399" w:type="dxa"/>
          </w:tcPr>
          <w:p w14:paraId="3BB3832B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Save button</w:t>
            </w:r>
          </w:p>
        </w:tc>
        <w:tc>
          <w:tcPr>
            <w:tcW w:w="1386" w:type="dxa"/>
          </w:tcPr>
          <w:p w14:paraId="70BBEE85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The player presses the save button</w:t>
            </w:r>
          </w:p>
        </w:tc>
        <w:tc>
          <w:tcPr>
            <w:tcW w:w="1415" w:type="dxa"/>
          </w:tcPr>
          <w:p w14:paraId="74BA65B7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The game saves what level the player is on</w:t>
            </w:r>
          </w:p>
        </w:tc>
        <w:tc>
          <w:tcPr>
            <w:tcW w:w="1415" w:type="dxa"/>
          </w:tcPr>
          <w:p w14:paraId="2DDD11FF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The game is saved</w:t>
            </w:r>
          </w:p>
        </w:tc>
        <w:tc>
          <w:tcPr>
            <w:tcW w:w="2024" w:type="dxa"/>
          </w:tcPr>
          <w:p w14:paraId="15082880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Save button works but there is an issue with the load feature on the main menu</w:t>
            </w:r>
          </w:p>
        </w:tc>
      </w:tr>
      <w:tr w:rsidR="007B2CBF" w14:paraId="644D49BD" w14:textId="77777777" w:rsidTr="007830A5">
        <w:tc>
          <w:tcPr>
            <w:tcW w:w="1377" w:type="dxa"/>
          </w:tcPr>
          <w:p w14:paraId="11B21248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010</w:t>
            </w:r>
          </w:p>
        </w:tc>
        <w:tc>
          <w:tcPr>
            <w:tcW w:w="1399" w:type="dxa"/>
          </w:tcPr>
          <w:p w14:paraId="77740648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Exit button</w:t>
            </w:r>
          </w:p>
        </w:tc>
        <w:tc>
          <w:tcPr>
            <w:tcW w:w="1386" w:type="dxa"/>
          </w:tcPr>
          <w:p w14:paraId="3921E5DA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The player presses the exit button</w:t>
            </w:r>
          </w:p>
        </w:tc>
        <w:tc>
          <w:tcPr>
            <w:tcW w:w="1415" w:type="dxa"/>
          </w:tcPr>
          <w:p w14:paraId="647BB309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The scene is changed to the main menu</w:t>
            </w:r>
          </w:p>
        </w:tc>
        <w:tc>
          <w:tcPr>
            <w:tcW w:w="1415" w:type="dxa"/>
          </w:tcPr>
          <w:p w14:paraId="78904E1C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The scene is changed</w:t>
            </w:r>
          </w:p>
        </w:tc>
        <w:tc>
          <w:tcPr>
            <w:tcW w:w="2024" w:type="dxa"/>
          </w:tcPr>
          <w:p w14:paraId="53119350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N/A</w:t>
            </w:r>
          </w:p>
        </w:tc>
      </w:tr>
      <w:tr w:rsidR="007B2CBF" w14:paraId="308D4435" w14:textId="77777777" w:rsidTr="007830A5">
        <w:tc>
          <w:tcPr>
            <w:tcW w:w="1377" w:type="dxa"/>
          </w:tcPr>
          <w:p w14:paraId="0412C429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011</w:t>
            </w:r>
          </w:p>
        </w:tc>
        <w:tc>
          <w:tcPr>
            <w:tcW w:w="1399" w:type="dxa"/>
          </w:tcPr>
          <w:p w14:paraId="5EFC0CF8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Dialogue</w:t>
            </w:r>
          </w:p>
        </w:tc>
        <w:tc>
          <w:tcPr>
            <w:tcW w:w="1386" w:type="dxa"/>
          </w:tcPr>
          <w:p w14:paraId="068A6927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The player clicks on Nancy</w:t>
            </w:r>
          </w:p>
        </w:tc>
        <w:tc>
          <w:tcPr>
            <w:tcW w:w="1415" w:type="dxa"/>
          </w:tcPr>
          <w:p w14:paraId="06F0B598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The dialogue is spoken</w:t>
            </w:r>
          </w:p>
        </w:tc>
        <w:tc>
          <w:tcPr>
            <w:tcW w:w="1415" w:type="dxa"/>
          </w:tcPr>
          <w:p w14:paraId="5B733314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The dialogue is spoken</w:t>
            </w:r>
          </w:p>
        </w:tc>
        <w:tc>
          <w:tcPr>
            <w:tcW w:w="2024" w:type="dxa"/>
          </w:tcPr>
          <w:p w14:paraId="6D7B5C35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N/A</w:t>
            </w:r>
          </w:p>
        </w:tc>
      </w:tr>
      <w:tr w:rsidR="007B2CBF" w14:paraId="1366D03B" w14:textId="77777777" w:rsidTr="007830A5">
        <w:tc>
          <w:tcPr>
            <w:tcW w:w="1377" w:type="dxa"/>
          </w:tcPr>
          <w:p w14:paraId="367E6EE9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012</w:t>
            </w:r>
          </w:p>
        </w:tc>
        <w:tc>
          <w:tcPr>
            <w:tcW w:w="1399" w:type="dxa"/>
          </w:tcPr>
          <w:p w14:paraId="2B71A954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Scene Loader</w:t>
            </w:r>
          </w:p>
        </w:tc>
        <w:tc>
          <w:tcPr>
            <w:tcW w:w="1386" w:type="dxa"/>
          </w:tcPr>
          <w:p w14:paraId="4279B656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The player finishes the dialogue</w:t>
            </w:r>
          </w:p>
        </w:tc>
        <w:tc>
          <w:tcPr>
            <w:tcW w:w="1415" w:type="dxa"/>
          </w:tcPr>
          <w:p w14:paraId="5254CB45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The next scene is loaded</w:t>
            </w:r>
          </w:p>
        </w:tc>
        <w:tc>
          <w:tcPr>
            <w:tcW w:w="1415" w:type="dxa"/>
          </w:tcPr>
          <w:p w14:paraId="1A070197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The next scene is loaded</w:t>
            </w:r>
          </w:p>
        </w:tc>
        <w:tc>
          <w:tcPr>
            <w:tcW w:w="2024" w:type="dxa"/>
          </w:tcPr>
          <w:p w14:paraId="19D4CA6F" w14:textId="77777777" w:rsidR="007B2CBF" w:rsidRPr="007B2CBF" w:rsidRDefault="007B2CBF" w:rsidP="007830A5">
            <w:pPr>
              <w:rPr>
                <w:color w:val="FFFFFF" w:themeColor="background1"/>
                <w:highlight w:val="darkRed"/>
              </w:rPr>
            </w:pPr>
            <w:r w:rsidRPr="007B2CBF">
              <w:rPr>
                <w:color w:val="FFFFFF" w:themeColor="background1"/>
                <w:highlight w:val="darkRed"/>
              </w:rPr>
              <w:t>N/A</w:t>
            </w:r>
          </w:p>
        </w:tc>
      </w:tr>
    </w:tbl>
    <w:p w14:paraId="735A708B" w14:textId="77777777" w:rsidR="00B51AF2" w:rsidRDefault="00B51AF2" w:rsidP="00B51AF2"/>
    <w:p w14:paraId="6F9C71BD" w14:textId="77777777" w:rsidR="00B51AF2" w:rsidRPr="008E3E96" w:rsidRDefault="00B51AF2" w:rsidP="00B51AF2">
      <w:pPr>
        <w:pStyle w:val="Heading2"/>
        <w:rPr>
          <w:color w:val="FFC000"/>
        </w:rPr>
      </w:pPr>
      <w:bookmarkStart w:id="19" w:name="_Toc40362762"/>
      <w:r>
        <w:rPr>
          <w:color w:val="FFC000"/>
        </w:rPr>
        <w:t>Level 4-2 Tests</w:t>
      </w:r>
      <w:bookmarkEnd w:id="1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77"/>
        <w:gridCol w:w="1399"/>
        <w:gridCol w:w="1386"/>
        <w:gridCol w:w="1415"/>
        <w:gridCol w:w="1415"/>
        <w:gridCol w:w="2024"/>
      </w:tblGrid>
      <w:tr w:rsidR="00B51AF2" w14:paraId="634C2AC2" w14:textId="77777777" w:rsidTr="00BE204F">
        <w:tc>
          <w:tcPr>
            <w:tcW w:w="1377" w:type="dxa"/>
          </w:tcPr>
          <w:p w14:paraId="5FC45991" w14:textId="77777777" w:rsidR="00B51AF2" w:rsidRDefault="00B51AF2" w:rsidP="00BE204F">
            <w:r>
              <w:t>Test Case</w:t>
            </w:r>
          </w:p>
        </w:tc>
        <w:tc>
          <w:tcPr>
            <w:tcW w:w="1399" w:type="dxa"/>
          </w:tcPr>
          <w:p w14:paraId="0AACFDE6" w14:textId="77777777" w:rsidR="00B51AF2" w:rsidRDefault="00B51AF2" w:rsidP="00BE204F">
            <w:r>
              <w:t>What is being tested</w:t>
            </w:r>
          </w:p>
        </w:tc>
        <w:tc>
          <w:tcPr>
            <w:tcW w:w="1386" w:type="dxa"/>
          </w:tcPr>
          <w:p w14:paraId="29951B73" w14:textId="77777777" w:rsidR="00B51AF2" w:rsidRDefault="00B51AF2" w:rsidP="00BE204F">
            <w:r>
              <w:t>User input</w:t>
            </w:r>
          </w:p>
        </w:tc>
        <w:tc>
          <w:tcPr>
            <w:tcW w:w="1415" w:type="dxa"/>
          </w:tcPr>
          <w:p w14:paraId="584ADBC6" w14:textId="77777777" w:rsidR="00B51AF2" w:rsidRDefault="00B51AF2" w:rsidP="00BE204F">
            <w:r>
              <w:t>What should happen</w:t>
            </w:r>
          </w:p>
        </w:tc>
        <w:tc>
          <w:tcPr>
            <w:tcW w:w="1415" w:type="dxa"/>
          </w:tcPr>
          <w:p w14:paraId="4ADE2255" w14:textId="77777777" w:rsidR="00B51AF2" w:rsidRDefault="00B51AF2" w:rsidP="00BE204F">
            <w:r>
              <w:t>What did happen</w:t>
            </w:r>
          </w:p>
        </w:tc>
        <w:tc>
          <w:tcPr>
            <w:tcW w:w="2024" w:type="dxa"/>
          </w:tcPr>
          <w:p w14:paraId="46D7E3D5" w14:textId="77777777" w:rsidR="00B51AF2" w:rsidRDefault="00B51AF2" w:rsidP="00BE204F">
            <w:r>
              <w:t>Comments/Changes made</w:t>
            </w:r>
          </w:p>
        </w:tc>
      </w:tr>
      <w:tr w:rsidR="00B51AF2" w14:paraId="488202EB" w14:textId="77777777" w:rsidTr="00BE204F">
        <w:tc>
          <w:tcPr>
            <w:tcW w:w="1377" w:type="dxa"/>
          </w:tcPr>
          <w:p w14:paraId="7C114025" w14:textId="77777777" w:rsidR="00B51AF2" w:rsidRPr="00576F1D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001</w:t>
            </w:r>
          </w:p>
        </w:tc>
        <w:tc>
          <w:tcPr>
            <w:tcW w:w="1399" w:type="dxa"/>
          </w:tcPr>
          <w:p w14:paraId="3CD6CC52" w14:textId="77777777" w:rsidR="00B51AF2" w:rsidRPr="00576F1D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Player Movement</w:t>
            </w:r>
          </w:p>
        </w:tc>
        <w:tc>
          <w:tcPr>
            <w:tcW w:w="1386" w:type="dxa"/>
          </w:tcPr>
          <w:p w14:paraId="17692974" w14:textId="77777777" w:rsidR="00B51AF2" w:rsidRPr="00576F1D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The player presses ‘W’ or the space bar</w:t>
            </w:r>
          </w:p>
        </w:tc>
        <w:tc>
          <w:tcPr>
            <w:tcW w:w="1415" w:type="dxa"/>
          </w:tcPr>
          <w:p w14:paraId="3867FB71" w14:textId="77777777" w:rsidR="00B51AF2" w:rsidRPr="00576F1D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The player jumps</w:t>
            </w:r>
          </w:p>
        </w:tc>
        <w:tc>
          <w:tcPr>
            <w:tcW w:w="1415" w:type="dxa"/>
          </w:tcPr>
          <w:p w14:paraId="0825EFA7" w14:textId="77777777" w:rsidR="00B51AF2" w:rsidRPr="00576F1D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The player jumps</w:t>
            </w:r>
          </w:p>
        </w:tc>
        <w:tc>
          <w:tcPr>
            <w:tcW w:w="2024" w:type="dxa"/>
          </w:tcPr>
          <w:p w14:paraId="326785BA" w14:textId="77777777" w:rsidR="00B51AF2" w:rsidRPr="00576F1D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N/A</w:t>
            </w:r>
          </w:p>
        </w:tc>
      </w:tr>
      <w:tr w:rsidR="00B51AF2" w14:paraId="2131E2C9" w14:textId="77777777" w:rsidTr="00BE204F">
        <w:tc>
          <w:tcPr>
            <w:tcW w:w="1377" w:type="dxa"/>
          </w:tcPr>
          <w:p w14:paraId="3EB6BCC0" w14:textId="77777777" w:rsidR="00B51AF2" w:rsidRPr="00576F1D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002</w:t>
            </w:r>
          </w:p>
        </w:tc>
        <w:tc>
          <w:tcPr>
            <w:tcW w:w="1399" w:type="dxa"/>
          </w:tcPr>
          <w:p w14:paraId="0373E141" w14:textId="77777777" w:rsidR="00B51AF2" w:rsidRPr="00576F1D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Player Movement</w:t>
            </w:r>
          </w:p>
        </w:tc>
        <w:tc>
          <w:tcPr>
            <w:tcW w:w="1386" w:type="dxa"/>
          </w:tcPr>
          <w:p w14:paraId="0F952361" w14:textId="77777777" w:rsidR="00B51AF2" w:rsidRPr="00576F1D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The player presses ‘D’ or the right arrow</w:t>
            </w:r>
          </w:p>
        </w:tc>
        <w:tc>
          <w:tcPr>
            <w:tcW w:w="1415" w:type="dxa"/>
          </w:tcPr>
          <w:p w14:paraId="677AEC85" w14:textId="77777777" w:rsidR="00B51AF2" w:rsidRPr="00576F1D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The player moves to the right</w:t>
            </w:r>
          </w:p>
        </w:tc>
        <w:tc>
          <w:tcPr>
            <w:tcW w:w="1415" w:type="dxa"/>
          </w:tcPr>
          <w:p w14:paraId="71D09191" w14:textId="77777777" w:rsidR="00B51AF2" w:rsidRPr="00576F1D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The player moves to the right</w:t>
            </w:r>
          </w:p>
        </w:tc>
        <w:tc>
          <w:tcPr>
            <w:tcW w:w="2024" w:type="dxa"/>
          </w:tcPr>
          <w:p w14:paraId="696D4D0D" w14:textId="77777777" w:rsidR="00B51AF2" w:rsidRPr="00576F1D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N/A</w:t>
            </w:r>
          </w:p>
        </w:tc>
      </w:tr>
      <w:tr w:rsidR="00B51AF2" w14:paraId="0F24AC1F" w14:textId="77777777" w:rsidTr="00BE204F">
        <w:tc>
          <w:tcPr>
            <w:tcW w:w="1377" w:type="dxa"/>
          </w:tcPr>
          <w:p w14:paraId="11D6048D" w14:textId="77777777" w:rsidR="00B51AF2" w:rsidRPr="00576F1D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003</w:t>
            </w:r>
          </w:p>
        </w:tc>
        <w:tc>
          <w:tcPr>
            <w:tcW w:w="1399" w:type="dxa"/>
          </w:tcPr>
          <w:p w14:paraId="5A794C4B" w14:textId="77777777" w:rsidR="00B51AF2" w:rsidRPr="00576F1D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Player Movement</w:t>
            </w:r>
          </w:p>
        </w:tc>
        <w:tc>
          <w:tcPr>
            <w:tcW w:w="1386" w:type="dxa"/>
          </w:tcPr>
          <w:p w14:paraId="7A70C67D" w14:textId="77777777" w:rsidR="00B51AF2" w:rsidRPr="00576F1D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The player presses ‘A’ or the left arrow</w:t>
            </w:r>
          </w:p>
        </w:tc>
        <w:tc>
          <w:tcPr>
            <w:tcW w:w="1415" w:type="dxa"/>
          </w:tcPr>
          <w:p w14:paraId="537BA32B" w14:textId="77777777" w:rsidR="00B51AF2" w:rsidRPr="00576F1D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The player moves to the left</w:t>
            </w:r>
          </w:p>
        </w:tc>
        <w:tc>
          <w:tcPr>
            <w:tcW w:w="1415" w:type="dxa"/>
          </w:tcPr>
          <w:p w14:paraId="492F88E7" w14:textId="77777777" w:rsidR="00B51AF2" w:rsidRPr="00576F1D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The player moves to the left</w:t>
            </w:r>
          </w:p>
        </w:tc>
        <w:tc>
          <w:tcPr>
            <w:tcW w:w="2024" w:type="dxa"/>
          </w:tcPr>
          <w:p w14:paraId="3FA3EF6B" w14:textId="77777777" w:rsidR="00B51AF2" w:rsidRPr="00576F1D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N/A</w:t>
            </w:r>
          </w:p>
        </w:tc>
      </w:tr>
      <w:tr w:rsidR="00B51AF2" w14:paraId="53763311" w14:textId="77777777" w:rsidTr="00BE204F">
        <w:tc>
          <w:tcPr>
            <w:tcW w:w="1377" w:type="dxa"/>
          </w:tcPr>
          <w:p w14:paraId="0CEBE959" w14:textId="77777777" w:rsidR="00B51AF2" w:rsidRPr="00576F1D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004</w:t>
            </w:r>
          </w:p>
        </w:tc>
        <w:tc>
          <w:tcPr>
            <w:tcW w:w="1399" w:type="dxa"/>
          </w:tcPr>
          <w:p w14:paraId="5163A4C4" w14:textId="77777777" w:rsidR="00B51AF2" w:rsidRPr="00576F1D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Player injury</w:t>
            </w:r>
          </w:p>
        </w:tc>
        <w:tc>
          <w:tcPr>
            <w:tcW w:w="1386" w:type="dxa"/>
          </w:tcPr>
          <w:p w14:paraId="76B4DE33" w14:textId="77777777" w:rsidR="00B51AF2" w:rsidRPr="00576F1D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 xml:space="preserve">The player collides with </w:t>
            </w:r>
            <w:r w:rsidRPr="00576F1D">
              <w:rPr>
                <w:color w:val="FFFFFF" w:themeColor="background1"/>
                <w:highlight w:val="darkGreen"/>
              </w:rPr>
              <w:lastRenderedPageBreak/>
              <w:t>a game object tagged ‘Enemy’</w:t>
            </w:r>
          </w:p>
        </w:tc>
        <w:tc>
          <w:tcPr>
            <w:tcW w:w="1415" w:type="dxa"/>
          </w:tcPr>
          <w:p w14:paraId="13BD330E" w14:textId="77777777" w:rsidR="00B51AF2" w:rsidRPr="00576F1D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lastRenderedPageBreak/>
              <w:t>The player loses a heart</w:t>
            </w:r>
          </w:p>
        </w:tc>
        <w:tc>
          <w:tcPr>
            <w:tcW w:w="1415" w:type="dxa"/>
          </w:tcPr>
          <w:p w14:paraId="5C5C628C" w14:textId="77777777" w:rsidR="00B51AF2" w:rsidRPr="00576F1D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The player loses a heart</w:t>
            </w:r>
          </w:p>
        </w:tc>
        <w:tc>
          <w:tcPr>
            <w:tcW w:w="2024" w:type="dxa"/>
          </w:tcPr>
          <w:p w14:paraId="5F3D731E" w14:textId="77777777" w:rsidR="00B51AF2" w:rsidRPr="00576F1D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N/A</w:t>
            </w:r>
          </w:p>
        </w:tc>
      </w:tr>
      <w:tr w:rsidR="00B51AF2" w14:paraId="76593870" w14:textId="77777777" w:rsidTr="00BE204F">
        <w:tc>
          <w:tcPr>
            <w:tcW w:w="1377" w:type="dxa"/>
          </w:tcPr>
          <w:p w14:paraId="789205F6" w14:textId="77777777" w:rsidR="00B51AF2" w:rsidRPr="00576F1D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005</w:t>
            </w:r>
          </w:p>
        </w:tc>
        <w:tc>
          <w:tcPr>
            <w:tcW w:w="1399" w:type="dxa"/>
          </w:tcPr>
          <w:p w14:paraId="14FBB910" w14:textId="77777777" w:rsidR="00B51AF2" w:rsidRPr="00576F1D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Player death</w:t>
            </w:r>
          </w:p>
        </w:tc>
        <w:tc>
          <w:tcPr>
            <w:tcW w:w="1386" w:type="dxa"/>
          </w:tcPr>
          <w:p w14:paraId="17F756AF" w14:textId="77777777" w:rsidR="00B51AF2" w:rsidRPr="00576F1D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The player loses all their hearts</w:t>
            </w:r>
          </w:p>
        </w:tc>
        <w:tc>
          <w:tcPr>
            <w:tcW w:w="1415" w:type="dxa"/>
          </w:tcPr>
          <w:p w14:paraId="06C53013" w14:textId="77777777" w:rsidR="00B51AF2" w:rsidRPr="00576F1D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The level restarts</w:t>
            </w:r>
          </w:p>
        </w:tc>
        <w:tc>
          <w:tcPr>
            <w:tcW w:w="1415" w:type="dxa"/>
          </w:tcPr>
          <w:p w14:paraId="55D1FABB" w14:textId="77777777" w:rsidR="00B51AF2" w:rsidRPr="00576F1D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The level restarts</w:t>
            </w:r>
          </w:p>
        </w:tc>
        <w:tc>
          <w:tcPr>
            <w:tcW w:w="2024" w:type="dxa"/>
          </w:tcPr>
          <w:p w14:paraId="738CA9C1" w14:textId="77777777" w:rsidR="00B51AF2" w:rsidRPr="00576F1D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N/A</w:t>
            </w:r>
          </w:p>
        </w:tc>
      </w:tr>
      <w:tr w:rsidR="00B51AF2" w14:paraId="32A0F8CA" w14:textId="77777777" w:rsidTr="00BE204F">
        <w:tc>
          <w:tcPr>
            <w:tcW w:w="1377" w:type="dxa"/>
          </w:tcPr>
          <w:p w14:paraId="57D70D1C" w14:textId="77777777" w:rsidR="00B51AF2" w:rsidRPr="00576F1D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006</w:t>
            </w:r>
          </w:p>
        </w:tc>
        <w:tc>
          <w:tcPr>
            <w:tcW w:w="1399" w:type="dxa"/>
          </w:tcPr>
          <w:p w14:paraId="701EBEB7" w14:textId="77777777" w:rsidR="00B51AF2" w:rsidRPr="00576F1D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Journal screen</w:t>
            </w:r>
          </w:p>
        </w:tc>
        <w:tc>
          <w:tcPr>
            <w:tcW w:w="1386" w:type="dxa"/>
          </w:tcPr>
          <w:p w14:paraId="6687609F" w14:textId="77777777" w:rsidR="00B51AF2" w:rsidRPr="00576F1D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The player presses the ‘J’ button</w:t>
            </w:r>
          </w:p>
        </w:tc>
        <w:tc>
          <w:tcPr>
            <w:tcW w:w="1415" w:type="dxa"/>
          </w:tcPr>
          <w:p w14:paraId="7292B490" w14:textId="77777777" w:rsidR="00B51AF2" w:rsidRPr="00576F1D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The journal screen is displayed, and the game is paused</w:t>
            </w:r>
          </w:p>
        </w:tc>
        <w:tc>
          <w:tcPr>
            <w:tcW w:w="1415" w:type="dxa"/>
          </w:tcPr>
          <w:p w14:paraId="0125DB5F" w14:textId="77777777" w:rsidR="00B51AF2" w:rsidRPr="00576F1D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The journal is shown, and the game is paused</w:t>
            </w:r>
          </w:p>
        </w:tc>
        <w:tc>
          <w:tcPr>
            <w:tcW w:w="2024" w:type="dxa"/>
          </w:tcPr>
          <w:p w14:paraId="245D8416" w14:textId="77777777" w:rsidR="00B51AF2" w:rsidRPr="00576F1D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N/A</w:t>
            </w:r>
          </w:p>
        </w:tc>
      </w:tr>
      <w:tr w:rsidR="00B51AF2" w14:paraId="3B3FEFD1" w14:textId="77777777" w:rsidTr="00BE204F">
        <w:tc>
          <w:tcPr>
            <w:tcW w:w="1377" w:type="dxa"/>
          </w:tcPr>
          <w:p w14:paraId="64753695" w14:textId="77777777" w:rsidR="00B51AF2" w:rsidRPr="00576F1D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007</w:t>
            </w:r>
          </w:p>
        </w:tc>
        <w:tc>
          <w:tcPr>
            <w:tcW w:w="1399" w:type="dxa"/>
          </w:tcPr>
          <w:p w14:paraId="7FBBE879" w14:textId="77777777" w:rsidR="00B51AF2" w:rsidRPr="00576F1D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Journal screen</w:t>
            </w:r>
          </w:p>
        </w:tc>
        <w:tc>
          <w:tcPr>
            <w:tcW w:w="1386" w:type="dxa"/>
          </w:tcPr>
          <w:p w14:paraId="66D27985" w14:textId="77777777" w:rsidR="00B51AF2" w:rsidRPr="00576F1D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The player presses the ‘J’ button again</w:t>
            </w:r>
          </w:p>
        </w:tc>
        <w:tc>
          <w:tcPr>
            <w:tcW w:w="1415" w:type="dxa"/>
          </w:tcPr>
          <w:p w14:paraId="338CBE0E" w14:textId="77777777" w:rsidR="00B51AF2" w:rsidRPr="00576F1D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The journal screen is hidden, and the game is un-paused</w:t>
            </w:r>
          </w:p>
        </w:tc>
        <w:tc>
          <w:tcPr>
            <w:tcW w:w="1415" w:type="dxa"/>
          </w:tcPr>
          <w:p w14:paraId="3963F7A7" w14:textId="77777777" w:rsidR="00B51AF2" w:rsidRPr="00576F1D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The journal screen is hidden, and the game is un-paused</w:t>
            </w:r>
          </w:p>
        </w:tc>
        <w:tc>
          <w:tcPr>
            <w:tcW w:w="2024" w:type="dxa"/>
          </w:tcPr>
          <w:p w14:paraId="4B208FF8" w14:textId="77777777" w:rsidR="00B51AF2" w:rsidRPr="00576F1D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N/A</w:t>
            </w:r>
          </w:p>
        </w:tc>
      </w:tr>
      <w:tr w:rsidR="00B51AF2" w14:paraId="57120451" w14:textId="77777777" w:rsidTr="00BE204F">
        <w:tc>
          <w:tcPr>
            <w:tcW w:w="1377" w:type="dxa"/>
          </w:tcPr>
          <w:p w14:paraId="1EDFECC9" w14:textId="77777777" w:rsidR="00B51AF2" w:rsidRPr="00576F1D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008</w:t>
            </w:r>
          </w:p>
        </w:tc>
        <w:tc>
          <w:tcPr>
            <w:tcW w:w="1399" w:type="dxa"/>
          </w:tcPr>
          <w:p w14:paraId="0F8B95EB" w14:textId="77777777" w:rsidR="00B51AF2" w:rsidRPr="00576F1D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Pause screen</w:t>
            </w:r>
          </w:p>
        </w:tc>
        <w:tc>
          <w:tcPr>
            <w:tcW w:w="1386" w:type="dxa"/>
          </w:tcPr>
          <w:p w14:paraId="79030301" w14:textId="77777777" w:rsidR="00B51AF2" w:rsidRPr="00576F1D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The player presses the ‘ESC’ button</w:t>
            </w:r>
          </w:p>
        </w:tc>
        <w:tc>
          <w:tcPr>
            <w:tcW w:w="1415" w:type="dxa"/>
          </w:tcPr>
          <w:p w14:paraId="039724C5" w14:textId="77777777" w:rsidR="00B51AF2" w:rsidRPr="00576F1D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The pause screen is displayed, and the game is paused</w:t>
            </w:r>
          </w:p>
        </w:tc>
        <w:tc>
          <w:tcPr>
            <w:tcW w:w="1415" w:type="dxa"/>
          </w:tcPr>
          <w:p w14:paraId="586A4027" w14:textId="77777777" w:rsidR="00B51AF2" w:rsidRPr="00576F1D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The pause screen is displayed, and the game is paused</w:t>
            </w:r>
          </w:p>
        </w:tc>
        <w:tc>
          <w:tcPr>
            <w:tcW w:w="2024" w:type="dxa"/>
          </w:tcPr>
          <w:p w14:paraId="7F2C06E9" w14:textId="77777777" w:rsidR="00B51AF2" w:rsidRPr="00576F1D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N/A</w:t>
            </w:r>
          </w:p>
        </w:tc>
      </w:tr>
      <w:tr w:rsidR="00B51AF2" w14:paraId="65E4D96E" w14:textId="77777777" w:rsidTr="00BE204F">
        <w:tc>
          <w:tcPr>
            <w:tcW w:w="1377" w:type="dxa"/>
          </w:tcPr>
          <w:p w14:paraId="693C7203" w14:textId="77777777" w:rsidR="00B51AF2" w:rsidRPr="00576F1D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009</w:t>
            </w:r>
          </w:p>
        </w:tc>
        <w:tc>
          <w:tcPr>
            <w:tcW w:w="1399" w:type="dxa"/>
          </w:tcPr>
          <w:p w14:paraId="4EEECE15" w14:textId="77777777" w:rsidR="00B51AF2" w:rsidRPr="00576F1D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Save button</w:t>
            </w:r>
          </w:p>
        </w:tc>
        <w:tc>
          <w:tcPr>
            <w:tcW w:w="1386" w:type="dxa"/>
          </w:tcPr>
          <w:p w14:paraId="3A64D22C" w14:textId="77777777" w:rsidR="00B51AF2" w:rsidRPr="00576F1D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The player presses the save button</w:t>
            </w:r>
          </w:p>
        </w:tc>
        <w:tc>
          <w:tcPr>
            <w:tcW w:w="1415" w:type="dxa"/>
          </w:tcPr>
          <w:p w14:paraId="48DFB3F5" w14:textId="77777777" w:rsidR="00B51AF2" w:rsidRPr="00576F1D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The game saves what level the player is on</w:t>
            </w:r>
          </w:p>
        </w:tc>
        <w:tc>
          <w:tcPr>
            <w:tcW w:w="1415" w:type="dxa"/>
          </w:tcPr>
          <w:p w14:paraId="49078CE7" w14:textId="77777777" w:rsidR="00B51AF2" w:rsidRPr="00576F1D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The game is saved</w:t>
            </w:r>
          </w:p>
        </w:tc>
        <w:tc>
          <w:tcPr>
            <w:tcW w:w="2024" w:type="dxa"/>
          </w:tcPr>
          <w:p w14:paraId="41B55E06" w14:textId="77777777" w:rsidR="00B51AF2" w:rsidRPr="00576F1D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Save button works but there is an issue with the load feature on the main menu</w:t>
            </w:r>
          </w:p>
        </w:tc>
      </w:tr>
      <w:tr w:rsidR="00B51AF2" w14:paraId="65E91BBC" w14:textId="77777777" w:rsidTr="00BE204F">
        <w:tc>
          <w:tcPr>
            <w:tcW w:w="1377" w:type="dxa"/>
          </w:tcPr>
          <w:p w14:paraId="17763538" w14:textId="77777777" w:rsidR="00B51AF2" w:rsidRPr="00576F1D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010</w:t>
            </w:r>
          </w:p>
        </w:tc>
        <w:tc>
          <w:tcPr>
            <w:tcW w:w="1399" w:type="dxa"/>
          </w:tcPr>
          <w:p w14:paraId="2CE45A2B" w14:textId="77777777" w:rsidR="00B51AF2" w:rsidRPr="00576F1D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Exit button</w:t>
            </w:r>
          </w:p>
        </w:tc>
        <w:tc>
          <w:tcPr>
            <w:tcW w:w="1386" w:type="dxa"/>
          </w:tcPr>
          <w:p w14:paraId="4F63FFA2" w14:textId="77777777" w:rsidR="00B51AF2" w:rsidRPr="00576F1D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The player presses the exit button</w:t>
            </w:r>
          </w:p>
        </w:tc>
        <w:tc>
          <w:tcPr>
            <w:tcW w:w="1415" w:type="dxa"/>
          </w:tcPr>
          <w:p w14:paraId="4A52C5CA" w14:textId="77777777" w:rsidR="00B51AF2" w:rsidRPr="00576F1D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The scene is changed to the main menu</w:t>
            </w:r>
          </w:p>
        </w:tc>
        <w:tc>
          <w:tcPr>
            <w:tcW w:w="1415" w:type="dxa"/>
          </w:tcPr>
          <w:p w14:paraId="647AAB59" w14:textId="77777777" w:rsidR="00B51AF2" w:rsidRPr="00576F1D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The scene is changed</w:t>
            </w:r>
          </w:p>
        </w:tc>
        <w:tc>
          <w:tcPr>
            <w:tcW w:w="2024" w:type="dxa"/>
          </w:tcPr>
          <w:p w14:paraId="510C74C9" w14:textId="77777777" w:rsidR="00B51AF2" w:rsidRPr="00576F1D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N/A</w:t>
            </w:r>
          </w:p>
        </w:tc>
      </w:tr>
      <w:tr w:rsidR="003D7A17" w14:paraId="18ED956B" w14:textId="77777777" w:rsidTr="00BE204F">
        <w:tc>
          <w:tcPr>
            <w:tcW w:w="1377" w:type="dxa"/>
          </w:tcPr>
          <w:p w14:paraId="5FFF3DF5" w14:textId="546247F9" w:rsidR="003D7A17" w:rsidRPr="00576F1D" w:rsidRDefault="003D7A17" w:rsidP="003D7A17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0</w:t>
            </w:r>
            <w:r w:rsidRPr="00576F1D">
              <w:rPr>
                <w:color w:val="FFFFFF" w:themeColor="background1"/>
                <w:highlight w:val="darkGreen"/>
              </w:rPr>
              <w:t>11</w:t>
            </w:r>
          </w:p>
        </w:tc>
        <w:tc>
          <w:tcPr>
            <w:tcW w:w="1399" w:type="dxa"/>
          </w:tcPr>
          <w:p w14:paraId="5DF8D3EB" w14:textId="7C3F5C4F" w:rsidR="003D7A17" w:rsidRPr="00576F1D" w:rsidRDefault="003D7A17" w:rsidP="003D7A17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Dialogue</w:t>
            </w:r>
          </w:p>
        </w:tc>
        <w:tc>
          <w:tcPr>
            <w:tcW w:w="1386" w:type="dxa"/>
          </w:tcPr>
          <w:p w14:paraId="2DE6B823" w14:textId="0BF1D4E6" w:rsidR="003D7A17" w:rsidRPr="00576F1D" w:rsidRDefault="003D7A17" w:rsidP="003D7A17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 xml:space="preserve">The player clicks on </w:t>
            </w:r>
            <w:r w:rsidRPr="00576F1D">
              <w:rPr>
                <w:color w:val="FFFFFF" w:themeColor="background1"/>
                <w:highlight w:val="darkGreen"/>
              </w:rPr>
              <w:t>Nancy</w:t>
            </w:r>
          </w:p>
        </w:tc>
        <w:tc>
          <w:tcPr>
            <w:tcW w:w="1415" w:type="dxa"/>
          </w:tcPr>
          <w:p w14:paraId="0732E16C" w14:textId="1D14591D" w:rsidR="003D7A17" w:rsidRPr="00576F1D" w:rsidRDefault="003D7A17" w:rsidP="003D7A17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The dialogue is spoken</w:t>
            </w:r>
          </w:p>
        </w:tc>
        <w:tc>
          <w:tcPr>
            <w:tcW w:w="1415" w:type="dxa"/>
          </w:tcPr>
          <w:p w14:paraId="45FEA362" w14:textId="30AB711F" w:rsidR="003D7A17" w:rsidRPr="00576F1D" w:rsidRDefault="003D7A17" w:rsidP="003D7A17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The dialogue is spoken</w:t>
            </w:r>
          </w:p>
        </w:tc>
        <w:tc>
          <w:tcPr>
            <w:tcW w:w="2024" w:type="dxa"/>
          </w:tcPr>
          <w:p w14:paraId="54CEB473" w14:textId="3C1F85F5" w:rsidR="003D7A17" w:rsidRPr="00576F1D" w:rsidRDefault="003D7A17" w:rsidP="003D7A17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N/A</w:t>
            </w:r>
          </w:p>
        </w:tc>
      </w:tr>
      <w:tr w:rsidR="003D7A17" w14:paraId="25B53228" w14:textId="77777777" w:rsidTr="00BE204F">
        <w:tc>
          <w:tcPr>
            <w:tcW w:w="1377" w:type="dxa"/>
          </w:tcPr>
          <w:p w14:paraId="12AD63B6" w14:textId="7B7CE137" w:rsidR="003D7A17" w:rsidRPr="00576F1D" w:rsidRDefault="003D7A17" w:rsidP="003D7A17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0</w:t>
            </w:r>
            <w:r w:rsidRPr="00576F1D">
              <w:rPr>
                <w:color w:val="FFFFFF" w:themeColor="background1"/>
                <w:highlight w:val="darkGreen"/>
              </w:rPr>
              <w:t>12</w:t>
            </w:r>
          </w:p>
        </w:tc>
        <w:tc>
          <w:tcPr>
            <w:tcW w:w="1399" w:type="dxa"/>
          </w:tcPr>
          <w:p w14:paraId="20D701AE" w14:textId="0BE0D442" w:rsidR="003D7A17" w:rsidRPr="00576F1D" w:rsidRDefault="003D7A17" w:rsidP="003D7A17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Scene Loader</w:t>
            </w:r>
          </w:p>
        </w:tc>
        <w:tc>
          <w:tcPr>
            <w:tcW w:w="1386" w:type="dxa"/>
          </w:tcPr>
          <w:p w14:paraId="73682B67" w14:textId="4B3B977B" w:rsidR="003D7A17" w:rsidRPr="00576F1D" w:rsidRDefault="003D7A17" w:rsidP="003D7A17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The player finishes the dialogue</w:t>
            </w:r>
          </w:p>
        </w:tc>
        <w:tc>
          <w:tcPr>
            <w:tcW w:w="1415" w:type="dxa"/>
          </w:tcPr>
          <w:p w14:paraId="7E55FB49" w14:textId="482F29AB" w:rsidR="003D7A17" w:rsidRPr="00576F1D" w:rsidRDefault="003D7A17" w:rsidP="003D7A17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The next scene is loaded</w:t>
            </w:r>
          </w:p>
        </w:tc>
        <w:tc>
          <w:tcPr>
            <w:tcW w:w="1415" w:type="dxa"/>
          </w:tcPr>
          <w:p w14:paraId="43961CE0" w14:textId="545E52BF" w:rsidR="003D7A17" w:rsidRPr="00576F1D" w:rsidRDefault="003D7A17" w:rsidP="003D7A17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The next scene is loaded</w:t>
            </w:r>
          </w:p>
        </w:tc>
        <w:tc>
          <w:tcPr>
            <w:tcW w:w="2024" w:type="dxa"/>
          </w:tcPr>
          <w:p w14:paraId="70DE92DE" w14:textId="41994A1F" w:rsidR="003D7A17" w:rsidRPr="00576F1D" w:rsidRDefault="003D7A17" w:rsidP="003D7A17">
            <w:pPr>
              <w:rPr>
                <w:color w:val="FFFFFF" w:themeColor="background1"/>
                <w:highlight w:val="darkGreen"/>
              </w:rPr>
            </w:pPr>
            <w:r w:rsidRPr="00576F1D">
              <w:rPr>
                <w:color w:val="FFFFFF" w:themeColor="background1"/>
                <w:highlight w:val="darkGreen"/>
              </w:rPr>
              <w:t>N/A</w:t>
            </w:r>
          </w:p>
        </w:tc>
      </w:tr>
      <w:tr w:rsidR="00576F1D" w14:paraId="3224567A" w14:textId="77777777" w:rsidTr="007830A5">
        <w:tc>
          <w:tcPr>
            <w:tcW w:w="1377" w:type="dxa"/>
          </w:tcPr>
          <w:p w14:paraId="032FDF89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001</w:t>
            </w:r>
          </w:p>
        </w:tc>
        <w:tc>
          <w:tcPr>
            <w:tcW w:w="1399" w:type="dxa"/>
          </w:tcPr>
          <w:p w14:paraId="5E9F309B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Player Movement</w:t>
            </w:r>
          </w:p>
        </w:tc>
        <w:tc>
          <w:tcPr>
            <w:tcW w:w="1386" w:type="dxa"/>
          </w:tcPr>
          <w:p w14:paraId="1C18A01A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The player presses ‘W’ or the space bar</w:t>
            </w:r>
          </w:p>
        </w:tc>
        <w:tc>
          <w:tcPr>
            <w:tcW w:w="1415" w:type="dxa"/>
          </w:tcPr>
          <w:p w14:paraId="77C2BE3D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The player jumps</w:t>
            </w:r>
          </w:p>
        </w:tc>
        <w:tc>
          <w:tcPr>
            <w:tcW w:w="1415" w:type="dxa"/>
          </w:tcPr>
          <w:p w14:paraId="05091E3A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The player jumps</w:t>
            </w:r>
          </w:p>
        </w:tc>
        <w:tc>
          <w:tcPr>
            <w:tcW w:w="2024" w:type="dxa"/>
          </w:tcPr>
          <w:p w14:paraId="49D9587C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N/A</w:t>
            </w:r>
          </w:p>
        </w:tc>
      </w:tr>
      <w:tr w:rsidR="00576F1D" w14:paraId="4C100D12" w14:textId="77777777" w:rsidTr="007830A5">
        <w:tc>
          <w:tcPr>
            <w:tcW w:w="1377" w:type="dxa"/>
          </w:tcPr>
          <w:p w14:paraId="37166076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002</w:t>
            </w:r>
          </w:p>
        </w:tc>
        <w:tc>
          <w:tcPr>
            <w:tcW w:w="1399" w:type="dxa"/>
          </w:tcPr>
          <w:p w14:paraId="707F560C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Player Movement</w:t>
            </w:r>
          </w:p>
        </w:tc>
        <w:tc>
          <w:tcPr>
            <w:tcW w:w="1386" w:type="dxa"/>
          </w:tcPr>
          <w:p w14:paraId="6014F9A0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The player presses ‘D’ or the right arrow</w:t>
            </w:r>
          </w:p>
        </w:tc>
        <w:tc>
          <w:tcPr>
            <w:tcW w:w="1415" w:type="dxa"/>
          </w:tcPr>
          <w:p w14:paraId="1FB9654A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The player moves to the right</w:t>
            </w:r>
          </w:p>
        </w:tc>
        <w:tc>
          <w:tcPr>
            <w:tcW w:w="1415" w:type="dxa"/>
          </w:tcPr>
          <w:p w14:paraId="266F8C85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The player moves to the right</w:t>
            </w:r>
          </w:p>
        </w:tc>
        <w:tc>
          <w:tcPr>
            <w:tcW w:w="2024" w:type="dxa"/>
          </w:tcPr>
          <w:p w14:paraId="206E8C7B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N/A</w:t>
            </w:r>
          </w:p>
        </w:tc>
      </w:tr>
      <w:tr w:rsidR="00576F1D" w14:paraId="055E2502" w14:textId="77777777" w:rsidTr="007830A5">
        <w:tc>
          <w:tcPr>
            <w:tcW w:w="1377" w:type="dxa"/>
          </w:tcPr>
          <w:p w14:paraId="1ED242D5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003</w:t>
            </w:r>
          </w:p>
        </w:tc>
        <w:tc>
          <w:tcPr>
            <w:tcW w:w="1399" w:type="dxa"/>
          </w:tcPr>
          <w:p w14:paraId="035AB050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Player Movement</w:t>
            </w:r>
          </w:p>
        </w:tc>
        <w:tc>
          <w:tcPr>
            <w:tcW w:w="1386" w:type="dxa"/>
          </w:tcPr>
          <w:p w14:paraId="492A92C0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The player presses ‘A’ or the left arrow</w:t>
            </w:r>
          </w:p>
        </w:tc>
        <w:tc>
          <w:tcPr>
            <w:tcW w:w="1415" w:type="dxa"/>
          </w:tcPr>
          <w:p w14:paraId="014CB79B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The player moves to the left</w:t>
            </w:r>
          </w:p>
        </w:tc>
        <w:tc>
          <w:tcPr>
            <w:tcW w:w="1415" w:type="dxa"/>
          </w:tcPr>
          <w:p w14:paraId="772C5F57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The player moves to the left</w:t>
            </w:r>
          </w:p>
        </w:tc>
        <w:tc>
          <w:tcPr>
            <w:tcW w:w="2024" w:type="dxa"/>
          </w:tcPr>
          <w:p w14:paraId="7C5288FC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N/A</w:t>
            </w:r>
          </w:p>
        </w:tc>
      </w:tr>
      <w:tr w:rsidR="00576F1D" w14:paraId="11BED91B" w14:textId="77777777" w:rsidTr="007830A5">
        <w:tc>
          <w:tcPr>
            <w:tcW w:w="1377" w:type="dxa"/>
          </w:tcPr>
          <w:p w14:paraId="07BE8224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lastRenderedPageBreak/>
              <w:t>004</w:t>
            </w:r>
          </w:p>
        </w:tc>
        <w:tc>
          <w:tcPr>
            <w:tcW w:w="1399" w:type="dxa"/>
          </w:tcPr>
          <w:p w14:paraId="32934C56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Player injury</w:t>
            </w:r>
          </w:p>
        </w:tc>
        <w:tc>
          <w:tcPr>
            <w:tcW w:w="1386" w:type="dxa"/>
          </w:tcPr>
          <w:p w14:paraId="57E44DFE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The player collides with a game object tagged ‘Enemy’</w:t>
            </w:r>
          </w:p>
        </w:tc>
        <w:tc>
          <w:tcPr>
            <w:tcW w:w="1415" w:type="dxa"/>
          </w:tcPr>
          <w:p w14:paraId="6C90DF70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The player loses a heart</w:t>
            </w:r>
          </w:p>
        </w:tc>
        <w:tc>
          <w:tcPr>
            <w:tcW w:w="1415" w:type="dxa"/>
          </w:tcPr>
          <w:p w14:paraId="0CD8C78C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The player loses a heart</w:t>
            </w:r>
          </w:p>
        </w:tc>
        <w:tc>
          <w:tcPr>
            <w:tcW w:w="2024" w:type="dxa"/>
          </w:tcPr>
          <w:p w14:paraId="736C0313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N/A</w:t>
            </w:r>
          </w:p>
        </w:tc>
      </w:tr>
      <w:tr w:rsidR="00576F1D" w14:paraId="1765D53B" w14:textId="77777777" w:rsidTr="007830A5">
        <w:tc>
          <w:tcPr>
            <w:tcW w:w="1377" w:type="dxa"/>
          </w:tcPr>
          <w:p w14:paraId="619B952F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005</w:t>
            </w:r>
          </w:p>
        </w:tc>
        <w:tc>
          <w:tcPr>
            <w:tcW w:w="1399" w:type="dxa"/>
          </w:tcPr>
          <w:p w14:paraId="28B704A4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Player death</w:t>
            </w:r>
          </w:p>
        </w:tc>
        <w:tc>
          <w:tcPr>
            <w:tcW w:w="1386" w:type="dxa"/>
          </w:tcPr>
          <w:p w14:paraId="1039D5E2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The player loses all their hearts</w:t>
            </w:r>
          </w:p>
        </w:tc>
        <w:tc>
          <w:tcPr>
            <w:tcW w:w="1415" w:type="dxa"/>
          </w:tcPr>
          <w:p w14:paraId="15CEEB76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The level restarts</w:t>
            </w:r>
          </w:p>
        </w:tc>
        <w:tc>
          <w:tcPr>
            <w:tcW w:w="1415" w:type="dxa"/>
          </w:tcPr>
          <w:p w14:paraId="3E2BD5B9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The level restarts</w:t>
            </w:r>
          </w:p>
        </w:tc>
        <w:tc>
          <w:tcPr>
            <w:tcW w:w="2024" w:type="dxa"/>
          </w:tcPr>
          <w:p w14:paraId="32B2FB77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N/A</w:t>
            </w:r>
          </w:p>
        </w:tc>
      </w:tr>
      <w:tr w:rsidR="00576F1D" w14:paraId="06993E09" w14:textId="77777777" w:rsidTr="007830A5">
        <w:tc>
          <w:tcPr>
            <w:tcW w:w="1377" w:type="dxa"/>
          </w:tcPr>
          <w:p w14:paraId="38B1F979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006</w:t>
            </w:r>
          </w:p>
        </w:tc>
        <w:tc>
          <w:tcPr>
            <w:tcW w:w="1399" w:type="dxa"/>
          </w:tcPr>
          <w:p w14:paraId="1EBC63E9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Journal screen</w:t>
            </w:r>
          </w:p>
        </w:tc>
        <w:tc>
          <w:tcPr>
            <w:tcW w:w="1386" w:type="dxa"/>
          </w:tcPr>
          <w:p w14:paraId="3C51AA07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The player presses the ‘J’ button</w:t>
            </w:r>
          </w:p>
        </w:tc>
        <w:tc>
          <w:tcPr>
            <w:tcW w:w="1415" w:type="dxa"/>
          </w:tcPr>
          <w:p w14:paraId="23F493DB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The journal screen is displayed, and the game is paused</w:t>
            </w:r>
          </w:p>
        </w:tc>
        <w:tc>
          <w:tcPr>
            <w:tcW w:w="1415" w:type="dxa"/>
          </w:tcPr>
          <w:p w14:paraId="78D8ECB5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The journal is shown, and the game is paused</w:t>
            </w:r>
          </w:p>
        </w:tc>
        <w:tc>
          <w:tcPr>
            <w:tcW w:w="2024" w:type="dxa"/>
          </w:tcPr>
          <w:p w14:paraId="34FDC5C7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N/A</w:t>
            </w:r>
          </w:p>
        </w:tc>
      </w:tr>
      <w:tr w:rsidR="00576F1D" w14:paraId="361BCA46" w14:textId="77777777" w:rsidTr="007830A5">
        <w:tc>
          <w:tcPr>
            <w:tcW w:w="1377" w:type="dxa"/>
          </w:tcPr>
          <w:p w14:paraId="3FED9179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007</w:t>
            </w:r>
          </w:p>
        </w:tc>
        <w:tc>
          <w:tcPr>
            <w:tcW w:w="1399" w:type="dxa"/>
          </w:tcPr>
          <w:p w14:paraId="17F29D43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Journal screen</w:t>
            </w:r>
          </w:p>
        </w:tc>
        <w:tc>
          <w:tcPr>
            <w:tcW w:w="1386" w:type="dxa"/>
          </w:tcPr>
          <w:p w14:paraId="5187BFB2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The player presses the ‘J’ button again</w:t>
            </w:r>
          </w:p>
        </w:tc>
        <w:tc>
          <w:tcPr>
            <w:tcW w:w="1415" w:type="dxa"/>
          </w:tcPr>
          <w:p w14:paraId="5FD1FDE2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The journal screen is hidden, and the game is un-paused</w:t>
            </w:r>
          </w:p>
        </w:tc>
        <w:tc>
          <w:tcPr>
            <w:tcW w:w="1415" w:type="dxa"/>
          </w:tcPr>
          <w:p w14:paraId="1605A85D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The journal screen is hidden, and the game is un-paused</w:t>
            </w:r>
          </w:p>
        </w:tc>
        <w:tc>
          <w:tcPr>
            <w:tcW w:w="2024" w:type="dxa"/>
          </w:tcPr>
          <w:p w14:paraId="7218A26B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N/A</w:t>
            </w:r>
          </w:p>
        </w:tc>
      </w:tr>
      <w:tr w:rsidR="00576F1D" w14:paraId="6C881591" w14:textId="77777777" w:rsidTr="007830A5">
        <w:tc>
          <w:tcPr>
            <w:tcW w:w="1377" w:type="dxa"/>
          </w:tcPr>
          <w:p w14:paraId="632BAC61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008</w:t>
            </w:r>
          </w:p>
        </w:tc>
        <w:tc>
          <w:tcPr>
            <w:tcW w:w="1399" w:type="dxa"/>
          </w:tcPr>
          <w:p w14:paraId="1D80F3FC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Pause screen</w:t>
            </w:r>
          </w:p>
        </w:tc>
        <w:tc>
          <w:tcPr>
            <w:tcW w:w="1386" w:type="dxa"/>
          </w:tcPr>
          <w:p w14:paraId="771CCFDA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The player presses the ‘ESC’ button</w:t>
            </w:r>
          </w:p>
        </w:tc>
        <w:tc>
          <w:tcPr>
            <w:tcW w:w="1415" w:type="dxa"/>
          </w:tcPr>
          <w:p w14:paraId="275EDF13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The pause screen is displayed, and the game is paused</w:t>
            </w:r>
          </w:p>
        </w:tc>
        <w:tc>
          <w:tcPr>
            <w:tcW w:w="1415" w:type="dxa"/>
          </w:tcPr>
          <w:p w14:paraId="7DA09F8F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The pause screen is displayed, and the game is paused</w:t>
            </w:r>
          </w:p>
        </w:tc>
        <w:tc>
          <w:tcPr>
            <w:tcW w:w="2024" w:type="dxa"/>
          </w:tcPr>
          <w:p w14:paraId="161631FB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N/A</w:t>
            </w:r>
          </w:p>
        </w:tc>
      </w:tr>
      <w:tr w:rsidR="00576F1D" w14:paraId="148FB589" w14:textId="77777777" w:rsidTr="007830A5">
        <w:tc>
          <w:tcPr>
            <w:tcW w:w="1377" w:type="dxa"/>
          </w:tcPr>
          <w:p w14:paraId="3BB03C09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009</w:t>
            </w:r>
          </w:p>
        </w:tc>
        <w:tc>
          <w:tcPr>
            <w:tcW w:w="1399" w:type="dxa"/>
          </w:tcPr>
          <w:p w14:paraId="72FBEF85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Save button</w:t>
            </w:r>
          </w:p>
        </w:tc>
        <w:tc>
          <w:tcPr>
            <w:tcW w:w="1386" w:type="dxa"/>
          </w:tcPr>
          <w:p w14:paraId="4620C1BE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The player presses the save button</w:t>
            </w:r>
          </w:p>
        </w:tc>
        <w:tc>
          <w:tcPr>
            <w:tcW w:w="1415" w:type="dxa"/>
          </w:tcPr>
          <w:p w14:paraId="71B57CBF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The game saves what level the player is on</w:t>
            </w:r>
          </w:p>
        </w:tc>
        <w:tc>
          <w:tcPr>
            <w:tcW w:w="1415" w:type="dxa"/>
          </w:tcPr>
          <w:p w14:paraId="5A7FACB6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The game is saved</w:t>
            </w:r>
          </w:p>
        </w:tc>
        <w:tc>
          <w:tcPr>
            <w:tcW w:w="2024" w:type="dxa"/>
          </w:tcPr>
          <w:p w14:paraId="6F11AFBC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Save button works but there is an issue with the load feature on the main menu</w:t>
            </w:r>
          </w:p>
        </w:tc>
      </w:tr>
      <w:tr w:rsidR="00576F1D" w14:paraId="1CD80C72" w14:textId="77777777" w:rsidTr="007830A5">
        <w:tc>
          <w:tcPr>
            <w:tcW w:w="1377" w:type="dxa"/>
          </w:tcPr>
          <w:p w14:paraId="68341485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010</w:t>
            </w:r>
          </w:p>
        </w:tc>
        <w:tc>
          <w:tcPr>
            <w:tcW w:w="1399" w:type="dxa"/>
          </w:tcPr>
          <w:p w14:paraId="310424A9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Exit button</w:t>
            </w:r>
          </w:p>
        </w:tc>
        <w:tc>
          <w:tcPr>
            <w:tcW w:w="1386" w:type="dxa"/>
          </w:tcPr>
          <w:p w14:paraId="06FF21EB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The player presses the exit button</w:t>
            </w:r>
          </w:p>
        </w:tc>
        <w:tc>
          <w:tcPr>
            <w:tcW w:w="1415" w:type="dxa"/>
          </w:tcPr>
          <w:p w14:paraId="04C4E288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The scene is changed to the main menu</w:t>
            </w:r>
          </w:p>
        </w:tc>
        <w:tc>
          <w:tcPr>
            <w:tcW w:w="1415" w:type="dxa"/>
          </w:tcPr>
          <w:p w14:paraId="10332AB0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The scene is changed</w:t>
            </w:r>
          </w:p>
        </w:tc>
        <w:tc>
          <w:tcPr>
            <w:tcW w:w="2024" w:type="dxa"/>
          </w:tcPr>
          <w:p w14:paraId="15F96D05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N/A</w:t>
            </w:r>
          </w:p>
        </w:tc>
      </w:tr>
      <w:tr w:rsidR="00576F1D" w14:paraId="28AC4ED0" w14:textId="77777777" w:rsidTr="007830A5">
        <w:tc>
          <w:tcPr>
            <w:tcW w:w="1377" w:type="dxa"/>
          </w:tcPr>
          <w:p w14:paraId="27622AA9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011</w:t>
            </w:r>
          </w:p>
        </w:tc>
        <w:tc>
          <w:tcPr>
            <w:tcW w:w="1399" w:type="dxa"/>
          </w:tcPr>
          <w:p w14:paraId="7C0B668A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Dialogue</w:t>
            </w:r>
          </w:p>
        </w:tc>
        <w:tc>
          <w:tcPr>
            <w:tcW w:w="1386" w:type="dxa"/>
          </w:tcPr>
          <w:p w14:paraId="5C69B178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The player clicks on Nancy</w:t>
            </w:r>
          </w:p>
        </w:tc>
        <w:tc>
          <w:tcPr>
            <w:tcW w:w="1415" w:type="dxa"/>
          </w:tcPr>
          <w:p w14:paraId="5DCA33D1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The dialogue is spoken</w:t>
            </w:r>
          </w:p>
        </w:tc>
        <w:tc>
          <w:tcPr>
            <w:tcW w:w="1415" w:type="dxa"/>
          </w:tcPr>
          <w:p w14:paraId="3132AFFE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The dialogue is spoken</w:t>
            </w:r>
          </w:p>
        </w:tc>
        <w:tc>
          <w:tcPr>
            <w:tcW w:w="2024" w:type="dxa"/>
          </w:tcPr>
          <w:p w14:paraId="00967FAA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N/A</w:t>
            </w:r>
          </w:p>
        </w:tc>
      </w:tr>
      <w:tr w:rsidR="00576F1D" w14:paraId="714CFA9C" w14:textId="77777777" w:rsidTr="007830A5">
        <w:tc>
          <w:tcPr>
            <w:tcW w:w="1377" w:type="dxa"/>
          </w:tcPr>
          <w:p w14:paraId="755841ED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012</w:t>
            </w:r>
          </w:p>
        </w:tc>
        <w:tc>
          <w:tcPr>
            <w:tcW w:w="1399" w:type="dxa"/>
          </w:tcPr>
          <w:p w14:paraId="55E60790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Scene Loader</w:t>
            </w:r>
          </w:p>
        </w:tc>
        <w:tc>
          <w:tcPr>
            <w:tcW w:w="1386" w:type="dxa"/>
          </w:tcPr>
          <w:p w14:paraId="74BCF51A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The player finishes the dialogue</w:t>
            </w:r>
          </w:p>
        </w:tc>
        <w:tc>
          <w:tcPr>
            <w:tcW w:w="1415" w:type="dxa"/>
          </w:tcPr>
          <w:p w14:paraId="1013E5D4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The next scene is loaded</w:t>
            </w:r>
          </w:p>
        </w:tc>
        <w:tc>
          <w:tcPr>
            <w:tcW w:w="1415" w:type="dxa"/>
          </w:tcPr>
          <w:p w14:paraId="6664A166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The next scene is loaded</w:t>
            </w:r>
          </w:p>
        </w:tc>
        <w:tc>
          <w:tcPr>
            <w:tcW w:w="2024" w:type="dxa"/>
          </w:tcPr>
          <w:p w14:paraId="3D90A66A" w14:textId="77777777" w:rsidR="00576F1D" w:rsidRPr="00576F1D" w:rsidRDefault="00576F1D" w:rsidP="007830A5">
            <w:pPr>
              <w:rPr>
                <w:highlight w:val="darkYellow"/>
              </w:rPr>
            </w:pPr>
            <w:r w:rsidRPr="00576F1D">
              <w:rPr>
                <w:highlight w:val="darkYellow"/>
              </w:rPr>
              <w:t>N/A</w:t>
            </w:r>
          </w:p>
        </w:tc>
      </w:tr>
      <w:tr w:rsidR="00576F1D" w14:paraId="475D3E67" w14:textId="77777777" w:rsidTr="007830A5">
        <w:tc>
          <w:tcPr>
            <w:tcW w:w="1377" w:type="dxa"/>
          </w:tcPr>
          <w:p w14:paraId="05B741A4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001</w:t>
            </w:r>
          </w:p>
        </w:tc>
        <w:tc>
          <w:tcPr>
            <w:tcW w:w="1399" w:type="dxa"/>
          </w:tcPr>
          <w:p w14:paraId="625DD7B0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Player Movement</w:t>
            </w:r>
          </w:p>
        </w:tc>
        <w:tc>
          <w:tcPr>
            <w:tcW w:w="1386" w:type="dxa"/>
          </w:tcPr>
          <w:p w14:paraId="45287419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The player presses ‘W’ or the space bar</w:t>
            </w:r>
          </w:p>
        </w:tc>
        <w:tc>
          <w:tcPr>
            <w:tcW w:w="1415" w:type="dxa"/>
          </w:tcPr>
          <w:p w14:paraId="3BFAB1E8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The player jumps</w:t>
            </w:r>
          </w:p>
        </w:tc>
        <w:tc>
          <w:tcPr>
            <w:tcW w:w="1415" w:type="dxa"/>
          </w:tcPr>
          <w:p w14:paraId="1B87EE6B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The player jumps</w:t>
            </w:r>
          </w:p>
        </w:tc>
        <w:tc>
          <w:tcPr>
            <w:tcW w:w="2024" w:type="dxa"/>
          </w:tcPr>
          <w:p w14:paraId="48D2503E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N/A</w:t>
            </w:r>
          </w:p>
        </w:tc>
      </w:tr>
      <w:tr w:rsidR="00576F1D" w14:paraId="5572AFCE" w14:textId="77777777" w:rsidTr="007830A5">
        <w:tc>
          <w:tcPr>
            <w:tcW w:w="1377" w:type="dxa"/>
          </w:tcPr>
          <w:p w14:paraId="5F2FD420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002</w:t>
            </w:r>
          </w:p>
        </w:tc>
        <w:tc>
          <w:tcPr>
            <w:tcW w:w="1399" w:type="dxa"/>
          </w:tcPr>
          <w:p w14:paraId="48E9C03E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Player Movement</w:t>
            </w:r>
          </w:p>
        </w:tc>
        <w:tc>
          <w:tcPr>
            <w:tcW w:w="1386" w:type="dxa"/>
          </w:tcPr>
          <w:p w14:paraId="4A80E496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The player presses ‘D’ or the right arrow</w:t>
            </w:r>
          </w:p>
        </w:tc>
        <w:tc>
          <w:tcPr>
            <w:tcW w:w="1415" w:type="dxa"/>
          </w:tcPr>
          <w:p w14:paraId="4DCE3512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The player moves to the right</w:t>
            </w:r>
          </w:p>
        </w:tc>
        <w:tc>
          <w:tcPr>
            <w:tcW w:w="1415" w:type="dxa"/>
          </w:tcPr>
          <w:p w14:paraId="7AD6C090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The player moves to the right</w:t>
            </w:r>
          </w:p>
        </w:tc>
        <w:tc>
          <w:tcPr>
            <w:tcW w:w="2024" w:type="dxa"/>
          </w:tcPr>
          <w:p w14:paraId="1BA64A07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N/A</w:t>
            </w:r>
          </w:p>
        </w:tc>
      </w:tr>
      <w:tr w:rsidR="00576F1D" w14:paraId="7F1B582A" w14:textId="77777777" w:rsidTr="007830A5">
        <w:tc>
          <w:tcPr>
            <w:tcW w:w="1377" w:type="dxa"/>
          </w:tcPr>
          <w:p w14:paraId="2BCF53B2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lastRenderedPageBreak/>
              <w:t>003</w:t>
            </w:r>
          </w:p>
        </w:tc>
        <w:tc>
          <w:tcPr>
            <w:tcW w:w="1399" w:type="dxa"/>
          </w:tcPr>
          <w:p w14:paraId="4BCA8FAE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Player Movement</w:t>
            </w:r>
          </w:p>
        </w:tc>
        <w:tc>
          <w:tcPr>
            <w:tcW w:w="1386" w:type="dxa"/>
          </w:tcPr>
          <w:p w14:paraId="34F6F302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The player presses ‘A’ or the left arrow</w:t>
            </w:r>
          </w:p>
        </w:tc>
        <w:tc>
          <w:tcPr>
            <w:tcW w:w="1415" w:type="dxa"/>
          </w:tcPr>
          <w:p w14:paraId="00D563AE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The player moves to the left</w:t>
            </w:r>
          </w:p>
        </w:tc>
        <w:tc>
          <w:tcPr>
            <w:tcW w:w="1415" w:type="dxa"/>
          </w:tcPr>
          <w:p w14:paraId="155DB66C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The player moves to the left</w:t>
            </w:r>
          </w:p>
        </w:tc>
        <w:tc>
          <w:tcPr>
            <w:tcW w:w="2024" w:type="dxa"/>
          </w:tcPr>
          <w:p w14:paraId="472C0728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N/A</w:t>
            </w:r>
          </w:p>
        </w:tc>
      </w:tr>
      <w:tr w:rsidR="00576F1D" w14:paraId="658CEF56" w14:textId="77777777" w:rsidTr="007830A5">
        <w:tc>
          <w:tcPr>
            <w:tcW w:w="1377" w:type="dxa"/>
          </w:tcPr>
          <w:p w14:paraId="5712487B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004</w:t>
            </w:r>
          </w:p>
        </w:tc>
        <w:tc>
          <w:tcPr>
            <w:tcW w:w="1399" w:type="dxa"/>
          </w:tcPr>
          <w:p w14:paraId="73736F05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Player injury</w:t>
            </w:r>
          </w:p>
        </w:tc>
        <w:tc>
          <w:tcPr>
            <w:tcW w:w="1386" w:type="dxa"/>
          </w:tcPr>
          <w:p w14:paraId="2E7718F1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The player collides with a game object tagged ‘Enemy’</w:t>
            </w:r>
          </w:p>
        </w:tc>
        <w:tc>
          <w:tcPr>
            <w:tcW w:w="1415" w:type="dxa"/>
          </w:tcPr>
          <w:p w14:paraId="2A048E6C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The player loses a heart</w:t>
            </w:r>
          </w:p>
        </w:tc>
        <w:tc>
          <w:tcPr>
            <w:tcW w:w="1415" w:type="dxa"/>
          </w:tcPr>
          <w:p w14:paraId="0BD899E8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The player loses a heart</w:t>
            </w:r>
          </w:p>
        </w:tc>
        <w:tc>
          <w:tcPr>
            <w:tcW w:w="2024" w:type="dxa"/>
          </w:tcPr>
          <w:p w14:paraId="0F951680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N/A</w:t>
            </w:r>
          </w:p>
        </w:tc>
      </w:tr>
      <w:tr w:rsidR="00576F1D" w14:paraId="576EBAC2" w14:textId="77777777" w:rsidTr="007830A5">
        <w:tc>
          <w:tcPr>
            <w:tcW w:w="1377" w:type="dxa"/>
          </w:tcPr>
          <w:p w14:paraId="6AC690FA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005</w:t>
            </w:r>
          </w:p>
        </w:tc>
        <w:tc>
          <w:tcPr>
            <w:tcW w:w="1399" w:type="dxa"/>
          </w:tcPr>
          <w:p w14:paraId="5EB4C5BF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Player death</w:t>
            </w:r>
          </w:p>
        </w:tc>
        <w:tc>
          <w:tcPr>
            <w:tcW w:w="1386" w:type="dxa"/>
          </w:tcPr>
          <w:p w14:paraId="58132533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The player loses all their hearts</w:t>
            </w:r>
          </w:p>
        </w:tc>
        <w:tc>
          <w:tcPr>
            <w:tcW w:w="1415" w:type="dxa"/>
          </w:tcPr>
          <w:p w14:paraId="7186F62F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The level restarts</w:t>
            </w:r>
          </w:p>
        </w:tc>
        <w:tc>
          <w:tcPr>
            <w:tcW w:w="1415" w:type="dxa"/>
          </w:tcPr>
          <w:p w14:paraId="619F4F0D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The level restarts</w:t>
            </w:r>
          </w:p>
        </w:tc>
        <w:tc>
          <w:tcPr>
            <w:tcW w:w="2024" w:type="dxa"/>
          </w:tcPr>
          <w:p w14:paraId="37A887CE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N/A</w:t>
            </w:r>
          </w:p>
        </w:tc>
      </w:tr>
      <w:tr w:rsidR="00576F1D" w14:paraId="5B9F52D3" w14:textId="77777777" w:rsidTr="007830A5">
        <w:tc>
          <w:tcPr>
            <w:tcW w:w="1377" w:type="dxa"/>
          </w:tcPr>
          <w:p w14:paraId="4DFF84E9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006</w:t>
            </w:r>
          </w:p>
        </w:tc>
        <w:tc>
          <w:tcPr>
            <w:tcW w:w="1399" w:type="dxa"/>
          </w:tcPr>
          <w:p w14:paraId="5E9AAFB7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Journal screen</w:t>
            </w:r>
          </w:p>
        </w:tc>
        <w:tc>
          <w:tcPr>
            <w:tcW w:w="1386" w:type="dxa"/>
          </w:tcPr>
          <w:p w14:paraId="6F53EDD9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The player presses the ‘J’ button</w:t>
            </w:r>
          </w:p>
        </w:tc>
        <w:tc>
          <w:tcPr>
            <w:tcW w:w="1415" w:type="dxa"/>
          </w:tcPr>
          <w:p w14:paraId="01D88D08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The journal screen is displayed, and the game is paused</w:t>
            </w:r>
          </w:p>
        </w:tc>
        <w:tc>
          <w:tcPr>
            <w:tcW w:w="1415" w:type="dxa"/>
          </w:tcPr>
          <w:p w14:paraId="6BA70E4C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The journal is shown, and the game is paused</w:t>
            </w:r>
          </w:p>
        </w:tc>
        <w:tc>
          <w:tcPr>
            <w:tcW w:w="2024" w:type="dxa"/>
          </w:tcPr>
          <w:p w14:paraId="02DC61C4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N/A</w:t>
            </w:r>
          </w:p>
        </w:tc>
      </w:tr>
      <w:tr w:rsidR="00576F1D" w14:paraId="5FCFE399" w14:textId="77777777" w:rsidTr="007830A5">
        <w:tc>
          <w:tcPr>
            <w:tcW w:w="1377" w:type="dxa"/>
          </w:tcPr>
          <w:p w14:paraId="0A395275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007</w:t>
            </w:r>
          </w:p>
        </w:tc>
        <w:tc>
          <w:tcPr>
            <w:tcW w:w="1399" w:type="dxa"/>
          </w:tcPr>
          <w:p w14:paraId="541D08E7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Journal screen</w:t>
            </w:r>
          </w:p>
        </w:tc>
        <w:tc>
          <w:tcPr>
            <w:tcW w:w="1386" w:type="dxa"/>
          </w:tcPr>
          <w:p w14:paraId="78EB5ACF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The player presses the ‘J’ button again</w:t>
            </w:r>
          </w:p>
        </w:tc>
        <w:tc>
          <w:tcPr>
            <w:tcW w:w="1415" w:type="dxa"/>
          </w:tcPr>
          <w:p w14:paraId="7807AFAE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The journal screen is hidden, and the game is un-paused</w:t>
            </w:r>
          </w:p>
        </w:tc>
        <w:tc>
          <w:tcPr>
            <w:tcW w:w="1415" w:type="dxa"/>
          </w:tcPr>
          <w:p w14:paraId="59EBA969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The journal screen is hidden, and the game is un-paused</w:t>
            </w:r>
          </w:p>
        </w:tc>
        <w:tc>
          <w:tcPr>
            <w:tcW w:w="2024" w:type="dxa"/>
          </w:tcPr>
          <w:p w14:paraId="40CEFD15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N/A</w:t>
            </w:r>
          </w:p>
        </w:tc>
      </w:tr>
      <w:tr w:rsidR="00576F1D" w14:paraId="43C05F3F" w14:textId="77777777" w:rsidTr="007830A5">
        <w:tc>
          <w:tcPr>
            <w:tcW w:w="1377" w:type="dxa"/>
          </w:tcPr>
          <w:p w14:paraId="455B3DAC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008</w:t>
            </w:r>
          </w:p>
        </w:tc>
        <w:tc>
          <w:tcPr>
            <w:tcW w:w="1399" w:type="dxa"/>
          </w:tcPr>
          <w:p w14:paraId="5859C833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Pause screen</w:t>
            </w:r>
          </w:p>
        </w:tc>
        <w:tc>
          <w:tcPr>
            <w:tcW w:w="1386" w:type="dxa"/>
          </w:tcPr>
          <w:p w14:paraId="076228C5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The player presses the ‘ESC’ button</w:t>
            </w:r>
          </w:p>
        </w:tc>
        <w:tc>
          <w:tcPr>
            <w:tcW w:w="1415" w:type="dxa"/>
          </w:tcPr>
          <w:p w14:paraId="5BC2B1AE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The pause screen is displayed, and the game is paused</w:t>
            </w:r>
          </w:p>
        </w:tc>
        <w:tc>
          <w:tcPr>
            <w:tcW w:w="1415" w:type="dxa"/>
          </w:tcPr>
          <w:p w14:paraId="57274F2E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The pause screen is displayed, and the game is paused</w:t>
            </w:r>
          </w:p>
        </w:tc>
        <w:tc>
          <w:tcPr>
            <w:tcW w:w="2024" w:type="dxa"/>
          </w:tcPr>
          <w:p w14:paraId="1A1571ED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N/A</w:t>
            </w:r>
          </w:p>
        </w:tc>
      </w:tr>
      <w:tr w:rsidR="00576F1D" w14:paraId="742BA316" w14:textId="77777777" w:rsidTr="007830A5">
        <w:tc>
          <w:tcPr>
            <w:tcW w:w="1377" w:type="dxa"/>
          </w:tcPr>
          <w:p w14:paraId="4612DF09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009</w:t>
            </w:r>
          </w:p>
        </w:tc>
        <w:tc>
          <w:tcPr>
            <w:tcW w:w="1399" w:type="dxa"/>
          </w:tcPr>
          <w:p w14:paraId="5D032C5E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Save button</w:t>
            </w:r>
          </w:p>
        </w:tc>
        <w:tc>
          <w:tcPr>
            <w:tcW w:w="1386" w:type="dxa"/>
          </w:tcPr>
          <w:p w14:paraId="5DC9F2A8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The player presses the save button</w:t>
            </w:r>
          </w:p>
        </w:tc>
        <w:tc>
          <w:tcPr>
            <w:tcW w:w="1415" w:type="dxa"/>
          </w:tcPr>
          <w:p w14:paraId="276EEF13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The game saves what level the player is on</w:t>
            </w:r>
          </w:p>
        </w:tc>
        <w:tc>
          <w:tcPr>
            <w:tcW w:w="1415" w:type="dxa"/>
          </w:tcPr>
          <w:p w14:paraId="65D66FC9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The game is saved</w:t>
            </w:r>
          </w:p>
        </w:tc>
        <w:tc>
          <w:tcPr>
            <w:tcW w:w="2024" w:type="dxa"/>
          </w:tcPr>
          <w:p w14:paraId="6E8B6196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Save button works but there is an issue with the load feature on the main menu</w:t>
            </w:r>
          </w:p>
        </w:tc>
      </w:tr>
      <w:tr w:rsidR="00576F1D" w14:paraId="4F0C17F3" w14:textId="77777777" w:rsidTr="007830A5">
        <w:tc>
          <w:tcPr>
            <w:tcW w:w="1377" w:type="dxa"/>
          </w:tcPr>
          <w:p w14:paraId="491C7CE6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010</w:t>
            </w:r>
          </w:p>
        </w:tc>
        <w:tc>
          <w:tcPr>
            <w:tcW w:w="1399" w:type="dxa"/>
          </w:tcPr>
          <w:p w14:paraId="64F071C6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Exit button</w:t>
            </w:r>
          </w:p>
        </w:tc>
        <w:tc>
          <w:tcPr>
            <w:tcW w:w="1386" w:type="dxa"/>
          </w:tcPr>
          <w:p w14:paraId="77499A2F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The player presses the exit button</w:t>
            </w:r>
          </w:p>
        </w:tc>
        <w:tc>
          <w:tcPr>
            <w:tcW w:w="1415" w:type="dxa"/>
          </w:tcPr>
          <w:p w14:paraId="5DACF46F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The scene is changed to the main menu</w:t>
            </w:r>
          </w:p>
        </w:tc>
        <w:tc>
          <w:tcPr>
            <w:tcW w:w="1415" w:type="dxa"/>
          </w:tcPr>
          <w:p w14:paraId="4F2A2DCD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The scene is changed</w:t>
            </w:r>
          </w:p>
        </w:tc>
        <w:tc>
          <w:tcPr>
            <w:tcW w:w="2024" w:type="dxa"/>
          </w:tcPr>
          <w:p w14:paraId="202BE565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N/A</w:t>
            </w:r>
          </w:p>
        </w:tc>
      </w:tr>
      <w:tr w:rsidR="00576F1D" w14:paraId="325A57B6" w14:textId="77777777" w:rsidTr="007830A5">
        <w:tc>
          <w:tcPr>
            <w:tcW w:w="1377" w:type="dxa"/>
          </w:tcPr>
          <w:p w14:paraId="1DFFB154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011</w:t>
            </w:r>
          </w:p>
        </w:tc>
        <w:tc>
          <w:tcPr>
            <w:tcW w:w="1399" w:type="dxa"/>
          </w:tcPr>
          <w:p w14:paraId="75429424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Dialogue</w:t>
            </w:r>
          </w:p>
        </w:tc>
        <w:tc>
          <w:tcPr>
            <w:tcW w:w="1386" w:type="dxa"/>
          </w:tcPr>
          <w:p w14:paraId="163A24DD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The player clicks on Nancy</w:t>
            </w:r>
          </w:p>
        </w:tc>
        <w:tc>
          <w:tcPr>
            <w:tcW w:w="1415" w:type="dxa"/>
          </w:tcPr>
          <w:p w14:paraId="4FA4E875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The dialogue is spoken</w:t>
            </w:r>
          </w:p>
        </w:tc>
        <w:tc>
          <w:tcPr>
            <w:tcW w:w="1415" w:type="dxa"/>
          </w:tcPr>
          <w:p w14:paraId="0476B6DC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The dialogue is spoken</w:t>
            </w:r>
          </w:p>
        </w:tc>
        <w:tc>
          <w:tcPr>
            <w:tcW w:w="2024" w:type="dxa"/>
          </w:tcPr>
          <w:p w14:paraId="5951CE0B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N/A</w:t>
            </w:r>
          </w:p>
        </w:tc>
      </w:tr>
      <w:tr w:rsidR="00576F1D" w14:paraId="616104E8" w14:textId="77777777" w:rsidTr="007830A5">
        <w:tc>
          <w:tcPr>
            <w:tcW w:w="1377" w:type="dxa"/>
          </w:tcPr>
          <w:p w14:paraId="4EE3A12E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012</w:t>
            </w:r>
          </w:p>
        </w:tc>
        <w:tc>
          <w:tcPr>
            <w:tcW w:w="1399" w:type="dxa"/>
          </w:tcPr>
          <w:p w14:paraId="0DAB472B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Scene Loader</w:t>
            </w:r>
          </w:p>
        </w:tc>
        <w:tc>
          <w:tcPr>
            <w:tcW w:w="1386" w:type="dxa"/>
          </w:tcPr>
          <w:p w14:paraId="7ED5EDD8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The player finishes the dialogue</w:t>
            </w:r>
          </w:p>
        </w:tc>
        <w:tc>
          <w:tcPr>
            <w:tcW w:w="1415" w:type="dxa"/>
          </w:tcPr>
          <w:p w14:paraId="701284A2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The next scene is loaded</w:t>
            </w:r>
          </w:p>
        </w:tc>
        <w:tc>
          <w:tcPr>
            <w:tcW w:w="1415" w:type="dxa"/>
          </w:tcPr>
          <w:p w14:paraId="11771CC9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The next scene is loaded</w:t>
            </w:r>
          </w:p>
        </w:tc>
        <w:tc>
          <w:tcPr>
            <w:tcW w:w="2024" w:type="dxa"/>
          </w:tcPr>
          <w:p w14:paraId="21980E15" w14:textId="77777777" w:rsidR="00576F1D" w:rsidRPr="00576F1D" w:rsidRDefault="00576F1D" w:rsidP="007830A5">
            <w:pPr>
              <w:rPr>
                <w:color w:val="FFFFFF" w:themeColor="background1"/>
                <w:highlight w:val="darkRed"/>
              </w:rPr>
            </w:pPr>
            <w:r w:rsidRPr="00576F1D">
              <w:rPr>
                <w:color w:val="FFFFFF" w:themeColor="background1"/>
                <w:highlight w:val="darkRed"/>
              </w:rPr>
              <w:t>N/A</w:t>
            </w:r>
          </w:p>
        </w:tc>
      </w:tr>
    </w:tbl>
    <w:p w14:paraId="522E6D3F" w14:textId="77777777" w:rsidR="00B51AF2" w:rsidRPr="008E3E96" w:rsidRDefault="00B51AF2" w:rsidP="00B51AF2">
      <w:pPr>
        <w:pStyle w:val="Heading2"/>
        <w:rPr>
          <w:color w:val="FFC000"/>
        </w:rPr>
      </w:pPr>
      <w:bookmarkStart w:id="20" w:name="_Toc40362763"/>
      <w:r>
        <w:rPr>
          <w:color w:val="FFC000"/>
        </w:rPr>
        <w:t>Level 4-3 Tests</w:t>
      </w:r>
      <w:bookmarkEnd w:id="2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11"/>
        <w:gridCol w:w="1356"/>
        <w:gridCol w:w="1305"/>
        <w:gridCol w:w="1560"/>
        <w:gridCol w:w="1560"/>
        <w:gridCol w:w="2024"/>
      </w:tblGrid>
      <w:tr w:rsidR="00B51AF2" w14:paraId="1EA710F8" w14:textId="77777777" w:rsidTr="00BE305F">
        <w:tc>
          <w:tcPr>
            <w:tcW w:w="1211" w:type="dxa"/>
          </w:tcPr>
          <w:p w14:paraId="5A21F8DB" w14:textId="77777777" w:rsidR="00B51AF2" w:rsidRDefault="00B51AF2" w:rsidP="00BE204F">
            <w:r>
              <w:t>Test Case</w:t>
            </w:r>
          </w:p>
        </w:tc>
        <w:tc>
          <w:tcPr>
            <w:tcW w:w="1356" w:type="dxa"/>
          </w:tcPr>
          <w:p w14:paraId="6454C3C5" w14:textId="77777777" w:rsidR="00B51AF2" w:rsidRDefault="00B51AF2" w:rsidP="00BE204F">
            <w:r>
              <w:t>What is being tested</w:t>
            </w:r>
          </w:p>
        </w:tc>
        <w:tc>
          <w:tcPr>
            <w:tcW w:w="1305" w:type="dxa"/>
          </w:tcPr>
          <w:p w14:paraId="22E75115" w14:textId="77777777" w:rsidR="00B51AF2" w:rsidRDefault="00B51AF2" w:rsidP="00BE204F">
            <w:r>
              <w:t>User input</w:t>
            </w:r>
          </w:p>
        </w:tc>
        <w:tc>
          <w:tcPr>
            <w:tcW w:w="1560" w:type="dxa"/>
          </w:tcPr>
          <w:p w14:paraId="1F1E576A" w14:textId="77777777" w:rsidR="00B51AF2" w:rsidRDefault="00B51AF2" w:rsidP="00BE204F">
            <w:r>
              <w:t>What should happen</w:t>
            </w:r>
          </w:p>
        </w:tc>
        <w:tc>
          <w:tcPr>
            <w:tcW w:w="1560" w:type="dxa"/>
          </w:tcPr>
          <w:p w14:paraId="6A0C4D9B" w14:textId="77777777" w:rsidR="00B51AF2" w:rsidRDefault="00B51AF2" w:rsidP="00BE204F">
            <w:r>
              <w:t>What did happen</w:t>
            </w:r>
          </w:p>
        </w:tc>
        <w:tc>
          <w:tcPr>
            <w:tcW w:w="2024" w:type="dxa"/>
          </w:tcPr>
          <w:p w14:paraId="750A13D0" w14:textId="77777777" w:rsidR="00B51AF2" w:rsidRDefault="00B51AF2" w:rsidP="00BE204F">
            <w:r>
              <w:t>Comments/Changes made</w:t>
            </w:r>
          </w:p>
        </w:tc>
      </w:tr>
      <w:tr w:rsidR="00B51AF2" w14:paraId="240BBD7C" w14:textId="77777777" w:rsidTr="00BE305F">
        <w:tc>
          <w:tcPr>
            <w:tcW w:w="1211" w:type="dxa"/>
          </w:tcPr>
          <w:p w14:paraId="0A42BE0F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bookmarkStart w:id="21" w:name="_Hlk40619430"/>
            <w:r w:rsidRPr="00BE305F">
              <w:rPr>
                <w:color w:val="FFFFFF" w:themeColor="background1"/>
                <w:highlight w:val="darkGreen"/>
              </w:rPr>
              <w:t>001</w:t>
            </w:r>
          </w:p>
        </w:tc>
        <w:tc>
          <w:tcPr>
            <w:tcW w:w="1356" w:type="dxa"/>
          </w:tcPr>
          <w:p w14:paraId="3D81EF42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Player Movement</w:t>
            </w:r>
          </w:p>
        </w:tc>
        <w:tc>
          <w:tcPr>
            <w:tcW w:w="1305" w:type="dxa"/>
          </w:tcPr>
          <w:p w14:paraId="3CC49E74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 xml:space="preserve">The player presses ‘W’ </w:t>
            </w:r>
            <w:r w:rsidRPr="00BE305F">
              <w:rPr>
                <w:color w:val="FFFFFF" w:themeColor="background1"/>
                <w:highlight w:val="darkGreen"/>
              </w:rPr>
              <w:lastRenderedPageBreak/>
              <w:t>or the space bar</w:t>
            </w:r>
          </w:p>
        </w:tc>
        <w:tc>
          <w:tcPr>
            <w:tcW w:w="1560" w:type="dxa"/>
          </w:tcPr>
          <w:p w14:paraId="5DFF9C0F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lastRenderedPageBreak/>
              <w:t>The player jumps</w:t>
            </w:r>
          </w:p>
        </w:tc>
        <w:tc>
          <w:tcPr>
            <w:tcW w:w="1560" w:type="dxa"/>
          </w:tcPr>
          <w:p w14:paraId="3212D613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The player jumps</w:t>
            </w:r>
          </w:p>
        </w:tc>
        <w:tc>
          <w:tcPr>
            <w:tcW w:w="2024" w:type="dxa"/>
          </w:tcPr>
          <w:p w14:paraId="17AB5C97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N/A</w:t>
            </w:r>
          </w:p>
        </w:tc>
      </w:tr>
      <w:tr w:rsidR="00B51AF2" w14:paraId="19113B8B" w14:textId="77777777" w:rsidTr="00BE305F">
        <w:tc>
          <w:tcPr>
            <w:tcW w:w="1211" w:type="dxa"/>
          </w:tcPr>
          <w:p w14:paraId="71711376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002</w:t>
            </w:r>
          </w:p>
        </w:tc>
        <w:tc>
          <w:tcPr>
            <w:tcW w:w="1356" w:type="dxa"/>
          </w:tcPr>
          <w:p w14:paraId="1A0498C5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Player Movement</w:t>
            </w:r>
          </w:p>
        </w:tc>
        <w:tc>
          <w:tcPr>
            <w:tcW w:w="1305" w:type="dxa"/>
          </w:tcPr>
          <w:p w14:paraId="3D657DA1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The player presses ‘D’ or the right arrow</w:t>
            </w:r>
          </w:p>
        </w:tc>
        <w:tc>
          <w:tcPr>
            <w:tcW w:w="1560" w:type="dxa"/>
          </w:tcPr>
          <w:p w14:paraId="79916EF0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The player moves to the right</w:t>
            </w:r>
          </w:p>
        </w:tc>
        <w:tc>
          <w:tcPr>
            <w:tcW w:w="1560" w:type="dxa"/>
          </w:tcPr>
          <w:p w14:paraId="5B59EB24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The player moves to the right</w:t>
            </w:r>
          </w:p>
        </w:tc>
        <w:tc>
          <w:tcPr>
            <w:tcW w:w="2024" w:type="dxa"/>
          </w:tcPr>
          <w:p w14:paraId="239EAAF5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N/A</w:t>
            </w:r>
          </w:p>
        </w:tc>
      </w:tr>
      <w:tr w:rsidR="00B51AF2" w14:paraId="14E18E31" w14:textId="77777777" w:rsidTr="00BE305F">
        <w:tc>
          <w:tcPr>
            <w:tcW w:w="1211" w:type="dxa"/>
          </w:tcPr>
          <w:p w14:paraId="4526025C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003</w:t>
            </w:r>
          </w:p>
        </w:tc>
        <w:tc>
          <w:tcPr>
            <w:tcW w:w="1356" w:type="dxa"/>
          </w:tcPr>
          <w:p w14:paraId="5E356C78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Player Movement</w:t>
            </w:r>
          </w:p>
        </w:tc>
        <w:tc>
          <w:tcPr>
            <w:tcW w:w="1305" w:type="dxa"/>
          </w:tcPr>
          <w:p w14:paraId="428F2AC2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The player presses ‘A’ or the left arrow</w:t>
            </w:r>
          </w:p>
        </w:tc>
        <w:tc>
          <w:tcPr>
            <w:tcW w:w="1560" w:type="dxa"/>
          </w:tcPr>
          <w:p w14:paraId="0968354A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The player moves to the left</w:t>
            </w:r>
          </w:p>
        </w:tc>
        <w:tc>
          <w:tcPr>
            <w:tcW w:w="1560" w:type="dxa"/>
          </w:tcPr>
          <w:p w14:paraId="7DD0FF11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The player moves to the left</w:t>
            </w:r>
          </w:p>
        </w:tc>
        <w:tc>
          <w:tcPr>
            <w:tcW w:w="2024" w:type="dxa"/>
          </w:tcPr>
          <w:p w14:paraId="55D62F4D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N/A</w:t>
            </w:r>
          </w:p>
        </w:tc>
      </w:tr>
      <w:tr w:rsidR="00B51AF2" w14:paraId="5733DC7A" w14:textId="77777777" w:rsidTr="00BE305F">
        <w:tc>
          <w:tcPr>
            <w:tcW w:w="1211" w:type="dxa"/>
          </w:tcPr>
          <w:p w14:paraId="2C18B2E3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004</w:t>
            </w:r>
          </w:p>
        </w:tc>
        <w:tc>
          <w:tcPr>
            <w:tcW w:w="1356" w:type="dxa"/>
          </w:tcPr>
          <w:p w14:paraId="4A937413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Player injury</w:t>
            </w:r>
          </w:p>
        </w:tc>
        <w:tc>
          <w:tcPr>
            <w:tcW w:w="1305" w:type="dxa"/>
          </w:tcPr>
          <w:p w14:paraId="15D8CCEE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The player collides with a game object tagged ‘Enemy’</w:t>
            </w:r>
          </w:p>
        </w:tc>
        <w:tc>
          <w:tcPr>
            <w:tcW w:w="1560" w:type="dxa"/>
          </w:tcPr>
          <w:p w14:paraId="393A79A3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The player loses a heart</w:t>
            </w:r>
          </w:p>
        </w:tc>
        <w:tc>
          <w:tcPr>
            <w:tcW w:w="1560" w:type="dxa"/>
          </w:tcPr>
          <w:p w14:paraId="13593E61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The player loses a heart</w:t>
            </w:r>
          </w:p>
        </w:tc>
        <w:tc>
          <w:tcPr>
            <w:tcW w:w="2024" w:type="dxa"/>
          </w:tcPr>
          <w:p w14:paraId="61BAD2BF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N/A</w:t>
            </w:r>
          </w:p>
        </w:tc>
      </w:tr>
      <w:tr w:rsidR="00B51AF2" w14:paraId="2FE52315" w14:textId="77777777" w:rsidTr="00BE305F">
        <w:tc>
          <w:tcPr>
            <w:tcW w:w="1211" w:type="dxa"/>
          </w:tcPr>
          <w:p w14:paraId="7B9E0E28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005</w:t>
            </w:r>
          </w:p>
        </w:tc>
        <w:tc>
          <w:tcPr>
            <w:tcW w:w="1356" w:type="dxa"/>
          </w:tcPr>
          <w:p w14:paraId="79920C90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Player death</w:t>
            </w:r>
          </w:p>
        </w:tc>
        <w:tc>
          <w:tcPr>
            <w:tcW w:w="1305" w:type="dxa"/>
          </w:tcPr>
          <w:p w14:paraId="72F8F036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The player loses all their hearts</w:t>
            </w:r>
          </w:p>
        </w:tc>
        <w:tc>
          <w:tcPr>
            <w:tcW w:w="1560" w:type="dxa"/>
          </w:tcPr>
          <w:p w14:paraId="53244A37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The level restarts</w:t>
            </w:r>
          </w:p>
        </w:tc>
        <w:tc>
          <w:tcPr>
            <w:tcW w:w="1560" w:type="dxa"/>
          </w:tcPr>
          <w:p w14:paraId="324010E6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The level restarts</w:t>
            </w:r>
          </w:p>
        </w:tc>
        <w:tc>
          <w:tcPr>
            <w:tcW w:w="2024" w:type="dxa"/>
          </w:tcPr>
          <w:p w14:paraId="5ED51721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N/A</w:t>
            </w:r>
          </w:p>
        </w:tc>
      </w:tr>
      <w:tr w:rsidR="00B51AF2" w14:paraId="33A802A4" w14:textId="77777777" w:rsidTr="00BE305F">
        <w:tc>
          <w:tcPr>
            <w:tcW w:w="1211" w:type="dxa"/>
          </w:tcPr>
          <w:p w14:paraId="047FAB28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006</w:t>
            </w:r>
          </w:p>
        </w:tc>
        <w:tc>
          <w:tcPr>
            <w:tcW w:w="1356" w:type="dxa"/>
          </w:tcPr>
          <w:p w14:paraId="30D5DECC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Journal screen</w:t>
            </w:r>
          </w:p>
        </w:tc>
        <w:tc>
          <w:tcPr>
            <w:tcW w:w="1305" w:type="dxa"/>
          </w:tcPr>
          <w:p w14:paraId="17D0F39B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The player presses the ‘J’ button</w:t>
            </w:r>
          </w:p>
        </w:tc>
        <w:tc>
          <w:tcPr>
            <w:tcW w:w="1560" w:type="dxa"/>
          </w:tcPr>
          <w:p w14:paraId="461E3D53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The journal screen is displayed, and the game is paused</w:t>
            </w:r>
          </w:p>
        </w:tc>
        <w:tc>
          <w:tcPr>
            <w:tcW w:w="1560" w:type="dxa"/>
          </w:tcPr>
          <w:p w14:paraId="112385F4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The journal is shown, and the game is paused</w:t>
            </w:r>
          </w:p>
        </w:tc>
        <w:tc>
          <w:tcPr>
            <w:tcW w:w="2024" w:type="dxa"/>
          </w:tcPr>
          <w:p w14:paraId="1AD68B3A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N/A</w:t>
            </w:r>
          </w:p>
        </w:tc>
      </w:tr>
      <w:tr w:rsidR="00B51AF2" w14:paraId="22E712A2" w14:textId="77777777" w:rsidTr="00BE305F">
        <w:tc>
          <w:tcPr>
            <w:tcW w:w="1211" w:type="dxa"/>
          </w:tcPr>
          <w:p w14:paraId="4F7A2DDC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007</w:t>
            </w:r>
          </w:p>
        </w:tc>
        <w:tc>
          <w:tcPr>
            <w:tcW w:w="1356" w:type="dxa"/>
          </w:tcPr>
          <w:p w14:paraId="1D3E3A6C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Journal screen</w:t>
            </w:r>
          </w:p>
        </w:tc>
        <w:tc>
          <w:tcPr>
            <w:tcW w:w="1305" w:type="dxa"/>
          </w:tcPr>
          <w:p w14:paraId="7754117B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The player presses the ‘J’ button again</w:t>
            </w:r>
          </w:p>
        </w:tc>
        <w:tc>
          <w:tcPr>
            <w:tcW w:w="1560" w:type="dxa"/>
          </w:tcPr>
          <w:p w14:paraId="6F2F8A20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The journal screen is hidden, and the game is un-paused</w:t>
            </w:r>
          </w:p>
        </w:tc>
        <w:tc>
          <w:tcPr>
            <w:tcW w:w="1560" w:type="dxa"/>
          </w:tcPr>
          <w:p w14:paraId="0DD2E3F1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The journal screen is hidden, and the game is un-paused</w:t>
            </w:r>
          </w:p>
        </w:tc>
        <w:tc>
          <w:tcPr>
            <w:tcW w:w="2024" w:type="dxa"/>
          </w:tcPr>
          <w:p w14:paraId="6E7F40D5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N/A</w:t>
            </w:r>
          </w:p>
        </w:tc>
      </w:tr>
      <w:tr w:rsidR="00B51AF2" w14:paraId="079F4C8C" w14:textId="77777777" w:rsidTr="00BE305F">
        <w:tc>
          <w:tcPr>
            <w:tcW w:w="1211" w:type="dxa"/>
          </w:tcPr>
          <w:p w14:paraId="15C29005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008</w:t>
            </w:r>
          </w:p>
        </w:tc>
        <w:tc>
          <w:tcPr>
            <w:tcW w:w="1356" w:type="dxa"/>
          </w:tcPr>
          <w:p w14:paraId="641BC803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Dialogue</w:t>
            </w:r>
          </w:p>
        </w:tc>
        <w:tc>
          <w:tcPr>
            <w:tcW w:w="1305" w:type="dxa"/>
          </w:tcPr>
          <w:p w14:paraId="18D4FDC6" w14:textId="3A31F8EE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 xml:space="preserve">The player clicks on </w:t>
            </w:r>
            <w:r w:rsidR="003D7A17" w:rsidRPr="00BE305F">
              <w:rPr>
                <w:color w:val="FFFFFF" w:themeColor="background1"/>
                <w:highlight w:val="darkGreen"/>
              </w:rPr>
              <w:t>Nancy</w:t>
            </w:r>
          </w:p>
        </w:tc>
        <w:tc>
          <w:tcPr>
            <w:tcW w:w="1560" w:type="dxa"/>
          </w:tcPr>
          <w:p w14:paraId="3E1850DF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The dialogue is spoken</w:t>
            </w:r>
          </w:p>
        </w:tc>
        <w:tc>
          <w:tcPr>
            <w:tcW w:w="1560" w:type="dxa"/>
          </w:tcPr>
          <w:p w14:paraId="45E360D7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The dialogue is spoken</w:t>
            </w:r>
          </w:p>
        </w:tc>
        <w:tc>
          <w:tcPr>
            <w:tcW w:w="2024" w:type="dxa"/>
          </w:tcPr>
          <w:p w14:paraId="3F06EC2D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N/A</w:t>
            </w:r>
          </w:p>
        </w:tc>
      </w:tr>
      <w:tr w:rsidR="00B51AF2" w14:paraId="04BDFF44" w14:textId="77777777" w:rsidTr="00BE305F">
        <w:tc>
          <w:tcPr>
            <w:tcW w:w="1211" w:type="dxa"/>
          </w:tcPr>
          <w:p w14:paraId="0548544E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009</w:t>
            </w:r>
          </w:p>
        </w:tc>
        <w:tc>
          <w:tcPr>
            <w:tcW w:w="1356" w:type="dxa"/>
          </w:tcPr>
          <w:p w14:paraId="42D6E5B7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Boss Battle</w:t>
            </w:r>
          </w:p>
        </w:tc>
        <w:tc>
          <w:tcPr>
            <w:tcW w:w="1305" w:type="dxa"/>
          </w:tcPr>
          <w:p w14:paraId="49376BDB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The player reaches the end of the dialogue</w:t>
            </w:r>
          </w:p>
        </w:tc>
        <w:tc>
          <w:tcPr>
            <w:tcW w:w="1560" w:type="dxa"/>
          </w:tcPr>
          <w:p w14:paraId="6E318A3F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The boss and other enemies are loaded into the scene</w:t>
            </w:r>
          </w:p>
        </w:tc>
        <w:tc>
          <w:tcPr>
            <w:tcW w:w="1560" w:type="dxa"/>
          </w:tcPr>
          <w:p w14:paraId="7D917CFB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The boss and other enemies are loaded into the scene</w:t>
            </w:r>
          </w:p>
        </w:tc>
        <w:tc>
          <w:tcPr>
            <w:tcW w:w="2024" w:type="dxa"/>
          </w:tcPr>
          <w:p w14:paraId="5174B12D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N/A</w:t>
            </w:r>
          </w:p>
        </w:tc>
      </w:tr>
      <w:tr w:rsidR="00B51AF2" w14:paraId="16D3457A" w14:textId="77777777" w:rsidTr="00BE305F">
        <w:tc>
          <w:tcPr>
            <w:tcW w:w="1211" w:type="dxa"/>
          </w:tcPr>
          <w:p w14:paraId="07F6871C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010</w:t>
            </w:r>
          </w:p>
        </w:tc>
        <w:tc>
          <w:tcPr>
            <w:tcW w:w="1356" w:type="dxa"/>
          </w:tcPr>
          <w:p w14:paraId="17A9E184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Boss Battle</w:t>
            </w:r>
          </w:p>
        </w:tc>
        <w:tc>
          <w:tcPr>
            <w:tcW w:w="1305" w:type="dxa"/>
          </w:tcPr>
          <w:p w14:paraId="6B3D3C19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The player reaches the end of the dialogue</w:t>
            </w:r>
          </w:p>
        </w:tc>
        <w:tc>
          <w:tcPr>
            <w:tcW w:w="1560" w:type="dxa"/>
          </w:tcPr>
          <w:p w14:paraId="27377F4C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The boss fires out projectiles</w:t>
            </w:r>
          </w:p>
        </w:tc>
        <w:tc>
          <w:tcPr>
            <w:tcW w:w="1560" w:type="dxa"/>
          </w:tcPr>
          <w:p w14:paraId="171B55F6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The boss fires out projectiles</w:t>
            </w:r>
          </w:p>
        </w:tc>
        <w:tc>
          <w:tcPr>
            <w:tcW w:w="2024" w:type="dxa"/>
          </w:tcPr>
          <w:p w14:paraId="0EBD7F8F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N/A</w:t>
            </w:r>
          </w:p>
        </w:tc>
      </w:tr>
      <w:tr w:rsidR="00B51AF2" w14:paraId="385682AD" w14:textId="77777777" w:rsidTr="00BE305F">
        <w:tc>
          <w:tcPr>
            <w:tcW w:w="1211" w:type="dxa"/>
          </w:tcPr>
          <w:p w14:paraId="421D1976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011</w:t>
            </w:r>
          </w:p>
        </w:tc>
        <w:tc>
          <w:tcPr>
            <w:tcW w:w="1356" w:type="dxa"/>
          </w:tcPr>
          <w:p w14:paraId="716689EC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Boss Battle</w:t>
            </w:r>
          </w:p>
        </w:tc>
        <w:tc>
          <w:tcPr>
            <w:tcW w:w="1305" w:type="dxa"/>
          </w:tcPr>
          <w:p w14:paraId="05C61C92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The player collides with the boss</w:t>
            </w:r>
          </w:p>
        </w:tc>
        <w:tc>
          <w:tcPr>
            <w:tcW w:w="1560" w:type="dxa"/>
          </w:tcPr>
          <w:p w14:paraId="1C42CE01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The boss’s health decreases with each hit</w:t>
            </w:r>
          </w:p>
        </w:tc>
        <w:tc>
          <w:tcPr>
            <w:tcW w:w="1560" w:type="dxa"/>
          </w:tcPr>
          <w:p w14:paraId="49E5C259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The boss’s health decreases with each hit</w:t>
            </w:r>
          </w:p>
        </w:tc>
        <w:tc>
          <w:tcPr>
            <w:tcW w:w="2024" w:type="dxa"/>
          </w:tcPr>
          <w:p w14:paraId="0E5D9CD6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N/A</w:t>
            </w:r>
          </w:p>
        </w:tc>
      </w:tr>
      <w:tr w:rsidR="00B51AF2" w14:paraId="0B3F01F5" w14:textId="77777777" w:rsidTr="00BE305F">
        <w:tc>
          <w:tcPr>
            <w:tcW w:w="1211" w:type="dxa"/>
          </w:tcPr>
          <w:p w14:paraId="69E004E1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012</w:t>
            </w:r>
          </w:p>
        </w:tc>
        <w:tc>
          <w:tcPr>
            <w:tcW w:w="1356" w:type="dxa"/>
          </w:tcPr>
          <w:p w14:paraId="52282A5E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Boss Battle</w:t>
            </w:r>
          </w:p>
        </w:tc>
        <w:tc>
          <w:tcPr>
            <w:tcW w:w="1305" w:type="dxa"/>
          </w:tcPr>
          <w:p w14:paraId="69EE30F0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The boss’s health reaches zero</w:t>
            </w:r>
          </w:p>
        </w:tc>
        <w:tc>
          <w:tcPr>
            <w:tcW w:w="1560" w:type="dxa"/>
          </w:tcPr>
          <w:p w14:paraId="71D84A64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The boss is destroyed and the ‘</w:t>
            </w:r>
            <w:proofErr w:type="spellStart"/>
            <w:r w:rsidRPr="00BE305F">
              <w:rPr>
                <w:color w:val="FFFFFF" w:themeColor="background1"/>
                <w:highlight w:val="darkGreen"/>
              </w:rPr>
              <w:t>BossDefeated</w:t>
            </w:r>
            <w:proofErr w:type="spellEnd"/>
            <w:r w:rsidRPr="00BE305F">
              <w:rPr>
                <w:color w:val="FFFFFF" w:themeColor="background1"/>
                <w:highlight w:val="darkGreen"/>
              </w:rPr>
              <w:t>’ sprite is shown</w:t>
            </w:r>
          </w:p>
        </w:tc>
        <w:tc>
          <w:tcPr>
            <w:tcW w:w="1560" w:type="dxa"/>
          </w:tcPr>
          <w:p w14:paraId="11AACB0D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The boss is destroyed and the ‘</w:t>
            </w:r>
            <w:proofErr w:type="spellStart"/>
            <w:r w:rsidRPr="00BE305F">
              <w:rPr>
                <w:color w:val="FFFFFF" w:themeColor="background1"/>
                <w:highlight w:val="darkGreen"/>
              </w:rPr>
              <w:t>BossDefeated</w:t>
            </w:r>
            <w:proofErr w:type="spellEnd"/>
            <w:r w:rsidRPr="00BE305F">
              <w:rPr>
                <w:color w:val="FFFFFF" w:themeColor="background1"/>
                <w:highlight w:val="darkGreen"/>
              </w:rPr>
              <w:t>’ sprite is shown</w:t>
            </w:r>
          </w:p>
        </w:tc>
        <w:tc>
          <w:tcPr>
            <w:tcW w:w="2024" w:type="dxa"/>
          </w:tcPr>
          <w:p w14:paraId="603C7AC7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N/A</w:t>
            </w:r>
          </w:p>
        </w:tc>
      </w:tr>
      <w:tr w:rsidR="00B51AF2" w14:paraId="0A36AAEE" w14:textId="77777777" w:rsidTr="00BE305F">
        <w:tc>
          <w:tcPr>
            <w:tcW w:w="1211" w:type="dxa"/>
          </w:tcPr>
          <w:p w14:paraId="0B3AC96E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lastRenderedPageBreak/>
              <w:t>013</w:t>
            </w:r>
          </w:p>
        </w:tc>
        <w:tc>
          <w:tcPr>
            <w:tcW w:w="1356" w:type="dxa"/>
          </w:tcPr>
          <w:p w14:paraId="694E47FE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Dialogue</w:t>
            </w:r>
          </w:p>
        </w:tc>
        <w:tc>
          <w:tcPr>
            <w:tcW w:w="1305" w:type="dxa"/>
          </w:tcPr>
          <w:p w14:paraId="7B2CBC9A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The player clicks on the defeated boss</w:t>
            </w:r>
          </w:p>
        </w:tc>
        <w:tc>
          <w:tcPr>
            <w:tcW w:w="1560" w:type="dxa"/>
          </w:tcPr>
          <w:p w14:paraId="7E4C5E45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The dialogue plays out</w:t>
            </w:r>
          </w:p>
        </w:tc>
        <w:tc>
          <w:tcPr>
            <w:tcW w:w="1560" w:type="dxa"/>
          </w:tcPr>
          <w:p w14:paraId="52C986DC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The dialogue plays out</w:t>
            </w:r>
          </w:p>
        </w:tc>
        <w:tc>
          <w:tcPr>
            <w:tcW w:w="2024" w:type="dxa"/>
          </w:tcPr>
          <w:p w14:paraId="18478143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N/A</w:t>
            </w:r>
          </w:p>
        </w:tc>
      </w:tr>
      <w:tr w:rsidR="00B51AF2" w14:paraId="75DB9A04" w14:textId="77777777" w:rsidTr="00BE305F">
        <w:tc>
          <w:tcPr>
            <w:tcW w:w="1211" w:type="dxa"/>
          </w:tcPr>
          <w:p w14:paraId="6E4819CA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014</w:t>
            </w:r>
          </w:p>
        </w:tc>
        <w:tc>
          <w:tcPr>
            <w:tcW w:w="1356" w:type="dxa"/>
          </w:tcPr>
          <w:p w14:paraId="5F125676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Scene Loader</w:t>
            </w:r>
          </w:p>
        </w:tc>
        <w:tc>
          <w:tcPr>
            <w:tcW w:w="1305" w:type="dxa"/>
          </w:tcPr>
          <w:p w14:paraId="5D8BE547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The player finishes the dialogue</w:t>
            </w:r>
          </w:p>
        </w:tc>
        <w:tc>
          <w:tcPr>
            <w:tcW w:w="1560" w:type="dxa"/>
          </w:tcPr>
          <w:p w14:paraId="5AE7AAA9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The next scene is loaded</w:t>
            </w:r>
          </w:p>
        </w:tc>
        <w:tc>
          <w:tcPr>
            <w:tcW w:w="1560" w:type="dxa"/>
          </w:tcPr>
          <w:p w14:paraId="048AF562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The next scene is loaded</w:t>
            </w:r>
          </w:p>
        </w:tc>
        <w:tc>
          <w:tcPr>
            <w:tcW w:w="2024" w:type="dxa"/>
          </w:tcPr>
          <w:p w14:paraId="61F457DD" w14:textId="77777777" w:rsidR="00B51AF2" w:rsidRPr="00BE305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BE305F">
              <w:rPr>
                <w:color w:val="FFFFFF" w:themeColor="background1"/>
                <w:highlight w:val="darkGreen"/>
              </w:rPr>
              <w:t>N/A</w:t>
            </w:r>
          </w:p>
        </w:tc>
      </w:tr>
      <w:bookmarkEnd w:id="21"/>
      <w:tr w:rsidR="00BE305F" w14:paraId="224F9EDE" w14:textId="77777777" w:rsidTr="00BE305F">
        <w:tc>
          <w:tcPr>
            <w:tcW w:w="1211" w:type="dxa"/>
          </w:tcPr>
          <w:p w14:paraId="7739EE7D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001</w:t>
            </w:r>
          </w:p>
        </w:tc>
        <w:tc>
          <w:tcPr>
            <w:tcW w:w="1356" w:type="dxa"/>
          </w:tcPr>
          <w:p w14:paraId="047F1811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Player Movement</w:t>
            </w:r>
          </w:p>
        </w:tc>
        <w:tc>
          <w:tcPr>
            <w:tcW w:w="1305" w:type="dxa"/>
          </w:tcPr>
          <w:p w14:paraId="1ACAF1F6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The player presses ‘W’ or the space bar</w:t>
            </w:r>
          </w:p>
        </w:tc>
        <w:tc>
          <w:tcPr>
            <w:tcW w:w="1560" w:type="dxa"/>
          </w:tcPr>
          <w:p w14:paraId="76B11D2A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The player jumps</w:t>
            </w:r>
          </w:p>
        </w:tc>
        <w:tc>
          <w:tcPr>
            <w:tcW w:w="1560" w:type="dxa"/>
          </w:tcPr>
          <w:p w14:paraId="03B8DA4F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The player jumps</w:t>
            </w:r>
          </w:p>
        </w:tc>
        <w:tc>
          <w:tcPr>
            <w:tcW w:w="2024" w:type="dxa"/>
          </w:tcPr>
          <w:p w14:paraId="659BBA86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N/A</w:t>
            </w:r>
          </w:p>
        </w:tc>
      </w:tr>
      <w:tr w:rsidR="00BE305F" w14:paraId="026B552D" w14:textId="77777777" w:rsidTr="00BE305F">
        <w:tc>
          <w:tcPr>
            <w:tcW w:w="1211" w:type="dxa"/>
          </w:tcPr>
          <w:p w14:paraId="638E6B9C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002</w:t>
            </w:r>
          </w:p>
        </w:tc>
        <w:tc>
          <w:tcPr>
            <w:tcW w:w="1356" w:type="dxa"/>
          </w:tcPr>
          <w:p w14:paraId="69C32C04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Player Movement</w:t>
            </w:r>
          </w:p>
        </w:tc>
        <w:tc>
          <w:tcPr>
            <w:tcW w:w="1305" w:type="dxa"/>
          </w:tcPr>
          <w:p w14:paraId="7F7C8851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The player presses ‘D’ or the right arrow</w:t>
            </w:r>
          </w:p>
        </w:tc>
        <w:tc>
          <w:tcPr>
            <w:tcW w:w="1560" w:type="dxa"/>
          </w:tcPr>
          <w:p w14:paraId="678676B9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The player moves to the right</w:t>
            </w:r>
          </w:p>
        </w:tc>
        <w:tc>
          <w:tcPr>
            <w:tcW w:w="1560" w:type="dxa"/>
          </w:tcPr>
          <w:p w14:paraId="2C85753E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The player moves to the right</w:t>
            </w:r>
          </w:p>
        </w:tc>
        <w:tc>
          <w:tcPr>
            <w:tcW w:w="2024" w:type="dxa"/>
          </w:tcPr>
          <w:p w14:paraId="16EFA3CB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N/A</w:t>
            </w:r>
          </w:p>
        </w:tc>
      </w:tr>
      <w:tr w:rsidR="00BE305F" w14:paraId="41E0A871" w14:textId="77777777" w:rsidTr="00BE305F">
        <w:tc>
          <w:tcPr>
            <w:tcW w:w="1211" w:type="dxa"/>
          </w:tcPr>
          <w:p w14:paraId="6AAF5C30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003</w:t>
            </w:r>
          </w:p>
        </w:tc>
        <w:tc>
          <w:tcPr>
            <w:tcW w:w="1356" w:type="dxa"/>
          </w:tcPr>
          <w:p w14:paraId="64708A29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Player Movement</w:t>
            </w:r>
          </w:p>
        </w:tc>
        <w:tc>
          <w:tcPr>
            <w:tcW w:w="1305" w:type="dxa"/>
          </w:tcPr>
          <w:p w14:paraId="4C7126E1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The player presses ‘A’ or the left arrow</w:t>
            </w:r>
          </w:p>
        </w:tc>
        <w:tc>
          <w:tcPr>
            <w:tcW w:w="1560" w:type="dxa"/>
          </w:tcPr>
          <w:p w14:paraId="2BED535E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The player moves to the left</w:t>
            </w:r>
          </w:p>
        </w:tc>
        <w:tc>
          <w:tcPr>
            <w:tcW w:w="1560" w:type="dxa"/>
          </w:tcPr>
          <w:p w14:paraId="4AA3F784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The player moves to the left</w:t>
            </w:r>
          </w:p>
        </w:tc>
        <w:tc>
          <w:tcPr>
            <w:tcW w:w="2024" w:type="dxa"/>
          </w:tcPr>
          <w:p w14:paraId="0F5B6FE7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N/A</w:t>
            </w:r>
          </w:p>
        </w:tc>
      </w:tr>
      <w:tr w:rsidR="00BE305F" w14:paraId="48E74E9D" w14:textId="77777777" w:rsidTr="00BE305F">
        <w:tc>
          <w:tcPr>
            <w:tcW w:w="1211" w:type="dxa"/>
          </w:tcPr>
          <w:p w14:paraId="62AAC161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004</w:t>
            </w:r>
          </w:p>
        </w:tc>
        <w:tc>
          <w:tcPr>
            <w:tcW w:w="1356" w:type="dxa"/>
          </w:tcPr>
          <w:p w14:paraId="4BC98745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Player injury</w:t>
            </w:r>
          </w:p>
        </w:tc>
        <w:tc>
          <w:tcPr>
            <w:tcW w:w="1305" w:type="dxa"/>
          </w:tcPr>
          <w:p w14:paraId="0D574487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The player collides with a game object tagged ‘Enemy’</w:t>
            </w:r>
          </w:p>
        </w:tc>
        <w:tc>
          <w:tcPr>
            <w:tcW w:w="1560" w:type="dxa"/>
          </w:tcPr>
          <w:p w14:paraId="67EC9614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The player loses a heart</w:t>
            </w:r>
          </w:p>
        </w:tc>
        <w:tc>
          <w:tcPr>
            <w:tcW w:w="1560" w:type="dxa"/>
          </w:tcPr>
          <w:p w14:paraId="7A466F74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The player loses a heart</w:t>
            </w:r>
          </w:p>
        </w:tc>
        <w:tc>
          <w:tcPr>
            <w:tcW w:w="2024" w:type="dxa"/>
          </w:tcPr>
          <w:p w14:paraId="7B2EAE72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N/A</w:t>
            </w:r>
          </w:p>
        </w:tc>
      </w:tr>
      <w:tr w:rsidR="00BE305F" w14:paraId="15089730" w14:textId="77777777" w:rsidTr="00BE305F">
        <w:tc>
          <w:tcPr>
            <w:tcW w:w="1211" w:type="dxa"/>
          </w:tcPr>
          <w:p w14:paraId="6CBFB8F8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005</w:t>
            </w:r>
          </w:p>
        </w:tc>
        <w:tc>
          <w:tcPr>
            <w:tcW w:w="1356" w:type="dxa"/>
          </w:tcPr>
          <w:p w14:paraId="1227FD6E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Player death</w:t>
            </w:r>
          </w:p>
        </w:tc>
        <w:tc>
          <w:tcPr>
            <w:tcW w:w="1305" w:type="dxa"/>
          </w:tcPr>
          <w:p w14:paraId="233217D7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The player loses all their hearts</w:t>
            </w:r>
          </w:p>
        </w:tc>
        <w:tc>
          <w:tcPr>
            <w:tcW w:w="1560" w:type="dxa"/>
          </w:tcPr>
          <w:p w14:paraId="53C95365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The level restarts</w:t>
            </w:r>
          </w:p>
        </w:tc>
        <w:tc>
          <w:tcPr>
            <w:tcW w:w="1560" w:type="dxa"/>
          </w:tcPr>
          <w:p w14:paraId="6D911DAF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The level restarts</w:t>
            </w:r>
          </w:p>
        </w:tc>
        <w:tc>
          <w:tcPr>
            <w:tcW w:w="2024" w:type="dxa"/>
          </w:tcPr>
          <w:p w14:paraId="732CB42A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N/A</w:t>
            </w:r>
          </w:p>
        </w:tc>
      </w:tr>
      <w:tr w:rsidR="00BE305F" w14:paraId="5E09E127" w14:textId="77777777" w:rsidTr="00BE305F">
        <w:tc>
          <w:tcPr>
            <w:tcW w:w="1211" w:type="dxa"/>
          </w:tcPr>
          <w:p w14:paraId="059CBD85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006</w:t>
            </w:r>
          </w:p>
        </w:tc>
        <w:tc>
          <w:tcPr>
            <w:tcW w:w="1356" w:type="dxa"/>
          </w:tcPr>
          <w:p w14:paraId="691F49D1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Journal screen</w:t>
            </w:r>
          </w:p>
        </w:tc>
        <w:tc>
          <w:tcPr>
            <w:tcW w:w="1305" w:type="dxa"/>
          </w:tcPr>
          <w:p w14:paraId="705FC119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The player presses the ‘J’ button</w:t>
            </w:r>
          </w:p>
        </w:tc>
        <w:tc>
          <w:tcPr>
            <w:tcW w:w="1560" w:type="dxa"/>
          </w:tcPr>
          <w:p w14:paraId="247FC4AF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The journal screen is displayed, and the game is paused</w:t>
            </w:r>
          </w:p>
        </w:tc>
        <w:tc>
          <w:tcPr>
            <w:tcW w:w="1560" w:type="dxa"/>
          </w:tcPr>
          <w:p w14:paraId="54A936EE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The journal is shown, and the game is paused</w:t>
            </w:r>
          </w:p>
        </w:tc>
        <w:tc>
          <w:tcPr>
            <w:tcW w:w="2024" w:type="dxa"/>
          </w:tcPr>
          <w:p w14:paraId="7AAD1BA1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N/A</w:t>
            </w:r>
          </w:p>
        </w:tc>
      </w:tr>
      <w:tr w:rsidR="00BE305F" w14:paraId="6C6C2AFF" w14:textId="77777777" w:rsidTr="00BE305F">
        <w:tc>
          <w:tcPr>
            <w:tcW w:w="1211" w:type="dxa"/>
          </w:tcPr>
          <w:p w14:paraId="3C0F8423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007</w:t>
            </w:r>
          </w:p>
        </w:tc>
        <w:tc>
          <w:tcPr>
            <w:tcW w:w="1356" w:type="dxa"/>
          </w:tcPr>
          <w:p w14:paraId="3A4D0CEE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Journal screen</w:t>
            </w:r>
          </w:p>
        </w:tc>
        <w:tc>
          <w:tcPr>
            <w:tcW w:w="1305" w:type="dxa"/>
          </w:tcPr>
          <w:p w14:paraId="38F5D49D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The player presses the ‘J’ button again</w:t>
            </w:r>
          </w:p>
        </w:tc>
        <w:tc>
          <w:tcPr>
            <w:tcW w:w="1560" w:type="dxa"/>
          </w:tcPr>
          <w:p w14:paraId="49EA4FD2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The journal screen is hidden, and the game is un-paused</w:t>
            </w:r>
          </w:p>
        </w:tc>
        <w:tc>
          <w:tcPr>
            <w:tcW w:w="1560" w:type="dxa"/>
          </w:tcPr>
          <w:p w14:paraId="3D04FB63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The journal screen is hidden, and the game is un-paused</w:t>
            </w:r>
          </w:p>
        </w:tc>
        <w:tc>
          <w:tcPr>
            <w:tcW w:w="2024" w:type="dxa"/>
          </w:tcPr>
          <w:p w14:paraId="032CE57A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N/A</w:t>
            </w:r>
          </w:p>
        </w:tc>
      </w:tr>
      <w:tr w:rsidR="00BE305F" w14:paraId="4433172B" w14:textId="77777777" w:rsidTr="00BE305F">
        <w:tc>
          <w:tcPr>
            <w:tcW w:w="1211" w:type="dxa"/>
          </w:tcPr>
          <w:p w14:paraId="0CBA62E4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008</w:t>
            </w:r>
          </w:p>
        </w:tc>
        <w:tc>
          <w:tcPr>
            <w:tcW w:w="1356" w:type="dxa"/>
          </w:tcPr>
          <w:p w14:paraId="65707EBF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Dialogue</w:t>
            </w:r>
          </w:p>
        </w:tc>
        <w:tc>
          <w:tcPr>
            <w:tcW w:w="1305" w:type="dxa"/>
          </w:tcPr>
          <w:p w14:paraId="27BB4EE3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The player clicks on Nancy</w:t>
            </w:r>
          </w:p>
        </w:tc>
        <w:tc>
          <w:tcPr>
            <w:tcW w:w="1560" w:type="dxa"/>
          </w:tcPr>
          <w:p w14:paraId="57CE2AB6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The dialogue is spoken</w:t>
            </w:r>
          </w:p>
        </w:tc>
        <w:tc>
          <w:tcPr>
            <w:tcW w:w="1560" w:type="dxa"/>
          </w:tcPr>
          <w:p w14:paraId="1B497690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The dialogue is spoken</w:t>
            </w:r>
          </w:p>
        </w:tc>
        <w:tc>
          <w:tcPr>
            <w:tcW w:w="2024" w:type="dxa"/>
          </w:tcPr>
          <w:p w14:paraId="6C56421C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N/A</w:t>
            </w:r>
          </w:p>
        </w:tc>
      </w:tr>
      <w:tr w:rsidR="00BE305F" w14:paraId="5FC1F6C7" w14:textId="77777777" w:rsidTr="00BE305F">
        <w:tc>
          <w:tcPr>
            <w:tcW w:w="1211" w:type="dxa"/>
          </w:tcPr>
          <w:p w14:paraId="770CB525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009</w:t>
            </w:r>
          </w:p>
        </w:tc>
        <w:tc>
          <w:tcPr>
            <w:tcW w:w="1356" w:type="dxa"/>
          </w:tcPr>
          <w:p w14:paraId="3D8E3531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Boss Battle</w:t>
            </w:r>
          </w:p>
        </w:tc>
        <w:tc>
          <w:tcPr>
            <w:tcW w:w="1305" w:type="dxa"/>
          </w:tcPr>
          <w:p w14:paraId="139B703F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The player reaches the end of the dialogue</w:t>
            </w:r>
          </w:p>
        </w:tc>
        <w:tc>
          <w:tcPr>
            <w:tcW w:w="1560" w:type="dxa"/>
          </w:tcPr>
          <w:p w14:paraId="4D2DD363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The boss and other enemies are loaded into the scene</w:t>
            </w:r>
          </w:p>
        </w:tc>
        <w:tc>
          <w:tcPr>
            <w:tcW w:w="1560" w:type="dxa"/>
          </w:tcPr>
          <w:p w14:paraId="72136723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The boss and other enemies are loaded into the scene</w:t>
            </w:r>
          </w:p>
        </w:tc>
        <w:tc>
          <w:tcPr>
            <w:tcW w:w="2024" w:type="dxa"/>
          </w:tcPr>
          <w:p w14:paraId="6D689250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N/A</w:t>
            </w:r>
          </w:p>
        </w:tc>
      </w:tr>
      <w:tr w:rsidR="00BE305F" w14:paraId="14B4E70F" w14:textId="77777777" w:rsidTr="00BE305F">
        <w:tc>
          <w:tcPr>
            <w:tcW w:w="1211" w:type="dxa"/>
          </w:tcPr>
          <w:p w14:paraId="2F2529E7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010</w:t>
            </w:r>
          </w:p>
        </w:tc>
        <w:tc>
          <w:tcPr>
            <w:tcW w:w="1356" w:type="dxa"/>
          </w:tcPr>
          <w:p w14:paraId="3FC55531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Boss Battle</w:t>
            </w:r>
          </w:p>
        </w:tc>
        <w:tc>
          <w:tcPr>
            <w:tcW w:w="1305" w:type="dxa"/>
          </w:tcPr>
          <w:p w14:paraId="1061FD37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The player reaches the end of the dialogue</w:t>
            </w:r>
          </w:p>
        </w:tc>
        <w:tc>
          <w:tcPr>
            <w:tcW w:w="1560" w:type="dxa"/>
          </w:tcPr>
          <w:p w14:paraId="1A3BD43D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The boss fires out projectiles</w:t>
            </w:r>
          </w:p>
        </w:tc>
        <w:tc>
          <w:tcPr>
            <w:tcW w:w="1560" w:type="dxa"/>
          </w:tcPr>
          <w:p w14:paraId="0449F6EA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The boss fires out projectiles</w:t>
            </w:r>
          </w:p>
        </w:tc>
        <w:tc>
          <w:tcPr>
            <w:tcW w:w="2024" w:type="dxa"/>
          </w:tcPr>
          <w:p w14:paraId="24921ED0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N/A</w:t>
            </w:r>
          </w:p>
        </w:tc>
      </w:tr>
      <w:tr w:rsidR="00BE305F" w14:paraId="18FFEFB0" w14:textId="77777777" w:rsidTr="00BE305F">
        <w:tc>
          <w:tcPr>
            <w:tcW w:w="1211" w:type="dxa"/>
          </w:tcPr>
          <w:p w14:paraId="7B10E796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lastRenderedPageBreak/>
              <w:t>011</w:t>
            </w:r>
          </w:p>
        </w:tc>
        <w:tc>
          <w:tcPr>
            <w:tcW w:w="1356" w:type="dxa"/>
          </w:tcPr>
          <w:p w14:paraId="52916E16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Boss Battle</w:t>
            </w:r>
          </w:p>
        </w:tc>
        <w:tc>
          <w:tcPr>
            <w:tcW w:w="1305" w:type="dxa"/>
          </w:tcPr>
          <w:p w14:paraId="303920ED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The player collides with the boss</w:t>
            </w:r>
          </w:p>
        </w:tc>
        <w:tc>
          <w:tcPr>
            <w:tcW w:w="1560" w:type="dxa"/>
          </w:tcPr>
          <w:p w14:paraId="1AB10342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The boss’s health decreases with each hit</w:t>
            </w:r>
          </w:p>
        </w:tc>
        <w:tc>
          <w:tcPr>
            <w:tcW w:w="1560" w:type="dxa"/>
          </w:tcPr>
          <w:p w14:paraId="13D6C8AE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The boss’s health decreases with each hit</w:t>
            </w:r>
          </w:p>
        </w:tc>
        <w:tc>
          <w:tcPr>
            <w:tcW w:w="2024" w:type="dxa"/>
          </w:tcPr>
          <w:p w14:paraId="31DD7C8D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N/A</w:t>
            </w:r>
          </w:p>
        </w:tc>
      </w:tr>
      <w:tr w:rsidR="00BE305F" w14:paraId="0603F1B7" w14:textId="77777777" w:rsidTr="00BE305F">
        <w:tc>
          <w:tcPr>
            <w:tcW w:w="1211" w:type="dxa"/>
          </w:tcPr>
          <w:p w14:paraId="2D9AEAD6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012</w:t>
            </w:r>
          </w:p>
        </w:tc>
        <w:tc>
          <w:tcPr>
            <w:tcW w:w="1356" w:type="dxa"/>
          </w:tcPr>
          <w:p w14:paraId="2B2FDA8D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Boss Battle</w:t>
            </w:r>
          </w:p>
        </w:tc>
        <w:tc>
          <w:tcPr>
            <w:tcW w:w="1305" w:type="dxa"/>
          </w:tcPr>
          <w:p w14:paraId="65E01FA6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The boss’s health reaches zero</w:t>
            </w:r>
          </w:p>
        </w:tc>
        <w:tc>
          <w:tcPr>
            <w:tcW w:w="1560" w:type="dxa"/>
          </w:tcPr>
          <w:p w14:paraId="622B07A2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The boss is destroyed and the ‘</w:t>
            </w:r>
            <w:proofErr w:type="spellStart"/>
            <w:r w:rsidRPr="00BE305F">
              <w:rPr>
                <w:highlight w:val="darkYellow"/>
              </w:rPr>
              <w:t>BossDefeated</w:t>
            </w:r>
            <w:proofErr w:type="spellEnd"/>
            <w:r w:rsidRPr="00BE305F">
              <w:rPr>
                <w:highlight w:val="darkYellow"/>
              </w:rPr>
              <w:t>’ sprite is shown</w:t>
            </w:r>
          </w:p>
        </w:tc>
        <w:tc>
          <w:tcPr>
            <w:tcW w:w="1560" w:type="dxa"/>
          </w:tcPr>
          <w:p w14:paraId="27D0B402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The boss is destroyed and the ‘</w:t>
            </w:r>
            <w:proofErr w:type="spellStart"/>
            <w:r w:rsidRPr="00BE305F">
              <w:rPr>
                <w:highlight w:val="darkYellow"/>
              </w:rPr>
              <w:t>BossDefeated</w:t>
            </w:r>
            <w:proofErr w:type="spellEnd"/>
            <w:r w:rsidRPr="00BE305F">
              <w:rPr>
                <w:highlight w:val="darkYellow"/>
              </w:rPr>
              <w:t>’ sprite is shown</w:t>
            </w:r>
          </w:p>
        </w:tc>
        <w:tc>
          <w:tcPr>
            <w:tcW w:w="2024" w:type="dxa"/>
          </w:tcPr>
          <w:p w14:paraId="0C96889F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N/A</w:t>
            </w:r>
          </w:p>
        </w:tc>
      </w:tr>
      <w:tr w:rsidR="00BE305F" w14:paraId="1F9BEAE0" w14:textId="77777777" w:rsidTr="00BE305F">
        <w:tc>
          <w:tcPr>
            <w:tcW w:w="1211" w:type="dxa"/>
          </w:tcPr>
          <w:p w14:paraId="605CA490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013</w:t>
            </w:r>
          </w:p>
        </w:tc>
        <w:tc>
          <w:tcPr>
            <w:tcW w:w="1356" w:type="dxa"/>
          </w:tcPr>
          <w:p w14:paraId="5D221329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Dialogue</w:t>
            </w:r>
          </w:p>
        </w:tc>
        <w:tc>
          <w:tcPr>
            <w:tcW w:w="1305" w:type="dxa"/>
          </w:tcPr>
          <w:p w14:paraId="7F45E67B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The player clicks on the defeated boss</w:t>
            </w:r>
          </w:p>
        </w:tc>
        <w:tc>
          <w:tcPr>
            <w:tcW w:w="1560" w:type="dxa"/>
          </w:tcPr>
          <w:p w14:paraId="37A7EDAD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The dialogue plays out</w:t>
            </w:r>
          </w:p>
        </w:tc>
        <w:tc>
          <w:tcPr>
            <w:tcW w:w="1560" w:type="dxa"/>
          </w:tcPr>
          <w:p w14:paraId="4055DC64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The dialogue plays out</w:t>
            </w:r>
          </w:p>
        </w:tc>
        <w:tc>
          <w:tcPr>
            <w:tcW w:w="2024" w:type="dxa"/>
          </w:tcPr>
          <w:p w14:paraId="38F4BA4D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N/A</w:t>
            </w:r>
          </w:p>
        </w:tc>
      </w:tr>
      <w:tr w:rsidR="00BE305F" w14:paraId="7BA5E8B1" w14:textId="77777777" w:rsidTr="00BE305F">
        <w:tc>
          <w:tcPr>
            <w:tcW w:w="1211" w:type="dxa"/>
          </w:tcPr>
          <w:p w14:paraId="3B8E511E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014</w:t>
            </w:r>
          </w:p>
        </w:tc>
        <w:tc>
          <w:tcPr>
            <w:tcW w:w="1356" w:type="dxa"/>
          </w:tcPr>
          <w:p w14:paraId="5DCAB926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Scene Loader</w:t>
            </w:r>
          </w:p>
        </w:tc>
        <w:tc>
          <w:tcPr>
            <w:tcW w:w="1305" w:type="dxa"/>
          </w:tcPr>
          <w:p w14:paraId="452DCB0F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The player finishes the dialogue</w:t>
            </w:r>
          </w:p>
        </w:tc>
        <w:tc>
          <w:tcPr>
            <w:tcW w:w="1560" w:type="dxa"/>
          </w:tcPr>
          <w:p w14:paraId="08D3D9A4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The next scene is loaded</w:t>
            </w:r>
          </w:p>
        </w:tc>
        <w:tc>
          <w:tcPr>
            <w:tcW w:w="1560" w:type="dxa"/>
          </w:tcPr>
          <w:p w14:paraId="42511E3A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The next scene is loaded</w:t>
            </w:r>
          </w:p>
        </w:tc>
        <w:tc>
          <w:tcPr>
            <w:tcW w:w="2024" w:type="dxa"/>
          </w:tcPr>
          <w:p w14:paraId="3D017302" w14:textId="77777777" w:rsidR="00BE305F" w:rsidRPr="00BE305F" w:rsidRDefault="00BE305F" w:rsidP="007830A5">
            <w:pPr>
              <w:rPr>
                <w:highlight w:val="darkYellow"/>
              </w:rPr>
            </w:pPr>
            <w:r w:rsidRPr="00BE305F">
              <w:rPr>
                <w:highlight w:val="darkYellow"/>
              </w:rPr>
              <w:t>N/A</w:t>
            </w:r>
          </w:p>
        </w:tc>
      </w:tr>
      <w:tr w:rsidR="00BE305F" w14:paraId="1B2E7A20" w14:textId="77777777" w:rsidTr="00BE305F">
        <w:tc>
          <w:tcPr>
            <w:tcW w:w="1211" w:type="dxa"/>
          </w:tcPr>
          <w:p w14:paraId="2FC16132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001</w:t>
            </w:r>
          </w:p>
        </w:tc>
        <w:tc>
          <w:tcPr>
            <w:tcW w:w="1356" w:type="dxa"/>
          </w:tcPr>
          <w:p w14:paraId="28BA9741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Player Movement</w:t>
            </w:r>
          </w:p>
        </w:tc>
        <w:tc>
          <w:tcPr>
            <w:tcW w:w="1305" w:type="dxa"/>
          </w:tcPr>
          <w:p w14:paraId="19495528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The player presses ‘W’ or the space bar</w:t>
            </w:r>
          </w:p>
        </w:tc>
        <w:tc>
          <w:tcPr>
            <w:tcW w:w="1560" w:type="dxa"/>
          </w:tcPr>
          <w:p w14:paraId="2D54B061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The player jumps</w:t>
            </w:r>
          </w:p>
        </w:tc>
        <w:tc>
          <w:tcPr>
            <w:tcW w:w="1560" w:type="dxa"/>
          </w:tcPr>
          <w:p w14:paraId="24FF52B4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The player jumps</w:t>
            </w:r>
          </w:p>
        </w:tc>
        <w:tc>
          <w:tcPr>
            <w:tcW w:w="2024" w:type="dxa"/>
          </w:tcPr>
          <w:p w14:paraId="72149895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N/A</w:t>
            </w:r>
          </w:p>
        </w:tc>
      </w:tr>
      <w:tr w:rsidR="00BE305F" w14:paraId="79B1A702" w14:textId="77777777" w:rsidTr="00BE305F">
        <w:tc>
          <w:tcPr>
            <w:tcW w:w="1211" w:type="dxa"/>
          </w:tcPr>
          <w:p w14:paraId="610FE9FA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002</w:t>
            </w:r>
          </w:p>
        </w:tc>
        <w:tc>
          <w:tcPr>
            <w:tcW w:w="1356" w:type="dxa"/>
          </w:tcPr>
          <w:p w14:paraId="3A8FF92E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Player Movement</w:t>
            </w:r>
          </w:p>
        </w:tc>
        <w:tc>
          <w:tcPr>
            <w:tcW w:w="1305" w:type="dxa"/>
          </w:tcPr>
          <w:p w14:paraId="40573FFD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The player presses ‘D’ or the right arrow</w:t>
            </w:r>
          </w:p>
        </w:tc>
        <w:tc>
          <w:tcPr>
            <w:tcW w:w="1560" w:type="dxa"/>
          </w:tcPr>
          <w:p w14:paraId="6E3EA46D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The player moves to the right</w:t>
            </w:r>
          </w:p>
        </w:tc>
        <w:tc>
          <w:tcPr>
            <w:tcW w:w="1560" w:type="dxa"/>
          </w:tcPr>
          <w:p w14:paraId="7436C96E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The player moves to the right</w:t>
            </w:r>
          </w:p>
        </w:tc>
        <w:tc>
          <w:tcPr>
            <w:tcW w:w="2024" w:type="dxa"/>
          </w:tcPr>
          <w:p w14:paraId="74DA6716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N/A</w:t>
            </w:r>
          </w:p>
        </w:tc>
      </w:tr>
      <w:tr w:rsidR="00BE305F" w14:paraId="364DBE2E" w14:textId="77777777" w:rsidTr="00BE305F">
        <w:tc>
          <w:tcPr>
            <w:tcW w:w="1211" w:type="dxa"/>
          </w:tcPr>
          <w:p w14:paraId="2F60E6D9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003</w:t>
            </w:r>
          </w:p>
        </w:tc>
        <w:tc>
          <w:tcPr>
            <w:tcW w:w="1356" w:type="dxa"/>
          </w:tcPr>
          <w:p w14:paraId="3384D4B2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Player Movement</w:t>
            </w:r>
          </w:p>
        </w:tc>
        <w:tc>
          <w:tcPr>
            <w:tcW w:w="1305" w:type="dxa"/>
          </w:tcPr>
          <w:p w14:paraId="09E07D8B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The player presses ‘A’ or the left arrow</w:t>
            </w:r>
          </w:p>
        </w:tc>
        <w:tc>
          <w:tcPr>
            <w:tcW w:w="1560" w:type="dxa"/>
          </w:tcPr>
          <w:p w14:paraId="043CFEEA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The player moves to the left</w:t>
            </w:r>
          </w:p>
        </w:tc>
        <w:tc>
          <w:tcPr>
            <w:tcW w:w="1560" w:type="dxa"/>
          </w:tcPr>
          <w:p w14:paraId="330BFA13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The player moves to the left</w:t>
            </w:r>
          </w:p>
        </w:tc>
        <w:tc>
          <w:tcPr>
            <w:tcW w:w="2024" w:type="dxa"/>
          </w:tcPr>
          <w:p w14:paraId="6D85850A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N/A</w:t>
            </w:r>
          </w:p>
        </w:tc>
      </w:tr>
      <w:tr w:rsidR="00BE305F" w14:paraId="786C335E" w14:textId="77777777" w:rsidTr="00BE305F">
        <w:tc>
          <w:tcPr>
            <w:tcW w:w="1211" w:type="dxa"/>
          </w:tcPr>
          <w:p w14:paraId="5F85B3C4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004</w:t>
            </w:r>
          </w:p>
        </w:tc>
        <w:tc>
          <w:tcPr>
            <w:tcW w:w="1356" w:type="dxa"/>
          </w:tcPr>
          <w:p w14:paraId="274E43DE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Player injury</w:t>
            </w:r>
          </w:p>
        </w:tc>
        <w:tc>
          <w:tcPr>
            <w:tcW w:w="1305" w:type="dxa"/>
          </w:tcPr>
          <w:p w14:paraId="008E5114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The player collides with a game object tagged ‘Enemy’</w:t>
            </w:r>
          </w:p>
        </w:tc>
        <w:tc>
          <w:tcPr>
            <w:tcW w:w="1560" w:type="dxa"/>
          </w:tcPr>
          <w:p w14:paraId="6EC90CEF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The player loses a heart</w:t>
            </w:r>
          </w:p>
        </w:tc>
        <w:tc>
          <w:tcPr>
            <w:tcW w:w="1560" w:type="dxa"/>
          </w:tcPr>
          <w:p w14:paraId="32020E29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The player loses a heart</w:t>
            </w:r>
          </w:p>
        </w:tc>
        <w:tc>
          <w:tcPr>
            <w:tcW w:w="2024" w:type="dxa"/>
          </w:tcPr>
          <w:p w14:paraId="13E5F81D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N/A</w:t>
            </w:r>
          </w:p>
        </w:tc>
      </w:tr>
      <w:tr w:rsidR="00BE305F" w14:paraId="00FE2B05" w14:textId="77777777" w:rsidTr="00BE305F">
        <w:tc>
          <w:tcPr>
            <w:tcW w:w="1211" w:type="dxa"/>
          </w:tcPr>
          <w:p w14:paraId="69FB9E3F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005</w:t>
            </w:r>
          </w:p>
        </w:tc>
        <w:tc>
          <w:tcPr>
            <w:tcW w:w="1356" w:type="dxa"/>
          </w:tcPr>
          <w:p w14:paraId="74F2D5E3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Player death</w:t>
            </w:r>
          </w:p>
        </w:tc>
        <w:tc>
          <w:tcPr>
            <w:tcW w:w="1305" w:type="dxa"/>
          </w:tcPr>
          <w:p w14:paraId="23046119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The player loses all their hearts</w:t>
            </w:r>
          </w:p>
        </w:tc>
        <w:tc>
          <w:tcPr>
            <w:tcW w:w="1560" w:type="dxa"/>
          </w:tcPr>
          <w:p w14:paraId="7A0DCAD4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The level restarts</w:t>
            </w:r>
          </w:p>
        </w:tc>
        <w:tc>
          <w:tcPr>
            <w:tcW w:w="1560" w:type="dxa"/>
          </w:tcPr>
          <w:p w14:paraId="7E2B238B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The level restarts</w:t>
            </w:r>
          </w:p>
        </w:tc>
        <w:tc>
          <w:tcPr>
            <w:tcW w:w="2024" w:type="dxa"/>
          </w:tcPr>
          <w:p w14:paraId="57FF8780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N/A</w:t>
            </w:r>
          </w:p>
        </w:tc>
      </w:tr>
      <w:tr w:rsidR="00BE305F" w14:paraId="41F6C560" w14:textId="77777777" w:rsidTr="00BE305F">
        <w:tc>
          <w:tcPr>
            <w:tcW w:w="1211" w:type="dxa"/>
          </w:tcPr>
          <w:p w14:paraId="31C51969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006</w:t>
            </w:r>
          </w:p>
        </w:tc>
        <w:tc>
          <w:tcPr>
            <w:tcW w:w="1356" w:type="dxa"/>
          </w:tcPr>
          <w:p w14:paraId="716CACA1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Journal screen</w:t>
            </w:r>
          </w:p>
        </w:tc>
        <w:tc>
          <w:tcPr>
            <w:tcW w:w="1305" w:type="dxa"/>
          </w:tcPr>
          <w:p w14:paraId="71279FDF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The player presses the ‘J’ button</w:t>
            </w:r>
          </w:p>
        </w:tc>
        <w:tc>
          <w:tcPr>
            <w:tcW w:w="1560" w:type="dxa"/>
          </w:tcPr>
          <w:p w14:paraId="182D2E84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The journal screen is displayed, and the game is paused</w:t>
            </w:r>
          </w:p>
        </w:tc>
        <w:tc>
          <w:tcPr>
            <w:tcW w:w="1560" w:type="dxa"/>
          </w:tcPr>
          <w:p w14:paraId="185E4536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The journal is shown, and the game is paused</w:t>
            </w:r>
          </w:p>
        </w:tc>
        <w:tc>
          <w:tcPr>
            <w:tcW w:w="2024" w:type="dxa"/>
          </w:tcPr>
          <w:p w14:paraId="7391F87D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N/A</w:t>
            </w:r>
          </w:p>
        </w:tc>
      </w:tr>
      <w:tr w:rsidR="00BE305F" w14:paraId="2ABBB541" w14:textId="77777777" w:rsidTr="00BE305F">
        <w:tc>
          <w:tcPr>
            <w:tcW w:w="1211" w:type="dxa"/>
          </w:tcPr>
          <w:p w14:paraId="32FED85B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007</w:t>
            </w:r>
          </w:p>
        </w:tc>
        <w:tc>
          <w:tcPr>
            <w:tcW w:w="1356" w:type="dxa"/>
          </w:tcPr>
          <w:p w14:paraId="75BEE4C9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Journal screen</w:t>
            </w:r>
          </w:p>
        </w:tc>
        <w:tc>
          <w:tcPr>
            <w:tcW w:w="1305" w:type="dxa"/>
          </w:tcPr>
          <w:p w14:paraId="375BE908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The player presses the ‘J’ button again</w:t>
            </w:r>
          </w:p>
        </w:tc>
        <w:tc>
          <w:tcPr>
            <w:tcW w:w="1560" w:type="dxa"/>
          </w:tcPr>
          <w:p w14:paraId="5C07B50A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The journal screen is hidden, and the game is un-paused</w:t>
            </w:r>
          </w:p>
        </w:tc>
        <w:tc>
          <w:tcPr>
            <w:tcW w:w="1560" w:type="dxa"/>
          </w:tcPr>
          <w:p w14:paraId="2EB9385F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The journal screen is hidden, and the game is un-paused</w:t>
            </w:r>
          </w:p>
        </w:tc>
        <w:tc>
          <w:tcPr>
            <w:tcW w:w="2024" w:type="dxa"/>
          </w:tcPr>
          <w:p w14:paraId="12B45208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N/A</w:t>
            </w:r>
          </w:p>
        </w:tc>
      </w:tr>
      <w:tr w:rsidR="00BE305F" w14:paraId="494CCA63" w14:textId="77777777" w:rsidTr="00BE305F">
        <w:tc>
          <w:tcPr>
            <w:tcW w:w="1211" w:type="dxa"/>
          </w:tcPr>
          <w:p w14:paraId="7E2548DD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lastRenderedPageBreak/>
              <w:t>008</w:t>
            </w:r>
          </w:p>
        </w:tc>
        <w:tc>
          <w:tcPr>
            <w:tcW w:w="1356" w:type="dxa"/>
          </w:tcPr>
          <w:p w14:paraId="776946B6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Dialogue</w:t>
            </w:r>
          </w:p>
        </w:tc>
        <w:tc>
          <w:tcPr>
            <w:tcW w:w="1305" w:type="dxa"/>
          </w:tcPr>
          <w:p w14:paraId="1CCA9AD9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The player clicks on Nancy</w:t>
            </w:r>
          </w:p>
        </w:tc>
        <w:tc>
          <w:tcPr>
            <w:tcW w:w="1560" w:type="dxa"/>
          </w:tcPr>
          <w:p w14:paraId="23A32B82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The dialogue is spoken</w:t>
            </w:r>
          </w:p>
        </w:tc>
        <w:tc>
          <w:tcPr>
            <w:tcW w:w="1560" w:type="dxa"/>
          </w:tcPr>
          <w:p w14:paraId="45C8E84D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The dialogue is spoken</w:t>
            </w:r>
          </w:p>
        </w:tc>
        <w:tc>
          <w:tcPr>
            <w:tcW w:w="2024" w:type="dxa"/>
          </w:tcPr>
          <w:p w14:paraId="4784B627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N/A</w:t>
            </w:r>
          </w:p>
        </w:tc>
      </w:tr>
      <w:tr w:rsidR="00BE305F" w14:paraId="66D63256" w14:textId="77777777" w:rsidTr="00BE305F">
        <w:tc>
          <w:tcPr>
            <w:tcW w:w="1211" w:type="dxa"/>
          </w:tcPr>
          <w:p w14:paraId="21FD181A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009</w:t>
            </w:r>
          </w:p>
        </w:tc>
        <w:tc>
          <w:tcPr>
            <w:tcW w:w="1356" w:type="dxa"/>
          </w:tcPr>
          <w:p w14:paraId="059252A6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Boss Battle</w:t>
            </w:r>
          </w:p>
        </w:tc>
        <w:tc>
          <w:tcPr>
            <w:tcW w:w="1305" w:type="dxa"/>
          </w:tcPr>
          <w:p w14:paraId="59795C6E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The player reaches the end of the dialogue</w:t>
            </w:r>
          </w:p>
        </w:tc>
        <w:tc>
          <w:tcPr>
            <w:tcW w:w="1560" w:type="dxa"/>
          </w:tcPr>
          <w:p w14:paraId="1FDBD5A9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The boss and other enemies are loaded into the scene</w:t>
            </w:r>
          </w:p>
        </w:tc>
        <w:tc>
          <w:tcPr>
            <w:tcW w:w="1560" w:type="dxa"/>
          </w:tcPr>
          <w:p w14:paraId="4FA064DF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The boss and other enemies are loaded into the scene</w:t>
            </w:r>
          </w:p>
        </w:tc>
        <w:tc>
          <w:tcPr>
            <w:tcW w:w="2024" w:type="dxa"/>
          </w:tcPr>
          <w:p w14:paraId="574AACDB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N/A</w:t>
            </w:r>
          </w:p>
        </w:tc>
      </w:tr>
      <w:tr w:rsidR="00BE305F" w14:paraId="3E3321F4" w14:textId="77777777" w:rsidTr="00BE305F">
        <w:tc>
          <w:tcPr>
            <w:tcW w:w="1211" w:type="dxa"/>
          </w:tcPr>
          <w:p w14:paraId="4255F2D8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010</w:t>
            </w:r>
          </w:p>
        </w:tc>
        <w:tc>
          <w:tcPr>
            <w:tcW w:w="1356" w:type="dxa"/>
          </w:tcPr>
          <w:p w14:paraId="76522DFE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Boss Battle</w:t>
            </w:r>
          </w:p>
        </w:tc>
        <w:tc>
          <w:tcPr>
            <w:tcW w:w="1305" w:type="dxa"/>
          </w:tcPr>
          <w:p w14:paraId="49BB6E32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The player reaches the end of the dialogue</w:t>
            </w:r>
          </w:p>
        </w:tc>
        <w:tc>
          <w:tcPr>
            <w:tcW w:w="1560" w:type="dxa"/>
          </w:tcPr>
          <w:p w14:paraId="367F56FF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The boss fires out projectiles</w:t>
            </w:r>
          </w:p>
        </w:tc>
        <w:tc>
          <w:tcPr>
            <w:tcW w:w="1560" w:type="dxa"/>
          </w:tcPr>
          <w:p w14:paraId="4E393E84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The boss fires out projectiles</w:t>
            </w:r>
          </w:p>
        </w:tc>
        <w:tc>
          <w:tcPr>
            <w:tcW w:w="2024" w:type="dxa"/>
          </w:tcPr>
          <w:p w14:paraId="05202B8B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N/A</w:t>
            </w:r>
          </w:p>
        </w:tc>
      </w:tr>
      <w:tr w:rsidR="00BE305F" w14:paraId="7591D4DA" w14:textId="77777777" w:rsidTr="00BE305F">
        <w:tc>
          <w:tcPr>
            <w:tcW w:w="1211" w:type="dxa"/>
          </w:tcPr>
          <w:p w14:paraId="4AAA58CB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011</w:t>
            </w:r>
          </w:p>
        </w:tc>
        <w:tc>
          <w:tcPr>
            <w:tcW w:w="1356" w:type="dxa"/>
          </w:tcPr>
          <w:p w14:paraId="041D44B5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Boss Battle</w:t>
            </w:r>
          </w:p>
        </w:tc>
        <w:tc>
          <w:tcPr>
            <w:tcW w:w="1305" w:type="dxa"/>
          </w:tcPr>
          <w:p w14:paraId="71E188E0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The player collides with the boss</w:t>
            </w:r>
          </w:p>
        </w:tc>
        <w:tc>
          <w:tcPr>
            <w:tcW w:w="1560" w:type="dxa"/>
          </w:tcPr>
          <w:p w14:paraId="744CF142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The boss’s health decreases with each hit</w:t>
            </w:r>
          </w:p>
        </w:tc>
        <w:tc>
          <w:tcPr>
            <w:tcW w:w="1560" w:type="dxa"/>
          </w:tcPr>
          <w:p w14:paraId="46D062CB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The boss’s health decreases with each hit</w:t>
            </w:r>
          </w:p>
        </w:tc>
        <w:tc>
          <w:tcPr>
            <w:tcW w:w="2024" w:type="dxa"/>
          </w:tcPr>
          <w:p w14:paraId="436ADC4A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N/A</w:t>
            </w:r>
          </w:p>
        </w:tc>
      </w:tr>
      <w:tr w:rsidR="00BE305F" w14:paraId="051D8CEF" w14:textId="77777777" w:rsidTr="00BE305F">
        <w:tc>
          <w:tcPr>
            <w:tcW w:w="1211" w:type="dxa"/>
          </w:tcPr>
          <w:p w14:paraId="769FA475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012</w:t>
            </w:r>
          </w:p>
        </w:tc>
        <w:tc>
          <w:tcPr>
            <w:tcW w:w="1356" w:type="dxa"/>
          </w:tcPr>
          <w:p w14:paraId="657500AE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Boss Battle</w:t>
            </w:r>
          </w:p>
        </w:tc>
        <w:tc>
          <w:tcPr>
            <w:tcW w:w="1305" w:type="dxa"/>
          </w:tcPr>
          <w:p w14:paraId="54A80DDE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The boss’s health reaches zero</w:t>
            </w:r>
          </w:p>
        </w:tc>
        <w:tc>
          <w:tcPr>
            <w:tcW w:w="1560" w:type="dxa"/>
          </w:tcPr>
          <w:p w14:paraId="4E28E4C0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The boss is destroyed and the ‘</w:t>
            </w:r>
            <w:proofErr w:type="spellStart"/>
            <w:r w:rsidRPr="00BE305F">
              <w:rPr>
                <w:color w:val="FFFFFF" w:themeColor="background1"/>
                <w:highlight w:val="darkRed"/>
              </w:rPr>
              <w:t>BossDefeated</w:t>
            </w:r>
            <w:proofErr w:type="spellEnd"/>
            <w:r w:rsidRPr="00BE305F">
              <w:rPr>
                <w:color w:val="FFFFFF" w:themeColor="background1"/>
                <w:highlight w:val="darkRed"/>
              </w:rPr>
              <w:t>’ sprite is shown</w:t>
            </w:r>
          </w:p>
        </w:tc>
        <w:tc>
          <w:tcPr>
            <w:tcW w:w="1560" w:type="dxa"/>
          </w:tcPr>
          <w:p w14:paraId="11DC7132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The boss is destroyed and the ‘</w:t>
            </w:r>
            <w:proofErr w:type="spellStart"/>
            <w:r w:rsidRPr="00BE305F">
              <w:rPr>
                <w:color w:val="FFFFFF" w:themeColor="background1"/>
                <w:highlight w:val="darkRed"/>
              </w:rPr>
              <w:t>BossDefeated</w:t>
            </w:r>
            <w:proofErr w:type="spellEnd"/>
            <w:r w:rsidRPr="00BE305F">
              <w:rPr>
                <w:color w:val="FFFFFF" w:themeColor="background1"/>
                <w:highlight w:val="darkRed"/>
              </w:rPr>
              <w:t>’ sprite is shown</w:t>
            </w:r>
          </w:p>
        </w:tc>
        <w:tc>
          <w:tcPr>
            <w:tcW w:w="2024" w:type="dxa"/>
          </w:tcPr>
          <w:p w14:paraId="50EF3DAA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N/A</w:t>
            </w:r>
          </w:p>
        </w:tc>
      </w:tr>
      <w:tr w:rsidR="00BE305F" w14:paraId="1E407EAD" w14:textId="77777777" w:rsidTr="00BE305F">
        <w:tc>
          <w:tcPr>
            <w:tcW w:w="1211" w:type="dxa"/>
          </w:tcPr>
          <w:p w14:paraId="59B46F0F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013</w:t>
            </w:r>
          </w:p>
        </w:tc>
        <w:tc>
          <w:tcPr>
            <w:tcW w:w="1356" w:type="dxa"/>
          </w:tcPr>
          <w:p w14:paraId="7A15822A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Dialogue</w:t>
            </w:r>
          </w:p>
        </w:tc>
        <w:tc>
          <w:tcPr>
            <w:tcW w:w="1305" w:type="dxa"/>
          </w:tcPr>
          <w:p w14:paraId="262F7ECB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The player clicks on the defeated boss</w:t>
            </w:r>
          </w:p>
        </w:tc>
        <w:tc>
          <w:tcPr>
            <w:tcW w:w="1560" w:type="dxa"/>
          </w:tcPr>
          <w:p w14:paraId="071FFD34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The dialogue plays out</w:t>
            </w:r>
          </w:p>
        </w:tc>
        <w:tc>
          <w:tcPr>
            <w:tcW w:w="1560" w:type="dxa"/>
          </w:tcPr>
          <w:p w14:paraId="714163FE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The dialogue plays out</w:t>
            </w:r>
          </w:p>
        </w:tc>
        <w:tc>
          <w:tcPr>
            <w:tcW w:w="2024" w:type="dxa"/>
          </w:tcPr>
          <w:p w14:paraId="74A5F8A3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N/A</w:t>
            </w:r>
          </w:p>
        </w:tc>
      </w:tr>
      <w:tr w:rsidR="00BE305F" w14:paraId="2E791942" w14:textId="77777777" w:rsidTr="00BE305F">
        <w:tc>
          <w:tcPr>
            <w:tcW w:w="1211" w:type="dxa"/>
          </w:tcPr>
          <w:p w14:paraId="2B487742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014</w:t>
            </w:r>
          </w:p>
        </w:tc>
        <w:tc>
          <w:tcPr>
            <w:tcW w:w="1356" w:type="dxa"/>
          </w:tcPr>
          <w:p w14:paraId="1613F299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Scene Loader</w:t>
            </w:r>
          </w:p>
        </w:tc>
        <w:tc>
          <w:tcPr>
            <w:tcW w:w="1305" w:type="dxa"/>
          </w:tcPr>
          <w:p w14:paraId="164EA656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The player finishes the dialogue</w:t>
            </w:r>
          </w:p>
        </w:tc>
        <w:tc>
          <w:tcPr>
            <w:tcW w:w="1560" w:type="dxa"/>
          </w:tcPr>
          <w:p w14:paraId="624FE10B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The next scene is loaded</w:t>
            </w:r>
          </w:p>
        </w:tc>
        <w:tc>
          <w:tcPr>
            <w:tcW w:w="1560" w:type="dxa"/>
          </w:tcPr>
          <w:p w14:paraId="2D795EDB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The next scene is loaded</w:t>
            </w:r>
          </w:p>
        </w:tc>
        <w:tc>
          <w:tcPr>
            <w:tcW w:w="2024" w:type="dxa"/>
          </w:tcPr>
          <w:p w14:paraId="2438B4B4" w14:textId="77777777" w:rsidR="00BE305F" w:rsidRPr="00BE305F" w:rsidRDefault="00BE305F" w:rsidP="007830A5">
            <w:pPr>
              <w:rPr>
                <w:color w:val="FFFFFF" w:themeColor="background1"/>
                <w:highlight w:val="darkRed"/>
              </w:rPr>
            </w:pPr>
            <w:r w:rsidRPr="00BE305F">
              <w:rPr>
                <w:color w:val="FFFFFF" w:themeColor="background1"/>
                <w:highlight w:val="darkRed"/>
              </w:rPr>
              <w:t>N/A</w:t>
            </w:r>
          </w:p>
        </w:tc>
      </w:tr>
    </w:tbl>
    <w:p w14:paraId="04B07867" w14:textId="77777777" w:rsidR="00B51AF2" w:rsidRDefault="00B51AF2" w:rsidP="00B51AF2">
      <w:pPr>
        <w:pStyle w:val="Heading2"/>
        <w:rPr>
          <w:color w:val="FFC000"/>
        </w:rPr>
      </w:pPr>
    </w:p>
    <w:p w14:paraId="0107BF18" w14:textId="77777777" w:rsidR="00B51AF2" w:rsidRPr="008E3E96" w:rsidRDefault="00B51AF2" w:rsidP="00B51AF2">
      <w:pPr>
        <w:pStyle w:val="Heading2"/>
        <w:rPr>
          <w:color w:val="FFC000"/>
        </w:rPr>
      </w:pPr>
      <w:bookmarkStart w:id="22" w:name="_Toc40362764"/>
      <w:r>
        <w:rPr>
          <w:color w:val="FFC000"/>
        </w:rPr>
        <w:t>End of Chapter 4 Tests</w:t>
      </w:r>
      <w:bookmarkEnd w:id="2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77"/>
        <w:gridCol w:w="1399"/>
        <w:gridCol w:w="1386"/>
        <w:gridCol w:w="1415"/>
        <w:gridCol w:w="1415"/>
        <w:gridCol w:w="2024"/>
      </w:tblGrid>
      <w:tr w:rsidR="00B51AF2" w14:paraId="14F7FBED" w14:textId="77777777" w:rsidTr="00BE204F">
        <w:tc>
          <w:tcPr>
            <w:tcW w:w="1377" w:type="dxa"/>
          </w:tcPr>
          <w:p w14:paraId="213AADA0" w14:textId="77777777" w:rsidR="00B51AF2" w:rsidRDefault="00B51AF2" w:rsidP="00BE204F">
            <w:r>
              <w:t>Test Case</w:t>
            </w:r>
          </w:p>
        </w:tc>
        <w:tc>
          <w:tcPr>
            <w:tcW w:w="1399" w:type="dxa"/>
          </w:tcPr>
          <w:p w14:paraId="6323858D" w14:textId="77777777" w:rsidR="00B51AF2" w:rsidRDefault="00B51AF2" w:rsidP="00BE204F">
            <w:r>
              <w:t>What is being tested</w:t>
            </w:r>
          </w:p>
        </w:tc>
        <w:tc>
          <w:tcPr>
            <w:tcW w:w="1386" w:type="dxa"/>
          </w:tcPr>
          <w:p w14:paraId="64C760ED" w14:textId="77777777" w:rsidR="00B51AF2" w:rsidRDefault="00B51AF2" w:rsidP="00BE204F">
            <w:r>
              <w:t>User input</w:t>
            </w:r>
          </w:p>
        </w:tc>
        <w:tc>
          <w:tcPr>
            <w:tcW w:w="1415" w:type="dxa"/>
          </w:tcPr>
          <w:p w14:paraId="4FDE5F6E" w14:textId="77777777" w:rsidR="00B51AF2" w:rsidRDefault="00B51AF2" w:rsidP="00BE204F">
            <w:r>
              <w:t>What should happen</w:t>
            </w:r>
          </w:p>
        </w:tc>
        <w:tc>
          <w:tcPr>
            <w:tcW w:w="1415" w:type="dxa"/>
          </w:tcPr>
          <w:p w14:paraId="20FFD80E" w14:textId="77777777" w:rsidR="00B51AF2" w:rsidRDefault="00B51AF2" w:rsidP="00BE204F">
            <w:r>
              <w:t>What did happen</w:t>
            </w:r>
          </w:p>
        </w:tc>
        <w:tc>
          <w:tcPr>
            <w:tcW w:w="2024" w:type="dxa"/>
          </w:tcPr>
          <w:p w14:paraId="12104371" w14:textId="77777777" w:rsidR="00B51AF2" w:rsidRDefault="00B51AF2" w:rsidP="00BE204F">
            <w:r>
              <w:t>Comments/Changes made</w:t>
            </w:r>
          </w:p>
        </w:tc>
      </w:tr>
      <w:tr w:rsidR="00B51AF2" w14:paraId="5CC3ABC2" w14:textId="77777777" w:rsidTr="00BE204F">
        <w:tc>
          <w:tcPr>
            <w:tcW w:w="1377" w:type="dxa"/>
          </w:tcPr>
          <w:p w14:paraId="08887D95" w14:textId="77777777" w:rsidR="00B51AF2" w:rsidRPr="006F4E6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F4E6F">
              <w:rPr>
                <w:color w:val="FFFFFF" w:themeColor="background1"/>
                <w:highlight w:val="darkGreen"/>
              </w:rPr>
              <w:t>001</w:t>
            </w:r>
          </w:p>
        </w:tc>
        <w:tc>
          <w:tcPr>
            <w:tcW w:w="1399" w:type="dxa"/>
          </w:tcPr>
          <w:p w14:paraId="77465F5E" w14:textId="77777777" w:rsidR="00B51AF2" w:rsidRPr="006F4E6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F4E6F">
              <w:rPr>
                <w:color w:val="FFFFFF" w:themeColor="background1"/>
                <w:highlight w:val="darkGreen"/>
              </w:rPr>
              <w:t>Player Movement</w:t>
            </w:r>
          </w:p>
        </w:tc>
        <w:tc>
          <w:tcPr>
            <w:tcW w:w="1386" w:type="dxa"/>
          </w:tcPr>
          <w:p w14:paraId="61C599B9" w14:textId="77777777" w:rsidR="00B51AF2" w:rsidRPr="006F4E6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F4E6F">
              <w:rPr>
                <w:color w:val="FFFFFF" w:themeColor="background1"/>
                <w:highlight w:val="darkGreen"/>
              </w:rPr>
              <w:t>The player presses ‘W’ or the space bar</w:t>
            </w:r>
          </w:p>
        </w:tc>
        <w:tc>
          <w:tcPr>
            <w:tcW w:w="1415" w:type="dxa"/>
          </w:tcPr>
          <w:p w14:paraId="74A742B8" w14:textId="77777777" w:rsidR="00B51AF2" w:rsidRPr="006F4E6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F4E6F">
              <w:rPr>
                <w:color w:val="FFFFFF" w:themeColor="background1"/>
                <w:highlight w:val="darkGreen"/>
              </w:rPr>
              <w:t>The player jumps</w:t>
            </w:r>
          </w:p>
        </w:tc>
        <w:tc>
          <w:tcPr>
            <w:tcW w:w="1415" w:type="dxa"/>
          </w:tcPr>
          <w:p w14:paraId="4FB777FE" w14:textId="77777777" w:rsidR="00B51AF2" w:rsidRPr="006F4E6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F4E6F">
              <w:rPr>
                <w:color w:val="FFFFFF" w:themeColor="background1"/>
                <w:highlight w:val="darkGreen"/>
              </w:rPr>
              <w:t>The player jumps</w:t>
            </w:r>
          </w:p>
        </w:tc>
        <w:tc>
          <w:tcPr>
            <w:tcW w:w="2024" w:type="dxa"/>
          </w:tcPr>
          <w:p w14:paraId="4C831B85" w14:textId="77777777" w:rsidR="00B51AF2" w:rsidRPr="006F4E6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F4E6F">
              <w:rPr>
                <w:color w:val="FFFFFF" w:themeColor="background1"/>
                <w:highlight w:val="darkGreen"/>
              </w:rPr>
              <w:t>N/A</w:t>
            </w:r>
          </w:p>
        </w:tc>
      </w:tr>
      <w:tr w:rsidR="00B51AF2" w14:paraId="4C048152" w14:textId="77777777" w:rsidTr="00BE204F">
        <w:tc>
          <w:tcPr>
            <w:tcW w:w="1377" w:type="dxa"/>
          </w:tcPr>
          <w:p w14:paraId="59A127A3" w14:textId="77777777" w:rsidR="00B51AF2" w:rsidRPr="006F4E6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F4E6F">
              <w:rPr>
                <w:color w:val="FFFFFF" w:themeColor="background1"/>
                <w:highlight w:val="darkGreen"/>
              </w:rPr>
              <w:t>002</w:t>
            </w:r>
          </w:p>
        </w:tc>
        <w:tc>
          <w:tcPr>
            <w:tcW w:w="1399" w:type="dxa"/>
          </w:tcPr>
          <w:p w14:paraId="167A8337" w14:textId="77777777" w:rsidR="00B51AF2" w:rsidRPr="006F4E6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F4E6F">
              <w:rPr>
                <w:color w:val="FFFFFF" w:themeColor="background1"/>
                <w:highlight w:val="darkGreen"/>
              </w:rPr>
              <w:t>Player Movement</w:t>
            </w:r>
          </w:p>
        </w:tc>
        <w:tc>
          <w:tcPr>
            <w:tcW w:w="1386" w:type="dxa"/>
          </w:tcPr>
          <w:p w14:paraId="75089724" w14:textId="77777777" w:rsidR="00B51AF2" w:rsidRPr="006F4E6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F4E6F">
              <w:rPr>
                <w:color w:val="FFFFFF" w:themeColor="background1"/>
                <w:highlight w:val="darkGreen"/>
              </w:rPr>
              <w:t>The player presses ‘D’ or the right arrow</w:t>
            </w:r>
          </w:p>
        </w:tc>
        <w:tc>
          <w:tcPr>
            <w:tcW w:w="1415" w:type="dxa"/>
          </w:tcPr>
          <w:p w14:paraId="659B28D3" w14:textId="77777777" w:rsidR="00B51AF2" w:rsidRPr="006F4E6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F4E6F">
              <w:rPr>
                <w:color w:val="FFFFFF" w:themeColor="background1"/>
                <w:highlight w:val="darkGreen"/>
              </w:rPr>
              <w:t>The player moves to the right</w:t>
            </w:r>
          </w:p>
        </w:tc>
        <w:tc>
          <w:tcPr>
            <w:tcW w:w="1415" w:type="dxa"/>
          </w:tcPr>
          <w:p w14:paraId="0C7A2476" w14:textId="77777777" w:rsidR="00B51AF2" w:rsidRPr="006F4E6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F4E6F">
              <w:rPr>
                <w:color w:val="FFFFFF" w:themeColor="background1"/>
                <w:highlight w:val="darkGreen"/>
              </w:rPr>
              <w:t>The player moves to the right</w:t>
            </w:r>
          </w:p>
        </w:tc>
        <w:tc>
          <w:tcPr>
            <w:tcW w:w="2024" w:type="dxa"/>
          </w:tcPr>
          <w:p w14:paraId="44D5755E" w14:textId="77777777" w:rsidR="00B51AF2" w:rsidRPr="006F4E6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F4E6F">
              <w:rPr>
                <w:color w:val="FFFFFF" w:themeColor="background1"/>
                <w:highlight w:val="darkGreen"/>
              </w:rPr>
              <w:t>N/A</w:t>
            </w:r>
          </w:p>
        </w:tc>
      </w:tr>
      <w:tr w:rsidR="00B51AF2" w14:paraId="6AA3268A" w14:textId="77777777" w:rsidTr="00BE204F">
        <w:tc>
          <w:tcPr>
            <w:tcW w:w="1377" w:type="dxa"/>
          </w:tcPr>
          <w:p w14:paraId="63E20F63" w14:textId="77777777" w:rsidR="00B51AF2" w:rsidRPr="006F4E6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F4E6F">
              <w:rPr>
                <w:color w:val="FFFFFF" w:themeColor="background1"/>
                <w:highlight w:val="darkGreen"/>
              </w:rPr>
              <w:t>003</w:t>
            </w:r>
          </w:p>
        </w:tc>
        <w:tc>
          <w:tcPr>
            <w:tcW w:w="1399" w:type="dxa"/>
          </w:tcPr>
          <w:p w14:paraId="727538AE" w14:textId="77777777" w:rsidR="00B51AF2" w:rsidRPr="006F4E6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F4E6F">
              <w:rPr>
                <w:color w:val="FFFFFF" w:themeColor="background1"/>
                <w:highlight w:val="darkGreen"/>
              </w:rPr>
              <w:t>Player Movement</w:t>
            </w:r>
          </w:p>
        </w:tc>
        <w:tc>
          <w:tcPr>
            <w:tcW w:w="1386" w:type="dxa"/>
          </w:tcPr>
          <w:p w14:paraId="160C64BF" w14:textId="77777777" w:rsidR="00B51AF2" w:rsidRPr="006F4E6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F4E6F">
              <w:rPr>
                <w:color w:val="FFFFFF" w:themeColor="background1"/>
                <w:highlight w:val="darkGreen"/>
              </w:rPr>
              <w:t>The player presses ‘A’ or the left arrow</w:t>
            </w:r>
          </w:p>
        </w:tc>
        <w:tc>
          <w:tcPr>
            <w:tcW w:w="1415" w:type="dxa"/>
          </w:tcPr>
          <w:p w14:paraId="7481BED6" w14:textId="77777777" w:rsidR="00B51AF2" w:rsidRPr="006F4E6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F4E6F">
              <w:rPr>
                <w:color w:val="FFFFFF" w:themeColor="background1"/>
                <w:highlight w:val="darkGreen"/>
              </w:rPr>
              <w:t>The player moves to the left</w:t>
            </w:r>
          </w:p>
        </w:tc>
        <w:tc>
          <w:tcPr>
            <w:tcW w:w="1415" w:type="dxa"/>
          </w:tcPr>
          <w:p w14:paraId="30831493" w14:textId="77777777" w:rsidR="00B51AF2" w:rsidRPr="006F4E6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F4E6F">
              <w:rPr>
                <w:color w:val="FFFFFF" w:themeColor="background1"/>
                <w:highlight w:val="darkGreen"/>
              </w:rPr>
              <w:t>The player moves to the left</w:t>
            </w:r>
          </w:p>
        </w:tc>
        <w:tc>
          <w:tcPr>
            <w:tcW w:w="2024" w:type="dxa"/>
          </w:tcPr>
          <w:p w14:paraId="2FB9168F" w14:textId="77777777" w:rsidR="00B51AF2" w:rsidRPr="006F4E6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F4E6F">
              <w:rPr>
                <w:color w:val="FFFFFF" w:themeColor="background1"/>
                <w:highlight w:val="darkGreen"/>
              </w:rPr>
              <w:t>N/A</w:t>
            </w:r>
          </w:p>
        </w:tc>
      </w:tr>
      <w:tr w:rsidR="00B51AF2" w14:paraId="79A1E03E" w14:textId="77777777" w:rsidTr="00BE204F">
        <w:tc>
          <w:tcPr>
            <w:tcW w:w="1377" w:type="dxa"/>
          </w:tcPr>
          <w:p w14:paraId="100A7DFD" w14:textId="77777777" w:rsidR="00B51AF2" w:rsidRPr="006F4E6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F4E6F">
              <w:rPr>
                <w:color w:val="FFFFFF" w:themeColor="background1"/>
                <w:highlight w:val="darkGreen"/>
              </w:rPr>
              <w:t>004</w:t>
            </w:r>
          </w:p>
        </w:tc>
        <w:tc>
          <w:tcPr>
            <w:tcW w:w="1399" w:type="dxa"/>
          </w:tcPr>
          <w:p w14:paraId="7D8FFE11" w14:textId="77777777" w:rsidR="00B51AF2" w:rsidRPr="006F4E6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F4E6F">
              <w:rPr>
                <w:color w:val="FFFFFF" w:themeColor="background1"/>
                <w:highlight w:val="darkGreen"/>
              </w:rPr>
              <w:t>Dialogue</w:t>
            </w:r>
          </w:p>
        </w:tc>
        <w:tc>
          <w:tcPr>
            <w:tcW w:w="1386" w:type="dxa"/>
          </w:tcPr>
          <w:p w14:paraId="1812C3FF" w14:textId="1593AA55" w:rsidR="00B51AF2" w:rsidRPr="006F4E6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F4E6F">
              <w:rPr>
                <w:color w:val="FFFFFF" w:themeColor="background1"/>
                <w:highlight w:val="darkGreen"/>
              </w:rPr>
              <w:t xml:space="preserve">The player clicks on </w:t>
            </w:r>
            <w:r w:rsidR="003D7A17" w:rsidRPr="006F4E6F">
              <w:rPr>
                <w:color w:val="FFFFFF" w:themeColor="background1"/>
                <w:highlight w:val="darkGreen"/>
              </w:rPr>
              <w:t>Christine</w:t>
            </w:r>
          </w:p>
        </w:tc>
        <w:tc>
          <w:tcPr>
            <w:tcW w:w="1415" w:type="dxa"/>
          </w:tcPr>
          <w:p w14:paraId="22F5BDD1" w14:textId="77777777" w:rsidR="00B51AF2" w:rsidRPr="006F4E6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F4E6F">
              <w:rPr>
                <w:color w:val="FFFFFF" w:themeColor="background1"/>
                <w:highlight w:val="darkGreen"/>
              </w:rPr>
              <w:t>The dialogue is spoken</w:t>
            </w:r>
          </w:p>
        </w:tc>
        <w:tc>
          <w:tcPr>
            <w:tcW w:w="1415" w:type="dxa"/>
          </w:tcPr>
          <w:p w14:paraId="487FCCE6" w14:textId="77777777" w:rsidR="00B51AF2" w:rsidRPr="006F4E6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F4E6F">
              <w:rPr>
                <w:color w:val="FFFFFF" w:themeColor="background1"/>
                <w:highlight w:val="darkGreen"/>
              </w:rPr>
              <w:t>The dialogue is spoken</w:t>
            </w:r>
          </w:p>
        </w:tc>
        <w:tc>
          <w:tcPr>
            <w:tcW w:w="2024" w:type="dxa"/>
          </w:tcPr>
          <w:p w14:paraId="69E46274" w14:textId="77777777" w:rsidR="00B51AF2" w:rsidRPr="006F4E6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F4E6F">
              <w:rPr>
                <w:color w:val="FFFFFF" w:themeColor="background1"/>
                <w:highlight w:val="darkGreen"/>
              </w:rPr>
              <w:t>N/A</w:t>
            </w:r>
          </w:p>
        </w:tc>
      </w:tr>
      <w:tr w:rsidR="00B51AF2" w14:paraId="6988FD5D" w14:textId="77777777" w:rsidTr="00BE204F">
        <w:tc>
          <w:tcPr>
            <w:tcW w:w="1377" w:type="dxa"/>
          </w:tcPr>
          <w:p w14:paraId="52249E23" w14:textId="77777777" w:rsidR="00B51AF2" w:rsidRPr="006F4E6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F4E6F">
              <w:rPr>
                <w:color w:val="FFFFFF" w:themeColor="background1"/>
                <w:highlight w:val="darkGreen"/>
              </w:rPr>
              <w:t>005</w:t>
            </w:r>
          </w:p>
        </w:tc>
        <w:tc>
          <w:tcPr>
            <w:tcW w:w="1399" w:type="dxa"/>
          </w:tcPr>
          <w:p w14:paraId="61D3890B" w14:textId="77777777" w:rsidR="00B51AF2" w:rsidRPr="006F4E6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F4E6F">
              <w:rPr>
                <w:color w:val="FFFFFF" w:themeColor="background1"/>
                <w:highlight w:val="darkGreen"/>
              </w:rPr>
              <w:t>Scene Loader</w:t>
            </w:r>
          </w:p>
        </w:tc>
        <w:tc>
          <w:tcPr>
            <w:tcW w:w="1386" w:type="dxa"/>
          </w:tcPr>
          <w:p w14:paraId="0B3D4D28" w14:textId="77777777" w:rsidR="00B51AF2" w:rsidRPr="006F4E6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F4E6F">
              <w:rPr>
                <w:color w:val="FFFFFF" w:themeColor="background1"/>
                <w:highlight w:val="darkGreen"/>
              </w:rPr>
              <w:t>The player finishes the dialogue</w:t>
            </w:r>
          </w:p>
        </w:tc>
        <w:tc>
          <w:tcPr>
            <w:tcW w:w="1415" w:type="dxa"/>
          </w:tcPr>
          <w:p w14:paraId="49C5A90F" w14:textId="77777777" w:rsidR="00B51AF2" w:rsidRPr="006F4E6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F4E6F">
              <w:rPr>
                <w:color w:val="FFFFFF" w:themeColor="background1"/>
                <w:highlight w:val="darkGreen"/>
              </w:rPr>
              <w:t>The next scene is loaded</w:t>
            </w:r>
          </w:p>
        </w:tc>
        <w:tc>
          <w:tcPr>
            <w:tcW w:w="1415" w:type="dxa"/>
          </w:tcPr>
          <w:p w14:paraId="3EF380C3" w14:textId="77777777" w:rsidR="00B51AF2" w:rsidRPr="006F4E6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F4E6F">
              <w:rPr>
                <w:color w:val="FFFFFF" w:themeColor="background1"/>
                <w:highlight w:val="darkGreen"/>
              </w:rPr>
              <w:t>The next scene is loaded</w:t>
            </w:r>
          </w:p>
        </w:tc>
        <w:tc>
          <w:tcPr>
            <w:tcW w:w="2024" w:type="dxa"/>
          </w:tcPr>
          <w:p w14:paraId="1E9F8A4A" w14:textId="77777777" w:rsidR="00B51AF2" w:rsidRPr="006F4E6F" w:rsidRDefault="00B51AF2" w:rsidP="00BE204F">
            <w:pPr>
              <w:rPr>
                <w:color w:val="FFFFFF" w:themeColor="background1"/>
                <w:highlight w:val="darkGreen"/>
              </w:rPr>
            </w:pPr>
            <w:r w:rsidRPr="006F4E6F">
              <w:rPr>
                <w:color w:val="FFFFFF" w:themeColor="background1"/>
                <w:highlight w:val="darkGreen"/>
              </w:rPr>
              <w:t>N/A</w:t>
            </w:r>
          </w:p>
        </w:tc>
      </w:tr>
      <w:tr w:rsidR="00017AE0" w14:paraId="6BDD1935" w14:textId="77777777" w:rsidTr="00BE204F">
        <w:tc>
          <w:tcPr>
            <w:tcW w:w="1377" w:type="dxa"/>
          </w:tcPr>
          <w:p w14:paraId="3878156C" w14:textId="1448AF9F" w:rsidR="00017AE0" w:rsidRPr="00017AE0" w:rsidRDefault="00017AE0" w:rsidP="00017AE0">
            <w:pPr>
              <w:rPr>
                <w:highlight w:val="darkYellow"/>
              </w:rPr>
            </w:pPr>
            <w:r w:rsidRPr="00017AE0">
              <w:rPr>
                <w:highlight w:val="darkYellow"/>
              </w:rPr>
              <w:lastRenderedPageBreak/>
              <w:t>001</w:t>
            </w:r>
          </w:p>
        </w:tc>
        <w:tc>
          <w:tcPr>
            <w:tcW w:w="1399" w:type="dxa"/>
          </w:tcPr>
          <w:p w14:paraId="71DA941E" w14:textId="43861DE9" w:rsidR="00017AE0" w:rsidRPr="00017AE0" w:rsidRDefault="00017AE0" w:rsidP="00017AE0">
            <w:pPr>
              <w:rPr>
                <w:highlight w:val="darkYellow"/>
              </w:rPr>
            </w:pPr>
            <w:r w:rsidRPr="00017AE0">
              <w:rPr>
                <w:highlight w:val="darkYellow"/>
              </w:rPr>
              <w:t>Player Movement</w:t>
            </w:r>
          </w:p>
        </w:tc>
        <w:tc>
          <w:tcPr>
            <w:tcW w:w="1386" w:type="dxa"/>
          </w:tcPr>
          <w:p w14:paraId="69713277" w14:textId="0B364180" w:rsidR="00017AE0" w:rsidRPr="00017AE0" w:rsidRDefault="00017AE0" w:rsidP="00017AE0">
            <w:pPr>
              <w:rPr>
                <w:highlight w:val="darkYellow"/>
              </w:rPr>
            </w:pPr>
            <w:r w:rsidRPr="00017AE0">
              <w:rPr>
                <w:highlight w:val="darkYellow"/>
              </w:rPr>
              <w:t>The player presses ‘W’ or the space bar</w:t>
            </w:r>
          </w:p>
        </w:tc>
        <w:tc>
          <w:tcPr>
            <w:tcW w:w="1415" w:type="dxa"/>
          </w:tcPr>
          <w:p w14:paraId="36A9EAE7" w14:textId="3B7B7469" w:rsidR="00017AE0" w:rsidRPr="00017AE0" w:rsidRDefault="00017AE0" w:rsidP="00017AE0">
            <w:pPr>
              <w:rPr>
                <w:highlight w:val="darkYellow"/>
              </w:rPr>
            </w:pPr>
            <w:r w:rsidRPr="00017AE0">
              <w:rPr>
                <w:highlight w:val="darkYellow"/>
              </w:rPr>
              <w:t>The player jumps</w:t>
            </w:r>
          </w:p>
        </w:tc>
        <w:tc>
          <w:tcPr>
            <w:tcW w:w="1415" w:type="dxa"/>
          </w:tcPr>
          <w:p w14:paraId="2FA57A6F" w14:textId="0A2DC0BB" w:rsidR="00017AE0" w:rsidRPr="00017AE0" w:rsidRDefault="00017AE0" w:rsidP="00017AE0">
            <w:pPr>
              <w:rPr>
                <w:highlight w:val="darkYellow"/>
              </w:rPr>
            </w:pPr>
            <w:r w:rsidRPr="00017AE0">
              <w:rPr>
                <w:highlight w:val="darkYellow"/>
              </w:rPr>
              <w:t>The player jumps</w:t>
            </w:r>
          </w:p>
        </w:tc>
        <w:tc>
          <w:tcPr>
            <w:tcW w:w="2024" w:type="dxa"/>
          </w:tcPr>
          <w:p w14:paraId="7A56B7FB" w14:textId="18477E95" w:rsidR="00017AE0" w:rsidRPr="00017AE0" w:rsidRDefault="00017AE0" w:rsidP="00017AE0">
            <w:pPr>
              <w:rPr>
                <w:highlight w:val="darkYellow"/>
              </w:rPr>
            </w:pPr>
            <w:r w:rsidRPr="00017AE0">
              <w:rPr>
                <w:highlight w:val="darkYellow"/>
              </w:rPr>
              <w:t>N/A</w:t>
            </w:r>
          </w:p>
        </w:tc>
      </w:tr>
      <w:tr w:rsidR="00017AE0" w14:paraId="2E05CF58" w14:textId="77777777" w:rsidTr="00BE204F">
        <w:tc>
          <w:tcPr>
            <w:tcW w:w="1377" w:type="dxa"/>
          </w:tcPr>
          <w:p w14:paraId="609C55C9" w14:textId="09CFD9E6" w:rsidR="00017AE0" w:rsidRPr="00017AE0" w:rsidRDefault="00017AE0" w:rsidP="00017AE0">
            <w:pPr>
              <w:rPr>
                <w:highlight w:val="darkYellow"/>
              </w:rPr>
            </w:pPr>
            <w:r w:rsidRPr="00017AE0">
              <w:rPr>
                <w:highlight w:val="darkYellow"/>
              </w:rPr>
              <w:t>002</w:t>
            </w:r>
          </w:p>
        </w:tc>
        <w:tc>
          <w:tcPr>
            <w:tcW w:w="1399" w:type="dxa"/>
          </w:tcPr>
          <w:p w14:paraId="6893ECAA" w14:textId="05E6EFC6" w:rsidR="00017AE0" w:rsidRPr="00017AE0" w:rsidRDefault="00017AE0" w:rsidP="00017AE0">
            <w:pPr>
              <w:rPr>
                <w:highlight w:val="darkYellow"/>
              </w:rPr>
            </w:pPr>
            <w:r w:rsidRPr="00017AE0">
              <w:rPr>
                <w:highlight w:val="darkYellow"/>
              </w:rPr>
              <w:t>Player Movement</w:t>
            </w:r>
          </w:p>
        </w:tc>
        <w:tc>
          <w:tcPr>
            <w:tcW w:w="1386" w:type="dxa"/>
          </w:tcPr>
          <w:p w14:paraId="0DEB1E23" w14:textId="078940A5" w:rsidR="00017AE0" w:rsidRPr="00017AE0" w:rsidRDefault="00017AE0" w:rsidP="00017AE0">
            <w:pPr>
              <w:rPr>
                <w:highlight w:val="darkYellow"/>
              </w:rPr>
            </w:pPr>
            <w:r w:rsidRPr="00017AE0">
              <w:rPr>
                <w:highlight w:val="darkYellow"/>
              </w:rPr>
              <w:t>The player presses ‘D’ or the right arrow</w:t>
            </w:r>
          </w:p>
        </w:tc>
        <w:tc>
          <w:tcPr>
            <w:tcW w:w="1415" w:type="dxa"/>
          </w:tcPr>
          <w:p w14:paraId="0FEFD92B" w14:textId="3781B8E2" w:rsidR="00017AE0" w:rsidRPr="00017AE0" w:rsidRDefault="00017AE0" w:rsidP="00017AE0">
            <w:pPr>
              <w:rPr>
                <w:highlight w:val="darkYellow"/>
              </w:rPr>
            </w:pPr>
            <w:r w:rsidRPr="00017AE0">
              <w:rPr>
                <w:highlight w:val="darkYellow"/>
              </w:rPr>
              <w:t>The player moves to the right</w:t>
            </w:r>
          </w:p>
        </w:tc>
        <w:tc>
          <w:tcPr>
            <w:tcW w:w="1415" w:type="dxa"/>
          </w:tcPr>
          <w:p w14:paraId="7F6AFFCA" w14:textId="069E7FC3" w:rsidR="00017AE0" w:rsidRPr="00017AE0" w:rsidRDefault="00017AE0" w:rsidP="00017AE0">
            <w:pPr>
              <w:rPr>
                <w:highlight w:val="darkYellow"/>
              </w:rPr>
            </w:pPr>
            <w:r w:rsidRPr="00017AE0">
              <w:rPr>
                <w:highlight w:val="darkYellow"/>
              </w:rPr>
              <w:t>The player moves to the right</w:t>
            </w:r>
          </w:p>
        </w:tc>
        <w:tc>
          <w:tcPr>
            <w:tcW w:w="2024" w:type="dxa"/>
          </w:tcPr>
          <w:p w14:paraId="46E3D8ED" w14:textId="0997FE29" w:rsidR="00017AE0" w:rsidRPr="00017AE0" w:rsidRDefault="00017AE0" w:rsidP="00017AE0">
            <w:pPr>
              <w:rPr>
                <w:highlight w:val="darkYellow"/>
              </w:rPr>
            </w:pPr>
            <w:r w:rsidRPr="00017AE0">
              <w:rPr>
                <w:highlight w:val="darkYellow"/>
              </w:rPr>
              <w:t>N/A</w:t>
            </w:r>
          </w:p>
        </w:tc>
      </w:tr>
      <w:tr w:rsidR="00017AE0" w14:paraId="5EDED1B8" w14:textId="77777777" w:rsidTr="00BE204F">
        <w:tc>
          <w:tcPr>
            <w:tcW w:w="1377" w:type="dxa"/>
          </w:tcPr>
          <w:p w14:paraId="43EFC156" w14:textId="26FE25B7" w:rsidR="00017AE0" w:rsidRPr="00017AE0" w:rsidRDefault="00017AE0" w:rsidP="00017AE0">
            <w:pPr>
              <w:rPr>
                <w:highlight w:val="darkYellow"/>
              </w:rPr>
            </w:pPr>
            <w:r w:rsidRPr="00017AE0">
              <w:rPr>
                <w:highlight w:val="darkYellow"/>
              </w:rPr>
              <w:t>003</w:t>
            </w:r>
          </w:p>
        </w:tc>
        <w:tc>
          <w:tcPr>
            <w:tcW w:w="1399" w:type="dxa"/>
          </w:tcPr>
          <w:p w14:paraId="5FD8E445" w14:textId="7EF9A782" w:rsidR="00017AE0" w:rsidRPr="00017AE0" w:rsidRDefault="00017AE0" w:rsidP="00017AE0">
            <w:pPr>
              <w:rPr>
                <w:highlight w:val="darkYellow"/>
              </w:rPr>
            </w:pPr>
            <w:r w:rsidRPr="00017AE0">
              <w:rPr>
                <w:highlight w:val="darkYellow"/>
              </w:rPr>
              <w:t>Player Movement</w:t>
            </w:r>
          </w:p>
        </w:tc>
        <w:tc>
          <w:tcPr>
            <w:tcW w:w="1386" w:type="dxa"/>
          </w:tcPr>
          <w:p w14:paraId="1EBA17B7" w14:textId="4A9C11C0" w:rsidR="00017AE0" w:rsidRPr="00017AE0" w:rsidRDefault="00017AE0" w:rsidP="00017AE0">
            <w:pPr>
              <w:rPr>
                <w:highlight w:val="darkYellow"/>
              </w:rPr>
            </w:pPr>
            <w:r w:rsidRPr="00017AE0">
              <w:rPr>
                <w:highlight w:val="darkYellow"/>
              </w:rPr>
              <w:t>The player presses ‘A’ or the left arrow</w:t>
            </w:r>
          </w:p>
        </w:tc>
        <w:tc>
          <w:tcPr>
            <w:tcW w:w="1415" w:type="dxa"/>
          </w:tcPr>
          <w:p w14:paraId="642C897E" w14:textId="6061BF66" w:rsidR="00017AE0" w:rsidRPr="00017AE0" w:rsidRDefault="00017AE0" w:rsidP="00017AE0">
            <w:pPr>
              <w:rPr>
                <w:highlight w:val="darkYellow"/>
              </w:rPr>
            </w:pPr>
            <w:r w:rsidRPr="00017AE0">
              <w:rPr>
                <w:highlight w:val="darkYellow"/>
              </w:rPr>
              <w:t>The player moves to the left</w:t>
            </w:r>
          </w:p>
        </w:tc>
        <w:tc>
          <w:tcPr>
            <w:tcW w:w="1415" w:type="dxa"/>
          </w:tcPr>
          <w:p w14:paraId="1BA38197" w14:textId="20F8A54A" w:rsidR="00017AE0" w:rsidRPr="00017AE0" w:rsidRDefault="00017AE0" w:rsidP="00017AE0">
            <w:pPr>
              <w:rPr>
                <w:highlight w:val="darkYellow"/>
              </w:rPr>
            </w:pPr>
            <w:r w:rsidRPr="00017AE0">
              <w:rPr>
                <w:highlight w:val="darkYellow"/>
              </w:rPr>
              <w:t>The player moves to the left</w:t>
            </w:r>
          </w:p>
        </w:tc>
        <w:tc>
          <w:tcPr>
            <w:tcW w:w="2024" w:type="dxa"/>
          </w:tcPr>
          <w:p w14:paraId="6AAF3706" w14:textId="7DE9DDAC" w:rsidR="00017AE0" w:rsidRPr="00017AE0" w:rsidRDefault="00017AE0" w:rsidP="00017AE0">
            <w:pPr>
              <w:rPr>
                <w:highlight w:val="darkYellow"/>
              </w:rPr>
            </w:pPr>
            <w:r w:rsidRPr="00017AE0">
              <w:rPr>
                <w:highlight w:val="darkYellow"/>
              </w:rPr>
              <w:t>N/A</w:t>
            </w:r>
          </w:p>
        </w:tc>
      </w:tr>
      <w:tr w:rsidR="00017AE0" w14:paraId="099B99D5" w14:textId="77777777" w:rsidTr="00BE204F">
        <w:tc>
          <w:tcPr>
            <w:tcW w:w="1377" w:type="dxa"/>
          </w:tcPr>
          <w:p w14:paraId="61868F4C" w14:textId="0FEA0EDE" w:rsidR="00017AE0" w:rsidRPr="00017AE0" w:rsidRDefault="00017AE0" w:rsidP="00017AE0">
            <w:pPr>
              <w:rPr>
                <w:highlight w:val="darkYellow"/>
              </w:rPr>
            </w:pPr>
            <w:r w:rsidRPr="00017AE0">
              <w:rPr>
                <w:highlight w:val="darkYellow"/>
              </w:rPr>
              <w:t>004</w:t>
            </w:r>
          </w:p>
        </w:tc>
        <w:tc>
          <w:tcPr>
            <w:tcW w:w="1399" w:type="dxa"/>
          </w:tcPr>
          <w:p w14:paraId="023437B8" w14:textId="21490609" w:rsidR="00017AE0" w:rsidRPr="00017AE0" w:rsidRDefault="00017AE0" w:rsidP="00017AE0">
            <w:pPr>
              <w:rPr>
                <w:highlight w:val="darkYellow"/>
              </w:rPr>
            </w:pPr>
            <w:r w:rsidRPr="00017AE0">
              <w:rPr>
                <w:highlight w:val="darkYellow"/>
              </w:rPr>
              <w:t>Dialogue</w:t>
            </w:r>
          </w:p>
        </w:tc>
        <w:tc>
          <w:tcPr>
            <w:tcW w:w="1386" w:type="dxa"/>
          </w:tcPr>
          <w:p w14:paraId="284A50E8" w14:textId="09794145" w:rsidR="00017AE0" w:rsidRPr="00017AE0" w:rsidRDefault="00017AE0" w:rsidP="00017AE0">
            <w:pPr>
              <w:rPr>
                <w:highlight w:val="darkYellow"/>
              </w:rPr>
            </w:pPr>
            <w:r w:rsidRPr="00017AE0">
              <w:rPr>
                <w:highlight w:val="darkYellow"/>
              </w:rPr>
              <w:t>The player clicks on Christine</w:t>
            </w:r>
          </w:p>
        </w:tc>
        <w:tc>
          <w:tcPr>
            <w:tcW w:w="1415" w:type="dxa"/>
          </w:tcPr>
          <w:p w14:paraId="460E9D90" w14:textId="0BC997D0" w:rsidR="00017AE0" w:rsidRPr="00017AE0" w:rsidRDefault="00017AE0" w:rsidP="00017AE0">
            <w:pPr>
              <w:rPr>
                <w:highlight w:val="darkYellow"/>
              </w:rPr>
            </w:pPr>
            <w:r w:rsidRPr="00017AE0">
              <w:rPr>
                <w:highlight w:val="darkYellow"/>
              </w:rPr>
              <w:t>The dialogue is spoken</w:t>
            </w:r>
          </w:p>
        </w:tc>
        <w:tc>
          <w:tcPr>
            <w:tcW w:w="1415" w:type="dxa"/>
          </w:tcPr>
          <w:p w14:paraId="39BF8085" w14:textId="4FD1AC53" w:rsidR="00017AE0" w:rsidRPr="00017AE0" w:rsidRDefault="00017AE0" w:rsidP="00017AE0">
            <w:pPr>
              <w:rPr>
                <w:highlight w:val="darkYellow"/>
              </w:rPr>
            </w:pPr>
            <w:r w:rsidRPr="00017AE0">
              <w:rPr>
                <w:highlight w:val="darkYellow"/>
              </w:rPr>
              <w:t>The dialogue is spoken</w:t>
            </w:r>
          </w:p>
        </w:tc>
        <w:tc>
          <w:tcPr>
            <w:tcW w:w="2024" w:type="dxa"/>
          </w:tcPr>
          <w:p w14:paraId="02B234AE" w14:textId="39CCDAF9" w:rsidR="00017AE0" w:rsidRPr="00017AE0" w:rsidRDefault="00017AE0" w:rsidP="00017AE0">
            <w:pPr>
              <w:rPr>
                <w:highlight w:val="darkYellow"/>
              </w:rPr>
            </w:pPr>
            <w:r w:rsidRPr="00017AE0">
              <w:rPr>
                <w:highlight w:val="darkYellow"/>
              </w:rPr>
              <w:t>N/A</w:t>
            </w:r>
          </w:p>
        </w:tc>
      </w:tr>
      <w:tr w:rsidR="00017AE0" w14:paraId="09AE72BE" w14:textId="77777777" w:rsidTr="00BE204F">
        <w:tc>
          <w:tcPr>
            <w:tcW w:w="1377" w:type="dxa"/>
          </w:tcPr>
          <w:p w14:paraId="470410F1" w14:textId="02F94EBD" w:rsidR="00017AE0" w:rsidRPr="00017AE0" w:rsidRDefault="00017AE0" w:rsidP="00017AE0">
            <w:pPr>
              <w:rPr>
                <w:highlight w:val="darkYellow"/>
              </w:rPr>
            </w:pPr>
            <w:r w:rsidRPr="00017AE0">
              <w:rPr>
                <w:highlight w:val="darkYellow"/>
              </w:rPr>
              <w:t>005</w:t>
            </w:r>
          </w:p>
        </w:tc>
        <w:tc>
          <w:tcPr>
            <w:tcW w:w="1399" w:type="dxa"/>
          </w:tcPr>
          <w:p w14:paraId="020AD46E" w14:textId="314E58B1" w:rsidR="00017AE0" w:rsidRPr="00017AE0" w:rsidRDefault="00017AE0" w:rsidP="00017AE0">
            <w:pPr>
              <w:rPr>
                <w:highlight w:val="darkYellow"/>
              </w:rPr>
            </w:pPr>
            <w:r w:rsidRPr="00017AE0">
              <w:rPr>
                <w:highlight w:val="darkYellow"/>
              </w:rPr>
              <w:t>Scene Loader</w:t>
            </w:r>
          </w:p>
        </w:tc>
        <w:tc>
          <w:tcPr>
            <w:tcW w:w="1386" w:type="dxa"/>
          </w:tcPr>
          <w:p w14:paraId="7484427F" w14:textId="25AD4257" w:rsidR="00017AE0" w:rsidRPr="00017AE0" w:rsidRDefault="00017AE0" w:rsidP="00017AE0">
            <w:pPr>
              <w:rPr>
                <w:highlight w:val="darkYellow"/>
              </w:rPr>
            </w:pPr>
            <w:r w:rsidRPr="00017AE0">
              <w:rPr>
                <w:highlight w:val="darkYellow"/>
              </w:rPr>
              <w:t>The player finishes the dialogue</w:t>
            </w:r>
          </w:p>
        </w:tc>
        <w:tc>
          <w:tcPr>
            <w:tcW w:w="1415" w:type="dxa"/>
          </w:tcPr>
          <w:p w14:paraId="10F7E75F" w14:textId="02D6CB64" w:rsidR="00017AE0" w:rsidRPr="00017AE0" w:rsidRDefault="00017AE0" w:rsidP="00017AE0">
            <w:pPr>
              <w:rPr>
                <w:highlight w:val="darkYellow"/>
              </w:rPr>
            </w:pPr>
            <w:r w:rsidRPr="00017AE0">
              <w:rPr>
                <w:highlight w:val="darkYellow"/>
              </w:rPr>
              <w:t>The next scene is loaded</w:t>
            </w:r>
          </w:p>
        </w:tc>
        <w:tc>
          <w:tcPr>
            <w:tcW w:w="1415" w:type="dxa"/>
          </w:tcPr>
          <w:p w14:paraId="1173DAD7" w14:textId="05456F42" w:rsidR="00017AE0" w:rsidRPr="00017AE0" w:rsidRDefault="00017AE0" w:rsidP="00017AE0">
            <w:pPr>
              <w:rPr>
                <w:highlight w:val="darkYellow"/>
              </w:rPr>
            </w:pPr>
            <w:r w:rsidRPr="00017AE0">
              <w:rPr>
                <w:highlight w:val="darkYellow"/>
              </w:rPr>
              <w:t>The next scene is loaded</w:t>
            </w:r>
          </w:p>
        </w:tc>
        <w:tc>
          <w:tcPr>
            <w:tcW w:w="2024" w:type="dxa"/>
          </w:tcPr>
          <w:p w14:paraId="249F2DD8" w14:textId="53C9E5BC" w:rsidR="00017AE0" w:rsidRPr="00017AE0" w:rsidRDefault="00017AE0" w:rsidP="00017AE0">
            <w:pPr>
              <w:rPr>
                <w:highlight w:val="darkYellow"/>
              </w:rPr>
            </w:pPr>
            <w:r w:rsidRPr="00017AE0">
              <w:rPr>
                <w:highlight w:val="darkYellow"/>
              </w:rPr>
              <w:t>N/A</w:t>
            </w:r>
          </w:p>
        </w:tc>
      </w:tr>
      <w:tr w:rsidR="00017AE0" w14:paraId="0DF8EAA4" w14:textId="77777777" w:rsidTr="00BE204F">
        <w:tc>
          <w:tcPr>
            <w:tcW w:w="1377" w:type="dxa"/>
          </w:tcPr>
          <w:p w14:paraId="205CBA3C" w14:textId="414CB0B7" w:rsidR="00017AE0" w:rsidRPr="00017AE0" w:rsidRDefault="00017AE0" w:rsidP="00017AE0">
            <w:pPr>
              <w:rPr>
                <w:color w:val="FFFFFF" w:themeColor="background1"/>
                <w:highlight w:val="darkRed"/>
              </w:rPr>
            </w:pPr>
            <w:r w:rsidRPr="00017AE0">
              <w:rPr>
                <w:color w:val="FFFFFF" w:themeColor="background1"/>
                <w:highlight w:val="darkRed"/>
              </w:rPr>
              <w:t>001</w:t>
            </w:r>
          </w:p>
        </w:tc>
        <w:tc>
          <w:tcPr>
            <w:tcW w:w="1399" w:type="dxa"/>
          </w:tcPr>
          <w:p w14:paraId="20614513" w14:textId="36243905" w:rsidR="00017AE0" w:rsidRPr="00017AE0" w:rsidRDefault="00017AE0" w:rsidP="00017AE0">
            <w:pPr>
              <w:rPr>
                <w:color w:val="FFFFFF" w:themeColor="background1"/>
                <w:highlight w:val="darkRed"/>
              </w:rPr>
            </w:pPr>
            <w:r w:rsidRPr="00017AE0">
              <w:rPr>
                <w:color w:val="FFFFFF" w:themeColor="background1"/>
                <w:highlight w:val="darkRed"/>
              </w:rPr>
              <w:t>Player Movement</w:t>
            </w:r>
          </w:p>
        </w:tc>
        <w:tc>
          <w:tcPr>
            <w:tcW w:w="1386" w:type="dxa"/>
          </w:tcPr>
          <w:p w14:paraId="4EA3A2FF" w14:textId="26AC34CF" w:rsidR="00017AE0" w:rsidRPr="00017AE0" w:rsidRDefault="00017AE0" w:rsidP="00017AE0">
            <w:pPr>
              <w:rPr>
                <w:color w:val="FFFFFF" w:themeColor="background1"/>
                <w:highlight w:val="darkRed"/>
              </w:rPr>
            </w:pPr>
            <w:r w:rsidRPr="00017AE0">
              <w:rPr>
                <w:color w:val="FFFFFF" w:themeColor="background1"/>
                <w:highlight w:val="darkRed"/>
              </w:rPr>
              <w:t>The player presses ‘W’ or the space bar</w:t>
            </w:r>
          </w:p>
        </w:tc>
        <w:tc>
          <w:tcPr>
            <w:tcW w:w="1415" w:type="dxa"/>
          </w:tcPr>
          <w:p w14:paraId="76B0FA35" w14:textId="3772A152" w:rsidR="00017AE0" w:rsidRPr="00017AE0" w:rsidRDefault="00017AE0" w:rsidP="00017AE0">
            <w:pPr>
              <w:rPr>
                <w:color w:val="FFFFFF" w:themeColor="background1"/>
                <w:highlight w:val="darkRed"/>
              </w:rPr>
            </w:pPr>
            <w:r w:rsidRPr="00017AE0">
              <w:rPr>
                <w:color w:val="FFFFFF" w:themeColor="background1"/>
                <w:highlight w:val="darkRed"/>
              </w:rPr>
              <w:t>The player jumps</w:t>
            </w:r>
          </w:p>
        </w:tc>
        <w:tc>
          <w:tcPr>
            <w:tcW w:w="1415" w:type="dxa"/>
          </w:tcPr>
          <w:p w14:paraId="7E7BC0D5" w14:textId="43A3A280" w:rsidR="00017AE0" w:rsidRPr="00017AE0" w:rsidRDefault="00017AE0" w:rsidP="00017AE0">
            <w:pPr>
              <w:rPr>
                <w:color w:val="FFFFFF" w:themeColor="background1"/>
                <w:highlight w:val="darkRed"/>
              </w:rPr>
            </w:pPr>
            <w:r w:rsidRPr="00017AE0">
              <w:rPr>
                <w:color w:val="FFFFFF" w:themeColor="background1"/>
                <w:highlight w:val="darkRed"/>
              </w:rPr>
              <w:t>The player jumps</w:t>
            </w:r>
          </w:p>
        </w:tc>
        <w:tc>
          <w:tcPr>
            <w:tcW w:w="2024" w:type="dxa"/>
          </w:tcPr>
          <w:p w14:paraId="6CA195B3" w14:textId="779DEEED" w:rsidR="00017AE0" w:rsidRPr="00017AE0" w:rsidRDefault="00017AE0" w:rsidP="00017AE0">
            <w:pPr>
              <w:rPr>
                <w:color w:val="FFFFFF" w:themeColor="background1"/>
                <w:highlight w:val="darkRed"/>
              </w:rPr>
            </w:pPr>
            <w:r w:rsidRPr="00017AE0">
              <w:rPr>
                <w:color w:val="FFFFFF" w:themeColor="background1"/>
                <w:highlight w:val="darkRed"/>
              </w:rPr>
              <w:t>N/A</w:t>
            </w:r>
          </w:p>
        </w:tc>
      </w:tr>
      <w:tr w:rsidR="00017AE0" w14:paraId="27EE4A06" w14:textId="77777777" w:rsidTr="00BE204F">
        <w:tc>
          <w:tcPr>
            <w:tcW w:w="1377" w:type="dxa"/>
          </w:tcPr>
          <w:p w14:paraId="5678B564" w14:textId="00E3DF8E" w:rsidR="00017AE0" w:rsidRPr="00017AE0" w:rsidRDefault="00017AE0" w:rsidP="00017AE0">
            <w:pPr>
              <w:rPr>
                <w:color w:val="FFFFFF" w:themeColor="background1"/>
                <w:highlight w:val="darkRed"/>
              </w:rPr>
            </w:pPr>
            <w:r w:rsidRPr="00017AE0">
              <w:rPr>
                <w:color w:val="FFFFFF" w:themeColor="background1"/>
                <w:highlight w:val="darkRed"/>
              </w:rPr>
              <w:t>002</w:t>
            </w:r>
          </w:p>
        </w:tc>
        <w:tc>
          <w:tcPr>
            <w:tcW w:w="1399" w:type="dxa"/>
          </w:tcPr>
          <w:p w14:paraId="6FD3AC25" w14:textId="4103FBF7" w:rsidR="00017AE0" w:rsidRPr="00017AE0" w:rsidRDefault="00017AE0" w:rsidP="00017AE0">
            <w:pPr>
              <w:rPr>
                <w:color w:val="FFFFFF" w:themeColor="background1"/>
                <w:highlight w:val="darkRed"/>
              </w:rPr>
            </w:pPr>
            <w:r w:rsidRPr="00017AE0">
              <w:rPr>
                <w:color w:val="FFFFFF" w:themeColor="background1"/>
                <w:highlight w:val="darkRed"/>
              </w:rPr>
              <w:t>Player Movement</w:t>
            </w:r>
          </w:p>
        </w:tc>
        <w:tc>
          <w:tcPr>
            <w:tcW w:w="1386" w:type="dxa"/>
          </w:tcPr>
          <w:p w14:paraId="267FFA15" w14:textId="50E6011B" w:rsidR="00017AE0" w:rsidRPr="00017AE0" w:rsidRDefault="00017AE0" w:rsidP="00017AE0">
            <w:pPr>
              <w:rPr>
                <w:color w:val="FFFFFF" w:themeColor="background1"/>
                <w:highlight w:val="darkRed"/>
              </w:rPr>
            </w:pPr>
            <w:r w:rsidRPr="00017AE0">
              <w:rPr>
                <w:color w:val="FFFFFF" w:themeColor="background1"/>
                <w:highlight w:val="darkRed"/>
              </w:rPr>
              <w:t>The player presses ‘D’ or the right arrow</w:t>
            </w:r>
          </w:p>
        </w:tc>
        <w:tc>
          <w:tcPr>
            <w:tcW w:w="1415" w:type="dxa"/>
          </w:tcPr>
          <w:p w14:paraId="16A9CE2D" w14:textId="22C54DF7" w:rsidR="00017AE0" w:rsidRPr="00017AE0" w:rsidRDefault="00017AE0" w:rsidP="00017AE0">
            <w:pPr>
              <w:rPr>
                <w:color w:val="FFFFFF" w:themeColor="background1"/>
                <w:highlight w:val="darkRed"/>
              </w:rPr>
            </w:pPr>
            <w:r w:rsidRPr="00017AE0">
              <w:rPr>
                <w:color w:val="FFFFFF" w:themeColor="background1"/>
                <w:highlight w:val="darkRed"/>
              </w:rPr>
              <w:t>The player moves to the right</w:t>
            </w:r>
          </w:p>
        </w:tc>
        <w:tc>
          <w:tcPr>
            <w:tcW w:w="1415" w:type="dxa"/>
          </w:tcPr>
          <w:p w14:paraId="0B573FF6" w14:textId="064CB874" w:rsidR="00017AE0" w:rsidRPr="00017AE0" w:rsidRDefault="00017AE0" w:rsidP="00017AE0">
            <w:pPr>
              <w:rPr>
                <w:color w:val="FFFFFF" w:themeColor="background1"/>
                <w:highlight w:val="darkRed"/>
              </w:rPr>
            </w:pPr>
            <w:r w:rsidRPr="00017AE0">
              <w:rPr>
                <w:color w:val="FFFFFF" w:themeColor="background1"/>
                <w:highlight w:val="darkRed"/>
              </w:rPr>
              <w:t>The player moves to the right</w:t>
            </w:r>
          </w:p>
        </w:tc>
        <w:tc>
          <w:tcPr>
            <w:tcW w:w="2024" w:type="dxa"/>
          </w:tcPr>
          <w:p w14:paraId="2D3D68E8" w14:textId="484CE4B3" w:rsidR="00017AE0" w:rsidRPr="00017AE0" w:rsidRDefault="00017AE0" w:rsidP="00017AE0">
            <w:pPr>
              <w:rPr>
                <w:color w:val="FFFFFF" w:themeColor="background1"/>
                <w:highlight w:val="darkRed"/>
              </w:rPr>
            </w:pPr>
            <w:r w:rsidRPr="00017AE0">
              <w:rPr>
                <w:color w:val="FFFFFF" w:themeColor="background1"/>
                <w:highlight w:val="darkRed"/>
              </w:rPr>
              <w:t>N/A</w:t>
            </w:r>
          </w:p>
        </w:tc>
      </w:tr>
      <w:tr w:rsidR="00017AE0" w14:paraId="1E716B98" w14:textId="77777777" w:rsidTr="00BE204F">
        <w:tc>
          <w:tcPr>
            <w:tcW w:w="1377" w:type="dxa"/>
          </w:tcPr>
          <w:p w14:paraId="5519CFCD" w14:textId="48EE8776" w:rsidR="00017AE0" w:rsidRPr="00017AE0" w:rsidRDefault="00017AE0" w:rsidP="00017AE0">
            <w:pPr>
              <w:rPr>
                <w:color w:val="FFFFFF" w:themeColor="background1"/>
                <w:highlight w:val="darkRed"/>
              </w:rPr>
            </w:pPr>
            <w:r w:rsidRPr="00017AE0">
              <w:rPr>
                <w:color w:val="FFFFFF" w:themeColor="background1"/>
                <w:highlight w:val="darkRed"/>
              </w:rPr>
              <w:t>003</w:t>
            </w:r>
          </w:p>
        </w:tc>
        <w:tc>
          <w:tcPr>
            <w:tcW w:w="1399" w:type="dxa"/>
          </w:tcPr>
          <w:p w14:paraId="5A45C4C9" w14:textId="01CF8AF2" w:rsidR="00017AE0" w:rsidRPr="00017AE0" w:rsidRDefault="00017AE0" w:rsidP="00017AE0">
            <w:pPr>
              <w:rPr>
                <w:color w:val="FFFFFF" w:themeColor="background1"/>
                <w:highlight w:val="darkRed"/>
              </w:rPr>
            </w:pPr>
            <w:r w:rsidRPr="00017AE0">
              <w:rPr>
                <w:color w:val="FFFFFF" w:themeColor="background1"/>
                <w:highlight w:val="darkRed"/>
              </w:rPr>
              <w:t>Player Movement</w:t>
            </w:r>
          </w:p>
        </w:tc>
        <w:tc>
          <w:tcPr>
            <w:tcW w:w="1386" w:type="dxa"/>
          </w:tcPr>
          <w:p w14:paraId="419B40A4" w14:textId="1212078F" w:rsidR="00017AE0" w:rsidRPr="00017AE0" w:rsidRDefault="00017AE0" w:rsidP="00017AE0">
            <w:pPr>
              <w:rPr>
                <w:color w:val="FFFFFF" w:themeColor="background1"/>
                <w:highlight w:val="darkRed"/>
              </w:rPr>
            </w:pPr>
            <w:r w:rsidRPr="00017AE0">
              <w:rPr>
                <w:color w:val="FFFFFF" w:themeColor="background1"/>
                <w:highlight w:val="darkRed"/>
              </w:rPr>
              <w:t>The player presses ‘A’ or the left arrow</w:t>
            </w:r>
          </w:p>
        </w:tc>
        <w:tc>
          <w:tcPr>
            <w:tcW w:w="1415" w:type="dxa"/>
          </w:tcPr>
          <w:p w14:paraId="7C0BA373" w14:textId="58B8C1C8" w:rsidR="00017AE0" w:rsidRPr="00017AE0" w:rsidRDefault="00017AE0" w:rsidP="00017AE0">
            <w:pPr>
              <w:rPr>
                <w:color w:val="FFFFFF" w:themeColor="background1"/>
                <w:highlight w:val="darkRed"/>
              </w:rPr>
            </w:pPr>
            <w:r w:rsidRPr="00017AE0">
              <w:rPr>
                <w:color w:val="FFFFFF" w:themeColor="background1"/>
                <w:highlight w:val="darkRed"/>
              </w:rPr>
              <w:t>The player moves to the left</w:t>
            </w:r>
          </w:p>
        </w:tc>
        <w:tc>
          <w:tcPr>
            <w:tcW w:w="1415" w:type="dxa"/>
          </w:tcPr>
          <w:p w14:paraId="658A64BE" w14:textId="42EEF56A" w:rsidR="00017AE0" w:rsidRPr="00017AE0" w:rsidRDefault="00017AE0" w:rsidP="00017AE0">
            <w:pPr>
              <w:rPr>
                <w:color w:val="FFFFFF" w:themeColor="background1"/>
                <w:highlight w:val="darkRed"/>
              </w:rPr>
            </w:pPr>
            <w:r w:rsidRPr="00017AE0">
              <w:rPr>
                <w:color w:val="FFFFFF" w:themeColor="background1"/>
                <w:highlight w:val="darkRed"/>
              </w:rPr>
              <w:t>The player moves to the left</w:t>
            </w:r>
          </w:p>
        </w:tc>
        <w:tc>
          <w:tcPr>
            <w:tcW w:w="2024" w:type="dxa"/>
          </w:tcPr>
          <w:p w14:paraId="0947B182" w14:textId="6449C297" w:rsidR="00017AE0" w:rsidRPr="00017AE0" w:rsidRDefault="00017AE0" w:rsidP="00017AE0">
            <w:pPr>
              <w:rPr>
                <w:color w:val="FFFFFF" w:themeColor="background1"/>
                <w:highlight w:val="darkRed"/>
              </w:rPr>
            </w:pPr>
            <w:r w:rsidRPr="00017AE0">
              <w:rPr>
                <w:color w:val="FFFFFF" w:themeColor="background1"/>
                <w:highlight w:val="darkRed"/>
              </w:rPr>
              <w:t>N/A</w:t>
            </w:r>
          </w:p>
        </w:tc>
      </w:tr>
      <w:tr w:rsidR="00017AE0" w14:paraId="75E21B56" w14:textId="77777777" w:rsidTr="00BE204F">
        <w:tc>
          <w:tcPr>
            <w:tcW w:w="1377" w:type="dxa"/>
          </w:tcPr>
          <w:p w14:paraId="7B7DCBA2" w14:textId="7CBB07F3" w:rsidR="00017AE0" w:rsidRPr="00017AE0" w:rsidRDefault="00017AE0" w:rsidP="00017AE0">
            <w:pPr>
              <w:rPr>
                <w:color w:val="FFFFFF" w:themeColor="background1"/>
                <w:highlight w:val="darkRed"/>
              </w:rPr>
            </w:pPr>
            <w:r w:rsidRPr="00017AE0">
              <w:rPr>
                <w:color w:val="FFFFFF" w:themeColor="background1"/>
                <w:highlight w:val="darkRed"/>
              </w:rPr>
              <w:t>004</w:t>
            </w:r>
          </w:p>
        </w:tc>
        <w:tc>
          <w:tcPr>
            <w:tcW w:w="1399" w:type="dxa"/>
          </w:tcPr>
          <w:p w14:paraId="23F9F8F2" w14:textId="2E2CE11A" w:rsidR="00017AE0" w:rsidRPr="00017AE0" w:rsidRDefault="00017AE0" w:rsidP="00017AE0">
            <w:pPr>
              <w:rPr>
                <w:color w:val="FFFFFF" w:themeColor="background1"/>
                <w:highlight w:val="darkRed"/>
              </w:rPr>
            </w:pPr>
            <w:r w:rsidRPr="00017AE0">
              <w:rPr>
                <w:color w:val="FFFFFF" w:themeColor="background1"/>
                <w:highlight w:val="darkRed"/>
              </w:rPr>
              <w:t>Dialogue</w:t>
            </w:r>
          </w:p>
        </w:tc>
        <w:tc>
          <w:tcPr>
            <w:tcW w:w="1386" w:type="dxa"/>
          </w:tcPr>
          <w:p w14:paraId="47D00F64" w14:textId="6B76CD07" w:rsidR="00017AE0" w:rsidRPr="00017AE0" w:rsidRDefault="00017AE0" w:rsidP="00017AE0">
            <w:pPr>
              <w:rPr>
                <w:color w:val="FFFFFF" w:themeColor="background1"/>
                <w:highlight w:val="darkRed"/>
              </w:rPr>
            </w:pPr>
            <w:r w:rsidRPr="00017AE0">
              <w:rPr>
                <w:color w:val="FFFFFF" w:themeColor="background1"/>
                <w:highlight w:val="darkRed"/>
              </w:rPr>
              <w:t xml:space="preserve">The </w:t>
            </w:r>
            <w:r w:rsidR="006F4E6F">
              <w:rPr>
                <w:color w:val="FFFFFF" w:themeColor="background1"/>
                <w:highlight w:val="darkRed"/>
              </w:rPr>
              <w:t>scene loads</w:t>
            </w:r>
          </w:p>
        </w:tc>
        <w:tc>
          <w:tcPr>
            <w:tcW w:w="1415" w:type="dxa"/>
          </w:tcPr>
          <w:p w14:paraId="13EB4101" w14:textId="2B54770F" w:rsidR="00017AE0" w:rsidRPr="00017AE0" w:rsidRDefault="00017AE0" w:rsidP="00017AE0">
            <w:pPr>
              <w:rPr>
                <w:color w:val="FFFFFF" w:themeColor="background1"/>
                <w:highlight w:val="darkRed"/>
              </w:rPr>
            </w:pPr>
            <w:r w:rsidRPr="00017AE0">
              <w:rPr>
                <w:color w:val="FFFFFF" w:themeColor="background1"/>
                <w:highlight w:val="darkRed"/>
              </w:rPr>
              <w:t>The dialogue is spoken</w:t>
            </w:r>
          </w:p>
        </w:tc>
        <w:tc>
          <w:tcPr>
            <w:tcW w:w="1415" w:type="dxa"/>
          </w:tcPr>
          <w:p w14:paraId="43297664" w14:textId="626851BD" w:rsidR="00017AE0" w:rsidRPr="00017AE0" w:rsidRDefault="00017AE0" w:rsidP="00017AE0">
            <w:pPr>
              <w:rPr>
                <w:color w:val="FFFFFF" w:themeColor="background1"/>
                <w:highlight w:val="darkRed"/>
              </w:rPr>
            </w:pPr>
            <w:r w:rsidRPr="00017AE0">
              <w:rPr>
                <w:color w:val="FFFFFF" w:themeColor="background1"/>
                <w:highlight w:val="darkRed"/>
              </w:rPr>
              <w:t>The dialogue is spoken</w:t>
            </w:r>
          </w:p>
        </w:tc>
        <w:tc>
          <w:tcPr>
            <w:tcW w:w="2024" w:type="dxa"/>
          </w:tcPr>
          <w:p w14:paraId="28AFA88E" w14:textId="5714B0F3" w:rsidR="00017AE0" w:rsidRPr="00017AE0" w:rsidRDefault="00017AE0" w:rsidP="00017AE0">
            <w:pPr>
              <w:rPr>
                <w:color w:val="FFFFFF" w:themeColor="background1"/>
                <w:highlight w:val="darkRed"/>
              </w:rPr>
            </w:pPr>
            <w:r w:rsidRPr="00017AE0">
              <w:rPr>
                <w:color w:val="FFFFFF" w:themeColor="background1"/>
                <w:highlight w:val="darkRed"/>
              </w:rPr>
              <w:t>N/A</w:t>
            </w:r>
          </w:p>
        </w:tc>
      </w:tr>
      <w:tr w:rsidR="00017AE0" w14:paraId="2F641FF4" w14:textId="77777777" w:rsidTr="00BE204F">
        <w:tc>
          <w:tcPr>
            <w:tcW w:w="1377" w:type="dxa"/>
          </w:tcPr>
          <w:p w14:paraId="73B375DB" w14:textId="4FD54CB1" w:rsidR="00017AE0" w:rsidRPr="00017AE0" w:rsidRDefault="00017AE0" w:rsidP="00017AE0">
            <w:pPr>
              <w:rPr>
                <w:color w:val="FFFFFF" w:themeColor="background1"/>
                <w:highlight w:val="darkRed"/>
              </w:rPr>
            </w:pPr>
            <w:r w:rsidRPr="00017AE0">
              <w:rPr>
                <w:color w:val="FFFFFF" w:themeColor="background1"/>
                <w:highlight w:val="darkRed"/>
              </w:rPr>
              <w:t>005</w:t>
            </w:r>
          </w:p>
        </w:tc>
        <w:tc>
          <w:tcPr>
            <w:tcW w:w="1399" w:type="dxa"/>
          </w:tcPr>
          <w:p w14:paraId="46BD3517" w14:textId="44EC0A27" w:rsidR="00017AE0" w:rsidRPr="00017AE0" w:rsidRDefault="00017AE0" w:rsidP="00017AE0">
            <w:pPr>
              <w:rPr>
                <w:color w:val="FFFFFF" w:themeColor="background1"/>
                <w:highlight w:val="darkRed"/>
              </w:rPr>
            </w:pPr>
            <w:r w:rsidRPr="00017AE0">
              <w:rPr>
                <w:color w:val="FFFFFF" w:themeColor="background1"/>
                <w:highlight w:val="darkRed"/>
              </w:rPr>
              <w:t>Scene Loader</w:t>
            </w:r>
          </w:p>
        </w:tc>
        <w:tc>
          <w:tcPr>
            <w:tcW w:w="1386" w:type="dxa"/>
          </w:tcPr>
          <w:p w14:paraId="63AA87CC" w14:textId="2E4E4A91" w:rsidR="00017AE0" w:rsidRPr="00017AE0" w:rsidRDefault="00017AE0" w:rsidP="00017AE0">
            <w:pPr>
              <w:rPr>
                <w:color w:val="FFFFFF" w:themeColor="background1"/>
                <w:highlight w:val="darkRed"/>
              </w:rPr>
            </w:pPr>
            <w:r w:rsidRPr="00017AE0">
              <w:rPr>
                <w:color w:val="FFFFFF" w:themeColor="background1"/>
                <w:highlight w:val="darkRed"/>
              </w:rPr>
              <w:t>The player finishes the dialogue</w:t>
            </w:r>
          </w:p>
        </w:tc>
        <w:tc>
          <w:tcPr>
            <w:tcW w:w="1415" w:type="dxa"/>
          </w:tcPr>
          <w:p w14:paraId="20289226" w14:textId="0C8F72B2" w:rsidR="00017AE0" w:rsidRPr="00017AE0" w:rsidRDefault="00017AE0" w:rsidP="00017AE0">
            <w:pPr>
              <w:rPr>
                <w:color w:val="FFFFFF" w:themeColor="background1"/>
                <w:highlight w:val="darkRed"/>
              </w:rPr>
            </w:pPr>
            <w:r w:rsidRPr="00017AE0">
              <w:rPr>
                <w:color w:val="FFFFFF" w:themeColor="background1"/>
                <w:highlight w:val="darkRed"/>
              </w:rPr>
              <w:t>The next scene is loaded</w:t>
            </w:r>
          </w:p>
        </w:tc>
        <w:tc>
          <w:tcPr>
            <w:tcW w:w="1415" w:type="dxa"/>
          </w:tcPr>
          <w:p w14:paraId="4F7B8B01" w14:textId="762FDE38" w:rsidR="00017AE0" w:rsidRPr="00017AE0" w:rsidRDefault="00017AE0" w:rsidP="00017AE0">
            <w:pPr>
              <w:rPr>
                <w:color w:val="FFFFFF" w:themeColor="background1"/>
                <w:highlight w:val="darkRed"/>
              </w:rPr>
            </w:pPr>
            <w:r w:rsidRPr="00017AE0">
              <w:rPr>
                <w:color w:val="FFFFFF" w:themeColor="background1"/>
                <w:highlight w:val="darkRed"/>
              </w:rPr>
              <w:t>The next scene is loaded</w:t>
            </w:r>
          </w:p>
        </w:tc>
        <w:tc>
          <w:tcPr>
            <w:tcW w:w="2024" w:type="dxa"/>
          </w:tcPr>
          <w:p w14:paraId="51907EFA" w14:textId="256CF618" w:rsidR="00017AE0" w:rsidRPr="00017AE0" w:rsidRDefault="00017AE0" w:rsidP="00017AE0">
            <w:pPr>
              <w:rPr>
                <w:color w:val="FFFFFF" w:themeColor="background1"/>
                <w:highlight w:val="darkRed"/>
              </w:rPr>
            </w:pPr>
            <w:r w:rsidRPr="00017AE0">
              <w:rPr>
                <w:color w:val="FFFFFF" w:themeColor="background1"/>
                <w:highlight w:val="darkRed"/>
              </w:rPr>
              <w:t>N/A</w:t>
            </w:r>
          </w:p>
        </w:tc>
      </w:tr>
    </w:tbl>
    <w:p w14:paraId="09337C79" w14:textId="5CFA44C9" w:rsidR="00B51AF2" w:rsidRDefault="00B51AF2" w:rsidP="00B51AF2"/>
    <w:p w14:paraId="082DBEEC" w14:textId="70AEF19C" w:rsidR="003D7A17" w:rsidRDefault="003D7A17" w:rsidP="003D7A17">
      <w:pPr>
        <w:pStyle w:val="Heading2"/>
        <w:rPr>
          <w:color w:val="FFC000"/>
        </w:rPr>
      </w:pPr>
      <w:r>
        <w:rPr>
          <w:color w:val="FFC000"/>
        </w:rPr>
        <w:t>Bad En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77"/>
        <w:gridCol w:w="1399"/>
        <w:gridCol w:w="1386"/>
        <w:gridCol w:w="1415"/>
        <w:gridCol w:w="1415"/>
        <w:gridCol w:w="2024"/>
      </w:tblGrid>
      <w:tr w:rsidR="003D7A17" w14:paraId="2F6C41E3" w14:textId="77777777" w:rsidTr="007830A5">
        <w:tc>
          <w:tcPr>
            <w:tcW w:w="1377" w:type="dxa"/>
          </w:tcPr>
          <w:p w14:paraId="4EE48FD3" w14:textId="77777777" w:rsidR="003D7A17" w:rsidRDefault="003D7A17" w:rsidP="007830A5">
            <w:r>
              <w:t>Test Case</w:t>
            </w:r>
          </w:p>
        </w:tc>
        <w:tc>
          <w:tcPr>
            <w:tcW w:w="1399" w:type="dxa"/>
          </w:tcPr>
          <w:p w14:paraId="316E6DBE" w14:textId="77777777" w:rsidR="003D7A17" w:rsidRDefault="003D7A17" w:rsidP="007830A5">
            <w:r>
              <w:t>What is being tested</w:t>
            </w:r>
          </w:p>
        </w:tc>
        <w:tc>
          <w:tcPr>
            <w:tcW w:w="1386" w:type="dxa"/>
          </w:tcPr>
          <w:p w14:paraId="7474CE90" w14:textId="77777777" w:rsidR="003D7A17" w:rsidRDefault="003D7A17" w:rsidP="007830A5">
            <w:r>
              <w:t>User input</w:t>
            </w:r>
          </w:p>
        </w:tc>
        <w:tc>
          <w:tcPr>
            <w:tcW w:w="1415" w:type="dxa"/>
          </w:tcPr>
          <w:p w14:paraId="40256186" w14:textId="77777777" w:rsidR="003D7A17" w:rsidRDefault="003D7A17" w:rsidP="007830A5">
            <w:r>
              <w:t>What should happen</w:t>
            </w:r>
          </w:p>
        </w:tc>
        <w:tc>
          <w:tcPr>
            <w:tcW w:w="1415" w:type="dxa"/>
          </w:tcPr>
          <w:p w14:paraId="751B2B37" w14:textId="77777777" w:rsidR="003D7A17" w:rsidRDefault="003D7A17" w:rsidP="007830A5">
            <w:r>
              <w:t>What did happen</w:t>
            </w:r>
          </w:p>
        </w:tc>
        <w:tc>
          <w:tcPr>
            <w:tcW w:w="2024" w:type="dxa"/>
          </w:tcPr>
          <w:p w14:paraId="2E55DF82" w14:textId="77777777" w:rsidR="003D7A17" w:rsidRDefault="003D7A17" w:rsidP="007830A5">
            <w:r>
              <w:t>Comments/Changes made</w:t>
            </w:r>
          </w:p>
        </w:tc>
      </w:tr>
      <w:tr w:rsidR="003D7A17" w14:paraId="12A71E75" w14:textId="77777777" w:rsidTr="007830A5">
        <w:tc>
          <w:tcPr>
            <w:tcW w:w="1377" w:type="dxa"/>
          </w:tcPr>
          <w:p w14:paraId="67287C20" w14:textId="77777777" w:rsidR="003D7A17" w:rsidRDefault="003D7A17" w:rsidP="007830A5">
            <w:r>
              <w:t>001</w:t>
            </w:r>
          </w:p>
        </w:tc>
        <w:tc>
          <w:tcPr>
            <w:tcW w:w="1399" w:type="dxa"/>
          </w:tcPr>
          <w:p w14:paraId="172ECF97" w14:textId="2297A592" w:rsidR="003D7A17" w:rsidRDefault="003D7A17" w:rsidP="007830A5">
            <w:r>
              <w:t>Dialogue</w:t>
            </w:r>
          </w:p>
        </w:tc>
        <w:tc>
          <w:tcPr>
            <w:tcW w:w="1386" w:type="dxa"/>
          </w:tcPr>
          <w:p w14:paraId="79DE7FE9" w14:textId="65486D29" w:rsidR="003D7A17" w:rsidRDefault="003D7A17" w:rsidP="007830A5">
            <w:r>
              <w:t>The scene loads</w:t>
            </w:r>
          </w:p>
        </w:tc>
        <w:tc>
          <w:tcPr>
            <w:tcW w:w="1415" w:type="dxa"/>
          </w:tcPr>
          <w:p w14:paraId="67DE065A" w14:textId="79104785" w:rsidR="003D7A17" w:rsidRDefault="003D7A17" w:rsidP="007830A5">
            <w:r>
              <w:t>Dialogue plays out</w:t>
            </w:r>
          </w:p>
        </w:tc>
        <w:tc>
          <w:tcPr>
            <w:tcW w:w="1415" w:type="dxa"/>
          </w:tcPr>
          <w:p w14:paraId="4BA69C83" w14:textId="7C104836" w:rsidR="003D7A17" w:rsidRDefault="003D7A17" w:rsidP="007830A5">
            <w:r>
              <w:t>Dialogue plays out</w:t>
            </w:r>
          </w:p>
        </w:tc>
        <w:tc>
          <w:tcPr>
            <w:tcW w:w="2024" w:type="dxa"/>
          </w:tcPr>
          <w:p w14:paraId="51CF240E" w14:textId="77777777" w:rsidR="003D7A17" w:rsidRDefault="003D7A17" w:rsidP="007830A5">
            <w:r>
              <w:t>N/A</w:t>
            </w:r>
          </w:p>
        </w:tc>
      </w:tr>
      <w:tr w:rsidR="003D7A17" w14:paraId="2EAF3F9D" w14:textId="77777777" w:rsidTr="007830A5">
        <w:tc>
          <w:tcPr>
            <w:tcW w:w="1377" w:type="dxa"/>
          </w:tcPr>
          <w:p w14:paraId="44D70197" w14:textId="71AD207E" w:rsidR="003D7A17" w:rsidRDefault="003D7A17" w:rsidP="007830A5">
            <w:r>
              <w:t>002</w:t>
            </w:r>
          </w:p>
        </w:tc>
        <w:tc>
          <w:tcPr>
            <w:tcW w:w="1399" w:type="dxa"/>
          </w:tcPr>
          <w:p w14:paraId="0764DA3F" w14:textId="3413CED7" w:rsidR="003D7A17" w:rsidRDefault="003D7A17" w:rsidP="007830A5">
            <w:r>
              <w:t>Scene Loader</w:t>
            </w:r>
          </w:p>
        </w:tc>
        <w:tc>
          <w:tcPr>
            <w:tcW w:w="1386" w:type="dxa"/>
          </w:tcPr>
          <w:p w14:paraId="431554F0" w14:textId="28F40C6D" w:rsidR="003D7A17" w:rsidRDefault="003D7A17" w:rsidP="007830A5">
            <w:r>
              <w:t>The player finishes the dialogue</w:t>
            </w:r>
          </w:p>
        </w:tc>
        <w:tc>
          <w:tcPr>
            <w:tcW w:w="1415" w:type="dxa"/>
          </w:tcPr>
          <w:p w14:paraId="246861EB" w14:textId="5CE6F645" w:rsidR="003D7A17" w:rsidRDefault="008C0A24" w:rsidP="007830A5">
            <w:r>
              <w:t>The menu scene loads</w:t>
            </w:r>
          </w:p>
        </w:tc>
        <w:tc>
          <w:tcPr>
            <w:tcW w:w="1415" w:type="dxa"/>
          </w:tcPr>
          <w:p w14:paraId="538128F8" w14:textId="136A8C13" w:rsidR="003D7A17" w:rsidRDefault="008C0A24" w:rsidP="007830A5">
            <w:r>
              <w:t>The menu scene loads</w:t>
            </w:r>
          </w:p>
        </w:tc>
        <w:tc>
          <w:tcPr>
            <w:tcW w:w="2024" w:type="dxa"/>
          </w:tcPr>
          <w:p w14:paraId="1D0D9F91" w14:textId="1DA3A194" w:rsidR="003D7A17" w:rsidRDefault="008C0A24" w:rsidP="007830A5">
            <w:r>
              <w:t>N/A</w:t>
            </w:r>
          </w:p>
        </w:tc>
      </w:tr>
    </w:tbl>
    <w:p w14:paraId="0277D0E2" w14:textId="77777777" w:rsidR="003D7A17" w:rsidRPr="003D7A17" w:rsidRDefault="003D7A17" w:rsidP="003D7A17"/>
    <w:sectPr w:rsidR="003D7A17" w:rsidRPr="003D7A1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0NDU0NzEwNDM1MzBR0lEKTi0uzszPAykwrAUAXWk4LSwAAAA="/>
  </w:docVars>
  <w:rsids>
    <w:rsidRoot w:val="00B51AF2"/>
    <w:rsid w:val="00017AE0"/>
    <w:rsid w:val="00113222"/>
    <w:rsid w:val="00256F60"/>
    <w:rsid w:val="00272487"/>
    <w:rsid w:val="00341834"/>
    <w:rsid w:val="003D7A17"/>
    <w:rsid w:val="00576F1D"/>
    <w:rsid w:val="0061158E"/>
    <w:rsid w:val="006B31EB"/>
    <w:rsid w:val="006F3244"/>
    <w:rsid w:val="006F4E6F"/>
    <w:rsid w:val="007B2CBF"/>
    <w:rsid w:val="00834329"/>
    <w:rsid w:val="008C0A24"/>
    <w:rsid w:val="00B51AF2"/>
    <w:rsid w:val="00BE305F"/>
    <w:rsid w:val="00E50C4D"/>
    <w:rsid w:val="00EB58EF"/>
    <w:rsid w:val="00ED704A"/>
    <w:rsid w:val="00FA7C21"/>
    <w:rsid w:val="00FC48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ACFF1B"/>
  <w15:chartTrackingRefBased/>
  <w15:docId w15:val="{2F990407-2357-429F-B4CB-90CB6F097D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341834"/>
  </w:style>
  <w:style w:type="paragraph" w:styleId="Heading1">
    <w:name w:val="heading 1"/>
    <w:basedOn w:val="Normal"/>
    <w:next w:val="Normal"/>
    <w:link w:val="Heading1Char"/>
    <w:uiPriority w:val="9"/>
    <w:qFormat/>
    <w:rsid w:val="00B51AF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1AF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7248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51AF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51AF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Spacing">
    <w:name w:val="No Spacing"/>
    <w:link w:val="NoSpacingChar"/>
    <w:uiPriority w:val="1"/>
    <w:qFormat/>
    <w:rsid w:val="00B51AF2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B51AF2"/>
    <w:rPr>
      <w:rFonts w:eastAsiaTheme="minorEastAsia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B51AF2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51AF2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B51AF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51AF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1AF2"/>
  </w:style>
  <w:style w:type="paragraph" w:styleId="Footer">
    <w:name w:val="footer"/>
    <w:basedOn w:val="Normal"/>
    <w:link w:val="FooterChar"/>
    <w:uiPriority w:val="99"/>
    <w:unhideWhenUsed/>
    <w:rsid w:val="00B51AF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1AF2"/>
  </w:style>
  <w:style w:type="paragraph" w:styleId="TOC2">
    <w:name w:val="toc 2"/>
    <w:basedOn w:val="Normal"/>
    <w:next w:val="Normal"/>
    <w:autoRedefine/>
    <w:uiPriority w:val="39"/>
    <w:unhideWhenUsed/>
    <w:rsid w:val="00B51AF2"/>
    <w:pPr>
      <w:spacing w:after="100"/>
      <w:ind w:left="220"/>
    </w:pPr>
  </w:style>
  <w:style w:type="table" w:styleId="TableGrid">
    <w:name w:val="Table Grid"/>
    <w:basedOn w:val="TableNormal"/>
    <w:uiPriority w:val="39"/>
    <w:rsid w:val="00B51A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27248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0</Pages>
  <Words>6585</Words>
  <Characters>37541</Characters>
  <Application>Microsoft Office Word</Application>
  <DocSecurity>0</DocSecurity>
  <Lines>312</Lines>
  <Paragraphs>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Bowker</dc:creator>
  <cp:keywords/>
  <dc:description/>
  <cp:lastModifiedBy>Katie Bowker</cp:lastModifiedBy>
  <cp:revision>2</cp:revision>
  <dcterms:created xsi:type="dcterms:W3CDTF">2020-05-17T14:40:00Z</dcterms:created>
  <dcterms:modified xsi:type="dcterms:W3CDTF">2020-05-17T14:40:00Z</dcterms:modified>
</cp:coreProperties>
</file>